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CC6AAD" w14:textId="15241DA9" w:rsidR="00E41C16" w:rsidRPr="00E41C16" w:rsidRDefault="00F75A9E" w:rsidP="0013142D">
      <w:pPr>
        <w:jc w:val="center"/>
        <w:rPr>
          <w:rFonts w:ascii="Times New Roman" w:hAnsi="Times New Roman" w:cs="Times New Roman"/>
          <w:b/>
          <w:bCs/>
          <w:i/>
          <w:sz w:val="32"/>
          <w:szCs w:val="28"/>
        </w:rPr>
      </w:pPr>
      <w:r>
        <w:rPr>
          <w:rFonts w:ascii="Times New Roman" w:hAnsi="Times New Roman" w:cs="Times New Roman"/>
          <w:b/>
          <w:bCs/>
          <w:i/>
          <w:sz w:val="32"/>
          <w:szCs w:val="28"/>
        </w:rPr>
        <w:t xml:space="preserve">CURRICULUM </w:t>
      </w:r>
      <w:r w:rsidR="00E41C16" w:rsidRPr="00E41C16">
        <w:rPr>
          <w:rFonts w:ascii="Times New Roman" w:hAnsi="Times New Roman" w:cs="Times New Roman"/>
          <w:b/>
          <w:bCs/>
          <w:i/>
          <w:sz w:val="32"/>
          <w:szCs w:val="28"/>
        </w:rPr>
        <w:t>VITA</w:t>
      </w:r>
      <w:r>
        <w:rPr>
          <w:rFonts w:ascii="Times New Roman" w:hAnsi="Times New Roman" w:cs="Times New Roman"/>
          <w:b/>
          <w:bCs/>
          <w:i/>
          <w:sz w:val="32"/>
          <w:szCs w:val="28"/>
        </w:rPr>
        <w:t>E</w:t>
      </w:r>
    </w:p>
    <w:p w14:paraId="44254876" w14:textId="79F85725" w:rsidR="00E41C16" w:rsidRPr="00E41C16" w:rsidRDefault="00E41C16" w:rsidP="0013142D">
      <w:pPr>
        <w:jc w:val="center"/>
        <w:rPr>
          <w:rFonts w:ascii="Times New Roman" w:hAnsi="Times New Roman" w:cs="Times New Roman"/>
          <w:bCs/>
        </w:rPr>
      </w:pPr>
      <w:r w:rsidRPr="00E41C16">
        <w:rPr>
          <w:rFonts w:ascii="Times New Roman" w:hAnsi="Times New Roman" w:cs="Times New Roman"/>
          <w:bCs/>
        </w:rPr>
        <w:t xml:space="preserve">(Current </w:t>
      </w:r>
      <w:proofErr w:type="gramStart"/>
      <w:r w:rsidR="00BA2830">
        <w:rPr>
          <w:rFonts w:ascii="Times New Roman" w:hAnsi="Times New Roman" w:cs="Times New Roman"/>
          <w:bCs/>
        </w:rPr>
        <w:t>November</w:t>
      </w:r>
      <w:r w:rsidR="007562A2">
        <w:rPr>
          <w:rFonts w:ascii="Times New Roman" w:hAnsi="Times New Roman" w:cs="Times New Roman"/>
          <w:bCs/>
        </w:rPr>
        <w:t>,</w:t>
      </w:r>
      <w:proofErr w:type="gramEnd"/>
      <w:r w:rsidR="007562A2">
        <w:rPr>
          <w:rFonts w:ascii="Times New Roman" w:hAnsi="Times New Roman" w:cs="Times New Roman"/>
          <w:bCs/>
        </w:rPr>
        <w:t xml:space="preserve"> 2020</w:t>
      </w:r>
      <w:r w:rsidRPr="00E41C16">
        <w:rPr>
          <w:rFonts w:ascii="Times New Roman" w:hAnsi="Times New Roman" w:cs="Times New Roman"/>
          <w:bCs/>
        </w:rPr>
        <w:t>)</w:t>
      </w:r>
    </w:p>
    <w:p w14:paraId="6559B9FF" w14:textId="362FE83D" w:rsidR="00E41C16" w:rsidRDefault="00E41C16" w:rsidP="0013142D">
      <w:pPr>
        <w:jc w:val="center"/>
        <w:rPr>
          <w:rFonts w:ascii="Times New Roman" w:hAnsi="Times New Roman" w:cs="Times New Roman"/>
          <w:b/>
          <w:bCs/>
          <w:sz w:val="32"/>
          <w:szCs w:val="28"/>
        </w:rPr>
      </w:pPr>
    </w:p>
    <w:p w14:paraId="66ED3EF4" w14:textId="77777777" w:rsidR="00F75A9E" w:rsidRDefault="00F75A9E" w:rsidP="0013142D">
      <w:pPr>
        <w:jc w:val="center"/>
        <w:rPr>
          <w:rFonts w:ascii="Times New Roman" w:hAnsi="Times New Roman" w:cs="Times New Roman"/>
          <w:b/>
          <w:bCs/>
          <w:sz w:val="32"/>
          <w:szCs w:val="28"/>
        </w:rPr>
      </w:pPr>
    </w:p>
    <w:p w14:paraId="3E415164" w14:textId="77777777" w:rsidR="005373AE" w:rsidRPr="00F75A9E" w:rsidRDefault="00F76DD6" w:rsidP="0013142D">
      <w:pPr>
        <w:jc w:val="center"/>
        <w:rPr>
          <w:rFonts w:ascii="Times New Roman" w:hAnsi="Times New Roman" w:cs="Times New Roman"/>
          <w:b/>
          <w:bCs/>
          <w:sz w:val="32"/>
          <w:szCs w:val="32"/>
        </w:rPr>
      </w:pPr>
      <w:r w:rsidRPr="00F75A9E">
        <w:rPr>
          <w:rFonts w:ascii="Times New Roman" w:hAnsi="Times New Roman" w:cs="Times New Roman"/>
          <w:b/>
          <w:bCs/>
          <w:sz w:val="32"/>
          <w:szCs w:val="32"/>
        </w:rPr>
        <w:t>CHARN P. MCALLISTER</w:t>
      </w:r>
    </w:p>
    <w:p w14:paraId="6ADC366D" w14:textId="77777777" w:rsidR="0053289C" w:rsidRDefault="0053289C" w:rsidP="00135E7B">
      <w:pPr>
        <w:rPr>
          <w:rFonts w:ascii="Times New Roman" w:hAnsi="Times New Roman" w:cs="Times New Roman"/>
          <w:b/>
          <w:bCs/>
          <w:szCs w:val="28"/>
        </w:rPr>
        <w:sectPr w:rsidR="0053289C" w:rsidSect="00757DC5">
          <w:headerReference w:type="default" r:id="rId8"/>
          <w:footerReference w:type="default" r:id="rId9"/>
          <w:pgSz w:w="12240" w:h="15840"/>
          <w:pgMar w:top="1440" w:right="1440" w:bottom="1440" w:left="1440" w:header="720" w:footer="720" w:gutter="0"/>
          <w:cols w:space="720"/>
          <w:noEndnote/>
          <w:docGrid w:linePitch="326"/>
        </w:sectPr>
      </w:pPr>
    </w:p>
    <w:p w14:paraId="28672CDD" w14:textId="77777777" w:rsidR="00F75A9E" w:rsidRDefault="00F75A9E" w:rsidP="0053289C">
      <w:pPr>
        <w:tabs>
          <w:tab w:val="left" w:pos="4860"/>
          <w:tab w:val="right" w:pos="8640"/>
        </w:tabs>
        <w:jc w:val="center"/>
        <w:rPr>
          <w:rFonts w:ascii="Times New Roman" w:hAnsi="Times New Roman" w:cs="Times New Roman"/>
        </w:rPr>
      </w:pPr>
    </w:p>
    <w:p w14:paraId="32CEBC0D" w14:textId="77777777" w:rsidR="00F75A9E" w:rsidRDefault="00F75A9E" w:rsidP="006716AE">
      <w:pPr>
        <w:tabs>
          <w:tab w:val="left" w:pos="4860"/>
          <w:tab w:val="right" w:pos="8640"/>
        </w:tabs>
        <w:spacing w:line="276" w:lineRule="auto"/>
        <w:jc w:val="center"/>
        <w:rPr>
          <w:rFonts w:ascii="Times New Roman" w:hAnsi="Times New Roman" w:cs="Times New Roman"/>
        </w:rPr>
      </w:pPr>
      <w:r>
        <w:rPr>
          <w:rFonts w:ascii="Times New Roman" w:hAnsi="Times New Roman" w:cs="Times New Roman"/>
        </w:rPr>
        <w:t>Assistant Professor</w:t>
      </w:r>
    </w:p>
    <w:p w14:paraId="40111C3C" w14:textId="77777777" w:rsidR="00F75A9E" w:rsidRDefault="00F75A9E" w:rsidP="006716AE">
      <w:pPr>
        <w:tabs>
          <w:tab w:val="left" w:pos="4860"/>
          <w:tab w:val="right" w:pos="8640"/>
        </w:tabs>
        <w:spacing w:line="276" w:lineRule="auto"/>
        <w:jc w:val="center"/>
        <w:rPr>
          <w:rFonts w:ascii="Times New Roman" w:hAnsi="Times New Roman" w:cs="Times New Roman"/>
        </w:rPr>
      </w:pPr>
      <w:r>
        <w:rPr>
          <w:rFonts w:ascii="Times New Roman" w:hAnsi="Times New Roman" w:cs="Times New Roman"/>
        </w:rPr>
        <w:t xml:space="preserve">Management </w:t>
      </w:r>
    </w:p>
    <w:p w14:paraId="6B74F7A5" w14:textId="77777777" w:rsidR="00F75A9E" w:rsidRDefault="00F75A9E" w:rsidP="006716AE">
      <w:pPr>
        <w:tabs>
          <w:tab w:val="left" w:pos="4860"/>
          <w:tab w:val="right" w:pos="8640"/>
        </w:tabs>
        <w:spacing w:line="276" w:lineRule="auto"/>
        <w:jc w:val="center"/>
        <w:rPr>
          <w:rFonts w:ascii="Times New Roman" w:hAnsi="Times New Roman" w:cs="Times New Roman"/>
        </w:rPr>
      </w:pPr>
      <w:r>
        <w:rPr>
          <w:rFonts w:ascii="Times New Roman" w:hAnsi="Times New Roman" w:cs="Times New Roman"/>
        </w:rPr>
        <w:t>W.A. Franke College of Business</w:t>
      </w:r>
    </w:p>
    <w:p w14:paraId="014D6A95" w14:textId="77777777" w:rsidR="00F75A9E" w:rsidRDefault="00F75A9E" w:rsidP="006716AE">
      <w:pPr>
        <w:tabs>
          <w:tab w:val="left" w:pos="4860"/>
          <w:tab w:val="right" w:pos="8640"/>
        </w:tabs>
        <w:spacing w:line="276" w:lineRule="auto"/>
        <w:jc w:val="center"/>
        <w:rPr>
          <w:rFonts w:ascii="Times New Roman" w:hAnsi="Times New Roman" w:cs="Times New Roman"/>
        </w:rPr>
      </w:pPr>
      <w:r>
        <w:rPr>
          <w:rFonts w:ascii="Times New Roman" w:hAnsi="Times New Roman" w:cs="Times New Roman"/>
        </w:rPr>
        <w:t>Northern Arizona University</w:t>
      </w:r>
    </w:p>
    <w:p w14:paraId="11FE9080" w14:textId="77777777" w:rsidR="00F75A9E" w:rsidRDefault="00F75A9E" w:rsidP="006716AE">
      <w:pPr>
        <w:tabs>
          <w:tab w:val="left" w:pos="4860"/>
          <w:tab w:val="right" w:pos="8640"/>
        </w:tabs>
        <w:spacing w:line="276" w:lineRule="auto"/>
        <w:jc w:val="center"/>
        <w:rPr>
          <w:rFonts w:ascii="Times New Roman" w:hAnsi="Times New Roman" w:cs="Times New Roman"/>
        </w:rPr>
      </w:pPr>
      <w:r>
        <w:rPr>
          <w:rFonts w:ascii="Times New Roman" w:hAnsi="Times New Roman" w:cs="Times New Roman"/>
        </w:rPr>
        <w:t>101 E. McConnell Dr.</w:t>
      </w:r>
    </w:p>
    <w:p w14:paraId="6DFA4515" w14:textId="77777777" w:rsidR="00F75A9E" w:rsidRDefault="00F75A9E" w:rsidP="006716AE">
      <w:pPr>
        <w:tabs>
          <w:tab w:val="left" w:pos="4860"/>
          <w:tab w:val="right" w:pos="8640"/>
        </w:tabs>
        <w:spacing w:line="276" w:lineRule="auto"/>
        <w:jc w:val="center"/>
        <w:rPr>
          <w:rFonts w:ascii="Times New Roman" w:hAnsi="Times New Roman" w:cs="Times New Roman"/>
        </w:rPr>
      </w:pPr>
      <w:r>
        <w:rPr>
          <w:rFonts w:ascii="Times New Roman" w:hAnsi="Times New Roman" w:cs="Times New Roman"/>
        </w:rPr>
        <w:t>Flagstaff, AZ 86005</w:t>
      </w:r>
    </w:p>
    <w:p w14:paraId="35392004" w14:textId="77777777" w:rsidR="00F75A9E" w:rsidRDefault="00F75A9E" w:rsidP="006716AE">
      <w:pPr>
        <w:spacing w:line="276" w:lineRule="auto"/>
        <w:jc w:val="center"/>
        <w:rPr>
          <w:rFonts w:ascii="Times New Roman" w:hAnsi="Times New Roman" w:cs="Times New Roman"/>
        </w:rPr>
      </w:pPr>
      <w:r>
        <w:rPr>
          <w:rFonts w:ascii="Times New Roman" w:hAnsi="Times New Roman" w:cs="Times New Roman"/>
        </w:rPr>
        <w:t xml:space="preserve">Email: </w:t>
      </w:r>
      <w:hyperlink r:id="rId10" w:history="1">
        <w:r w:rsidRPr="008C566B">
          <w:rPr>
            <w:rStyle w:val="Hyperlink"/>
            <w:rFonts w:ascii="Times New Roman" w:hAnsi="Times New Roman" w:cs="Times New Roman"/>
          </w:rPr>
          <w:t>charn.mcallister@nau.edu</w:t>
        </w:r>
      </w:hyperlink>
    </w:p>
    <w:p w14:paraId="6B8E128A" w14:textId="77777777" w:rsidR="00F75A9E" w:rsidRDefault="00F75A9E" w:rsidP="006716AE">
      <w:pPr>
        <w:spacing w:line="276" w:lineRule="auto"/>
        <w:jc w:val="center"/>
        <w:rPr>
          <w:rFonts w:ascii="Times New Roman" w:hAnsi="Times New Roman" w:cs="Times New Roman"/>
        </w:rPr>
      </w:pPr>
      <w:r>
        <w:rPr>
          <w:rFonts w:ascii="Times New Roman" w:hAnsi="Times New Roman" w:cs="Times New Roman"/>
        </w:rPr>
        <w:t xml:space="preserve">Faculty Website: </w:t>
      </w:r>
      <w:hyperlink r:id="rId11" w:history="1">
        <w:r w:rsidRPr="00F75A9E">
          <w:rPr>
            <w:rStyle w:val="Hyperlink"/>
            <w:rFonts w:ascii="Times New Roman" w:hAnsi="Times New Roman" w:cs="Times New Roman"/>
          </w:rPr>
          <w:t>Cha</w:t>
        </w:r>
        <w:r w:rsidRPr="00F75A9E">
          <w:rPr>
            <w:rStyle w:val="Hyperlink"/>
            <w:rFonts w:ascii="Times New Roman" w:hAnsi="Times New Roman" w:cs="Times New Roman"/>
          </w:rPr>
          <w:t>r</w:t>
        </w:r>
        <w:r w:rsidRPr="00F75A9E">
          <w:rPr>
            <w:rStyle w:val="Hyperlink"/>
            <w:rFonts w:ascii="Times New Roman" w:hAnsi="Times New Roman" w:cs="Times New Roman"/>
          </w:rPr>
          <w:t>n McAllister</w:t>
        </w:r>
      </w:hyperlink>
    </w:p>
    <w:p w14:paraId="29B59F98" w14:textId="77777777" w:rsidR="00E41C16" w:rsidRDefault="00E41C16" w:rsidP="0053289C">
      <w:pPr>
        <w:jc w:val="center"/>
        <w:rPr>
          <w:rFonts w:ascii="Times New Roman" w:hAnsi="Times New Roman" w:cs="Times New Roman"/>
        </w:rPr>
      </w:pPr>
    </w:p>
    <w:p w14:paraId="37B86136" w14:textId="77777777" w:rsidR="00E41C16" w:rsidRDefault="00E41C16" w:rsidP="005373AE">
      <w:pPr>
        <w:rPr>
          <w:rFonts w:ascii="Times New Roman" w:hAnsi="Times New Roman" w:cs="Times New Roman"/>
        </w:rPr>
      </w:pPr>
    </w:p>
    <w:p w14:paraId="5C64A988" w14:textId="77777777" w:rsidR="00E41C16" w:rsidRDefault="00E41C16" w:rsidP="00E41C16">
      <w:pPr>
        <w:jc w:val="center"/>
        <w:rPr>
          <w:rFonts w:ascii="Times New Roman" w:hAnsi="Times New Roman" w:cs="Times New Roman"/>
        </w:rPr>
      </w:pPr>
    </w:p>
    <w:p w14:paraId="2CA4CDA7" w14:textId="77777777" w:rsidR="00F75A9E" w:rsidRDefault="00F75A9E" w:rsidP="00F75A9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sz w:val="28"/>
          <w:szCs w:val="28"/>
        </w:rPr>
      </w:pPr>
      <w:r>
        <w:rPr>
          <w:rFonts w:ascii="Times New Roman" w:hAnsi="Times New Roman" w:cs="Times New Roman"/>
          <w:b/>
          <w:bCs/>
          <w:sz w:val="28"/>
          <w:szCs w:val="28"/>
        </w:rPr>
        <w:t>GENERAL INFORMATION</w:t>
      </w:r>
    </w:p>
    <w:p w14:paraId="41C12ED5" w14:textId="77777777" w:rsidR="00F75A9E" w:rsidRDefault="00F75A9E" w:rsidP="00F75A9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sz w:val="28"/>
          <w:szCs w:val="28"/>
        </w:rPr>
      </w:pPr>
    </w:p>
    <w:p w14:paraId="37762A09" w14:textId="49725204" w:rsidR="00F75A9E" w:rsidRPr="00F75A9E" w:rsidRDefault="00F75A9E" w:rsidP="00F75A9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sz w:val="28"/>
          <w:szCs w:val="28"/>
        </w:rPr>
        <w:sectPr w:rsidR="00F75A9E" w:rsidRPr="00F75A9E">
          <w:type w:val="continuous"/>
          <w:pgSz w:w="12240" w:h="15840"/>
          <w:pgMar w:top="1440" w:right="1800" w:bottom="1440" w:left="1800" w:header="720" w:footer="720" w:gutter="0"/>
          <w:cols w:space="720"/>
          <w:noEndnote/>
        </w:sectPr>
      </w:pPr>
    </w:p>
    <w:p w14:paraId="4B3777CE" w14:textId="77777777" w:rsidR="0013142D" w:rsidRPr="00F75A9E" w:rsidRDefault="0013142D" w:rsidP="00EF10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u w:val="single"/>
        </w:rPr>
      </w:pPr>
      <w:r w:rsidRPr="00F75A9E">
        <w:rPr>
          <w:rFonts w:ascii="Times New Roman" w:hAnsi="Times New Roman" w:cs="Times New Roman"/>
          <w:b/>
          <w:bCs/>
          <w:u w:val="single"/>
        </w:rPr>
        <w:t>Education</w:t>
      </w:r>
    </w:p>
    <w:p w14:paraId="29FC0031" w14:textId="77777777" w:rsidR="0013142D" w:rsidRPr="001C4D7E" w:rsidRDefault="0013142D" w:rsidP="00EF10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szCs w:val="18"/>
        </w:rPr>
      </w:pPr>
    </w:p>
    <w:p w14:paraId="43A00FEC" w14:textId="77777777" w:rsidR="00E41C16" w:rsidRDefault="00E41C16"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r w:rsidRPr="0030443A">
        <w:rPr>
          <w:rFonts w:ascii="Times New Roman" w:hAnsi="Times New Roman" w:cs="Times New Roman"/>
          <w:bCs/>
          <w:szCs w:val="18"/>
        </w:rPr>
        <w:t>Ph.D.</w:t>
      </w:r>
      <w:r>
        <w:rPr>
          <w:rFonts w:ascii="Times New Roman" w:hAnsi="Times New Roman" w:cs="Times New Roman"/>
          <w:b/>
          <w:bCs/>
          <w:szCs w:val="18"/>
        </w:rPr>
        <w:tab/>
      </w:r>
      <w:r>
        <w:rPr>
          <w:rFonts w:ascii="Times New Roman" w:hAnsi="Times New Roman" w:cs="Times New Roman"/>
          <w:b/>
          <w:bCs/>
          <w:szCs w:val="18"/>
        </w:rPr>
        <w:tab/>
      </w:r>
      <w:r>
        <w:rPr>
          <w:rFonts w:ascii="Times New Roman" w:hAnsi="Times New Roman" w:cs="Times New Roman"/>
          <w:b/>
          <w:bCs/>
          <w:szCs w:val="18"/>
        </w:rPr>
        <w:tab/>
      </w:r>
      <w:r>
        <w:rPr>
          <w:rFonts w:ascii="Times New Roman" w:hAnsi="Times New Roman" w:cs="Times New Roman"/>
          <w:bCs/>
          <w:szCs w:val="18"/>
        </w:rPr>
        <w:t>Business Administration</w:t>
      </w:r>
    </w:p>
    <w:p w14:paraId="6E8FAC72" w14:textId="77777777" w:rsidR="0053289C" w:rsidRDefault="00E41C16"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r>
        <w:rPr>
          <w:rFonts w:ascii="Times New Roman" w:hAnsi="Times New Roman" w:cs="Times New Roman"/>
          <w:bCs/>
          <w:szCs w:val="18"/>
        </w:rPr>
        <w:tab/>
      </w:r>
      <w:r>
        <w:rPr>
          <w:rFonts w:ascii="Times New Roman" w:hAnsi="Times New Roman" w:cs="Times New Roman"/>
          <w:bCs/>
          <w:szCs w:val="18"/>
        </w:rPr>
        <w:tab/>
      </w:r>
      <w:r>
        <w:rPr>
          <w:rFonts w:ascii="Times New Roman" w:hAnsi="Times New Roman" w:cs="Times New Roman"/>
          <w:bCs/>
          <w:szCs w:val="18"/>
        </w:rPr>
        <w:tab/>
      </w:r>
      <w:r w:rsidR="00B82448">
        <w:rPr>
          <w:rFonts w:ascii="Times New Roman" w:hAnsi="Times New Roman" w:cs="Times New Roman"/>
          <w:bCs/>
          <w:szCs w:val="18"/>
        </w:rPr>
        <w:t>Florida State University, 2017</w:t>
      </w:r>
    </w:p>
    <w:p w14:paraId="18D777D8" w14:textId="77777777" w:rsidR="00B82448" w:rsidRDefault="00E41C16"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r>
        <w:rPr>
          <w:rFonts w:ascii="Times New Roman" w:hAnsi="Times New Roman" w:cs="Times New Roman"/>
          <w:bCs/>
          <w:szCs w:val="18"/>
        </w:rPr>
        <w:tab/>
      </w:r>
      <w:r>
        <w:rPr>
          <w:rFonts w:ascii="Times New Roman" w:hAnsi="Times New Roman" w:cs="Times New Roman"/>
          <w:bCs/>
          <w:szCs w:val="18"/>
        </w:rPr>
        <w:tab/>
      </w:r>
      <w:r>
        <w:rPr>
          <w:rFonts w:ascii="Times New Roman" w:hAnsi="Times New Roman" w:cs="Times New Roman"/>
          <w:bCs/>
          <w:szCs w:val="18"/>
        </w:rPr>
        <w:tab/>
        <w:t>Major Field:</w:t>
      </w:r>
      <w:r w:rsidRPr="00E41C16">
        <w:rPr>
          <w:rFonts w:ascii="Times New Roman" w:hAnsi="Times New Roman" w:cs="Times New Roman"/>
          <w:bCs/>
          <w:szCs w:val="18"/>
        </w:rPr>
        <w:t xml:space="preserve"> </w:t>
      </w:r>
      <w:r w:rsidRPr="0053289C">
        <w:rPr>
          <w:rFonts w:ascii="Times New Roman" w:hAnsi="Times New Roman" w:cs="Times New Roman"/>
          <w:bCs/>
          <w:szCs w:val="18"/>
        </w:rPr>
        <w:t xml:space="preserve">Organizational Behavior </w:t>
      </w:r>
      <w:r w:rsidR="00F76DD6">
        <w:rPr>
          <w:rFonts w:ascii="Times New Roman" w:hAnsi="Times New Roman" w:cs="Times New Roman"/>
          <w:bCs/>
          <w:szCs w:val="18"/>
        </w:rPr>
        <w:t>and</w:t>
      </w:r>
      <w:r w:rsidRPr="0053289C">
        <w:rPr>
          <w:rFonts w:ascii="Times New Roman" w:hAnsi="Times New Roman" w:cs="Times New Roman"/>
          <w:bCs/>
          <w:szCs w:val="18"/>
        </w:rPr>
        <w:t xml:space="preserve"> Human Resources</w:t>
      </w:r>
    </w:p>
    <w:p w14:paraId="1D1D58A3" w14:textId="77777777" w:rsidR="00B82448" w:rsidRDefault="00B82448"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r>
        <w:rPr>
          <w:rFonts w:ascii="Times New Roman" w:hAnsi="Times New Roman" w:cs="Times New Roman"/>
          <w:bCs/>
          <w:szCs w:val="18"/>
        </w:rPr>
        <w:tab/>
      </w:r>
      <w:r>
        <w:rPr>
          <w:rFonts w:ascii="Times New Roman" w:hAnsi="Times New Roman" w:cs="Times New Roman"/>
          <w:bCs/>
          <w:szCs w:val="18"/>
        </w:rPr>
        <w:tab/>
      </w:r>
      <w:r>
        <w:rPr>
          <w:rFonts w:ascii="Times New Roman" w:hAnsi="Times New Roman" w:cs="Times New Roman"/>
          <w:bCs/>
          <w:szCs w:val="18"/>
        </w:rPr>
        <w:tab/>
        <w:t>Minor Field: Statistics/Research Methods</w:t>
      </w:r>
    </w:p>
    <w:p w14:paraId="09DE1D6A" w14:textId="77777777" w:rsidR="0030443A" w:rsidRDefault="0030443A"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p>
    <w:p w14:paraId="291B27D4" w14:textId="77777777" w:rsidR="0030443A" w:rsidRDefault="0030443A"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r>
        <w:rPr>
          <w:rFonts w:ascii="Times New Roman" w:hAnsi="Times New Roman" w:cs="Times New Roman"/>
          <w:bCs/>
          <w:szCs w:val="18"/>
        </w:rPr>
        <w:t>M.A.</w:t>
      </w:r>
      <w:r>
        <w:rPr>
          <w:rFonts w:ascii="Times New Roman" w:hAnsi="Times New Roman" w:cs="Times New Roman"/>
          <w:bCs/>
          <w:szCs w:val="18"/>
        </w:rPr>
        <w:tab/>
      </w:r>
      <w:r>
        <w:rPr>
          <w:rFonts w:ascii="Times New Roman" w:hAnsi="Times New Roman" w:cs="Times New Roman"/>
          <w:bCs/>
          <w:szCs w:val="18"/>
        </w:rPr>
        <w:tab/>
      </w:r>
      <w:r>
        <w:rPr>
          <w:rFonts w:ascii="Times New Roman" w:hAnsi="Times New Roman" w:cs="Times New Roman"/>
          <w:bCs/>
          <w:szCs w:val="18"/>
        </w:rPr>
        <w:tab/>
        <w:t>Humanities</w:t>
      </w:r>
    </w:p>
    <w:p w14:paraId="11D3ABF6" w14:textId="77777777" w:rsidR="0030443A" w:rsidRDefault="0030443A"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r>
        <w:rPr>
          <w:rFonts w:ascii="Times New Roman" w:hAnsi="Times New Roman" w:cs="Times New Roman"/>
          <w:bCs/>
          <w:szCs w:val="18"/>
        </w:rPr>
        <w:tab/>
      </w:r>
      <w:r>
        <w:rPr>
          <w:rFonts w:ascii="Times New Roman" w:hAnsi="Times New Roman" w:cs="Times New Roman"/>
          <w:bCs/>
          <w:szCs w:val="18"/>
        </w:rPr>
        <w:tab/>
      </w:r>
      <w:r>
        <w:rPr>
          <w:rFonts w:ascii="Times New Roman" w:hAnsi="Times New Roman" w:cs="Times New Roman"/>
          <w:bCs/>
          <w:szCs w:val="18"/>
        </w:rPr>
        <w:tab/>
        <w:t>American Military University, 2011</w:t>
      </w:r>
    </w:p>
    <w:p w14:paraId="0078BBD6" w14:textId="77777777" w:rsidR="0030443A" w:rsidRDefault="0030443A"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p>
    <w:p w14:paraId="32CAAE73" w14:textId="77777777" w:rsidR="0030443A" w:rsidRDefault="0030443A"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r>
        <w:rPr>
          <w:rFonts w:ascii="Times New Roman" w:hAnsi="Times New Roman" w:cs="Times New Roman"/>
          <w:bCs/>
          <w:szCs w:val="18"/>
        </w:rPr>
        <w:t>B.S.</w:t>
      </w:r>
      <w:r>
        <w:rPr>
          <w:rFonts w:ascii="Times New Roman" w:hAnsi="Times New Roman" w:cs="Times New Roman"/>
          <w:bCs/>
          <w:szCs w:val="18"/>
        </w:rPr>
        <w:tab/>
      </w:r>
      <w:r>
        <w:rPr>
          <w:rFonts w:ascii="Times New Roman" w:hAnsi="Times New Roman" w:cs="Times New Roman"/>
          <w:bCs/>
          <w:szCs w:val="18"/>
        </w:rPr>
        <w:tab/>
      </w:r>
      <w:r>
        <w:rPr>
          <w:rFonts w:ascii="Times New Roman" w:hAnsi="Times New Roman" w:cs="Times New Roman"/>
          <w:bCs/>
          <w:szCs w:val="18"/>
        </w:rPr>
        <w:tab/>
        <w:t>Engineering Psychology</w:t>
      </w:r>
    </w:p>
    <w:p w14:paraId="249343FA" w14:textId="77777777" w:rsidR="0030443A" w:rsidRDefault="0030443A"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r>
        <w:rPr>
          <w:rFonts w:ascii="Times New Roman" w:hAnsi="Times New Roman" w:cs="Times New Roman"/>
          <w:bCs/>
          <w:szCs w:val="18"/>
        </w:rPr>
        <w:tab/>
      </w:r>
      <w:r>
        <w:rPr>
          <w:rFonts w:ascii="Times New Roman" w:hAnsi="Times New Roman" w:cs="Times New Roman"/>
          <w:bCs/>
          <w:szCs w:val="18"/>
        </w:rPr>
        <w:tab/>
      </w:r>
      <w:r>
        <w:rPr>
          <w:rFonts w:ascii="Times New Roman" w:hAnsi="Times New Roman" w:cs="Times New Roman"/>
          <w:bCs/>
          <w:szCs w:val="18"/>
        </w:rPr>
        <w:tab/>
        <w:t>United States Military Academy at West Point, 2005</w:t>
      </w:r>
    </w:p>
    <w:p w14:paraId="40A396C3" w14:textId="77777777" w:rsidR="0030443A" w:rsidRDefault="0030443A" w:rsidP="006716A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cs="Times New Roman"/>
          <w:bCs/>
          <w:szCs w:val="18"/>
        </w:rPr>
      </w:pPr>
      <w:r>
        <w:rPr>
          <w:rFonts w:ascii="Times New Roman" w:hAnsi="Times New Roman" w:cs="Times New Roman"/>
          <w:bCs/>
          <w:szCs w:val="18"/>
        </w:rPr>
        <w:tab/>
      </w:r>
      <w:r>
        <w:rPr>
          <w:rFonts w:ascii="Times New Roman" w:hAnsi="Times New Roman" w:cs="Times New Roman"/>
          <w:bCs/>
          <w:szCs w:val="18"/>
        </w:rPr>
        <w:tab/>
      </w:r>
      <w:r>
        <w:rPr>
          <w:rFonts w:ascii="Times New Roman" w:hAnsi="Times New Roman" w:cs="Times New Roman"/>
          <w:bCs/>
          <w:szCs w:val="18"/>
        </w:rPr>
        <w:tab/>
        <w:t>Minor: Computer Science</w:t>
      </w:r>
    </w:p>
    <w:p w14:paraId="5EDB9D3A" w14:textId="77777777" w:rsidR="0053289C" w:rsidRDefault="0053289C" w:rsidP="0030443A">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szCs w:val="18"/>
        </w:rPr>
      </w:pPr>
    </w:p>
    <w:p w14:paraId="5FBFEB89" w14:textId="77777777" w:rsidR="00F75A9E" w:rsidRDefault="00F75A9E" w:rsidP="00F75A9E">
      <w:pPr>
        <w:rPr>
          <w:rFonts w:ascii="Times New Roman" w:hAnsi="Times New Roman" w:cs="Times New Roman"/>
          <w:b/>
          <w:u w:val="single"/>
        </w:rPr>
      </w:pPr>
    </w:p>
    <w:p w14:paraId="17875907" w14:textId="26D54B8B" w:rsidR="00F75A9E" w:rsidRPr="004A57DB" w:rsidRDefault="00F75A9E" w:rsidP="00F75A9E">
      <w:pPr>
        <w:rPr>
          <w:rFonts w:ascii="Times New Roman" w:hAnsi="Times New Roman" w:cs="Times New Roman"/>
          <w:b/>
          <w:u w:val="single"/>
        </w:rPr>
      </w:pPr>
      <w:r w:rsidRPr="004A57DB">
        <w:rPr>
          <w:rFonts w:ascii="Times New Roman" w:hAnsi="Times New Roman" w:cs="Times New Roman"/>
          <w:b/>
          <w:u w:val="single"/>
        </w:rPr>
        <w:t xml:space="preserve">Research Interests </w:t>
      </w:r>
    </w:p>
    <w:p w14:paraId="3E6F2654" w14:textId="77777777" w:rsidR="00F75A9E" w:rsidRPr="001C4D7E" w:rsidRDefault="00F75A9E" w:rsidP="00F75A9E">
      <w:pPr>
        <w:rPr>
          <w:rFonts w:ascii="Times New Roman" w:hAnsi="Times New Roman" w:cs="Times New Roman"/>
          <w:b/>
        </w:rPr>
      </w:pPr>
    </w:p>
    <w:p w14:paraId="491E349D" w14:textId="77777777" w:rsidR="00F75A9E" w:rsidRDefault="00F75A9E" w:rsidP="00F75A9E">
      <w:pPr>
        <w:rPr>
          <w:rFonts w:ascii="Times New Roman" w:hAnsi="Times New Roman" w:cs="Times New Roman"/>
        </w:rPr>
      </w:pPr>
      <w:r>
        <w:rPr>
          <w:rFonts w:ascii="Times New Roman" w:hAnsi="Times New Roman" w:cs="Times New Roman"/>
        </w:rPr>
        <w:t>Interpersonal Mistreatment, Social Influence, Political Skill, and Stress</w:t>
      </w:r>
    </w:p>
    <w:p w14:paraId="2A2BAF43" w14:textId="3E39C610" w:rsidR="00017CEC" w:rsidRDefault="00017CEC" w:rsidP="004A57DB">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sz w:val="28"/>
          <w:szCs w:val="28"/>
        </w:rPr>
      </w:pPr>
    </w:p>
    <w:p w14:paraId="39D4EEDB" w14:textId="77777777" w:rsidR="00F75A9E" w:rsidRDefault="00F75A9E" w:rsidP="004A57DB">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sz w:val="28"/>
          <w:szCs w:val="28"/>
        </w:rPr>
        <w:sectPr w:rsidR="00F75A9E" w:rsidSect="00757DC5">
          <w:type w:val="continuous"/>
          <w:pgSz w:w="12240" w:h="15840"/>
          <w:pgMar w:top="1440" w:right="1800" w:bottom="1440" w:left="1800" w:header="720" w:footer="720" w:gutter="0"/>
          <w:cols w:space="720"/>
          <w:noEndnote/>
          <w:docGrid w:linePitch="326"/>
        </w:sectPr>
      </w:pPr>
    </w:p>
    <w:p w14:paraId="68EF541C" w14:textId="446A3736" w:rsidR="007B776B" w:rsidRPr="004A57DB" w:rsidRDefault="00F76DD6" w:rsidP="004A57DB">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PROFESSIONAL </w:t>
      </w:r>
      <w:r w:rsidR="004A57DB" w:rsidRPr="004A57DB">
        <w:rPr>
          <w:rFonts w:ascii="Times New Roman" w:hAnsi="Times New Roman" w:cs="Times New Roman"/>
          <w:b/>
          <w:bCs/>
          <w:sz w:val="28"/>
          <w:szCs w:val="28"/>
        </w:rPr>
        <w:t>RESEARCH</w:t>
      </w:r>
      <w:r>
        <w:rPr>
          <w:rFonts w:ascii="Times New Roman" w:hAnsi="Times New Roman" w:cs="Times New Roman"/>
          <w:b/>
          <w:bCs/>
          <w:sz w:val="28"/>
          <w:szCs w:val="28"/>
        </w:rPr>
        <w:t xml:space="preserve"> EXPERIENCE</w:t>
      </w:r>
    </w:p>
    <w:p w14:paraId="407AADE8" w14:textId="77777777" w:rsidR="0076508D" w:rsidRDefault="0076508D" w:rsidP="00CE5255">
      <w:pPr>
        <w:rPr>
          <w:rFonts w:ascii="Times New Roman" w:hAnsi="Times New Roman" w:cs="Times New Roman"/>
          <w:b/>
          <w:u w:val="single"/>
        </w:rPr>
      </w:pPr>
    </w:p>
    <w:p w14:paraId="4B7707A5" w14:textId="77777777" w:rsidR="000734B4" w:rsidRDefault="000734B4" w:rsidP="00CE525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b/>
          <w:u w:val="single"/>
        </w:rPr>
        <w:t xml:space="preserve">Journal </w:t>
      </w:r>
      <w:r w:rsidR="00030137">
        <w:rPr>
          <w:rFonts w:ascii="Times New Roman" w:hAnsi="Times New Roman" w:cs="Times New Roman"/>
          <w:b/>
          <w:u w:val="single"/>
        </w:rPr>
        <w:t>Articles</w:t>
      </w:r>
    </w:p>
    <w:p w14:paraId="306D1FFB" w14:textId="77777777" w:rsidR="000734B4" w:rsidRDefault="000734B4" w:rsidP="00CE525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p>
    <w:p w14:paraId="6FC2DF16" w14:textId="43E8C317" w:rsidR="00004686" w:rsidRPr="00004686" w:rsidRDefault="00004686" w:rsidP="002520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
          <w:bCs/>
        </w:rPr>
      </w:pPr>
      <w:bookmarkStart w:id="0" w:name="_Hlk359116"/>
      <w:r>
        <w:rPr>
          <w:rFonts w:ascii="Times New Roman" w:hAnsi="Times New Roman" w:cs="Times New Roman"/>
        </w:rPr>
        <w:t xml:space="preserve">Mackey, J.D., Ellen III, B.P., </w:t>
      </w:r>
      <w:r>
        <w:rPr>
          <w:rFonts w:ascii="Times New Roman" w:hAnsi="Times New Roman" w:cs="Times New Roman"/>
          <w:b/>
          <w:bCs/>
        </w:rPr>
        <w:t xml:space="preserve">McAllister, C.P., </w:t>
      </w:r>
      <w:r>
        <w:rPr>
          <w:rFonts w:ascii="Times New Roman" w:hAnsi="Times New Roman" w:cs="Times New Roman"/>
        </w:rPr>
        <w:t>&amp; Alexander, K.C. (</w:t>
      </w:r>
      <w:r w:rsidR="00CC68B2">
        <w:rPr>
          <w:rFonts w:ascii="Times New Roman" w:hAnsi="Times New Roman" w:cs="Times New Roman"/>
        </w:rPr>
        <w:t>Online</w:t>
      </w:r>
      <w:r>
        <w:rPr>
          <w:rFonts w:ascii="Times New Roman" w:hAnsi="Times New Roman" w:cs="Times New Roman"/>
        </w:rPr>
        <w:t xml:space="preserve">). The dark side of leadership: A systematic literature review and meta-analysis of destructive leadership research. </w:t>
      </w:r>
      <w:r>
        <w:rPr>
          <w:rFonts w:ascii="Times New Roman" w:hAnsi="Times New Roman" w:cs="Times New Roman"/>
          <w:i/>
          <w:iCs/>
        </w:rPr>
        <w:t xml:space="preserve">Journal of Business Research. </w:t>
      </w:r>
    </w:p>
    <w:p w14:paraId="5925D758" w14:textId="77777777" w:rsidR="00004686" w:rsidRDefault="00004686" w:rsidP="002520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p>
    <w:p w14:paraId="4659F250" w14:textId="21F5435C" w:rsidR="00B406AE" w:rsidRPr="00B406AE" w:rsidRDefault="00B406AE" w:rsidP="002520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i/>
          <w:iCs/>
        </w:rPr>
      </w:pPr>
      <w:proofErr w:type="spellStart"/>
      <w:r>
        <w:rPr>
          <w:rFonts w:ascii="Times New Roman" w:hAnsi="Times New Roman" w:cs="Times New Roman"/>
        </w:rPr>
        <w:t>Steffensen</w:t>
      </w:r>
      <w:proofErr w:type="spellEnd"/>
      <w:r>
        <w:rPr>
          <w:rFonts w:ascii="Times New Roman" w:hAnsi="Times New Roman" w:cs="Times New Roman"/>
        </w:rPr>
        <w:t xml:space="preserve">, D.J., </w:t>
      </w:r>
      <w:r>
        <w:rPr>
          <w:rFonts w:ascii="Times New Roman" w:hAnsi="Times New Roman" w:cs="Times New Roman"/>
          <w:b/>
          <w:bCs/>
        </w:rPr>
        <w:t xml:space="preserve">McAllister, C.P., </w:t>
      </w:r>
      <w:r>
        <w:rPr>
          <w:rFonts w:ascii="Times New Roman" w:hAnsi="Times New Roman" w:cs="Times New Roman"/>
        </w:rPr>
        <w:t xml:space="preserve">Perrewé, P.L., Wang, G., &amp; Brooks, C.D. (Conditional Accept). “You’ve got mail”: A daily investigation of email demands on job tension and work-family conflict. </w:t>
      </w:r>
      <w:r>
        <w:rPr>
          <w:rFonts w:ascii="Times New Roman" w:hAnsi="Times New Roman" w:cs="Times New Roman"/>
          <w:i/>
          <w:iCs/>
        </w:rPr>
        <w:t xml:space="preserve">Journal of Business &amp; Psychology. </w:t>
      </w:r>
    </w:p>
    <w:p w14:paraId="57BA9323" w14:textId="77777777" w:rsidR="00B406AE" w:rsidRDefault="00B406AE" w:rsidP="002520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p>
    <w:p w14:paraId="46960033" w14:textId="03B1D164" w:rsidR="002520C7" w:rsidRPr="002520C7" w:rsidRDefault="002520C7" w:rsidP="002520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r>
        <w:rPr>
          <w:rFonts w:ascii="Times New Roman" w:hAnsi="Times New Roman" w:cs="Times New Roman"/>
        </w:rPr>
        <w:t xml:space="preserve">Mackey, J.D., </w:t>
      </w:r>
      <w:r>
        <w:rPr>
          <w:rFonts w:ascii="Times New Roman" w:hAnsi="Times New Roman" w:cs="Times New Roman"/>
          <w:b/>
        </w:rPr>
        <w:t xml:space="preserve">McAllister, C.P., </w:t>
      </w:r>
      <w:r>
        <w:rPr>
          <w:rFonts w:ascii="Times New Roman" w:hAnsi="Times New Roman" w:cs="Times New Roman"/>
        </w:rPr>
        <w:t xml:space="preserve">Ellen, B.P. III, &amp; Carson, J.E. </w:t>
      </w:r>
      <w:r w:rsidR="00F360D7">
        <w:rPr>
          <w:rFonts w:ascii="Times New Roman" w:hAnsi="Times New Roman" w:cs="Times New Roman"/>
        </w:rPr>
        <w:t>(In Press</w:t>
      </w:r>
      <w:r>
        <w:rPr>
          <w:rFonts w:ascii="Times New Roman" w:hAnsi="Times New Roman" w:cs="Times New Roman"/>
        </w:rPr>
        <w:t>). A Meta-Analysis of Interpersonal and Organizational Workplace Deviance Research</w:t>
      </w:r>
      <w:r w:rsidRPr="002520C7">
        <w:rPr>
          <w:rFonts w:ascii="Times New Roman" w:hAnsi="Times New Roman" w:cs="Times New Roman"/>
        </w:rPr>
        <w:t>.</w:t>
      </w:r>
      <w:r>
        <w:rPr>
          <w:rFonts w:ascii="Times New Roman" w:hAnsi="Times New Roman" w:cs="Times New Roman"/>
          <w:i/>
        </w:rPr>
        <w:t xml:space="preserve"> Journal of Management. </w:t>
      </w:r>
    </w:p>
    <w:p w14:paraId="23438DA3" w14:textId="77777777" w:rsidR="002520C7" w:rsidRDefault="002520C7" w:rsidP="00F76A18">
      <w:pPr>
        <w:ind w:left="720" w:hanging="720"/>
        <w:rPr>
          <w:rFonts w:ascii="Times New Roman" w:hAnsi="Times New Roman" w:cs="Times New Roman"/>
        </w:rPr>
      </w:pPr>
    </w:p>
    <w:p w14:paraId="0FA3CAC1" w14:textId="5091917B" w:rsidR="00376799" w:rsidRDefault="00376799" w:rsidP="00376799">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630" w:hanging="630"/>
        <w:rPr>
          <w:rFonts w:ascii="Times New Roman" w:hAnsi="Times New Roman" w:cs="Times New Roman"/>
          <w:i/>
        </w:rPr>
      </w:pPr>
      <w:r>
        <w:rPr>
          <w:rFonts w:ascii="Times New Roman" w:hAnsi="Times New Roman" w:cs="Times New Roman"/>
        </w:rPr>
        <w:t xml:space="preserve">Mackey, J.D., </w:t>
      </w:r>
      <w:r>
        <w:rPr>
          <w:rFonts w:ascii="Times New Roman" w:hAnsi="Times New Roman" w:cs="Times New Roman"/>
          <w:b/>
        </w:rPr>
        <w:t xml:space="preserve">McAllister, C.P., </w:t>
      </w:r>
      <w:r>
        <w:rPr>
          <w:rFonts w:ascii="Times New Roman" w:hAnsi="Times New Roman" w:cs="Times New Roman"/>
        </w:rPr>
        <w:t xml:space="preserve">&amp; Alexander, K.C. (In Press). </w:t>
      </w:r>
      <w:r w:rsidRPr="00376799">
        <w:rPr>
          <w:rFonts w:ascii="Times New Roman" w:hAnsi="Times New Roman" w:cs="Times New Roman"/>
        </w:rPr>
        <w:t>Insubordination: Validation of a measure and an examination of insubordinate response to unethical supervisory treatment.</w:t>
      </w:r>
      <w:r>
        <w:rPr>
          <w:rFonts w:ascii="Times New Roman" w:hAnsi="Times New Roman" w:cs="Times New Roman"/>
          <w:i/>
        </w:rPr>
        <w:t xml:space="preserve"> Journal of Business Ethics. </w:t>
      </w:r>
    </w:p>
    <w:p w14:paraId="166A8602" w14:textId="77777777" w:rsidR="00376799" w:rsidRDefault="00376799" w:rsidP="00F76A18">
      <w:pPr>
        <w:ind w:left="720" w:hanging="720"/>
        <w:rPr>
          <w:rFonts w:ascii="Times New Roman" w:hAnsi="Times New Roman" w:cs="Times New Roman"/>
        </w:rPr>
      </w:pPr>
    </w:p>
    <w:p w14:paraId="13D9BDE8" w14:textId="1CC10FD9" w:rsidR="00604267" w:rsidRDefault="00604267" w:rsidP="00F76A18">
      <w:pPr>
        <w:ind w:left="720" w:hanging="720"/>
        <w:rPr>
          <w:rFonts w:ascii="Times New Roman" w:hAnsi="Times New Roman" w:cs="Times New Roman"/>
        </w:rPr>
      </w:pPr>
      <w:r>
        <w:rPr>
          <w:rFonts w:ascii="Times New Roman" w:hAnsi="Times New Roman" w:cs="Times New Roman"/>
        </w:rPr>
        <w:t xml:space="preserve">Mackey, J.D., </w:t>
      </w:r>
      <w:r>
        <w:rPr>
          <w:rFonts w:ascii="Times New Roman" w:hAnsi="Times New Roman" w:cs="Times New Roman"/>
          <w:b/>
        </w:rPr>
        <w:t xml:space="preserve">McAllister, C.P., </w:t>
      </w:r>
      <w:r>
        <w:rPr>
          <w:rFonts w:ascii="Times New Roman" w:hAnsi="Times New Roman" w:cs="Times New Roman"/>
        </w:rPr>
        <w:t>Maher, L.P., &amp; Wang, G. (</w:t>
      </w:r>
      <w:r w:rsidR="002656F4">
        <w:rPr>
          <w:rFonts w:ascii="Times New Roman" w:hAnsi="Times New Roman" w:cs="Times New Roman"/>
        </w:rPr>
        <w:t>2019</w:t>
      </w:r>
      <w:r>
        <w:rPr>
          <w:rFonts w:ascii="Times New Roman" w:hAnsi="Times New Roman" w:cs="Times New Roman"/>
        </w:rPr>
        <w:t xml:space="preserve">). Leaders and followers behaving badly: A meta-analytic examination of curvilinear relationships between destructive leadership and followers’ workplace behaviors. </w:t>
      </w:r>
      <w:r>
        <w:rPr>
          <w:rFonts w:ascii="Times New Roman" w:hAnsi="Times New Roman" w:cs="Times New Roman"/>
          <w:i/>
        </w:rPr>
        <w:t>Personnel Psychology</w:t>
      </w:r>
      <w:r w:rsidR="00852ED7">
        <w:rPr>
          <w:rFonts w:ascii="Times New Roman" w:hAnsi="Times New Roman" w:cs="Times New Roman"/>
        </w:rPr>
        <w:t>, 72(1), 3-47.</w:t>
      </w:r>
    </w:p>
    <w:p w14:paraId="3589BE31" w14:textId="634E415E" w:rsidR="00FB141C" w:rsidRPr="00FB141C" w:rsidRDefault="00FB141C" w:rsidP="00FB141C">
      <w:pPr>
        <w:pStyle w:val="ListParagraph"/>
        <w:numPr>
          <w:ilvl w:val="0"/>
          <w:numId w:val="27"/>
        </w:numPr>
        <w:rPr>
          <w:rFonts w:ascii="Times New Roman" w:hAnsi="Times New Roman" w:cs="Times New Roman"/>
        </w:rPr>
      </w:pPr>
      <w:r>
        <w:rPr>
          <w:rFonts w:ascii="Times New Roman" w:hAnsi="Times New Roman" w:cs="Times New Roman"/>
        </w:rPr>
        <w:t xml:space="preserve">Recognized as one of </w:t>
      </w:r>
      <w:r>
        <w:rPr>
          <w:rFonts w:ascii="Times New Roman" w:hAnsi="Times New Roman" w:cs="Times New Roman"/>
          <w:i/>
          <w:iCs/>
        </w:rPr>
        <w:t xml:space="preserve">Personnel Psychology’s </w:t>
      </w:r>
      <w:r>
        <w:rPr>
          <w:rFonts w:ascii="Times New Roman" w:hAnsi="Times New Roman" w:cs="Times New Roman"/>
        </w:rPr>
        <w:t>most downloaded articles for 2017.</w:t>
      </w:r>
    </w:p>
    <w:bookmarkEnd w:id="0"/>
    <w:p w14:paraId="663AA65D" w14:textId="6FD3A645" w:rsidR="00014ED3" w:rsidRDefault="00014ED3" w:rsidP="00F76A18">
      <w:pPr>
        <w:ind w:left="720" w:hanging="720"/>
        <w:rPr>
          <w:rFonts w:ascii="Times New Roman" w:hAnsi="Times New Roman" w:cs="Times New Roman"/>
          <w:i/>
        </w:rPr>
      </w:pPr>
    </w:p>
    <w:p w14:paraId="36B89C42" w14:textId="6FC24827" w:rsidR="00014ED3" w:rsidRPr="00685786" w:rsidRDefault="00014ED3" w:rsidP="00014ED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rPr>
        <w:t xml:space="preserve">Ferris, G.R., Ellen, B.P. III, </w:t>
      </w:r>
      <w:r>
        <w:rPr>
          <w:rFonts w:ascii="Times New Roman" w:hAnsi="Times New Roman" w:cs="Times New Roman"/>
          <w:b/>
        </w:rPr>
        <w:t xml:space="preserve">McAllister, C.P., </w:t>
      </w:r>
      <w:r>
        <w:rPr>
          <w:rFonts w:ascii="Times New Roman" w:hAnsi="Times New Roman" w:cs="Times New Roman"/>
        </w:rPr>
        <w:t>&amp; Maher, L.P. (</w:t>
      </w:r>
      <w:r w:rsidR="00FE2A35">
        <w:rPr>
          <w:rFonts w:ascii="Times New Roman" w:hAnsi="Times New Roman" w:cs="Times New Roman"/>
        </w:rPr>
        <w:t>2019</w:t>
      </w:r>
      <w:r>
        <w:rPr>
          <w:rFonts w:ascii="Times New Roman" w:hAnsi="Times New Roman" w:cs="Times New Roman"/>
        </w:rPr>
        <w:t xml:space="preserve">). The politics of behavior in and of organizations. </w:t>
      </w:r>
      <w:r>
        <w:rPr>
          <w:rFonts w:ascii="Times New Roman" w:hAnsi="Times New Roman" w:cs="Times New Roman"/>
          <w:i/>
        </w:rPr>
        <w:t xml:space="preserve">Annual Review of Organizational Psychology and Organizational Behavior, </w:t>
      </w:r>
      <w:r>
        <w:rPr>
          <w:rFonts w:ascii="Times New Roman" w:hAnsi="Times New Roman" w:cs="Times New Roman"/>
        </w:rPr>
        <w:t>6</w:t>
      </w:r>
      <w:r w:rsidR="009D0386">
        <w:rPr>
          <w:rFonts w:ascii="Times New Roman" w:hAnsi="Times New Roman" w:cs="Times New Roman"/>
        </w:rPr>
        <w:t>, 299-323.</w:t>
      </w:r>
    </w:p>
    <w:p w14:paraId="607C650D" w14:textId="69E99B0E" w:rsidR="00604267" w:rsidRDefault="00604267" w:rsidP="00F76A18">
      <w:pPr>
        <w:ind w:left="720" w:hanging="720"/>
        <w:rPr>
          <w:rFonts w:ascii="Times New Roman" w:hAnsi="Times New Roman" w:cs="Times New Roman"/>
          <w:b/>
        </w:rPr>
      </w:pPr>
    </w:p>
    <w:p w14:paraId="6F523103" w14:textId="77777777" w:rsidR="00F5203F" w:rsidRPr="0068582E" w:rsidRDefault="00F5203F" w:rsidP="00F5203F">
      <w:pPr>
        <w:ind w:left="720" w:hanging="720"/>
        <w:rPr>
          <w:rFonts w:ascii="Times New Roman" w:hAnsi="Times New Roman" w:cs="Times New Roman"/>
        </w:rPr>
      </w:pPr>
      <w:r>
        <w:rPr>
          <w:rFonts w:ascii="Times New Roman" w:hAnsi="Times New Roman" w:cs="Times New Roman"/>
        </w:rPr>
        <w:t xml:space="preserve">Martinko, M.J., Mackey, J.D., Harvey, P., Moss, S.E., </w:t>
      </w:r>
      <w:r>
        <w:rPr>
          <w:rFonts w:ascii="Times New Roman" w:hAnsi="Times New Roman" w:cs="Times New Roman"/>
          <w:b/>
        </w:rPr>
        <w:t>McAllister, C.P.</w:t>
      </w:r>
      <w:r>
        <w:rPr>
          <w:rFonts w:ascii="Times New Roman" w:hAnsi="Times New Roman" w:cs="Times New Roman"/>
        </w:rPr>
        <w:t xml:space="preserve">, &amp; Brees, J.R. (2018). An exploration of the role of subordinate affect in leader evaluations. </w:t>
      </w:r>
      <w:r>
        <w:rPr>
          <w:rFonts w:ascii="Times New Roman" w:hAnsi="Times New Roman" w:cs="Times New Roman"/>
          <w:i/>
        </w:rPr>
        <w:t>Journal of Applied Psychology</w:t>
      </w:r>
      <w:r>
        <w:rPr>
          <w:rFonts w:ascii="Times New Roman" w:hAnsi="Times New Roman" w:cs="Times New Roman"/>
        </w:rPr>
        <w:t>, 103(7), 738-752.</w:t>
      </w:r>
    </w:p>
    <w:p w14:paraId="41EE557B" w14:textId="77777777" w:rsidR="00F5203F" w:rsidRDefault="00F5203F" w:rsidP="00F76A18">
      <w:pPr>
        <w:ind w:left="720" w:hanging="720"/>
        <w:rPr>
          <w:rFonts w:ascii="Times New Roman" w:hAnsi="Times New Roman" w:cs="Times New Roman"/>
          <w:b/>
        </w:rPr>
      </w:pPr>
    </w:p>
    <w:p w14:paraId="469D15AC" w14:textId="4D8F383A" w:rsidR="00C25FA2" w:rsidRPr="00C25FA2" w:rsidRDefault="00C25FA2" w:rsidP="00E63696">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i/>
        </w:rPr>
      </w:pPr>
      <w:r>
        <w:rPr>
          <w:rFonts w:ascii="Times New Roman" w:hAnsi="Times New Roman" w:cs="Times New Roman"/>
        </w:rPr>
        <w:t xml:space="preserve">Mackey, J.D., </w:t>
      </w:r>
      <w:r>
        <w:rPr>
          <w:rFonts w:ascii="Times New Roman" w:hAnsi="Times New Roman" w:cs="Times New Roman"/>
          <w:b/>
        </w:rPr>
        <w:t xml:space="preserve">McAllister, C.P., </w:t>
      </w:r>
      <w:r>
        <w:rPr>
          <w:rFonts w:ascii="Times New Roman" w:hAnsi="Times New Roman" w:cs="Times New Roman"/>
        </w:rPr>
        <w:t>Brees, J.R., Huang, L., &amp; Carson, J.E. (</w:t>
      </w:r>
      <w:r w:rsidR="00CB0D70">
        <w:rPr>
          <w:rFonts w:ascii="Times New Roman" w:hAnsi="Times New Roman" w:cs="Times New Roman"/>
        </w:rPr>
        <w:t>2018</w:t>
      </w:r>
      <w:r>
        <w:rPr>
          <w:rFonts w:ascii="Times New Roman" w:hAnsi="Times New Roman" w:cs="Times New Roman"/>
        </w:rPr>
        <w:t xml:space="preserve">). </w:t>
      </w:r>
      <w:r w:rsidR="0095685F">
        <w:rPr>
          <w:rFonts w:ascii="Times New Roman" w:hAnsi="Times New Roman" w:cs="Times New Roman"/>
        </w:rPr>
        <w:t>Perceived Organizational Obstruction: A Mediator that Addresses Source-Target Misalignment between Abusive Supervision and OCBs.</w:t>
      </w:r>
      <w:r>
        <w:rPr>
          <w:rFonts w:ascii="Times New Roman" w:hAnsi="Times New Roman" w:cs="Times New Roman"/>
        </w:rPr>
        <w:t xml:space="preserve"> </w:t>
      </w:r>
      <w:r>
        <w:rPr>
          <w:rFonts w:ascii="Times New Roman" w:hAnsi="Times New Roman" w:cs="Times New Roman"/>
          <w:i/>
        </w:rPr>
        <w:t>Journal of Organizational Behavior</w:t>
      </w:r>
      <w:r w:rsidR="00CA4E99">
        <w:rPr>
          <w:rFonts w:ascii="Times New Roman" w:hAnsi="Times New Roman" w:cs="Times New Roman"/>
        </w:rPr>
        <w:t>, 39(10), 1283-1295.</w:t>
      </w:r>
      <w:r>
        <w:rPr>
          <w:rFonts w:ascii="Times New Roman" w:hAnsi="Times New Roman" w:cs="Times New Roman"/>
          <w:i/>
        </w:rPr>
        <w:t xml:space="preserve"> </w:t>
      </w:r>
    </w:p>
    <w:p w14:paraId="075F6741" w14:textId="77777777" w:rsidR="00E63696" w:rsidRDefault="00E63696" w:rsidP="002167A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1EB46C32" w14:textId="2AF30E93" w:rsidR="002167AB" w:rsidRPr="00E60FFC" w:rsidRDefault="002167AB" w:rsidP="002167A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rPr>
        <w:t xml:space="preserve">Mackey, J.D., Brees, J.R., </w:t>
      </w:r>
      <w:r w:rsidRPr="002660CB">
        <w:rPr>
          <w:rFonts w:ascii="Times New Roman" w:hAnsi="Times New Roman" w:cs="Times New Roman"/>
          <w:b/>
        </w:rPr>
        <w:t>McAllister, C.P</w:t>
      </w:r>
      <w:r>
        <w:rPr>
          <w:rFonts w:ascii="Times New Roman" w:hAnsi="Times New Roman" w:cs="Times New Roman"/>
        </w:rPr>
        <w:t>., Zorn, M.L., Martinko, M.J., &amp; Harvey, P. (</w:t>
      </w:r>
      <w:r w:rsidR="00E60FFC">
        <w:rPr>
          <w:rFonts w:ascii="Times New Roman" w:hAnsi="Times New Roman" w:cs="Times New Roman"/>
        </w:rPr>
        <w:t>2018</w:t>
      </w:r>
      <w:r>
        <w:rPr>
          <w:rFonts w:ascii="Times New Roman" w:hAnsi="Times New Roman" w:cs="Times New Roman"/>
        </w:rPr>
        <w:t xml:space="preserve">). </w:t>
      </w:r>
      <w:r w:rsidRPr="002167AB">
        <w:rPr>
          <w:rFonts w:ascii="Times New Roman" w:hAnsi="Times New Roman" w:cs="Times New Roman"/>
        </w:rPr>
        <w:t>Victim or culprit? The effects of entitlement and felt accountability on workplace bullying.</w:t>
      </w:r>
      <w:r>
        <w:rPr>
          <w:rFonts w:ascii="Times New Roman" w:hAnsi="Times New Roman" w:cs="Times New Roman"/>
          <w:i/>
        </w:rPr>
        <w:t xml:space="preserve"> Journal of Business Ethics</w:t>
      </w:r>
      <w:r w:rsidR="00E60FFC">
        <w:rPr>
          <w:rFonts w:ascii="Times New Roman" w:hAnsi="Times New Roman" w:cs="Times New Roman"/>
        </w:rPr>
        <w:t>, 153(3), 659-673.</w:t>
      </w:r>
    </w:p>
    <w:p w14:paraId="0AA78459" w14:textId="77777777" w:rsidR="006F75B5" w:rsidRDefault="006F75B5" w:rsidP="002167A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i/>
        </w:rPr>
      </w:pPr>
    </w:p>
    <w:p w14:paraId="0D638E21" w14:textId="77777777" w:rsidR="00E77684" w:rsidRDefault="00E77684" w:rsidP="002167A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rPr>
      </w:pPr>
    </w:p>
    <w:p w14:paraId="067E7974" w14:textId="77777777" w:rsidR="00E77684" w:rsidRDefault="00E77684" w:rsidP="002167A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rPr>
      </w:pPr>
    </w:p>
    <w:p w14:paraId="578CF710" w14:textId="3F504BF3" w:rsidR="006F75B5" w:rsidRPr="00E60FFC" w:rsidRDefault="006F75B5" w:rsidP="002167A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sidRPr="001F6F80">
        <w:rPr>
          <w:rFonts w:ascii="Times New Roman" w:hAnsi="Times New Roman" w:cs="Times New Roman"/>
          <w:b/>
        </w:rPr>
        <w:lastRenderedPageBreak/>
        <w:t>McAllister, C.P.,</w:t>
      </w:r>
      <w:r>
        <w:rPr>
          <w:rFonts w:ascii="Times New Roman" w:hAnsi="Times New Roman" w:cs="Times New Roman"/>
        </w:rPr>
        <w:t xml:space="preserve"> &amp; Perrewé, P.L. (</w:t>
      </w:r>
      <w:r w:rsidR="00E60FFC">
        <w:rPr>
          <w:rFonts w:ascii="Times New Roman" w:hAnsi="Times New Roman" w:cs="Times New Roman"/>
        </w:rPr>
        <w:t>2018</w:t>
      </w:r>
      <w:r>
        <w:rPr>
          <w:rFonts w:ascii="Times New Roman" w:hAnsi="Times New Roman" w:cs="Times New Roman"/>
        </w:rPr>
        <w:t xml:space="preserve">). About to burst: How state self-regulation affects the enactment of bullying behaviors. </w:t>
      </w:r>
      <w:r>
        <w:rPr>
          <w:rFonts w:ascii="Times New Roman" w:hAnsi="Times New Roman" w:cs="Times New Roman"/>
          <w:i/>
        </w:rPr>
        <w:t>Journal of Business Ethics</w:t>
      </w:r>
      <w:r w:rsidR="00E60FFC">
        <w:rPr>
          <w:rFonts w:ascii="Times New Roman" w:hAnsi="Times New Roman" w:cs="Times New Roman"/>
        </w:rPr>
        <w:t>, 153(3), 877-888.</w:t>
      </w:r>
    </w:p>
    <w:p w14:paraId="7382BFA7" w14:textId="77777777" w:rsidR="00263EB4" w:rsidRDefault="00263EB4" w:rsidP="002167A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i/>
        </w:rPr>
      </w:pPr>
    </w:p>
    <w:p w14:paraId="311293B2" w14:textId="4C2EAE8E" w:rsidR="00A36BD3" w:rsidRDefault="00A36BD3" w:rsidP="002167A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rPr>
        <w:t xml:space="preserve">Lawong, D., </w:t>
      </w:r>
      <w:r>
        <w:rPr>
          <w:rFonts w:ascii="Times New Roman" w:hAnsi="Times New Roman" w:cs="Times New Roman"/>
          <w:b/>
        </w:rPr>
        <w:t xml:space="preserve">McAllister, C.P., </w:t>
      </w:r>
      <w:r>
        <w:rPr>
          <w:rFonts w:ascii="Times New Roman" w:hAnsi="Times New Roman" w:cs="Times New Roman"/>
        </w:rPr>
        <w:t>Hochwarter, W.A., &amp; Ferris, G.R. (</w:t>
      </w:r>
      <w:r w:rsidR="0030171B">
        <w:rPr>
          <w:rFonts w:ascii="Times New Roman" w:hAnsi="Times New Roman" w:cs="Times New Roman"/>
        </w:rPr>
        <w:t>2018</w:t>
      </w:r>
      <w:r>
        <w:rPr>
          <w:rFonts w:ascii="Times New Roman" w:hAnsi="Times New Roman" w:cs="Times New Roman"/>
        </w:rPr>
        <w:t xml:space="preserve">). Mitigating influence of transcendence on politics perceptions’ negative effects. </w:t>
      </w:r>
      <w:r>
        <w:rPr>
          <w:rFonts w:ascii="Times New Roman" w:hAnsi="Times New Roman" w:cs="Times New Roman"/>
          <w:i/>
        </w:rPr>
        <w:t>Journal of Managerial Psychology</w:t>
      </w:r>
      <w:r w:rsidR="0030171B">
        <w:rPr>
          <w:rFonts w:ascii="Times New Roman" w:hAnsi="Times New Roman" w:cs="Times New Roman"/>
          <w:i/>
        </w:rPr>
        <w:t xml:space="preserve">, </w:t>
      </w:r>
      <w:r w:rsidR="0030171B">
        <w:rPr>
          <w:rFonts w:ascii="Times New Roman" w:hAnsi="Times New Roman" w:cs="Times New Roman"/>
        </w:rPr>
        <w:t>33(2), 176-195.</w:t>
      </w:r>
    </w:p>
    <w:p w14:paraId="35EB5DA5" w14:textId="79FF50D7" w:rsidR="00FB141C" w:rsidRDefault="00FB141C" w:rsidP="00FB141C">
      <w:pPr>
        <w:pStyle w:val="ListParagraph"/>
        <w:widowControl w:val="0"/>
        <w:numPr>
          <w:ilvl w:val="0"/>
          <w:numId w:val="27"/>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  Received the </w:t>
      </w:r>
      <w:r w:rsidRPr="00FB141C">
        <w:rPr>
          <w:rFonts w:ascii="Times New Roman" w:hAnsi="Times New Roman" w:cs="Times New Roman"/>
          <w:i/>
          <w:iCs/>
        </w:rPr>
        <w:t xml:space="preserve">Emerald Literati Award for Excellence </w:t>
      </w:r>
      <w:r>
        <w:rPr>
          <w:rFonts w:ascii="Times New Roman" w:hAnsi="Times New Roman" w:cs="Times New Roman"/>
        </w:rPr>
        <w:t xml:space="preserve">from Emerald Publishing at the Academy of Management Conference in 2019. Boston, Massachusetts. </w:t>
      </w:r>
    </w:p>
    <w:p w14:paraId="52CD4CF4" w14:textId="77777777" w:rsidR="00263EB4" w:rsidRPr="00FB141C" w:rsidRDefault="00263EB4" w:rsidP="00263EB4">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800"/>
        <w:rPr>
          <w:rFonts w:ascii="Times New Roman" w:hAnsi="Times New Roman" w:cs="Times New Roman"/>
        </w:rPr>
      </w:pPr>
    </w:p>
    <w:p w14:paraId="533B6716" w14:textId="4094C072" w:rsidR="00C25FA2" w:rsidRPr="00C25FA2" w:rsidRDefault="00C25FA2" w:rsidP="00C25FA2">
      <w:pPr>
        <w:ind w:left="720" w:hanging="720"/>
        <w:rPr>
          <w:rFonts w:ascii="Times New Roman" w:hAnsi="Times New Roman" w:cs="Times New Roman"/>
        </w:rPr>
      </w:pPr>
      <w:r w:rsidRPr="0069105B">
        <w:rPr>
          <w:rFonts w:ascii="Times New Roman" w:hAnsi="Times New Roman" w:cs="Times New Roman"/>
          <w:b/>
        </w:rPr>
        <w:t>McAllister, C.P.</w:t>
      </w:r>
      <w:r w:rsidRPr="0069105B">
        <w:rPr>
          <w:rFonts w:ascii="Times New Roman" w:hAnsi="Times New Roman" w:cs="Times New Roman"/>
        </w:rPr>
        <w:t>,</w:t>
      </w:r>
      <w:r>
        <w:rPr>
          <w:rFonts w:ascii="Times New Roman" w:hAnsi="Times New Roman" w:cs="Times New Roman"/>
          <w:b/>
        </w:rPr>
        <w:t xml:space="preserve"> </w:t>
      </w:r>
      <w:r>
        <w:rPr>
          <w:rFonts w:ascii="Times New Roman" w:hAnsi="Times New Roman" w:cs="Times New Roman"/>
        </w:rPr>
        <w:t xml:space="preserve">Ellen, B.P. III, Ferris, G.R. (2018). </w:t>
      </w:r>
      <w:r w:rsidRPr="0044635C">
        <w:rPr>
          <w:rFonts w:ascii="Times New Roman" w:hAnsi="Times New Roman" w:cs="Times New Roman"/>
        </w:rPr>
        <w:t>Social influence opportunity recognition</w:t>
      </w:r>
      <w:r>
        <w:rPr>
          <w:rFonts w:ascii="Times New Roman" w:hAnsi="Times New Roman" w:cs="Times New Roman"/>
        </w:rPr>
        <w:t>, evaluation,</w:t>
      </w:r>
      <w:r w:rsidRPr="0044635C">
        <w:rPr>
          <w:rFonts w:ascii="Times New Roman" w:hAnsi="Times New Roman" w:cs="Times New Roman"/>
        </w:rPr>
        <w:t xml:space="preserve"> and capitalization: Increased theoretical specification through political skill’s dimensional dynamics.</w:t>
      </w:r>
      <w:r>
        <w:rPr>
          <w:rFonts w:ascii="Times New Roman" w:hAnsi="Times New Roman" w:cs="Times New Roman"/>
          <w:i/>
        </w:rPr>
        <w:t xml:space="preserve"> Journal of Management, </w:t>
      </w:r>
      <w:r>
        <w:rPr>
          <w:rFonts w:ascii="Times New Roman" w:hAnsi="Times New Roman" w:cs="Times New Roman"/>
        </w:rPr>
        <w:t>44(4): 1926-1952.</w:t>
      </w:r>
    </w:p>
    <w:p w14:paraId="5E71EA6E" w14:textId="09366E70" w:rsidR="00C25FA2" w:rsidRDefault="00C25FA2" w:rsidP="00BE3A4F">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0E880660" w14:textId="77777777" w:rsidR="00233C09" w:rsidRPr="00233C09" w:rsidRDefault="00233C09" w:rsidP="00233C09">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sidRPr="00852D7A">
        <w:rPr>
          <w:rFonts w:ascii="Times New Roman" w:hAnsi="Times New Roman" w:cs="Times New Roman"/>
          <w:b/>
        </w:rPr>
        <w:t>McAllister, C.P.,</w:t>
      </w:r>
      <w:r>
        <w:rPr>
          <w:rFonts w:ascii="Times New Roman" w:hAnsi="Times New Roman" w:cs="Times New Roman"/>
        </w:rPr>
        <w:t xml:space="preserve"> Mackey, J.D., &amp; Perrewé, P.L. (2018). The role of self-regulation in the relationship between abusive supervision and job tension. </w:t>
      </w:r>
      <w:r>
        <w:rPr>
          <w:rFonts w:ascii="Times New Roman" w:hAnsi="Times New Roman" w:cs="Times New Roman"/>
          <w:i/>
        </w:rPr>
        <w:t>Journal of Organizational Behavior</w:t>
      </w:r>
      <w:r>
        <w:rPr>
          <w:rFonts w:ascii="Times New Roman" w:hAnsi="Times New Roman" w:cs="Times New Roman"/>
        </w:rPr>
        <w:t>, 39(4): 416-428.</w:t>
      </w:r>
    </w:p>
    <w:p w14:paraId="50CEF607" w14:textId="77777777" w:rsidR="00BD3ADC" w:rsidRDefault="00BD3ADC" w:rsidP="00BE3A4F">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28863850" w14:textId="17667624" w:rsidR="009707EE" w:rsidRPr="000675B4" w:rsidRDefault="009707EE" w:rsidP="00BE3A4F">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rPr>
        <w:t xml:space="preserve">Magnusen, M.J., Kim, J.W., </w:t>
      </w:r>
      <w:r>
        <w:rPr>
          <w:rFonts w:ascii="Times New Roman" w:hAnsi="Times New Roman" w:cs="Times New Roman"/>
          <w:b/>
        </w:rPr>
        <w:t xml:space="preserve">McAllister, C.P., </w:t>
      </w:r>
      <w:r w:rsidR="00883A03">
        <w:rPr>
          <w:rFonts w:ascii="Times New Roman" w:hAnsi="Times New Roman" w:cs="Times New Roman"/>
        </w:rPr>
        <w:t>Perrewé</w:t>
      </w:r>
      <w:r>
        <w:rPr>
          <w:rFonts w:ascii="Times New Roman" w:hAnsi="Times New Roman" w:cs="Times New Roman"/>
        </w:rPr>
        <w:t>, P.L., &amp; Ferris, G.R. (</w:t>
      </w:r>
      <w:r w:rsidR="000675B4">
        <w:rPr>
          <w:rFonts w:ascii="Times New Roman" w:hAnsi="Times New Roman" w:cs="Times New Roman"/>
        </w:rPr>
        <w:t>2018</w:t>
      </w:r>
      <w:r>
        <w:rPr>
          <w:rFonts w:ascii="Times New Roman" w:hAnsi="Times New Roman" w:cs="Times New Roman"/>
        </w:rPr>
        <w:t xml:space="preserve">). She got game: Investigating how reputation can be leveraged to improve recruiting effectiveness in NCAA women’s basketball. </w:t>
      </w:r>
      <w:r>
        <w:rPr>
          <w:rFonts w:ascii="Times New Roman" w:hAnsi="Times New Roman" w:cs="Times New Roman"/>
          <w:i/>
        </w:rPr>
        <w:t>International Journal of Sports Science &amp; Coaching</w:t>
      </w:r>
      <w:r w:rsidR="000675B4">
        <w:rPr>
          <w:rFonts w:ascii="Times New Roman" w:hAnsi="Times New Roman" w:cs="Times New Roman"/>
          <w:i/>
        </w:rPr>
        <w:t xml:space="preserve">, </w:t>
      </w:r>
      <w:r w:rsidR="000675B4">
        <w:rPr>
          <w:rFonts w:ascii="Times New Roman" w:hAnsi="Times New Roman" w:cs="Times New Roman"/>
        </w:rPr>
        <w:t>13(2): 179-185.</w:t>
      </w:r>
    </w:p>
    <w:p w14:paraId="4A3046FB" w14:textId="6D3F6C96" w:rsidR="009707EE" w:rsidRDefault="009707EE" w:rsidP="00BE3A4F">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38686EC1" w14:textId="72ADF022" w:rsidR="00BE3A4F" w:rsidRPr="009707EE" w:rsidRDefault="00BE3A4F" w:rsidP="00BE3A4F">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rPr>
        <w:t xml:space="preserve">Mackey, J.D., Perrewé, P.L., &amp; </w:t>
      </w:r>
      <w:r w:rsidRPr="00F269D2">
        <w:rPr>
          <w:rFonts w:ascii="Times New Roman" w:hAnsi="Times New Roman" w:cs="Times New Roman"/>
          <w:b/>
        </w:rPr>
        <w:t>McAllister, C.P.</w:t>
      </w:r>
      <w:r>
        <w:rPr>
          <w:rFonts w:ascii="Times New Roman" w:hAnsi="Times New Roman" w:cs="Times New Roman"/>
          <w:b/>
        </w:rPr>
        <w:t xml:space="preserve"> </w:t>
      </w:r>
      <w:r>
        <w:rPr>
          <w:rFonts w:ascii="Times New Roman" w:hAnsi="Times New Roman" w:cs="Times New Roman"/>
        </w:rPr>
        <w:t xml:space="preserve">(2017). Do I fit in? Perceptions of organizational fit as a resource in the workplace stress process. </w:t>
      </w:r>
      <w:r w:rsidRPr="00F8190C">
        <w:rPr>
          <w:rFonts w:ascii="Times New Roman" w:hAnsi="Times New Roman" w:cs="Times New Roman"/>
          <w:i/>
        </w:rPr>
        <w:t>Group &amp; Organization Management</w:t>
      </w:r>
      <w:r w:rsidR="009707EE">
        <w:rPr>
          <w:rFonts w:ascii="Times New Roman" w:hAnsi="Times New Roman" w:cs="Times New Roman"/>
        </w:rPr>
        <w:t xml:space="preserve">, </w:t>
      </w:r>
      <w:r w:rsidR="009707EE" w:rsidRPr="000675B4">
        <w:rPr>
          <w:rFonts w:ascii="Times New Roman" w:hAnsi="Times New Roman" w:cs="Times New Roman"/>
        </w:rPr>
        <w:t>42</w:t>
      </w:r>
      <w:r w:rsidR="009707EE">
        <w:rPr>
          <w:rFonts w:ascii="Times New Roman" w:hAnsi="Times New Roman" w:cs="Times New Roman"/>
        </w:rPr>
        <w:t>(4): 455-486.</w:t>
      </w:r>
    </w:p>
    <w:p w14:paraId="5A8F1E73" w14:textId="77777777" w:rsidR="00CA4E99" w:rsidRDefault="00CA4E99" w:rsidP="00EA4AE1">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1E62B0E5" w14:textId="3F9007AE" w:rsidR="00EA4AE1" w:rsidRDefault="00EA4AE1" w:rsidP="00EA4AE1">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i/>
        </w:rPr>
      </w:pPr>
      <w:r>
        <w:rPr>
          <w:rFonts w:ascii="Times New Roman" w:hAnsi="Times New Roman" w:cs="Times New Roman"/>
        </w:rPr>
        <w:t xml:space="preserve">Magnusen, M., </w:t>
      </w:r>
      <w:r>
        <w:rPr>
          <w:rFonts w:ascii="Times New Roman" w:hAnsi="Times New Roman" w:cs="Times New Roman"/>
          <w:b/>
        </w:rPr>
        <w:t xml:space="preserve">McAllister, C.P., </w:t>
      </w:r>
      <w:r>
        <w:rPr>
          <w:rFonts w:ascii="Times New Roman" w:hAnsi="Times New Roman" w:cs="Times New Roman"/>
        </w:rPr>
        <w:t xml:space="preserve">Kim, J.W., Perrewé, P.L., &amp; Ferris, G.R. (2017). The reputation playbook: Exploring how reputation can be leveraged to improve recruiting effectiveness in NCAA men’s basketball. </w:t>
      </w:r>
      <w:r>
        <w:rPr>
          <w:rFonts w:ascii="Times New Roman" w:hAnsi="Times New Roman" w:cs="Times New Roman"/>
          <w:i/>
        </w:rPr>
        <w:t>Journal of Applied Sports Management</w:t>
      </w:r>
      <w:r w:rsidR="005E04E1">
        <w:rPr>
          <w:rFonts w:ascii="Times New Roman" w:hAnsi="Times New Roman" w:cs="Times New Roman"/>
          <w:i/>
        </w:rPr>
        <w:t xml:space="preserve">, </w:t>
      </w:r>
      <w:r w:rsidR="005E04E1">
        <w:rPr>
          <w:rFonts w:ascii="Times New Roman" w:hAnsi="Times New Roman" w:cs="Times New Roman"/>
        </w:rPr>
        <w:t>9(2): 11-24</w:t>
      </w:r>
      <w:r>
        <w:rPr>
          <w:rFonts w:ascii="Times New Roman" w:hAnsi="Times New Roman" w:cs="Times New Roman"/>
          <w:i/>
        </w:rPr>
        <w:t xml:space="preserve">. </w:t>
      </w:r>
    </w:p>
    <w:p w14:paraId="11CD8DD7" w14:textId="77777777" w:rsidR="00CA4E99" w:rsidRPr="005A7DEB" w:rsidRDefault="00CA4E99" w:rsidP="00EA4AE1">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19B28E29" w14:textId="25A7B879" w:rsidR="003D2393" w:rsidRDefault="003D2393" w:rsidP="003D239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sidRPr="0069105B">
        <w:rPr>
          <w:rFonts w:ascii="Times New Roman" w:hAnsi="Times New Roman" w:cs="Times New Roman"/>
          <w:b/>
        </w:rPr>
        <w:t>McAllister, C.P.</w:t>
      </w:r>
      <w:r w:rsidRPr="005F7202">
        <w:rPr>
          <w:rFonts w:ascii="Times New Roman" w:hAnsi="Times New Roman" w:cs="Times New Roman"/>
        </w:rPr>
        <w:t>, Harris, J.N., Ferris, G.R., Hochwarter, W.A., &amp; Perrewé, P.L.</w:t>
      </w:r>
      <w:r>
        <w:rPr>
          <w:rFonts w:ascii="Times New Roman" w:hAnsi="Times New Roman" w:cs="Times New Roman"/>
        </w:rPr>
        <w:t xml:space="preserve"> (2017).</w:t>
      </w:r>
      <w:r w:rsidRPr="005F7202">
        <w:rPr>
          <w:rFonts w:ascii="Times New Roman" w:hAnsi="Times New Roman" w:cs="Times New Roman"/>
        </w:rPr>
        <w:t xml:space="preserve"> </w:t>
      </w:r>
      <w:r w:rsidRPr="00372502">
        <w:rPr>
          <w:rFonts w:ascii="Times New Roman" w:hAnsi="Times New Roman" w:cs="Times New Roman"/>
        </w:rPr>
        <w:t>Got Resources? A Multi-Sample Constructive Replication of Resource Availability’s Role in Work Passion – Job Outcomes Relationships.</w:t>
      </w:r>
      <w:r>
        <w:rPr>
          <w:rFonts w:ascii="Times New Roman" w:hAnsi="Times New Roman" w:cs="Times New Roman"/>
        </w:rPr>
        <w:t xml:space="preserve"> </w:t>
      </w:r>
      <w:r>
        <w:rPr>
          <w:rFonts w:ascii="Times New Roman" w:hAnsi="Times New Roman" w:cs="Times New Roman"/>
          <w:i/>
        </w:rPr>
        <w:t>Journal o</w:t>
      </w:r>
      <w:r w:rsidRPr="00A11CEF">
        <w:rPr>
          <w:rFonts w:ascii="Times New Roman" w:hAnsi="Times New Roman" w:cs="Times New Roman"/>
          <w:i/>
        </w:rPr>
        <w:t>f Business and Psychology</w:t>
      </w:r>
      <w:r>
        <w:rPr>
          <w:rFonts w:ascii="Times New Roman" w:hAnsi="Times New Roman" w:cs="Times New Roman"/>
        </w:rPr>
        <w:t>, 32: 147-164.</w:t>
      </w:r>
    </w:p>
    <w:p w14:paraId="2E5CB261" w14:textId="77777777" w:rsidR="00C25FA2" w:rsidRPr="003D2393" w:rsidRDefault="00C25FA2" w:rsidP="003D239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5212536E" w14:textId="2AC1FB45" w:rsidR="00B05A62" w:rsidRDefault="00B05A62" w:rsidP="00B05A62">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b/>
        </w:rPr>
        <w:t xml:space="preserve">McAllister, C.P., </w:t>
      </w:r>
      <w:r>
        <w:rPr>
          <w:rFonts w:ascii="Times New Roman" w:hAnsi="Times New Roman" w:cs="Times New Roman"/>
        </w:rPr>
        <w:t>Mackey, J.D., Hackney, K.J., &amp; Perrewé, P.L.</w:t>
      </w:r>
      <w:r w:rsidR="00F94F75">
        <w:rPr>
          <w:rFonts w:ascii="Times New Roman" w:hAnsi="Times New Roman" w:cs="Times New Roman"/>
        </w:rPr>
        <w:t xml:space="preserve"> (2015). </w:t>
      </w:r>
      <w:r w:rsidRPr="00770CCE">
        <w:rPr>
          <w:rFonts w:ascii="Times New Roman" w:hAnsi="Times New Roman" w:cs="Times New Roman"/>
        </w:rPr>
        <w:t xml:space="preserve">From combat to khakis: An </w:t>
      </w:r>
      <w:r w:rsidR="00F94F75">
        <w:rPr>
          <w:rFonts w:ascii="Times New Roman" w:hAnsi="Times New Roman" w:cs="Times New Roman"/>
        </w:rPr>
        <w:t xml:space="preserve">exploratory </w:t>
      </w:r>
      <w:r w:rsidRPr="00770CCE">
        <w:rPr>
          <w:rFonts w:ascii="Times New Roman" w:hAnsi="Times New Roman" w:cs="Times New Roman"/>
        </w:rPr>
        <w:t>examination of job stress with veterans.</w:t>
      </w:r>
      <w:r>
        <w:rPr>
          <w:rFonts w:ascii="Times New Roman" w:hAnsi="Times New Roman" w:cs="Times New Roman"/>
          <w:i/>
        </w:rPr>
        <w:t xml:space="preserve"> </w:t>
      </w:r>
      <w:r w:rsidR="00770CCE">
        <w:rPr>
          <w:rFonts w:ascii="Times New Roman" w:hAnsi="Times New Roman" w:cs="Times New Roman"/>
          <w:i/>
        </w:rPr>
        <w:t>Military Psychology</w:t>
      </w:r>
      <w:r w:rsidR="00F94F75">
        <w:rPr>
          <w:rFonts w:ascii="Times New Roman" w:hAnsi="Times New Roman" w:cs="Times New Roman"/>
          <w:i/>
        </w:rPr>
        <w:t xml:space="preserve">, </w:t>
      </w:r>
      <w:r w:rsidR="00F94F75">
        <w:rPr>
          <w:rFonts w:ascii="Times New Roman" w:hAnsi="Times New Roman" w:cs="Times New Roman"/>
        </w:rPr>
        <w:t>27: 93-107</w:t>
      </w:r>
      <w:r w:rsidR="00F94F75">
        <w:rPr>
          <w:rFonts w:ascii="Times New Roman" w:hAnsi="Times New Roman" w:cs="Times New Roman"/>
          <w:i/>
        </w:rPr>
        <w:t>.</w:t>
      </w:r>
    </w:p>
    <w:p w14:paraId="24177F33" w14:textId="77777777" w:rsidR="00B05A62" w:rsidRDefault="00B05A62" w:rsidP="00430F3F">
      <w:pPr>
        <w:ind w:left="630" w:hanging="630"/>
        <w:rPr>
          <w:rFonts w:ascii="Times New Roman" w:hAnsi="Times New Roman"/>
          <w:b/>
          <w:color w:val="000000" w:themeColor="text1"/>
        </w:rPr>
      </w:pPr>
    </w:p>
    <w:p w14:paraId="34779202" w14:textId="77777777" w:rsidR="00430F3F" w:rsidRDefault="00430F3F" w:rsidP="00430F3F">
      <w:pPr>
        <w:ind w:left="630" w:hanging="630"/>
        <w:rPr>
          <w:rFonts w:ascii="Times New Roman" w:hAnsi="Times New Roman"/>
          <w:i/>
          <w:color w:val="000000" w:themeColor="text1"/>
        </w:rPr>
      </w:pPr>
      <w:r>
        <w:rPr>
          <w:rFonts w:ascii="Times New Roman" w:hAnsi="Times New Roman"/>
          <w:b/>
          <w:color w:val="000000" w:themeColor="text1"/>
        </w:rPr>
        <w:t xml:space="preserve">McAllister, C.P., </w:t>
      </w:r>
      <w:r>
        <w:rPr>
          <w:rFonts w:ascii="Times New Roman" w:hAnsi="Times New Roman"/>
          <w:color w:val="000000" w:themeColor="text1"/>
        </w:rPr>
        <w:t>Ellen, B.P. III, Perrewé, P.L., Ferris, G.R., &amp; Hirsch, D.J. (</w:t>
      </w:r>
      <w:r w:rsidR="00F76DD6">
        <w:rPr>
          <w:rFonts w:ascii="Times New Roman" w:hAnsi="Times New Roman"/>
          <w:color w:val="000000" w:themeColor="text1"/>
        </w:rPr>
        <w:t>2015</w:t>
      </w:r>
      <w:r>
        <w:rPr>
          <w:rFonts w:ascii="Times New Roman" w:hAnsi="Times New Roman"/>
          <w:color w:val="000000" w:themeColor="text1"/>
        </w:rPr>
        <w:t xml:space="preserve">). </w:t>
      </w:r>
      <w:r w:rsidRPr="00291601">
        <w:rPr>
          <w:rFonts w:ascii="Times New Roman" w:hAnsi="Times New Roman"/>
          <w:color w:val="000000" w:themeColor="text1"/>
        </w:rPr>
        <w:t>Checkmate: Using political skill to recognize and capitalize on opportunities in the ‘game’ of organizational life.</w:t>
      </w:r>
      <w:r w:rsidR="00291601">
        <w:rPr>
          <w:rFonts w:ascii="Times New Roman" w:hAnsi="Times New Roman"/>
          <w:color w:val="000000" w:themeColor="text1"/>
        </w:rPr>
        <w:t xml:space="preserve"> </w:t>
      </w:r>
      <w:r w:rsidR="00291601">
        <w:rPr>
          <w:rFonts w:ascii="Times New Roman" w:hAnsi="Times New Roman"/>
          <w:i/>
          <w:color w:val="000000" w:themeColor="text1"/>
        </w:rPr>
        <w:t>Business Horizons</w:t>
      </w:r>
      <w:r w:rsidR="00F76DD6">
        <w:rPr>
          <w:rFonts w:ascii="Times New Roman" w:hAnsi="Times New Roman"/>
          <w:i/>
          <w:color w:val="000000" w:themeColor="text1"/>
        </w:rPr>
        <w:t xml:space="preserve">, </w:t>
      </w:r>
      <w:r w:rsidR="00F76DD6">
        <w:rPr>
          <w:rFonts w:ascii="Times New Roman" w:hAnsi="Times New Roman"/>
          <w:color w:val="000000" w:themeColor="text1"/>
        </w:rPr>
        <w:t>58: 25-34</w:t>
      </w:r>
      <w:r w:rsidR="00291601">
        <w:rPr>
          <w:rFonts w:ascii="Times New Roman" w:hAnsi="Times New Roman"/>
          <w:i/>
          <w:color w:val="000000" w:themeColor="text1"/>
        </w:rPr>
        <w:t>.</w:t>
      </w:r>
    </w:p>
    <w:p w14:paraId="46A3DA18" w14:textId="069850DA" w:rsidR="000734B4" w:rsidRDefault="00CF1B0A"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rPr>
      </w:pPr>
      <w:r>
        <w:rPr>
          <w:rFonts w:ascii="Times New Roman" w:hAnsi="Times New Roman" w:cs="Times New Roman"/>
        </w:rPr>
        <w:lastRenderedPageBreak/>
        <w:t>Perrewé</w:t>
      </w:r>
      <w:r w:rsidR="000734B4">
        <w:rPr>
          <w:rFonts w:ascii="Times New Roman" w:hAnsi="Times New Roman" w:cs="Times New Roman"/>
        </w:rPr>
        <w:t xml:space="preserve">, P.L., Hochwarter, W.A., Ferris, G.R., </w:t>
      </w:r>
      <w:r w:rsidR="000734B4">
        <w:rPr>
          <w:rFonts w:ascii="Times New Roman" w:hAnsi="Times New Roman" w:cs="Times New Roman"/>
          <w:b/>
        </w:rPr>
        <w:t>McAllister, C.P.,</w:t>
      </w:r>
      <w:r w:rsidR="00A859EB">
        <w:rPr>
          <w:rFonts w:ascii="Times New Roman" w:hAnsi="Times New Roman" w:cs="Times New Roman"/>
        </w:rPr>
        <w:t xml:space="preserve"> </w:t>
      </w:r>
      <w:r w:rsidR="00FE2CA7">
        <w:rPr>
          <w:rFonts w:ascii="Times New Roman" w:hAnsi="Times New Roman" w:cs="Times New Roman"/>
        </w:rPr>
        <w:t xml:space="preserve">&amp; </w:t>
      </w:r>
      <w:r w:rsidR="00A859EB">
        <w:rPr>
          <w:rFonts w:ascii="Times New Roman" w:hAnsi="Times New Roman" w:cs="Times New Roman"/>
        </w:rPr>
        <w:t>Harris, J.N. (</w:t>
      </w:r>
      <w:r w:rsidR="00C55FBB">
        <w:rPr>
          <w:rFonts w:ascii="Times New Roman" w:hAnsi="Times New Roman" w:cs="Times New Roman"/>
        </w:rPr>
        <w:t>2014</w:t>
      </w:r>
      <w:r w:rsidR="000734B4">
        <w:rPr>
          <w:rFonts w:ascii="Times New Roman" w:hAnsi="Times New Roman" w:cs="Times New Roman"/>
        </w:rPr>
        <w:t xml:space="preserve">).  </w:t>
      </w:r>
      <w:r w:rsidR="000734B4" w:rsidRPr="000734B4">
        <w:rPr>
          <w:rFonts w:ascii="Times New Roman" w:hAnsi="Times New Roman" w:cs="Times New Roman"/>
        </w:rPr>
        <w:t>Developing a passion for work passion: Future direction</w:t>
      </w:r>
      <w:r w:rsidR="002426B3">
        <w:rPr>
          <w:rFonts w:ascii="Times New Roman" w:hAnsi="Times New Roman" w:cs="Times New Roman"/>
        </w:rPr>
        <w:t>s</w:t>
      </w:r>
      <w:r w:rsidR="000734B4" w:rsidRPr="000734B4">
        <w:rPr>
          <w:rFonts w:ascii="Times New Roman" w:hAnsi="Times New Roman" w:cs="Times New Roman"/>
        </w:rPr>
        <w:t xml:space="preserve"> on an emerging construct</w:t>
      </w:r>
      <w:r w:rsidR="000734B4">
        <w:rPr>
          <w:rFonts w:ascii="Times New Roman" w:hAnsi="Times New Roman" w:cs="Times New Roman"/>
          <w:i/>
        </w:rPr>
        <w:t xml:space="preserve">.  </w:t>
      </w:r>
      <w:r w:rsidR="000734B4" w:rsidRPr="000734B4">
        <w:rPr>
          <w:rFonts w:ascii="Times New Roman" w:hAnsi="Times New Roman" w:cs="Times New Roman"/>
          <w:i/>
        </w:rPr>
        <w:t>Jou</w:t>
      </w:r>
      <w:r w:rsidR="00C55FBB">
        <w:rPr>
          <w:rFonts w:ascii="Times New Roman" w:hAnsi="Times New Roman" w:cs="Times New Roman"/>
          <w:i/>
        </w:rPr>
        <w:t>rnal of Organizational Behavior</w:t>
      </w:r>
      <w:r w:rsidR="00C55FBB">
        <w:rPr>
          <w:rFonts w:ascii="Times New Roman" w:hAnsi="Times New Roman" w:cs="Times New Roman"/>
        </w:rPr>
        <w:t>, 35: 145-150.</w:t>
      </w:r>
    </w:p>
    <w:p w14:paraId="2DDD4989" w14:textId="77777777" w:rsidR="00E77684" w:rsidRDefault="00E77684"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b/>
          <w:u w:val="single"/>
        </w:rPr>
      </w:pPr>
    </w:p>
    <w:p w14:paraId="327D5252" w14:textId="3D061841" w:rsidR="00FE2CA7" w:rsidRDefault="00FE2CA7"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bCs/>
        </w:rPr>
      </w:pPr>
      <w:r>
        <w:rPr>
          <w:rFonts w:ascii="Times New Roman" w:hAnsi="Times New Roman" w:cs="Times New Roman"/>
          <w:b/>
          <w:u w:val="single"/>
        </w:rPr>
        <w:t>Books</w:t>
      </w:r>
    </w:p>
    <w:p w14:paraId="4F535F7D" w14:textId="4C832210" w:rsidR="00FE2CA7" w:rsidRDefault="00FE2CA7"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bCs/>
        </w:rPr>
      </w:pPr>
    </w:p>
    <w:p w14:paraId="5DBEAFFB" w14:textId="400DD357" w:rsidR="00FE2CA7" w:rsidRPr="00FE2CA7" w:rsidRDefault="00FE2CA7"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bCs/>
        </w:rPr>
      </w:pPr>
      <w:r>
        <w:rPr>
          <w:rFonts w:ascii="Times New Roman" w:hAnsi="Times New Roman" w:cs="Times New Roman"/>
          <w:bCs/>
        </w:rPr>
        <w:t xml:space="preserve">Ferris, G.R., Perrewé, P.L., Ellen, B.P. III, </w:t>
      </w:r>
      <w:r>
        <w:rPr>
          <w:rFonts w:ascii="Times New Roman" w:hAnsi="Times New Roman" w:cs="Times New Roman"/>
          <w:b/>
        </w:rPr>
        <w:t xml:space="preserve">McAllister, C.P., </w:t>
      </w:r>
      <w:r>
        <w:rPr>
          <w:rFonts w:ascii="Times New Roman" w:hAnsi="Times New Roman" w:cs="Times New Roman"/>
          <w:bCs/>
        </w:rPr>
        <w:t xml:space="preserve">&amp; Treadway, D.C. (2020). </w:t>
      </w:r>
      <w:r w:rsidRPr="00FE2CA7">
        <w:rPr>
          <w:rFonts w:ascii="Times New Roman" w:hAnsi="Times New Roman" w:cs="Times New Roman"/>
          <w:bCs/>
          <w:i/>
          <w:iCs/>
        </w:rPr>
        <w:t xml:space="preserve">Political </w:t>
      </w:r>
      <w:r>
        <w:rPr>
          <w:rFonts w:ascii="Times New Roman" w:hAnsi="Times New Roman" w:cs="Times New Roman"/>
          <w:bCs/>
          <w:i/>
          <w:iCs/>
        </w:rPr>
        <w:t xml:space="preserve">skill at work: How to influence, motivate, and win support. </w:t>
      </w:r>
      <w:r>
        <w:rPr>
          <w:rFonts w:ascii="Times New Roman" w:hAnsi="Times New Roman" w:cs="Times New Roman"/>
          <w:bCs/>
        </w:rPr>
        <w:t xml:space="preserve">Nicholas Brealey: Boston. </w:t>
      </w:r>
    </w:p>
    <w:p w14:paraId="2952EFF7" w14:textId="77777777" w:rsidR="00FE2CA7" w:rsidRDefault="00FE2CA7"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b/>
          <w:u w:val="single"/>
        </w:rPr>
      </w:pPr>
    </w:p>
    <w:p w14:paraId="3D79B742" w14:textId="060FDB0B" w:rsidR="003D4734" w:rsidRDefault="003D4734"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b/>
          <w:u w:val="single"/>
        </w:rPr>
      </w:pPr>
      <w:r>
        <w:rPr>
          <w:rFonts w:ascii="Times New Roman" w:hAnsi="Times New Roman" w:cs="Times New Roman"/>
          <w:b/>
          <w:u w:val="single"/>
        </w:rPr>
        <w:t>Book Chapters</w:t>
      </w:r>
    </w:p>
    <w:p w14:paraId="01782B1C" w14:textId="77777777" w:rsidR="000B4221" w:rsidRDefault="000B4221"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b/>
          <w:u w:val="single"/>
        </w:rPr>
      </w:pPr>
    </w:p>
    <w:p w14:paraId="2953F0A4" w14:textId="77E1D859" w:rsidR="00EA5116" w:rsidRPr="00EA5116" w:rsidRDefault="00EA5116"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bCs/>
          <w:shd w:val="clear" w:color="auto" w:fill="FFFFFF"/>
        </w:rPr>
      </w:pPr>
      <w:r>
        <w:rPr>
          <w:rFonts w:ascii="Times New Roman" w:hAnsi="Times New Roman" w:cs="Times New Roman"/>
          <w:bCs/>
          <w:shd w:val="clear" w:color="auto" w:fill="FFFFFF"/>
        </w:rPr>
        <w:t xml:space="preserve">Mackey, J.D., </w:t>
      </w:r>
      <w:r w:rsidRPr="00024209">
        <w:rPr>
          <w:rFonts w:ascii="Times New Roman" w:hAnsi="Times New Roman" w:cs="Times New Roman"/>
          <w:b/>
          <w:shd w:val="clear" w:color="auto" w:fill="FFFFFF"/>
        </w:rPr>
        <w:t>McAllister, C.P.</w:t>
      </w:r>
      <w:r>
        <w:rPr>
          <w:rFonts w:ascii="Times New Roman" w:hAnsi="Times New Roman" w:cs="Times New Roman"/>
          <w:bCs/>
          <w:shd w:val="clear" w:color="auto" w:fill="FFFFFF"/>
        </w:rPr>
        <w:t>, Maher, L.P., &amp; Wang, G. (</w:t>
      </w:r>
      <w:r w:rsidR="00E77684">
        <w:rPr>
          <w:rFonts w:ascii="Times New Roman" w:hAnsi="Times New Roman" w:cs="Times New Roman"/>
          <w:bCs/>
          <w:shd w:val="clear" w:color="auto" w:fill="FFFFFF"/>
        </w:rPr>
        <w:t>2020</w:t>
      </w:r>
      <w:r>
        <w:rPr>
          <w:rFonts w:ascii="Times New Roman" w:hAnsi="Times New Roman" w:cs="Times New Roman"/>
          <w:bCs/>
          <w:shd w:val="clear" w:color="auto" w:fill="FFFFFF"/>
        </w:rPr>
        <w:t>). A guide for conducting curvilinear meta-analyses. In R.T. Crook</w:t>
      </w:r>
      <w:r w:rsidR="00E77684">
        <w:rPr>
          <w:rFonts w:ascii="Times New Roman" w:hAnsi="Times New Roman" w:cs="Times New Roman"/>
          <w:bCs/>
          <w:shd w:val="clear" w:color="auto" w:fill="FFFFFF"/>
        </w:rPr>
        <w:t>, J. Le, &amp; A.D. Smith</w:t>
      </w:r>
      <w:r>
        <w:rPr>
          <w:rFonts w:ascii="Times New Roman" w:hAnsi="Times New Roman" w:cs="Times New Roman"/>
          <w:bCs/>
          <w:shd w:val="clear" w:color="auto" w:fill="FFFFFF"/>
        </w:rPr>
        <w:t xml:space="preserve"> (Ed</w:t>
      </w:r>
      <w:r w:rsidR="00E77684">
        <w:rPr>
          <w:rFonts w:ascii="Times New Roman" w:hAnsi="Times New Roman" w:cs="Times New Roman"/>
          <w:bCs/>
          <w:shd w:val="clear" w:color="auto" w:fill="FFFFFF"/>
        </w:rPr>
        <w:t>s</w:t>
      </w:r>
      <w:r>
        <w:rPr>
          <w:rFonts w:ascii="Times New Roman" w:hAnsi="Times New Roman" w:cs="Times New Roman"/>
          <w:bCs/>
          <w:shd w:val="clear" w:color="auto" w:fill="FFFFFF"/>
        </w:rPr>
        <w:t xml:space="preserve">.), </w:t>
      </w:r>
      <w:r w:rsidR="00E77684">
        <w:rPr>
          <w:rFonts w:ascii="Times New Roman" w:hAnsi="Times New Roman" w:cs="Times New Roman"/>
          <w:bCs/>
          <w:i/>
          <w:iCs/>
          <w:shd w:val="clear" w:color="auto" w:fill="FFFFFF"/>
        </w:rPr>
        <w:t>Advancing Methodological Thought and Practice: Volume 12</w:t>
      </w:r>
      <w:r>
        <w:rPr>
          <w:rFonts w:ascii="Times New Roman" w:hAnsi="Times New Roman" w:cs="Times New Roman"/>
          <w:bCs/>
          <w:i/>
          <w:iCs/>
          <w:shd w:val="clear" w:color="auto" w:fill="FFFFFF"/>
        </w:rPr>
        <w:t xml:space="preserve">. </w:t>
      </w:r>
      <w:r>
        <w:rPr>
          <w:rFonts w:ascii="Times New Roman" w:hAnsi="Times New Roman" w:cs="Times New Roman"/>
          <w:bCs/>
          <w:shd w:val="clear" w:color="auto" w:fill="FFFFFF"/>
        </w:rPr>
        <w:t>Emerald Publishing.</w:t>
      </w:r>
    </w:p>
    <w:p w14:paraId="37FD2403" w14:textId="77777777" w:rsidR="00912C8A" w:rsidRDefault="00912C8A"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b/>
          <w:shd w:val="clear" w:color="auto" w:fill="FFFFFF"/>
        </w:rPr>
      </w:pPr>
    </w:p>
    <w:p w14:paraId="1ED6E6A1" w14:textId="288FF001" w:rsidR="00852ED7" w:rsidRPr="00852ED7" w:rsidRDefault="00852ED7"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shd w:val="clear" w:color="auto" w:fill="FFFFFF"/>
        </w:rPr>
      </w:pPr>
      <w:r>
        <w:rPr>
          <w:rFonts w:ascii="Times New Roman" w:hAnsi="Times New Roman" w:cs="Times New Roman"/>
          <w:b/>
          <w:shd w:val="clear" w:color="auto" w:fill="FFFFFF"/>
        </w:rPr>
        <w:t xml:space="preserve">McAllister, C.P., </w:t>
      </w:r>
      <w:r>
        <w:rPr>
          <w:rFonts w:ascii="Times New Roman" w:hAnsi="Times New Roman" w:cs="Times New Roman"/>
          <w:shd w:val="clear" w:color="auto" w:fill="FFFFFF"/>
        </w:rPr>
        <w:t>&amp; Mackey, J.D. (</w:t>
      </w:r>
      <w:r w:rsidR="002E05DB">
        <w:rPr>
          <w:rFonts w:ascii="Times New Roman" w:hAnsi="Times New Roman" w:cs="Times New Roman"/>
          <w:shd w:val="clear" w:color="auto" w:fill="FFFFFF"/>
        </w:rPr>
        <w:t>2020</w:t>
      </w:r>
      <w:r>
        <w:rPr>
          <w:rFonts w:ascii="Times New Roman" w:hAnsi="Times New Roman" w:cs="Times New Roman"/>
          <w:shd w:val="clear" w:color="auto" w:fill="FFFFFF"/>
        </w:rPr>
        <w:t xml:space="preserve">). Do that one more time and </w:t>
      </w:r>
      <w:proofErr w:type="gramStart"/>
      <w:r>
        <w:rPr>
          <w:rFonts w:ascii="Times New Roman" w:hAnsi="Times New Roman" w:cs="Times New Roman"/>
          <w:shd w:val="clear" w:color="auto" w:fill="FFFFFF"/>
        </w:rPr>
        <w:t>I’ll</w:t>
      </w:r>
      <w:proofErr w:type="gramEnd"/>
      <w:r>
        <w:rPr>
          <w:rFonts w:ascii="Times New Roman" w:hAnsi="Times New Roman" w:cs="Times New Roman"/>
          <w:shd w:val="clear" w:color="auto" w:fill="FFFFFF"/>
        </w:rPr>
        <w:t xml:space="preserve"> scream: Self-regulation </w:t>
      </w:r>
      <w:r w:rsidR="00D850CD">
        <w:rPr>
          <w:rFonts w:ascii="Times New Roman" w:hAnsi="Times New Roman" w:cs="Times New Roman"/>
          <w:shd w:val="clear" w:color="auto" w:fill="FFFFFF"/>
        </w:rPr>
        <w:t xml:space="preserve">and abusive supervision </w:t>
      </w:r>
      <w:r>
        <w:rPr>
          <w:rFonts w:ascii="Times New Roman" w:hAnsi="Times New Roman" w:cs="Times New Roman"/>
          <w:shd w:val="clear" w:color="auto" w:fill="FFFFFF"/>
        </w:rPr>
        <w:t xml:space="preserve">in the workplace. In P.L. </w:t>
      </w:r>
      <w:r>
        <w:rPr>
          <w:rFonts w:ascii="Times New Roman" w:hAnsi="Times New Roman" w:cs="Times New Roman"/>
        </w:rPr>
        <w:t>Perrewé</w:t>
      </w:r>
      <w:r>
        <w:rPr>
          <w:rFonts w:ascii="Times New Roman" w:hAnsi="Times New Roman" w:cs="Times New Roman"/>
          <w:shd w:val="clear" w:color="auto" w:fill="FFFFFF"/>
        </w:rPr>
        <w:t>, A.M. Rossi, &amp; J.</w:t>
      </w:r>
      <w:r w:rsidR="002E05DB">
        <w:rPr>
          <w:rFonts w:ascii="Times New Roman" w:hAnsi="Times New Roman" w:cs="Times New Roman"/>
          <w:shd w:val="clear" w:color="auto" w:fill="FFFFFF"/>
        </w:rPr>
        <w:t>A.</w:t>
      </w:r>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Meurs</w:t>
      </w:r>
      <w:proofErr w:type="spellEnd"/>
      <w:r>
        <w:rPr>
          <w:rFonts w:ascii="Times New Roman" w:hAnsi="Times New Roman" w:cs="Times New Roman"/>
          <w:shd w:val="clear" w:color="auto" w:fill="FFFFFF"/>
        </w:rPr>
        <w:t xml:space="preserve"> (Eds.), </w:t>
      </w:r>
      <w:r>
        <w:rPr>
          <w:rFonts w:ascii="Times New Roman" w:hAnsi="Times New Roman" w:cs="Times New Roman"/>
          <w:i/>
          <w:shd w:val="clear" w:color="auto" w:fill="FFFFFF"/>
        </w:rPr>
        <w:t>Stress and Quality of Working Life</w:t>
      </w:r>
      <w:r w:rsidR="00F1088D">
        <w:rPr>
          <w:rFonts w:ascii="Times New Roman" w:hAnsi="Times New Roman" w:cs="Times New Roman"/>
          <w:i/>
          <w:shd w:val="clear" w:color="auto" w:fill="FFFFFF"/>
        </w:rPr>
        <w:t>: Finding Meaning in Grief and Suffering</w:t>
      </w:r>
      <w:r w:rsidR="001571E0">
        <w:rPr>
          <w:rFonts w:ascii="Times New Roman" w:hAnsi="Times New Roman" w:cs="Times New Roman"/>
          <w:i/>
          <w:shd w:val="clear" w:color="auto" w:fill="FFFFFF"/>
        </w:rPr>
        <w:t xml:space="preserve"> </w:t>
      </w:r>
      <w:r w:rsidR="001571E0">
        <w:rPr>
          <w:rFonts w:ascii="Times New Roman" w:hAnsi="Times New Roman" w:cs="Times New Roman"/>
          <w:iCs/>
          <w:shd w:val="clear" w:color="auto" w:fill="FFFFFF"/>
        </w:rPr>
        <w:t>(pp. 121-136).</w:t>
      </w:r>
      <w:r>
        <w:rPr>
          <w:rFonts w:ascii="Times New Roman" w:hAnsi="Times New Roman" w:cs="Times New Roman"/>
          <w:shd w:val="clear" w:color="auto" w:fill="FFFFFF"/>
        </w:rPr>
        <w:t xml:space="preserve"> </w:t>
      </w:r>
      <w:r w:rsidR="002E05DB">
        <w:rPr>
          <w:rFonts w:ascii="Times New Roman" w:hAnsi="Times New Roman" w:cs="Times New Roman"/>
          <w:shd w:val="clear" w:color="auto" w:fill="FFFFFF"/>
        </w:rPr>
        <w:t>Charlotte, NC: Information Age Publishing.</w:t>
      </w:r>
    </w:p>
    <w:p w14:paraId="6B13485E" w14:textId="77777777" w:rsidR="00852ED7" w:rsidRDefault="00852ED7"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b/>
          <w:shd w:val="clear" w:color="auto" w:fill="FFFFFF"/>
        </w:rPr>
      </w:pPr>
    </w:p>
    <w:p w14:paraId="7A1A7343" w14:textId="74362719" w:rsidR="000B4221" w:rsidRDefault="000B4221"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shd w:val="clear" w:color="auto" w:fill="FFFFFF"/>
        </w:rPr>
      </w:pPr>
      <w:r w:rsidRPr="006F5328">
        <w:rPr>
          <w:rFonts w:ascii="Times New Roman" w:hAnsi="Times New Roman" w:cs="Times New Roman"/>
          <w:b/>
          <w:shd w:val="clear" w:color="auto" w:fill="FFFFFF"/>
        </w:rPr>
        <w:t>McAllister, C.P.</w:t>
      </w:r>
      <w:r w:rsidRPr="006F5328">
        <w:rPr>
          <w:rFonts w:ascii="Times New Roman" w:hAnsi="Times New Roman" w:cs="Times New Roman"/>
          <w:shd w:val="clear" w:color="auto" w:fill="FFFFFF"/>
        </w:rPr>
        <w:t>, &amp; Ferris, G.R. (</w:t>
      </w:r>
      <w:r w:rsidR="009D3E43" w:rsidRPr="006F5328">
        <w:rPr>
          <w:rFonts w:ascii="Times New Roman" w:hAnsi="Times New Roman" w:cs="Times New Roman"/>
          <w:shd w:val="clear" w:color="auto" w:fill="FFFFFF"/>
        </w:rPr>
        <w:t>2016</w:t>
      </w:r>
      <w:r w:rsidRPr="006F5328">
        <w:rPr>
          <w:rFonts w:ascii="Times New Roman" w:hAnsi="Times New Roman" w:cs="Times New Roman"/>
          <w:shd w:val="clear" w:color="auto" w:fill="FFFFFF"/>
        </w:rPr>
        <w:t>). The call of duty: A duty development model of organizational commitment. In M.R. Buckley, A.R. Wheeler, &amp; J.R.B. Halbesleben (Eds.),</w:t>
      </w:r>
      <w:r w:rsidRPr="006F5328">
        <w:rPr>
          <w:rStyle w:val="apple-converted-space"/>
          <w:rFonts w:ascii="Times New Roman" w:hAnsi="Times New Roman" w:cs="Times New Roman"/>
          <w:shd w:val="clear" w:color="auto" w:fill="FFFFFF"/>
        </w:rPr>
        <w:t> </w:t>
      </w:r>
      <w:r w:rsidRPr="006F5328">
        <w:rPr>
          <w:rFonts w:ascii="Times New Roman" w:hAnsi="Times New Roman" w:cs="Times New Roman"/>
          <w:i/>
          <w:iCs/>
          <w:shd w:val="clear" w:color="auto" w:fill="FFFFFF"/>
        </w:rPr>
        <w:t>Research in Personnel and Human Resources Management</w:t>
      </w:r>
      <w:r w:rsidRPr="006F5328">
        <w:rPr>
          <w:rFonts w:ascii="Times New Roman" w:hAnsi="Times New Roman" w:cs="Times New Roman"/>
          <w:shd w:val="clear" w:color="auto" w:fill="FFFFFF"/>
        </w:rPr>
        <w:t>. Bingley, UK: Emerald Group Publishing Ltd.</w:t>
      </w:r>
    </w:p>
    <w:p w14:paraId="5C86EA95" w14:textId="77777777" w:rsidR="00EA5116" w:rsidRPr="006F5328" w:rsidRDefault="00EA5116" w:rsidP="000734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hanging="560"/>
        <w:rPr>
          <w:rFonts w:ascii="Times New Roman" w:hAnsi="Times New Roman" w:cs="Times New Roman"/>
        </w:rPr>
      </w:pPr>
    </w:p>
    <w:p w14:paraId="0E9F561E" w14:textId="07DAC7A9" w:rsidR="003D4734" w:rsidRDefault="003D4734" w:rsidP="003D4734">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630" w:hanging="630"/>
        <w:rPr>
          <w:rFonts w:ascii="Times New Roman" w:hAnsi="Times New Roman" w:cs="Times New Roman"/>
        </w:rPr>
      </w:pPr>
      <w:r>
        <w:rPr>
          <w:rFonts w:ascii="Times New Roman" w:hAnsi="Times New Roman" w:cs="Times New Roman"/>
        </w:rPr>
        <w:t xml:space="preserve">Hackney, K.J., </w:t>
      </w:r>
      <w:r w:rsidRPr="003D4734">
        <w:rPr>
          <w:rFonts w:ascii="Times New Roman" w:hAnsi="Times New Roman" w:cs="Times New Roman"/>
          <w:b/>
        </w:rPr>
        <w:t>McAllister, C.P.</w:t>
      </w:r>
      <w:r>
        <w:rPr>
          <w:rFonts w:ascii="Times New Roman" w:hAnsi="Times New Roman" w:cs="Times New Roman"/>
        </w:rPr>
        <w:t>, Mackey, J.D., Palmer, J.C., &amp; Perrewé, P.L. (</w:t>
      </w:r>
      <w:r w:rsidR="00EF6947">
        <w:rPr>
          <w:rFonts w:ascii="Times New Roman" w:hAnsi="Times New Roman" w:cs="Times New Roman"/>
        </w:rPr>
        <w:t>2016</w:t>
      </w:r>
      <w:r>
        <w:rPr>
          <w:rFonts w:ascii="Times New Roman" w:hAnsi="Times New Roman" w:cs="Times New Roman"/>
        </w:rPr>
        <w:t xml:space="preserve">). From soldier to citizen: Examining the role of political skill in veterans’ experiences in the civilian workplace. In </w:t>
      </w:r>
      <w:r w:rsidR="00333BD3">
        <w:rPr>
          <w:rFonts w:ascii="Times New Roman" w:hAnsi="Times New Roman" w:cs="Times New Roman"/>
        </w:rPr>
        <w:t>Alexander-</w:t>
      </w:r>
      <w:proofErr w:type="spellStart"/>
      <w:r w:rsidR="00333BD3">
        <w:rPr>
          <w:rFonts w:ascii="Times New Roman" w:hAnsi="Times New Roman" w:cs="Times New Roman"/>
        </w:rPr>
        <w:t>Stamatios</w:t>
      </w:r>
      <w:proofErr w:type="spellEnd"/>
      <w:r w:rsidR="00333BD3">
        <w:rPr>
          <w:rFonts w:ascii="Times New Roman" w:hAnsi="Times New Roman" w:cs="Times New Roman"/>
        </w:rPr>
        <w:t xml:space="preserve"> Antoniou &amp; Sir Cary Cooper</w:t>
      </w:r>
      <w:r>
        <w:rPr>
          <w:rFonts w:ascii="Times New Roman" w:hAnsi="Times New Roman" w:cs="Times New Roman"/>
        </w:rPr>
        <w:t xml:space="preserve"> (Eds.), </w:t>
      </w:r>
      <w:r w:rsidRPr="003D4734">
        <w:rPr>
          <w:rFonts w:ascii="Times New Roman" w:hAnsi="Times New Roman" w:cs="Times New Roman"/>
          <w:i/>
        </w:rPr>
        <w:t xml:space="preserve">Coping, </w:t>
      </w:r>
      <w:proofErr w:type="gramStart"/>
      <w:r w:rsidRPr="003D4734">
        <w:rPr>
          <w:rFonts w:ascii="Times New Roman" w:hAnsi="Times New Roman" w:cs="Times New Roman"/>
          <w:i/>
        </w:rPr>
        <w:t>Personality</w:t>
      </w:r>
      <w:proofErr w:type="gramEnd"/>
      <w:r w:rsidRPr="003D4734">
        <w:rPr>
          <w:rFonts w:ascii="Times New Roman" w:hAnsi="Times New Roman" w:cs="Times New Roman"/>
          <w:i/>
        </w:rPr>
        <w:t xml:space="preserve"> and the Workplace: Responding to </w:t>
      </w:r>
      <w:r w:rsidR="00333BD3" w:rsidRPr="003D4734">
        <w:rPr>
          <w:rFonts w:ascii="Times New Roman" w:hAnsi="Times New Roman" w:cs="Times New Roman"/>
          <w:i/>
        </w:rPr>
        <w:t>Psychological</w:t>
      </w:r>
      <w:r w:rsidRPr="003D4734">
        <w:rPr>
          <w:rFonts w:ascii="Times New Roman" w:hAnsi="Times New Roman" w:cs="Times New Roman"/>
          <w:i/>
        </w:rPr>
        <w:t xml:space="preserve"> Crisis and Critical Events</w:t>
      </w:r>
      <w:r w:rsidR="00333BD3">
        <w:rPr>
          <w:rFonts w:ascii="Times New Roman" w:hAnsi="Times New Roman" w:cs="Times New Roman"/>
          <w:i/>
        </w:rPr>
        <w:t xml:space="preserve">. </w:t>
      </w:r>
      <w:r w:rsidR="00333BD3">
        <w:rPr>
          <w:rFonts w:ascii="Times New Roman" w:hAnsi="Times New Roman" w:cs="Times New Roman"/>
        </w:rPr>
        <w:t>London, UK: Gower Publishing.</w:t>
      </w:r>
      <w:r>
        <w:rPr>
          <w:rFonts w:ascii="Times New Roman" w:hAnsi="Times New Roman" w:cs="Times New Roman"/>
        </w:rPr>
        <w:t xml:space="preserve"> </w:t>
      </w:r>
    </w:p>
    <w:p w14:paraId="24EC9B73" w14:textId="36AC160D" w:rsidR="0019090C" w:rsidRDefault="0019090C" w:rsidP="003D4734">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630" w:hanging="630"/>
        <w:rPr>
          <w:rFonts w:ascii="Times New Roman" w:hAnsi="Times New Roman" w:cs="Times New Roman"/>
          <w:b/>
          <w:u w:val="single"/>
        </w:rPr>
      </w:pPr>
    </w:p>
    <w:p w14:paraId="47B1E9C7" w14:textId="6F652B53" w:rsidR="00CE5255" w:rsidRDefault="004A57DB" w:rsidP="00CE525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sidRPr="004A57DB">
        <w:rPr>
          <w:rFonts w:ascii="Times New Roman" w:hAnsi="Times New Roman" w:cs="Times New Roman"/>
          <w:b/>
          <w:u w:val="single"/>
        </w:rPr>
        <w:t>Professional</w:t>
      </w:r>
      <w:r w:rsidR="00836037">
        <w:rPr>
          <w:rFonts w:ascii="Times New Roman" w:hAnsi="Times New Roman" w:cs="Times New Roman"/>
          <w:b/>
          <w:u w:val="single"/>
        </w:rPr>
        <w:t>/Invited</w:t>
      </w:r>
      <w:r w:rsidRPr="004A57DB">
        <w:rPr>
          <w:rFonts w:ascii="Times New Roman" w:hAnsi="Times New Roman" w:cs="Times New Roman"/>
          <w:b/>
          <w:u w:val="single"/>
        </w:rPr>
        <w:t xml:space="preserve"> Presentations and Conference Activities</w:t>
      </w:r>
    </w:p>
    <w:p w14:paraId="0F62479F" w14:textId="6E07F5A1" w:rsidR="00684CF6" w:rsidRDefault="00684CF6" w:rsidP="00CE525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p>
    <w:p w14:paraId="26D5C246" w14:textId="717A1DAF" w:rsidR="009C1052" w:rsidRPr="009C1052" w:rsidRDefault="009C1052"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bookmarkStart w:id="1" w:name="_Hlk359338"/>
      <w:r>
        <w:rPr>
          <w:rFonts w:ascii="Times New Roman" w:hAnsi="Times New Roman" w:cs="Times New Roman"/>
          <w:bCs/>
        </w:rPr>
        <w:t>Carson, J.E., Alexander, K.C.,</w:t>
      </w:r>
      <w:r>
        <w:rPr>
          <w:rFonts w:ascii="Times New Roman" w:hAnsi="Times New Roman" w:cs="Times New Roman"/>
          <w:b/>
        </w:rPr>
        <w:t xml:space="preserve"> McAllister, C.P.</w:t>
      </w:r>
      <w:r>
        <w:rPr>
          <w:rFonts w:ascii="Times New Roman" w:hAnsi="Times New Roman" w:cs="Times New Roman"/>
          <w:bCs/>
        </w:rPr>
        <w:t xml:space="preserve">, &amp; Ellen, B.P. III (2020). </w:t>
      </w:r>
      <w:r>
        <w:rPr>
          <w:rFonts w:ascii="Times New Roman" w:hAnsi="Times New Roman" w:cs="Times New Roman"/>
          <w:bCs/>
          <w:i/>
          <w:iCs/>
        </w:rPr>
        <w:t xml:space="preserve">Incivility begets incivility when we share responsibility: Examining attributional sharedness. </w:t>
      </w:r>
      <w:r>
        <w:rPr>
          <w:rFonts w:ascii="Times New Roman" w:hAnsi="Times New Roman" w:cs="Times New Roman"/>
          <w:bCs/>
        </w:rPr>
        <w:t>In J.D. Mackey (Chair): Rebels without a cause? A symposium about quantitative and qualitative counterproductive work behavior research. Symposium presented at the Southern Management Association, 2020 Annual Meeting. Online due to Coronavirus.</w:t>
      </w:r>
    </w:p>
    <w:p w14:paraId="733530A3" w14:textId="77777777" w:rsidR="009C1052" w:rsidRDefault="009C1052"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p>
    <w:p w14:paraId="09634140" w14:textId="718AC1AE" w:rsidR="009C1052" w:rsidRPr="009C1052" w:rsidRDefault="009C1052"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r>
        <w:rPr>
          <w:rFonts w:ascii="Times New Roman" w:hAnsi="Times New Roman" w:cs="Times New Roman"/>
          <w:bCs/>
        </w:rPr>
        <w:t xml:space="preserve">Alexander, K.C., Mackey, J.D., </w:t>
      </w:r>
      <w:r>
        <w:rPr>
          <w:rFonts w:ascii="Times New Roman" w:hAnsi="Times New Roman" w:cs="Times New Roman"/>
          <w:b/>
        </w:rPr>
        <w:t>McAllister, C.P.</w:t>
      </w:r>
      <w:r>
        <w:rPr>
          <w:rFonts w:ascii="Times New Roman" w:hAnsi="Times New Roman" w:cs="Times New Roman"/>
          <w:bCs/>
        </w:rPr>
        <w:t xml:space="preserve">, &amp; Walker, H.J. (2020). </w:t>
      </w:r>
      <w:r>
        <w:rPr>
          <w:rFonts w:ascii="Times New Roman" w:hAnsi="Times New Roman" w:cs="Times New Roman"/>
          <w:bCs/>
          <w:i/>
          <w:iCs/>
        </w:rPr>
        <w:t xml:space="preserve">Being a jerk at work: An examination of disagreeableness, narcissism, and insubordination. </w:t>
      </w:r>
      <w:r>
        <w:rPr>
          <w:rFonts w:ascii="Times New Roman" w:hAnsi="Times New Roman" w:cs="Times New Roman"/>
          <w:bCs/>
        </w:rPr>
        <w:t>Paper to be presented at the 2020 Southern Management Association Annual Meeting. Online due to Coronavirus.</w:t>
      </w:r>
    </w:p>
    <w:p w14:paraId="687021FD" w14:textId="77777777" w:rsidR="009C1052" w:rsidRDefault="009C1052"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p>
    <w:p w14:paraId="1C4C49DB" w14:textId="108BFBBC" w:rsidR="00FE2CA7" w:rsidRPr="00FE2CA7" w:rsidRDefault="00FE2CA7"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r>
        <w:rPr>
          <w:rFonts w:ascii="Times New Roman" w:hAnsi="Times New Roman" w:cs="Times New Roman"/>
          <w:bCs/>
        </w:rPr>
        <w:lastRenderedPageBreak/>
        <w:t xml:space="preserve">Alexander, K.C., Ellen, B.P., Mackey, J.D., </w:t>
      </w:r>
      <w:r>
        <w:rPr>
          <w:rFonts w:ascii="Times New Roman" w:hAnsi="Times New Roman" w:cs="Times New Roman"/>
          <w:b/>
        </w:rPr>
        <w:t>McAllister, C.P.</w:t>
      </w:r>
      <w:r>
        <w:rPr>
          <w:rFonts w:ascii="Times New Roman" w:hAnsi="Times New Roman" w:cs="Times New Roman"/>
          <w:bCs/>
        </w:rPr>
        <w:t xml:space="preserve">, &amp; Carson, J.E. (2020). </w:t>
      </w:r>
      <w:r>
        <w:rPr>
          <w:rFonts w:ascii="Times New Roman" w:hAnsi="Times New Roman" w:cs="Times New Roman"/>
          <w:bCs/>
          <w:i/>
          <w:iCs/>
        </w:rPr>
        <w:t xml:space="preserve">A meta-analysis of the big five and dark triad as predictors of workplace deviance. </w:t>
      </w:r>
      <w:r>
        <w:rPr>
          <w:rFonts w:ascii="Times New Roman" w:hAnsi="Times New Roman" w:cs="Times New Roman"/>
          <w:bCs/>
        </w:rPr>
        <w:t>Paper presented at the 2020 Academy of Management Annual Meeting</w:t>
      </w:r>
      <w:r w:rsidR="00524710">
        <w:rPr>
          <w:rFonts w:ascii="Times New Roman" w:hAnsi="Times New Roman" w:cs="Times New Roman"/>
          <w:bCs/>
        </w:rPr>
        <w:t>. Online due to Coronavirus.</w:t>
      </w:r>
    </w:p>
    <w:p w14:paraId="0D1AC7CF" w14:textId="77777777" w:rsidR="00BA2830" w:rsidRDefault="00BA2830"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
        </w:rPr>
      </w:pPr>
    </w:p>
    <w:p w14:paraId="4BBFA859" w14:textId="62F932B2" w:rsidR="004357B5" w:rsidRPr="004357B5" w:rsidRDefault="004357B5"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r>
        <w:rPr>
          <w:rFonts w:ascii="Times New Roman" w:hAnsi="Times New Roman" w:cs="Times New Roman"/>
          <w:b/>
        </w:rPr>
        <w:t xml:space="preserve">McAllister, C.P., </w:t>
      </w:r>
      <w:r>
        <w:rPr>
          <w:rFonts w:ascii="Times New Roman" w:hAnsi="Times New Roman" w:cs="Times New Roman"/>
        </w:rPr>
        <w:t xml:space="preserve">&amp; Alexander, K.C. (2019). </w:t>
      </w:r>
      <w:r>
        <w:rPr>
          <w:rFonts w:ascii="Times New Roman" w:hAnsi="Times New Roman" w:cs="Times New Roman"/>
          <w:i/>
        </w:rPr>
        <w:t xml:space="preserve">Insubordination: Research opportunities for an emerging construct. </w:t>
      </w:r>
      <w:r>
        <w:rPr>
          <w:rFonts w:ascii="Times New Roman" w:hAnsi="Times New Roman" w:cs="Times New Roman"/>
        </w:rPr>
        <w:t xml:space="preserve">In J.D. Mackey (Chair): Welcome to the dark side: A symposium about counterproductive work behavior. Symposium presented at the Southern Management Association, 2019 Annual Meeting. Norfolk, VA. </w:t>
      </w:r>
    </w:p>
    <w:p w14:paraId="2728826F" w14:textId="67CE91FE" w:rsidR="004357B5" w:rsidRDefault="004357B5"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p>
    <w:p w14:paraId="27A5178F" w14:textId="12AA37B9" w:rsidR="00275C30" w:rsidRPr="00275C30" w:rsidRDefault="00275C30"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r>
        <w:rPr>
          <w:rFonts w:ascii="Times New Roman" w:hAnsi="Times New Roman" w:cs="Times New Roman"/>
        </w:rPr>
        <w:t xml:space="preserve">Alexander, K.C., Carson, J.E., </w:t>
      </w:r>
      <w:r>
        <w:rPr>
          <w:rFonts w:ascii="Times New Roman" w:hAnsi="Times New Roman" w:cs="Times New Roman"/>
          <w:b/>
        </w:rPr>
        <w:t>McAllister, C.P.,</w:t>
      </w:r>
      <w:r>
        <w:rPr>
          <w:rFonts w:ascii="Times New Roman" w:hAnsi="Times New Roman" w:cs="Times New Roman"/>
        </w:rPr>
        <w:t xml:space="preserve"> &amp; Mackey, J.D. (2019). </w:t>
      </w:r>
      <w:r>
        <w:rPr>
          <w:rFonts w:ascii="Times New Roman" w:hAnsi="Times New Roman" w:cs="Times New Roman"/>
          <w:i/>
        </w:rPr>
        <w:t xml:space="preserve">An examination of insubordination as a response to abusive supervision. </w:t>
      </w:r>
      <w:r>
        <w:rPr>
          <w:rFonts w:ascii="Times New Roman" w:hAnsi="Times New Roman" w:cs="Times New Roman"/>
        </w:rPr>
        <w:t xml:space="preserve">Paper presented at the 2019 Academy of Management Annual Meeting in Boston, MA. </w:t>
      </w:r>
    </w:p>
    <w:p w14:paraId="35CC1333" w14:textId="290E086E" w:rsidR="00275C30" w:rsidRDefault="00275C30"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p>
    <w:p w14:paraId="5BBD4C9B" w14:textId="055B45CF" w:rsidR="00FE2CA7" w:rsidRDefault="009D0386"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r>
        <w:rPr>
          <w:rFonts w:ascii="Times New Roman" w:hAnsi="Times New Roman" w:cs="Times New Roman"/>
          <w:b/>
        </w:rPr>
        <w:t xml:space="preserve">McAllister, C.P., </w:t>
      </w:r>
      <w:r>
        <w:rPr>
          <w:rFonts w:ascii="Times New Roman" w:hAnsi="Times New Roman" w:cs="Times New Roman"/>
        </w:rPr>
        <w:t xml:space="preserve">Mackey, J.D., &amp; Ellen, B.P. III. (2019). </w:t>
      </w:r>
      <w:r>
        <w:rPr>
          <w:rFonts w:ascii="Times New Roman" w:hAnsi="Times New Roman" w:cs="Times New Roman"/>
          <w:i/>
        </w:rPr>
        <w:t xml:space="preserve">Post-deviance responses to workplace deviance. </w:t>
      </w:r>
      <w:r>
        <w:rPr>
          <w:rFonts w:ascii="Times New Roman" w:hAnsi="Times New Roman" w:cs="Times New Roman"/>
        </w:rPr>
        <w:t>Paper accepted to the 2019 Academy of Management Review Hackathon in Barcelona, Spain.</w:t>
      </w:r>
    </w:p>
    <w:p w14:paraId="1FDEFA7D" w14:textId="0DFA7092" w:rsidR="009D0386" w:rsidRPr="009D0386" w:rsidRDefault="009D0386"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r>
        <w:rPr>
          <w:rFonts w:ascii="Times New Roman" w:hAnsi="Times New Roman" w:cs="Times New Roman"/>
        </w:rPr>
        <w:t xml:space="preserve"> </w:t>
      </w:r>
    </w:p>
    <w:p w14:paraId="42670E82" w14:textId="483C63BA" w:rsidR="000D5889" w:rsidRDefault="000D5889"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r>
        <w:rPr>
          <w:rFonts w:ascii="Times New Roman" w:hAnsi="Times New Roman" w:cs="Times New Roman"/>
        </w:rPr>
        <w:t xml:space="preserve">Carson, J.E., Mackey, J.D., </w:t>
      </w:r>
      <w:r>
        <w:rPr>
          <w:rFonts w:ascii="Times New Roman" w:hAnsi="Times New Roman" w:cs="Times New Roman"/>
          <w:b/>
        </w:rPr>
        <w:t xml:space="preserve">McAllister, C.P., </w:t>
      </w:r>
      <w:r>
        <w:rPr>
          <w:rFonts w:ascii="Times New Roman" w:hAnsi="Times New Roman" w:cs="Times New Roman"/>
        </w:rPr>
        <w:t xml:space="preserve">&amp; Walker, H.J. (2018). </w:t>
      </w:r>
      <w:r>
        <w:rPr>
          <w:rFonts w:ascii="Times New Roman" w:hAnsi="Times New Roman" w:cs="Times New Roman"/>
          <w:i/>
        </w:rPr>
        <w:t xml:space="preserve">Employees destructive voice responses to organizational and supervisor unfairness. </w:t>
      </w:r>
      <w:r>
        <w:rPr>
          <w:rFonts w:ascii="Times New Roman" w:hAnsi="Times New Roman" w:cs="Times New Roman"/>
        </w:rPr>
        <w:t xml:space="preserve">Paper presented at the 2018 Academy of Management Annual Meeting in Chicago, IL. </w:t>
      </w:r>
    </w:p>
    <w:p w14:paraId="111A6E65" w14:textId="77777777" w:rsidR="0022500E" w:rsidRDefault="0022500E" w:rsidP="000D58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rPr>
      </w:pPr>
    </w:p>
    <w:p w14:paraId="602DE959" w14:textId="1D92361C" w:rsidR="000D5889" w:rsidRDefault="000D5889" w:rsidP="000D5889">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rPr>
        <w:t xml:space="preserve">Ellen, B.P. III, Lam, C.F., </w:t>
      </w:r>
      <w:r w:rsidRPr="000D5889">
        <w:rPr>
          <w:rFonts w:ascii="Times New Roman" w:hAnsi="Times New Roman"/>
          <w:b/>
        </w:rPr>
        <w:t>McAllister, C.P.,</w:t>
      </w:r>
      <w:r>
        <w:rPr>
          <w:rFonts w:ascii="Times New Roman" w:hAnsi="Times New Roman"/>
        </w:rPr>
        <w:t xml:space="preserve"> Wu, W., Lee, C., &amp; Zhang, L. (2018). </w:t>
      </w:r>
      <w:r>
        <w:rPr>
          <w:rFonts w:ascii="Times New Roman" w:hAnsi="Times New Roman"/>
          <w:i/>
        </w:rPr>
        <w:t xml:space="preserve">Challenge accepted: When and why managers endorse employees’ challenging voice. </w:t>
      </w:r>
      <w:r>
        <w:rPr>
          <w:rFonts w:ascii="Times New Roman" w:hAnsi="Times New Roman"/>
        </w:rPr>
        <w:t xml:space="preserve">Symposium presented at the Academy of Management, 2018 Annual Meeting. Chicago, IL. </w:t>
      </w:r>
    </w:p>
    <w:bookmarkEnd w:id="1"/>
    <w:p w14:paraId="2E6BB3D6" w14:textId="77777777" w:rsidR="00163415" w:rsidRPr="000D5889" w:rsidRDefault="00163415" w:rsidP="000D5889">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p>
    <w:p w14:paraId="3F103838" w14:textId="274C8C0C" w:rsidR="00D0748A" w:rsidRPr="00D0748A" w:rsidRDefault="00D0748A" w:rsidP="00D0748A">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rPr>
        <w:t xml:space="preserve">Lawong, D., </w:t>
      </w:r>
      <w:r>
        <w:rPr>
          <w:rFonts w:ascii="Times New Roman" w:hAnsi="Times New Roman"/>
          <w:b/>
        </w:rPr>
        <w:t xml:space="preserve">McAllister, C.P., </w:t>
      </w:r>
      <w:r>
        <w:rPr>
          <w:rFonts w:ascii="Times New Roman" w:hAnsi="Times New Roman"/>
        </w:rPr>
        <w:t xml:space="preserve">Hochwarter, W.A., &amp; Ferris, G.R. (2017). </w:t>
      </w:r>
      <w:r>
        <w:rPr>
          <w:rFonts w:ascii="Times New Roman" w:hAnsi="Times New Roman"/>
          <w:i/>
        </w:rPr>
        <w:t xml:space="preserve">Mitigating influence of transcendence of politics perceptions’ negative effects. </w:t>
      </w:r>
      <w:r>
        <w:rPr>
          <w:rFonts w:ascii="Times New Roman" w:hAnsi="Times New Roman"/>
        </w:rPr>
        <w:t>Paper presented at the Southern Management Association, 2017 Annual Meeting. Tampa, FL.</w:t>
      </w:r>
    </w:p>
    <w:p w14:paraId="63EB34B9" w14:textId="77777777" w:rsidR="00CD51D1" w:rsidRDefault="00CD51D1" w:rsidP="00D0748A">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p>
    <w:p w14:paraId="2A868C51" w14:textId="3EA57F0D" w:rsidR="00D0748A" w:rsidRPr="00D0748A" w:rsidRDefault="00D0748A" w:rsidP="00D0748A">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rPr>
        <w:t xml:space="preserve">Carson, J.E., </w:t>
      </w:r>
      <w:r w:rsidRPr="00D0748A">
        <w:rPr>
          <w:rFonts w:ascii="Times New Roman" w:hAnsi="Times New Roman"/>
          <w:b/>
        </w:rPr>
        <w:t>McAllister, C.P.,</w:t>
      </w:r>
      <w:r>
        <w:rPr>
          <w:rFonts w:ascii="Times New Roman" w:hAnsi="Times New Roman"/>
        </w:rPr>
        <w:t xml:space="preserve"> &amp; Mackey, J.D. (2017). </w:t>
      </w:r>
      <w:r>
        <w:rPr>
          <w:rFonts w:ascii="Times New Roman" w:hAnsi="Times New Roman"/>
          <w:i/>
        </w:rPr>
        <w:t xml:space="preserve">Why hindrance stressors affect supervisor-directed deviance: A moderated-mediation examination of abusive supervision and self-control. </w:t>
      </w:r>
      <w:r>
        <w:rPr>
          <w:rFonts w:ascii="Times New Roman" w:hAnsi="Times New Roman"/>
        </w:rPr>
        <w:t>In P. Spector &amp; P.L. Perrewé (Co-Chairs): Using time in the study of occupational stress/health. Symposium presented at the Southern Management Association, 2017 Annual Meeting. Tampa, FL.</w:t>
      </w:r>
    </w:p>
    <w:p w14:paraId="16B4C3A0" w14:textId="2CC13356" w:rsidR="00D0748A" w:rsidRDefault="00D0748A"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b/>
        </w:rPr>
      </w:pPr>
    </w:p>
    <w:p w14:paraId="503DA0C8" w14:textId="3E8143E4" w:rsidR="00BE7F91" w:rsidRDefault="00BE7F91"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b/>
        </w:rPr>
        <w:t xml:space="preserve">McAllister, C.P. </w:t>
      </w:r>
      <w:r>
        <w:rPr>
          <w:rFonts w:ascii="Times New Roman" w:hAnsi="Times New Roman"/>
        </w:rPr>
        <w:t xml:space="preserve">(2017). </w:t>
      </w:r>
      <w:r>
        <w:rPr>
          <w:rFonts w:ascii="Times New Roman" w:hAnsi="Times New Roman"/>
          <w:i/>
        </w:rPr>
        <w:t xml:space="preserve">Self-regulatory depletion in the workplace: Consequences and interventions. </w:t>
      </w:r>
      <w:r>
        <w:rPr>
          <w:rFonts w:ascii="Times New Roman" w:hAnsi="Times New Roman"/>
        </w:rPr>
        <w:t>Paper presented at the Academy of Management, 77</w:t>
      </w:r>
      <w:r w:rsidRPr="00BE7F91">
        <w:rPr>
          <w:rFonts w:ascii="Times New Roman" w:hAnsi="Times New Roman"/>
          <w:vertAlign w:val="superscript"/>
        </w:rPr>
        <w:t>th</w:t>
      </w:r>
      <w:r>
        <w:rPr>
          <w:rFonts w:ascii="Times New Roman" w:hAnsi="Times New Roman"/>
        </w:rPr>
        <w:t xml:space="preserve"> Annual Meeting. Atlanta, GA.</w:t>
      </w:r>
    </w:p>
    <w:p w14:paraId="59F77237" w14:textId="77777777" w:rsidR="00533DF1" w:rsidRPr="00BE7F91" w:rsidRDefault="00533DF1"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p>
    <w:p w14:paraId="18DFC4D6" w14:textId="473F37E1" w:rsidR="00BE7F91" w:rsidRPr="00BE7F91" w:rsidRDefault="00BE7F91"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rPr>
        <w:t xml:space="preserve">Carson, J.E., Mackey, J.D., &amp; </w:t>
      </w:r>
      <w:r>
        <w:rPr>
          <w:rFonts w:ascii="Times New Roman" w:hAnsi="Times New Roman"/>
          <w:b/>
        </w:rPr>
        <w:t xml:space="preserve">McAllister, C.P. </w:t>
      </w:r>
      <w:r>
        <w:rPr>
          <w:rFonts w:ascii="Times New Roman" w:hAnsi="Times New Roman"/>
        </w:rPr>
        <w:t xml:space="preserve">(2017). </w:t>
      </w:r>
      <w:r w:rsidR="00561EC2">
        <w:rPr>
          <w:rFonts w:ascii="Times New Roman" w:hAnsi="Times New Roman"/>
          <w:i/>
        </w:rPr>
        <w:t>Abusive supervision and subordinate self-control: Implications for social exchange.</w:t>
      </w:r>
      <w:r>
        <w:rPr>
          <w:rFonts w:ascii="Times New Roman" w:hAnsi="Times New Roman"/>
          <w:i/>
        </w:rPr>
        <w:t xml:space="preserve"> </w:t>
      </w:r>
      <w:r>
        <w:rPr>
          <w:rFonts w:ascii="Times New Roman" w:hAnsi="Times New Roman"/>
        </w:rPr>
        <w:t>Paper presented at the Academy of Management, 77</w:t>
      </w:r>
      <w:r w:rsidRPr="00BE7F91">
        <w:rPr>
          <w:rFonts w:ascii="Times New Roman" w:hAnsi="Times New Roman"/>
          <w:vertAlign w:val="superscript"/>
        </w:rPr>
        <w:t>th</w:t>
      </w:r>
      <w:r>
        <w:rPr>
          <w:rFonts w:ascii="Times New Roman" w:hAnsi="Times New Roman"/>
        </w:rPr>
        <w:t xml:space="preserve"> Annual Meeting. Atlanta, GA.</w:t>
      </w:r>
    </w:p>
    <w:p w14:paraId="2C387CB8" w14:textId="05D8B7A4" w:rsidR="00BE7F91" w:rsidRDefault="00BE7F91"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b/>
        </w:rPr>
      </w:pPr>
    </w:p>
    <w:p w14:paraId="48624773" w14:textId="2E35C791" w:rsidR="0029457E" w:rsidRDefault="0029457E"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b/>
        </w:rPr>
        <w:lastRenderedPageBreak/>
        <w:t xml:space="preserve">McAllister, C.P., </w:t>
      </w:r>
      <w:r>
        <w:rPr>
          <w:rFonts w:ascii="Times New Roman" w:hAnsi="Times New Roman"/>
        </w:rPr>
        <w:t xml:space="preserve">&amp; Perrewé, P.L. (2016). </w:t>
      </w:r>
      <w:r>
        <w:rPr>
          <w:rFonts w:ascii="Times New Roman" w:hAnsi="Times New Roman"/>
          <w:i/>
        </w:rPr>
        <w:t xml:space="preserve">About to burst: How state self-regulation affects the enactment of bullying behaviors. </w:t>
      </w:r>
      <w:r>
        <w:rPr>
          <w:rFonts w:ascii="Times New Roman" w:hAnsi="Times New Roman"/>
        </w:rPr>
        <w:t xml:space="preserve">Paper presented at the Southern Management Association 2016 Annual Meeting. Charlotte, NC. </w:t>
      </w:r>
    </w:p>
    <w:p w14:paraId="1FD2C793" w14:textId="77777777" w:rsidR="007122E6" w:rsidRDefault="007122E6"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p>
    <w:p w14:paraId="46A59783" w14:textId="05CCE0A5" w:rsidR="0029457E" w:rsidRPr="0029457E" w:rsidRDefault="0029457E"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proofErr w:type="spellStart"/>
      <w:r>
        <w:rPr>
          <w:rFonts w:ascii="Times New Roman" w:hAnsi="Times New Roman"/>
        </w:rPr>
        <w:t>Steffensen</w:t>
      </w:r>
      <w:proofErr w:type="spellEnd"/>
      <w:r>
        <w:rPr>
          <w:rFonts w:ascii="Times New Roman" w:hAnsi="Times New Roman"/>
        </w:rPr>
        <w:t xml:space="preserve">, D.J., </w:t>
      </w:r>
      <w:r>
        <w:rPr>
          <w:rFonts w:ascii="Times New Roman" w:hAnsi="Times New Roman"/>
          <w:b/>
        </w:rPr>
        <w:t xml:space="preserve">McAllister, C.P., </w:t>
      </w:r>
      <w:r>
        <w:rPr>
          <w:rFonts w:ascii="Times New Roman" w:hAnsi="Times New Roman"/>
        </w:rPr>
        <w:t xml:space="preserve">Brooks, C.D., &amp; Perrewé, P.L. (2016). </w:t>
      </w:r>
      <w:r>
        <w:rPr>
          <w:rFonts w:ascii="Times New Roman" w:hAnsi="Times New Roman"/>
          <w:i/>
        </w:rPr>
        <w:t xml:space="preserve">Not at the table: A diary study analyzing the effects of constant connectivity on work-family conflict. </w:t>
      </w:r>
      <w:r>
        <w:rPr>
          <w:rFonts w:ascii="Times New Roman" w:hAnsi="Times New Roman"/>
        </w:rPr>
        <w:t xml:space="preserve">Paper presented in P.L. </w:t>
      </w:r>
      <w:r w:rsidR="00CC5B06">
        <w:rPr>
          <w:rFonts w:ascii="Times New Roman" w:hAnsi="Times New Roman"/>
        </w:rPr>
        <w:t>Perrewé</w:t>
      </w:r>
      <w:r>
        <w:rPr>
          <w:rFonts w:ascii="Times New Roman" w:hAnsi="Times New Roman"/>
        </w:rPr>
        <w:t xml:space="preserve"> &amp; P. Spector (Co-Chairs) Advances in occupational stress research symposium at the Southern Management Association 2016 Annual Meeting. Charlotte, NC.</w:t>
      </w:r>
    </w:p>
    <w:p w14:paraId="59B261AB" w14:textId="4B249DEB" w:rsidR="0029457E" w:rsidRDefault="0029457E"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p>
    <w:p w14:paraId="2B59B83C" w14:textId="2F516F2E" w:rsidR="00D91B2F" w:rsidRDefault="003E239E"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rPr>
        <w:t xml:space="preserve">Madden, L.T., Madden, T., Johnson, P.D., Gupta, V.K., Loughry, M.L., Collins, M.E., </w:t>
      </w:r>
      <w:r w:rsidRPr="003E239E">
        <w:rPr>
          <w:rFonts w:ascii="Times New Roman" w:hAnsi="Times New Roman"/>
          <w:b/>
        </w:rPr>
        <w:t>McAllister, C.P.,</w:t>
      </w:r>
      <w:r>
        <w:rPr>
          <w:rFonts w:ascii="Times New Roman" w:hAnsi="Times New Roman"/>
        </w:rPr>
        <w:t xml:space="preserve"> Davey, K., &amp; Frazier, M.L. (2016). </w:t>
      </w:r>
      <w:r>
        <w:rPr>
          <w:rFonts w:ascii="Times New Roman" w:hAnsi="Times New Roman"/>
          <w:i/>
        </w:rPr>
        <w:t xml:space="preserve">SMA genius bar: The collegial help desk for collegiate educational technologies. </w:t>
      </w:r>
      <w:r>
        <w:rPr>
          <w:rFonts w:ascii="Times New Roman" w:hAnsi="Times New Roman"/>
        </w:rPr>
        <w:t>Session presented at the Southern Management Association 2016 Annual Meeting. Charlotte, NC.</w:t>
      </w:r>
    </w:p>
    <w:p w14:paraId="3460916A" w14:textId="77777777" w:rsidR="007122E6" w:rsidRDefault="003E239E"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rPr>
        <w:t xml:space="preserve"> </w:t>
      </w:r>
    </w:p>
    <w:p w14:paraId="3D8FDA2A" w14:textId="743F1DA1" w:rsidR="0012141A" w:rsidRDefault="0012141A"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rPr>
        <w:t xml:space="preserve">Magnusen, M.J., </w:t>
      </w:r>
      <w:r>
        <w:rPr>
          <w:rFonts w:ascii="Times New Roman" w:hAnsi="Times New Roman"/>
          <w:b/>
        </w:rPr>
        <w:t xml:space="preserve">McAllister, C.P., </w:t>
      </w:r>
      <w:r>
        <w:rPr>
          <w:rFonts w:ascii="Times New Roman" w:hAnsi="Times New Roman"/>
        </w:rPr>
        <w:t>Taylor, H., Perrewé, P.L., &amp; Ferris, G.R.</w:t>
      </w:r>
      <w:r w:rsidR="00C5019A">
        <w:rPr>
          <w:rFonts w:ascii="Times New Roman" w:hAnsi="Times New Roman"/>
        </w:rPr>
        <w:t xml:space="preserve"> (2016)</w:t>
      </w:r>
      <w:r w:rsidR="0029457E">
        <w:rPr>
          <w:rFonts w:ascii="Times New Roman" w:hAnsi="Times New Roman"/>
        </w:rPr>
        <w:t>.</w:t>
      </w:r>
      <w:r>
        <w:rPr>
          <w:rFonts w:ascii="Times New Roman" w:hAnsi="Times New Roman"/>
        </w:rPr>
        <w:t xml:space="preserve"> </w:t>
      </w:r>
      <w:r>
        <w:rPr>
          <w:rFonts w:ascii="Times New Roman" w:hAnsi="Times New Roman"/>
          <w:i/>
        </w:rPr>
        <w:t xml:space="preserve">Resource leveraging in organizational recruitment: Development and testing of a recruitment model in NCAA men’s basketball. </w:t>
      </w:r>
      <w:r>
        <w:rPr>
          <w:rFonts w:ascii="Times New Roman" w:hAnsi="Times New Roman"/>
        </w:rPr>
        <w:t>Paper presented at the 2016 North American Society for Sport Management Annual Meeting. Orlando, FL.</w:t>
      </w:r>
    </w:p>
    <w:p w14:paraId="3FDB6C04" w14:textId="77777777" w:rsidR="0022500E" w:rsidRDefault="0022500E"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b/>
        </w:rPr>
      </w:pPr>
    </w:p>
    <w:p w14:paraId="779DF4CE" w14:textId="07BEDAC5" w:rsidR="009B1E5A" w:rsidRPr="009B1E5A" w:rsidRDefault="00852015"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b/>
        </w:rPr>
        <w:t>M</w:t>
      </w:r>
      <w:r w:rsidR="009B1E5A">
        <w:rPr>
          <w:rFonts w:ascii="Times New Roman" w:hAnsi="Times New Roman"/>
          <w:b/>
        </w:rPr>
        <w:t xml:space="preserve">cAllister, C.P., </w:t>
      </w:r>
      <w:proofErr w:type="spellStart"/>
      <w:r w:rsidR="009B1E5A">
        <w:rPr>
          <w:rFonts w:ascii="Times New Roman" w:hAnsi="Times New Roman"/>
        </w:rPr>
        <w:t>Steffensen</w:t>
      </w:r>
      <w:proofErr w:type="spellEnd"/>
      <w:r w:rsidR="009B1E5A">
        <w:rPr>
          <w:rFonts w:ascii="Times New Roman" w:hAnsi="Times New Roman"/>
        </w:rPr>
        <w:t xml:space="preserve">, D.J., &amp; Perrewé, P.L. (2015). </w:t>
      </w:r>
      <w:r w:rsidR="009B1E5A">
        <w:rPr>
          <w:rFonts w:ascii="Times New Roman" w:hAnsi="Times New Roman"/>
          <w:i/>
        </w:rPr>
        <w:t xml:space="preserve">Unable to detach: Examining the impacts of constant organizational connectivity and job tension. </w:t>
      </w:r>
      <w:r w:rsidR="009B1E5A">
        <w:rPr>
          <w:rFonts w:ascii="Times New Roman" w:hAnsi="Times New Roman"/>
        </w:rPr>
        <w:t>In P.L. Perrewé &amp; P. Spector (Co-Chairs) New dir</w:t>
      </w:r>
      <w:r w:rsidR="0012141A">
        <w:rPr>
          <w:rFonts w:ascii="Times New Roman" w:hAnsi="Times New Roman"/>
        </w:rPr>
        <w:t>ections in work stress research. S</w:t>
      </w:r>
      <w:r w:rsidR="009B1E5A">
        <w:rPr>
          <w:rFonts w:ascii="Times New Roman" w:hAnsi="Times New Roman"/>
        </w:rPr>
        <w:t>ymposium presented at the Southern Management Association, 2015 Annual Meeting.  Tampa, F</w:t>
      </w:r>
      <w:r w:rsidR="00D0748A">
        <w:rPr>
          <w:rFonts w:ascii="Times New Roman" w:hAnsi="Times New Roman"/>
        </w:rPr>
        <w:t>L</w:t>
      </w:r>
      <w:r w:rsidR="009B1E5A">
        <w:rPr>
          <w:rFonts w:ascii="Times New Roman" w:hAnsi="Times New Roman"/>
        </w:rPr>
        <w:t>.</w:t>
      </w:r>
    </w:p>
    <w:p w14:paraId="01C57029" w14:textId="5621DF1C" w:rsidR="008B434C" w:rsidRDefault="008B434C"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p>
    <w:p w14:paraId="0E6C88F9" w14:textId="4F8AFB49" w:rsidR="007C279C" w:rsidRDefault="007C279C"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rPr>
        <w:t xml:space="preserve">Mackey, J.D., </w:t>
      </w:r>
      <w:r>
        <w:rPr>
          <w:rFonts w:ascii="Times New Roman" w:hAnsi="Times New Roman"/>
          <w:b/>
        </w:rPr>
        <w:t xml:space="preserve">McAllister, C.P., </w:t>
      </w:r>
      <w:r>
        <w:rPr>
          <w:rFonts w:ascii="Times New Roman" w:hAnsi="Times New Roman"/>
        </w:rPr>
        <w:t xml:space="preserve">&amp; Brees, J.R. (2015). </w:t>
      </w:r>
      <w:r>
        <w:rPr>
          <w:rFonts w:ascii="Times New Roman" w:hAnsi="Times New Roman"/>
          <w:i/>
        </w:rPr>
        <w:t xml:space="preserve">Oh behave! Perceptions of abusive supervision and OCB: A social exchange perspective. </w:t>
      </w:r>
      <w:r w:rsidR="00BE7F91">
        <w:rPr>
          <w:rFonts w:ascii="Times New Roman" w:hAnsi="Times New Roman"/>
        </w:rPr>
        <w:t>Paper presented at the</w:t>
      </w:r>
      <w:r>
        <w:rPr>
          <w:rFonts w:ascii="Times New Roman" w:hAnsi="Times New Roman"/>
        </w:rPr>
        <w:t xml:space="preserve"> Academy of Management</w:t>
      </w:r>
      <w:r w:rsidR="00BE7F91">
        <w:rPr>
          <w:rFonts w:ascii="Times New Roman" w:hAnsi="Times New Roman"/>
        </w:rPr>
        <w:t>, 75</w:t>
      </w:r>
      <w:r w:rsidR="00BE7F91" w:rsidRPr="00BE7F91">
        <w:rPr>
          <w:rFonts w:ascii="Times New Roman" w:hAnsi="Times New Roman"/>
          <w:vertAlign w:val="superscript"/>
        </w:rPr>
        <w:t>th</w:t>
      </w:r>
      <w:r w:rsidR="00BE7F91">
        <w:rPr>
          <w:rFonts w:ascii="Times New Roman" w:hAnsi="Times New Roman"/>
        </w:rPr>
        <w:t xml:space="preserve"> </w:t>
      </w:r>
      <w:r>
        <w:rPr>
          <w:rFonts w:ascii="Times New Roman" w:hAnsi="Times New Roman"/>
        </w:rPr>
        <w:t>Annual Meeting. Vancouver, Canada.</w:t>
      </w:r>
    </w:p>
    <w:p w14:paraId="74CF7526" w14:textId="77777777" w:rsidR="0012141A" w:rsidRPr="007C279C" w:rsidRDefault="0012141A"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p>
    <w:p w14:paraId="28A594A5" w14:textId="796985E6" w:rsidR="00945393" w:rsidRPr="00945393" w:rsidRDefault="00945393"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b/>
        </w:rPr>
        <w:t xml:space="preserve">McAllister, C.P., </w:t>
      </w:r>
      <w:proofErr w:type="spellStart"/>
      <w:r>
        <w:rPr>
          <w:rFonts w:ascii="Times New Roman" w:hAnsi="Times New Roman"/>
        </w:rPr>
        <w:t>Steffensen</w:t>
      </w:r>
      <w:proofErr w:type="spellEnd"/>
      <w:r>
        <w:rPr>
          <w:rFonts w:ascii="Times New Roman" w:hAnsi="Times New Roman"/>
        </w:rPr>
        <w:t xml:space="preserve">, D.J., </w:t>
      </w:r>
      <w:r w:rsidR="009B1E5A">
        <w:rPr>
          <w:rFonts w:ascii="Times New Roman" w:hAnsi="Times New Roman"/>
        </w:rPr>
        <w:t xml:space="preserve">&amp; </w:t>
      </w:r>
      <w:r>
        <w:rPr>
          <w:rFonts w:ascii="Times New Roman" w:hAnsi="Times New Roman"/>
        </w:rPr>
        <w:t xml:space="preserve">Perrewé, P.L. (2015). </w:t>
      </w:r>
      <w:r>
        <w:rPr>
          <w:rFonts w:ascii="Times New Roman" w:hAnsi="Times New Roman"/>
          <w:i/>
        </w:rPr>
        <w:t xml:space="preserve">Unable to detach: Examining the impacts of constant organizational connectivity and job tension. </w:t>
      </w:r>
      <w:r>
        <w:rPr>
          <w:rFonts w:ascii="Times New Roman" w:hAnsi="Times New Roman"/>
        </w:rPr>
        <w:t>Poster presentation at the University of South Florida’s Sunshine Education and Research Center, 2015 USF Health Research Day. Tampa, FL.</w:t>
      </w:r>
    </w:p>
    <w:p w14:paraId="73443E74" w14:textId="21020190" w:rsidR="00945393" w:rsidRDefault="00945393"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b/>
        </w:rPr>
      </w:pPr>
    </w:p>
    <w:p w14:paraId="1C1CD10B" w14:textId="341C2CAA" w:rsidR="008A0DAC" w:rsidRDefault="008A0DAC"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b/>
        </w:rPr>
        <w:t xml:space="preserve">McAllister, C.P.  </w:t>
      </w:r>
      <w:r>
        <w:rPr>
          <w:rFonts w:ascii="Times New Roman" w:hAnsi="Times New Roman"/>
        </w:rPr>
        <w:t xml:space="preserve">(2014). </w:t>
      </w:r>
      <w:r>
        <w:rPr>
          <w:rFonts w:ascii="Times New Roman" w:hAnsi="Times New Roman"/>
          <w:i/>
        </w:rPr>
        <w:t xml:space="preserve">Rising above: The mitigating effects of transcendence on politics perceptions – work outcome relationship.  </w:t>
      </w:r>
      <w:r>
        <w:rPr>
          <w:rFonts w:ascii="Times New Roman" w:hAnsi="Times New Roman"/>
        </w:rPr>
        <w:t>Paper presented at the Southern Management Association, 2014 Annual Meeting.  Savannah, GA.</w:t>
      </w:r>
    </w:p>
    <w:p w14:paraId="62199CFA" w14:textId="77777777" w:rsidR="00024209" w:rsidRDefault="00024209"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b/>
        </w:rPr>
      </w:pPr>
    </w:p>
    <w:p w14:paraId="5A2D4DF8" w14:textId="0E29511E" w:rsidR="008A0DAC" w:rsidRDefault="008A0DAC"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sidRPr="00F7198A">
        <w:rPr>
          <w:rFonts w:ascii="Times New Roman" w:hAnsi="Times New Roman"/>
          <w:b/>
        </w:rPr>
        <w:t>McAllister, C.P.,</w:t>
      </w:r>
      <w:r>
        <w:rPr>
          <w:rFonts w:ascii="Times New Roman" w:hAnsi="Times New Roman"/>
        </w:rPr>
        <w:t xml:space="preserve"> &amp; Mackey, J.D.</w:t>
      </w:r>
      <w:r>
        <w:rPr>
          <w:rFonts w:ascii="Times New Roman" w:hAnsi="Times New Roman"/>
          <w:b/>
        </w:rPr>
        <w:t xml:space="preserve">  </w:t>
      </w:r>
      <w:r>
        <w:rPr>
          <w:rFonts w:ascii="Times New Roman" w:hAnsi="Times New Roman"/>
        </w:rPr>
        <w:t xml:space="preserve">(2014). </w:t>
      </w:r>
      <w:r w:rsidR="00D766AB">
        <w:rPr>
          <w:rFonts w:ascii="Times New Roman" w:hAnsi="Times New Roman"/>
          <w:i/>
        </w:rPr>
        <w:t>Workplace reactions to perceptions of abusive supervision: The role of self-regulation</w:t>
      </w:r>
      <w:r>
        <w:rPr>
          <w:rFonts w:ascii="Times New Roman" w:hAnsi="Times New Roman"/>
          <w:i/>
        </w:rPr>
        <w:t xml:space="preserve">.  </w:t>
      </w:r>
      <w:r w:rsidR="00D766AB">
        <w:rPr>
          <w:rFonts w:ascii="Times New Roman" w:hAnsi="Times New Roman"/>
        </w:rPr>
        <w:t xml:space="preserve">In P.L. Perrewé &amp; P. Spector (Co-Chairs) Mistreatment in organizations: </w:t>
      </w:r>
      <w:r w:rsidR="0012141A">
        <w:rPr>
          <w:rFonts w:ascii="Times New Roman" w:hAnsi="Times New Roman"/>
        </w:rPr>
        <w:t>The role of abusive supervision.</w:t>
      </w:r>
      <w:r w:rsidR="00D766AB">
        <w:rPr>
          <w:rFonts w:ascii="Times New Roman" w:hAnsi="Times New Roman"/>
        </w:rPr>
        <w:t xml:space="preserve"> Symposium presented at the </w:t>
      </w:r>
      <w:r>
        <w:rPr>
          <w:rFonts w:ascii="Times New Roman" w:hAnsi="Times New Roman"/>
        </w:rPr>
        <w:t>Southern Management Association, 2014 Annual Meeting.  Savannah, GA.</w:t>
      </w:r>
    </w:p>
    <w:p w14:paraId="17151643" w14:textId="495598C5" w:rsidR="009B63F8" w:rsidRDefault="009B63F8"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p>
    <w:p w14:paraId="1753FD34" w14:textId="77777777" w:rsidR="00E77684" w:rsidRDefault="00E77684"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b/>
        </w:rPr>
      </w:pPr>
    </w:p>
    <w:p w14:paraId="1F03C2C9" w14:textId="0D37235A" w:rsidR="006A3FF8" w:rsidRDefault="006A3FF8"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b/>
        </w:rPr>
        <w:lastRenderedPageBreak/>
        <w:t xml:space="preserve">McAllister, C.P., </w:t>
      </w:r>
      <w:r>
        <w:rPr>
          <w:rFonts w:ascii="Times New Roman" w:hAnsi="Times New Roman"/>
        </w:rPr>
        <w:t>Ellen B.P. III, &amp; Ferris, G.R.</w:t>
      </w:r>
      <w:r>
        <w:rPr>
          <w:rFonts w:ascii="Times New Roman" w:hAnsi="Times New Roman"/>
          <w:b/>
        </w:rPr>
        <w:t xml:space="preserve">  </w:t>
      </w:r>
      <w:r>
        <w:rPr>
          <w:rFonts w:ascii="Times New Roman" w:hAnsi="Times New Roman"/>
        </w:rPr>
        <w:t xml:space="preserve">(2014). </w:t>
      </w:r>
      <w:r>
        <w:rPr>
          <w:rFonts w:ascii="Times New Roman" w:hAnsi="Times New Roman"/>
          <w:i/>
        </w:rPr>
        <w:t xml:space="preserve">Unpacking political skill: Using opportunity recognition and capitalization to explain dimension process dynamics.  </w:t>
      </w:r>
      <w:r>
        <w:rPr>
          <w:rFonts w:ascii="Times New Roman" w:hAnsi="Times New Roman"/>
        </w:rPr>
        <w:t>Paper presented at the Southern Management Association, 2014 Annual Meeting.  Savannah, GA.</w:t>
      </w:r>
    </w:p>
    <w:p w14:paraId="1F8FA80B" w14:textId="77777777" w:rsidR="000D5889" w:rsidRDefault="000D5889"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p>
    <w:p w14:paraId="36EFC8CE" w14:textId="77777777" w:rsidR="00684CF6" w:rsidRDefault="00684CF6"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b/>
        </w:rPr>
        <w:t xml:space="preserve">McAllister, C.P., </w:t>
      </w:r>
      <w:r>
        <w:rPr>
          <w:rFonts w:ascii="Times New Roman" w:hAnsi="Times New Roman" w:cs="Times New Roman"/>
        </w:rPr>
        <w:t>Mackey, J.D., Hackney, K.J., &amp; Perrewé, P.L.</w:t>
      </w:r>
      <w:r w:rsidR="007614B9">
        <w:rPr>
          <w:rFonts w:ascii="Times New Roman" w:hAnsi="Times New Roman" w:cs="Times New Roman"/>
        </w:rPr>
        <w:t xml:space="preserve"> (2014).</w:t>
      </w:r>
      <w:r>
        <w:rPr>
          <w:rFonts w:ascii="Times New Roman" w:hAnsi="Times New Roman" w:cs="Times New Roman"/>
        </w:rPr>
        <w:t xml:space="preserve"> </w:t>
      </w:r>
      <w:r>
        <w:rPr>
          <w:rFonts w:ascii="Times New Roman" w:hAnsi="Times New Roman" w:cs="Times New Roman"/>
          <w:i/>
        </w:rPr>
        <w:t xml:space="preserve">From combat to khakis: An examination of job stress with veterans. </w:t>
      </w:r>
      <w:r>
        <w:rPr>
          <w:rFonts w:ascii="Times New Roman" w:hAnsi="Times New Roman" w:cs="Times New Roman"/>
        </w:rPr>
        <w:t xml:space="preserve"> Paper presented at the Academy of Management, 74</w:t>
      </w:r>
      <w:r w:rsidRPr="00684CF6">
        <w:rPr>
          <w:rFonts w:ascii="Times New Roman" w:hAnsi="Times New Roman" w:cs="Times New Roman"/>
          <w:vertAlign w:val="superscript"/>
        </w:rPr>
        <w:t>th</w:t>
      </w:r>
      <w:r>
        <w:rPr>
          <w:rFonts w:ascii="Times New Roman" w:hAnsi="Times New Roman" w:cs="Times New Roman"/>
        </w:rPr>
        <w:t xml:space="preserve"> Annual National Meeting. Philadelphia, PA.</w:t>
      </w:r>
    </w:p>
    <w:p w14:paraId="47EA8F4F" w14:textId="77777777" w:rsidR="00FE2CA7" w:rsidRDefault="00FE2CA7"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5605B862" w14:textId="77777777" w:rsidR="007614B9" w:rsidRDefault="007614B9"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rPr>
        <w:t xml:space="preserve">Mackey, J.D., Perrewé, P.L., </w:t>
      </w:r>
      <w:r w:rsidRPr="00704833">
        <w:rPr>
          <w:rFonts w:ascii="Times New Roman" w:hAnsi="Times New Roman" w:cs="Times New Roman"/>
          <w:b/>
        </w:rPr>
        <w:t>McAllister, C.P.</w:t>
      </w:r>
      <w:r>
        <w:rPr>
          <w:rFonts w:ascii="Times New Roman" w:hAnsi="Times New Roman" w:cs="Times New Roman"/>
        </w:rPr>
        <w:t xml:space="preserve">, &amp; Blas, F.R. </w:t>
      </w:r>
      <w:r w:rsidR="00230851">
        <w:rPr>
          <w:rFonts w:ascii="Times New Roman" w:hAnsi="Times New Roman" w:cs="Times New Roman"/>
        </w:rPr>
        <w:t xml:space="preserve">(2014). </w:t>
      </w:r>
      <w:r>
        <w:rPr>
          <w:rFonts w:ascii="Times New Roman" w:hAnsi="Times New Roman" w:cs="Times New Roman"/>
          <w:i/>
        </w:rPr>
        <w:t>Fit as a resource to reduce workplace stress: An examination of non-Veterans and Veterans.</w:t>
      </w:r>
      <w:r>
        <w:rPr>
          <w:rFonts w:ascii="Times New Roman" w:hAnsi="Times New Roman" w:cs="Times New Roman"/>
        </w:rPr>
        <w:t xml:space="preserve">  Paper presented at the Academy of Management, 74</w:t>
      </w:r>
      <w:r w:rsidRPr="007614B9">
        <w:rPr>
          <w:rFonts w:ascii="Times New Roman" w:hAnsi="Times New Roman" w:cs="Times New Roman"/>
          <w:vertAlign w:val="superscript"/>
        </w:rPr>
        <w:t>th</w:t>
      </w:r>
      <w:r>
        <w:rPr>
          <w:rFonts w:ascii="Times New Roman" w:hAnsi="Times New Roman" w:cs="Times New Roman"/>
        </w:rPr>
        <w:t xml:space="preserve"> Annual Meeting. Philadelphia, PA. </w:t>
      </w:r>
    </w:p>
    <w:p w14:paraId="2156923B" w14:textId="77777777" w:rsidR="00263EB4" w:rsidRDefault="00263EB4" w:rsidP="00317C0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b/>
        </w:rPr>
      </w:pPr>
    </w:p>
    <w:p w14:paraId="1B113BE1" w14:textId="38B20AD6" w:rsidR="001F1EE3" w:rsidRDefault="001F1EE3" w:rsidP="00317C0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rPr>
      </w:pPr>
      <w:r>
        <w:rPr>
          <w:rFonts w:ascii="Times New Roman" w:hAnsi="Times New Roman"/>
          <w:b/>
        </w:rPr>
        <w:t xml:space="preserve">McAllister, C.P.  </w:t>
      </w:r>
      <w:r>
        <w:rPr>
          <w:rFonts w:ascii="Times New Roman" w:hAnsi="Times New Roman"/>
        </w:rPr>
        <w:t xml:space="preserve">(2013). </w:t>
      </w:r>
      <w:r>
        <w:rPr>
          <w:rFonts w:ascii="Times New Roman" w:hAnsi="Times New Roman"/>
          <w:i/>
        </w:rPr>
        <w:t xml:space="preserve">The call of duty: A duty development model of organizational commitment.  </w:t>
      </w:r>
      <w:r>
        <w:rPr>
          <w:rFonts w:ascii="Times New Roman" w:hAnsi="Times New Roman"/>
        </w:rPr>
        <w:t>Paper presented at the Southern Management Association, 2013 Annual Meeting.  New Orleans, LA.</w:t>
      </w:r>
    </w:p>
    <w:p w14:paraId="7F32EA3F" w14:textId="5FCBB4FC" w:rsidR="001F1EE3" w:rsidRDefault="001F1EE3" w:rsidP="00317C0D">
      <w:pPr>
        <w:ind w:left="810" w:hanging="810"/>
        <w:rPr>
          <w:rFonts w:ascii="Times New Roman" w:hAnsi="Times New Roman"/>
        </w:rPr>
      </w:pPr>
    </w:p>
    <w:p w14:paraId="5F5165FA" w14:textId="69AB5212" w:rsidR="001F1EE3" w:rsidRDefault="001F1EE3" w:rsidP="00317C0D">
      <w:pPr>
        <w:ind w:left="810" w:hanging="810"/>
        <w:rPr>
          <w:rFonts w:ascii="Times New Roman" w:hAnsi="Times New Roman"/>
        </w:rPr>
      </w:pPr>
      <w:r>
        <w:rPr>
          <w:rFonts w:ascii="Times New Roman" w:hAnsi="Times New Roman"/>
          <w:b/>
        </w:rPr>
        <w:t>McAllister, C.P.</w:t>
      </w:r>
      <w:r>
        <w:rPr>
          <w:rFonts w:ascii="Times New Roman" w:hAnsi="Times New Roman"/>
        </w:rPr>
        <w:t xml:space="preserve"> (2013). </w:t>
      </w:r>
      <w:r>
        <w:rPr>
          <w:rFonts w:ascii="Times New Roman" w:hAnsi="Times New Roman"/>
          <w:i/>
        </w:rPr>
        <w:t xml:space="preserve">The moderating effect of passion on the relationship between emotional exhaustion and an employee’s work performance.  </w:t>
      </w:r>
      <w:r>
        <w:rPr>
          <w:rFonts w:ascii="Times New Roman" w:hAnsi="Times New Roman"/>
        </w:rPr>
        <w:t>Paper presented at the Southern Management Association, 2013 Annual Meeting.  New Orleans, LA.</w:t>
      </w:r>
    </w:p>
    <w:p w14:paraId="3B3A31AC" w14:textId="77777777" w:rsidR="00E52547" w:rsidRDefault="00E52547"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rPr>
      </w:pPr>
    </w:p>
    <w:p w14:paraId="50C201A9" w14:textId="70CB1D91" w:rsidR="00E8374C" w:rsidRDefault="00E8374C"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sidRPr="00267E22">
        <w:rPr>
          <w:rFonts w:ascii="Times New Roman" w:hAnsi="Times New Roman" w:cs="Times New Roman"/>
          <w:b/>
        </w:rPr>
        <w:t>McAllister, C.P.</w:t>
      </w:r>
      <w:r w:rsidRPr="00267E22">
        <w:rPr>
          <w:rFonts w:ascii="Times New Roman" w:hAnsi="Times New Roman" w:cs="Times New Roman"/>
        </w:rPr>
        <w:t>,</w:t>
      </w:r>
      <w:r>
        <w:rPr>
          <w:rFonts w:ascii="Times New Roman" w:hAnsi="Times New Roman" w:cs="Times New Roman"/>
        </w:rPr>
        <w:t xml:space="preserve"> Harris, J.N., Burns, S.K., &amp; Perrewé, P.L. (2013). </w:t>
      </w:r>
      <w:r w:rsidRPr="00E8374C">
        <w:rPr>
          <w:rFonts w:ascii="Times New Roman" w:hAnsi="Times New Roman" w:cs="Times New Roman"/>
          <w:i/>
        </w:rPr>
        <w:t>The role of</w:t>
      </w:r>
      <w:r>
        <w:rPr>
          <w:rFonts w:ascii="Times New Roman" w:hAnsi="Times New Roman" w:cs="Times New Roman"/>
        </w:rPr>
        <w:t xml:space="preserve"> w</w:t>
      </w:r>
      <w:r>
        <w:rPr>
          <w:rFonts w:ascii="Times New Roman" w:hAnsi="Times New Roman" w:cs="Times New Roman"/>
          <w:i/>
        </w:rPr>
        <w:t xml:space="preserve">ork passion on personal and organizational outcomes. </w:t>
      </w:r>
      <w:r>
        <w:rPr>
          <w:rFonts w:ascii="Times New Roman" w:hAnsi="Times New Roman" w:cs="Times New Roman"/>
        </w:rPr>
        <w:t>Paper presented at the Academy of Management, 73rd Annual National Meeting. Orlando</w:t>
      </w:r>
      <w:r w:rsidR="007744F1">
        <w:rPr>
          <w:rFonts w:ascii="Times New Roman" w:hAnsi="Times New Roman" w:cs="Times New Roman"/>
        </w:rPr>
        <w:t>, FL.</w:t>
      </w:r>
    </w:p>
    <w:p w14:paraId="722B7234" w14:textId="1C8D5E9A" w:rsidR="004B0FEF" w:rsidRDefault="004B0FEF"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03789F92" w14:textId="7C15FA2C" w:rsidR="007744F1" w:rsidRDefault="007744F1"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rPr>
        <w:t xml:space="preserve">Kane-Frieder, R.E., Harris, J.N., </w:t>
      </w:r>
      <w:r w:rsidRPr="007744F1">
        <w:rPr>
          <w:rFonts w:ascii="Times New Roman" w:hAnsi="Times New Roman" w:cs="Times New Roman"/>
          <w:b/>
        </w:rPr>
        <w:t>McAllister, C.P.</w:t>
      </w:r>
      <w:r>
        <w:rPr>
          <w:rFonts w:ascii="Times New Roman" w:hAnsi="Times New Roman" w:cs="Times New Roman"/>
        </w:rPr>
        <w:t>, Hochwarter, W.A</w:t>
      </w:r>
      <w:r w:rsidRPr="00A859EB">
        <w:rPr>
          <w:rFonts w:ascii="Times New Roman" w:hAnsi="Times New Roman" w:cs="Times New Roman"/>
        </w:rPr>
        <w:t>.,</w:t>
      </w:r>
      <w:r w:rsidR="00A859EB" w:rsidRPr="00A859EB">
        <w:rPr>
          <w:rFonts w:ascii="Times New Roman" w:hAnsi="Times New Roman" w:cs="Times New Roman"/>
        </w:rPr>
        <w:t xml:space="preserve"> &amp;</w:t>
      </w:r>
      <w:r w:rsidRPr="00A859EB">
        <w:rPr>
          <w:rFonts w:ascii="Times New Roman" w:hAnsi="Times New Roman" w:cs="Times New Roman"/>
        </w:rPr>
        <w:t xml:space="preserve"> Castro, </w:t>
      </w:r>
      <w:r w:rsidR="00A859EB" w:rsidRPr="00A859EB">
        <w:rPr>
          <w:rFonts w:ascii="Times New Roman" w:hAnsi="Times New Roman" w:cs="Times New Roman"/>
        </w:rPr>
        <w:t>S.</w:t>
      </w:r>
      <w:r w:rsidR="00A859EB">
        <w:rPr>
          <w:rFonts w:ascii="Times New Roman" w:hAnsi="Times New Roman" w:cs="Times New Roman"/>
        </w:rPr>
        <w:t>L.</w:t>
      </w:r>
      <w:r>
        <w:rPr>
          <w:rFonts w:ascii="Times New Roman" w:hAnsi="Times New Roman" w:cs="Times New Roman"/>
        </w:rPr>
        <w:t xml:space="preserve"> (2013).  </w:t>
      </w:r>
      <w:proofErr w:type="gramStart"/>
      <w:r w:rsidRPr="00A859EB">
        <w:rPr>
          <w:rFonts w:ascii="Times New Roman" w:hAnsi="Times New Roman" w:cs="Times New Roman"/>
          <w:i/>
        </w:rPr>
        <w:t>You're</w:t>
      </w:r>
      <w:proofErr w:type="gramEnd"/>
      <w:r w:rsidRPr="00A859EB">
        <w:rPr>
          <w:rFonts w:ascii="Times New Roman" w:hAnsi="Times New Roman" w:cs="Times New Roman"/>
          <w:i/>
        </w:rPr>
        <w:t xml:space="preserve"> so vain, you probably think this paper is about you</w:t>
      </w:r>
      <w:r w:rsidR="00A859EB" w:rsidRPr="00A859EB">
        <w:rPr>
          <w:rFonts w:ascii="Times New Roman" w:hAnsi="Times New Roman" w:cs="Times New Roman"/>
          <w:i/>
        </w:rPr>
        <w:t>: The moderating effect of perceived resources on entitlement perceptions &amp; workplace outcomes</w:t>
      </w:r>
      <w:r w:rsidRPr="00A859EB">
        <w:rPr>
          <w:rFonts w:ascii="Times New Roman" w:hAnsi="Times New Roman" w:cs="Times New Roman"/>
          <w:i/>
        </w:rPr>
        <w:t>.</w:t>
      </w:r>
      <w:r w:rsidR="006373D0">
        <w:rPr>
          <w:rFonts w:ascii="Times New Roman" w:hAnsi="Times New Roman" w:cs="Times New Roman"/>
          <w:i/>
        </w:rPr>
        <w:t xml:space="preserve"> </w:t>
      </w:r>
      <w:r w:rsidR="006373D0">
        <w:rPr>
          <w:rFonts w:ascii="Times New Roman" w:hAnsi="Times New Roman" w:cs="Times New Roman"/>
        </w:rPr>
        <w:t xml:space="preserve">In C. Rosen and C. </w:t>
      </w:r>
      <w:proofErr w:type="spellStart"/>
      <w:r w:rsidR="006373D0">
        <w:rPr>
          <w:rFonts w:ascii="Times New Roman" w:hAnsi="Times New Roman" w:cs="Times New Roman"/>
        </w:rPr>
        <w:t>Tumlinson</w:t>
      </w:r>
      <w:proofErr w:type="spellEnd"/>
      <w:r w:rsidR="006373D0">
        <w:rPr>
          <w:rFonts w:ascii="Times New Roman" w:hAnsi="Times New Roman" w:cs="Times New Roman"/>
        </w:rPr>
        <w:t xml:space="preserve"> (co-chairs); Psychological Entitlement in the Workplace. Symposium </w:t>
      </w:r>
      <w:r w:rsidR="0012141A">
        <w:rPr>
          <w:rFonts w:ascii="Times New Roman" w:hAnsi="Times New Roman" w:cs="Times New Roman"/>
        </w:rPr>
        <w:t>presented</w:t>
      </w:r>
      <w:r>
        <w:rPr>
          <w:rFonts w:ascii="Times New Roman" w:hAnsi="Times New Roman" w:cs="Times New Roman"/>
        </w:rPr>
        <w:t xml:space="preserve"> at the Academy of Management, 73rd Annual National Meeting. Orlando, FL.</w:t>
      </w:r>
    </w:p>
    <w:p w14:paraId="458E4BE7" w14:textId="77777777" w:rsidR="00F269D2" w:rsidRPr="007744F1" w:rsidRDefault="00F269D2" w:rsidP="00317C0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color w:val="FF0000"/>
        </w:rPr>
      </w:pPr>
    </w:p>
    <w:p w14:paraId="7F02A8AB" w14:textId="0A2D95DA" w:rsidR="0076508D" w:rsidRDefault="0076508D" w:rsidP="00317C0D">
      <w:pPr>
        <w:ind w:left="810" w:hanging="810"/>
        <w:rPr>
          <w:rFonts w:ascii="Times New Roman" w:hAnsi="Times New Roman"/>
        </w:rPr>
      </w:pPr>
      <w:r>
        <w:rPr>
          <w:rFonts w:ascii="Times New Roman" w:hAnsi="Times New Roman"/>
        </w:rPr>
        <w:t xml:space="preserve">Barnett, A., &amp; </w:t>
      </w:r>
      <w:r w:rsidRPr="00521C48">
        <w:rPr>
          <w:rFonts w:ascii="Times New Roman" w:hAnsi="Times New Roman"/>
          <w:b/>
        </w:rPr>
        <w:t>McAllister, C.P.</w:t>
      </w:r>
      <w:r>
        <w:rPr>
          <w:rFonts w:ascii="Times New Roman" w:hAnsi="Times New Roman"/>
        </w:rPr>
        <w:t xml:space="preserve"> (2005).  </w:t>
      </w:r>
      <w:r>
        <w:rPr>
          <w:rFonts w:ascii="Times New Roman" w:hAnsi="Times New Roman"/>
          <w:i/>
        </w:rPr>
        <w:t xml:space="preserve">Psychomotor vigilance and sleep deprivation: a field study.  </w:t>
      </w:r>
      <w:r>
        <w:rPr>
          <w:rFonts w:ascii="Times New Roman" w:hAnsi="Times New Roman"/>
        </w:rPr>
        <w:t>Poster presented at the 2005 Annual Symposium o</w:t>
      </w:r>
      <w:r w:rsidR="004D3343">
        <w:rPr>
          <w:rFonts w:ascii="Times New Roman" w:hAnsi="Times New Roman"/>
        </w:rPr>
        <w:t xml:space="preserve">n Applied Experimental Research. </w:t>
      </w:r>
      <w:r>
        <w:rPr>
          <w:rFonts w:ascii="Times New Roman" w:hAnsi="Times New Roman"/>
        </w:rPr>
        <w:t xml:space="preserve"> Fairfax, VA.</w:t>
      </w:r>
    </w:p>
    <w:p w14:paraId="0D9CEF14" w14:textId="77777777" w:rsidR="006E7235" w:rsidRPr="00521C48" w:rsidRDefault="006E7235" w:rsidP="00317C0D">
      <w:pPr>
        <w:ind w:left="810" w:hanging="810"/>
        <w:rPr>
          <w:rFonts w:ascii="Times New Roman" w:hAnsi="Times New Roman"/>
        </w:rPr>
      </w:pPr>
    </w:p>
    <w:p w14:paraId="38EB81E6" w14:textId="5B1183CC" w:rsidR="00521C48" w:rsidRDefault="00521C48" w:rsidP="00317C0D">
      <w:pPr>
        <w:ind w:left="810" w:hanging="810"/>
        <w:rPr>
          <w:rFonts w:ascii="Times New Roman" w:hAnsi="Times New Roman"/>
        </w:rPr>
      </w:pPr>
      <w:r w:rsidRPr="00521C48">
        <w:rPr>
          <w:rFonts w:ascii="Times New Roman" w:hAnsi="Times New Roman"/>
          <w:b/>
        </w:rPr>
        <w:t>McAllister, C.P.</w:t>
      </w:r>
      <w:r>
        <w:rPr>
          <w:rFonts w:ascii="Times New Roman" w:hAnsi="Times New Roman"/>
        </w:rPr>
        <w:t xml:space="preserve">, Matthews, K., &amp; </w:t>
      </w:r>
      <w:proofErr w:type="spellStart"/>
      <w:r>
        <w:rPr>
          <w:rFonts w:ascii="Times New Roman" w:hAnsi="Times New Roman"/>
        </w:rPr>
        <w:t>Durloch</w:t>
      </w:r>
      <w:proofErr w:type="spellEnd"/>
      <w:r>
        <w:rPr>
          <w:rFonts w:ascii="Times New Roman" w:hAnsi="Times New Roman"/>
        </w:rPr>
        <w:t xml:space="preserve">, P.J. (2004).  </w:t>
      </w:r>
      <w:r>
        <w:rPr>
          <w:rFonts w:ascii="Times New Roman" w:hAnsi="Times New Roman"/>
          <w:i/>
        </w:rPr>
        <w:t xml:space="preserve">Change blindness: effects of vehicle icons and attention with the force xxi battle command, brigade and below computer system.  </w:t>
      </w:r>
      <w:r>
        <w:rPr>
          <w:rFonts w:ascii="Times New Roman" w:hAnsi="Times New Roman"/>
        </w:rPr>
        <w:t xml:space="preserve">Poster presented at the 2004 American Psychological Association Division 21/19 Mid-Year Symposium, Engineering and Military Psychology: Improving Lives and Enhancing National Security.  Ft. Belvoir, VA. </w:t>
      </w:r>
    </w:p>
    <w:p w14:paraId="5C2D20B6" w14:textId="4A4CD9BB" w:rsidR="004B0FEF" w:rsidRDefault="004B0FEF" w:rsidP="00E12B59">
      <w:pPr>
        <w:rPr>
          <w:rFonts w:ascii="Times New Roman" w:hAnsi="Times New Roman" w:cs="Times New Roman"/>
          <w:b/>
          <w:u w:val="single"/>
        </w:rPr>
      </w:pPr>
    </w:p>
    <w:p w14:paraId="13122647" w14:textId="77777777" w:rsidR="00E77684" w:rsidRDefault="00E77684" w:rsidP="0070672F">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u w:val="single"/>
        </w:rPr>
      </w:pPr>
    </w:p>
    <w:p w14:paraId="2D5DEB02" w14:textId="3A533B13" w:rsidR="0070672F" w:rsidRPr="00D521BA" w:rsidRDefault="0070672F" w:rsidP="0070672F">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sidRPr="00D521BA">
        <w:rPr>
          <w:rFonts w:ascii="Times New Roman" w:hAnsi="Times New Roman" w:cs="Times New Roman"/>
          <w:b/>
          <w:bCs/>
          <w:u w:val="single"/>
        </w:rPr>
        <w:lastRenderedPageBreak/>
        <w:t>Research Grants/Contracts</w:t>
      </w:r>
    </w:p>
    <w:p w14:paraId="070D6D98" w14:textId="77777777" w:rsidR="0070672F" w:rsidRPr="0070672F" w:rsidRDefault="0070672F" w:rsidP="0070672F">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4DB471AB" w14:textId="1EAC5326" w:rsidR="00A646EB" w:rsidRPr="00A646EB" w:rsidRDefault="00A646EB" w:rsidP="009379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r>
        <w:rPr>
          <w:rFonts w:ascii="Times New Roman" w:hAnsi="Times New Roman" w:cs="Times New Roman"/>
          <w:bCs/>
        </w:rPr>
        <w:t xml:space="preserve">Yonish, L. &amp; </w:t>
      </w:r>
      <w:r w:rsidRPr="00A646EB">
        <w:rPr>
          <w:rFonts w:ascii="Times New Roman" w:hAnsi="Times New Roman" w:cs="Times New Roman"/>
          <w:b/>
          <w:bCs/>
        </w:rPr>
        <w:t>McAllister, C.P.</w:t>
      </w:r>
      <w:r>
        <w:rPr>
          <w:rFonts w:ascii="Times New Roman" w:hAnsi="Times New Roman" w:cs="Times New Roman"/>
          <w:bCs/>
        </w:rPr>
        <w:t xml:space="preserve">* (2018). </w:t>
      </w:r>
      <w:r>
        <w:rPr>
          <w:rFonts w:ascii="Times New Roman" w:hAnsi="Times New Roman" w:cs="Times New Roman"/>
          <w:bCs/>
          <w:i/>
        </w:rPr>
        <w:t xml:space="preserve">The Two Sides of Corporate Reputation. </w:t>
      </w:r>
      <w:r w:rsidR="00CF6DAA">
        <w:rPr>
          <w:rFonts w:ascii="Times New Roman" w:hAnsi="Times New Roman" w:cs="Times New Roman"/>
          <w:bCs/>
        </w:rPr>
        <w:t>Advanced Research/Creative Endeavor g</w:t>
      </w:r>
      <w:r>
        <w:rPr>
          <w:rFonts w:ascii="Times New Roman" w:hAnsi="Times New Roman" w:cs="Times New Roman"/>
          <w:bCs/>
        </w:rPr>
        <w:t>rant funded by Northeastern University’s Office of Undergraduate Research and Fellowships. ($2,430). *</w:t>
      </w:r>
      <w:r>
        <w:rPr>
          <w:rFonts w:ascii="Times New Roman" w:hAnsi="Times New Roman" w:cs="Times New Roman"/>
          <w:bCs/>
          <w:i/>
        </w:rPr>
        <w:t>Note: I served as the research mentor for this project</w:t>
      </w:r>
      <w:r w:rsidR="00EC41FB">
        <w:rPr>
          <w:rFonts w:ascii="Times New Roman" w:hAnsi="Times New Roman" w:cs="Times New Roman"/>
          <w:bCs/>
          <w:i/>
        </w:rPr>
        <w:t>. I</w:t>
      </w:r>
      <w:r>
        <w:rPr>
          <w:rFonts w:ascii="Times New Roman" w:hAnsi="Times New Roman" w:cs="Times New Roman"/>
          <w:bCs/>
          <w:i/>
        </w:rPr>
        <w:t xml:space="preserve">t was led by an undergraduate student, </w:t>
      </w:r>
      <w:r w:rsidR="002F5AB1">
        <w:rPr>
          <w:rFonts w:ascii="Times New Roman" w:hAnsi="Times New Roman" w:cs="Times New Roman"/>
          <w:bCs/>
          <w:i/>
        </w:rPr>
        <w:t xml:space="preserve">the first author, </w:t>
      </w:r>
      <w:r>
        <w:rPr>
          <w:rFonts w:ascii="Times New Roman" w:hAnsi="Times New Roman" w:cs="Times New Roman"/>
          <w:bCs/>
          <w:i/>
        </w:rPr>
        <w:t xml:space="preserve">Lindsey Yonish. </w:t>
      </w:r>
    </w:p>
    <w:p w14:paraId="1F5E8642" w14:textId="77777777" w:rsidR="00FE2CA7" w:rsidRDefault="00FE2CA7" w:rsidP="009379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
          <w:bCs/>
        </w:rPr>
      </w:pPr>
    </w:p>
    <w:p w14:paraId="293206BC" w14:textId="04939A76" w:rsidR="00937977" w:rsidRDefault="00937977" w:rsidP="00937977">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r w:rsidRPr="0070672F">
        <w:rPr>
          <w:rFonts w:ascii="Times New Roman" w:hAnsi="Times New Roman" w:cs="Times New Roman"/>
          <w:b/>
          <w:bCs/>
        </w:rPr>
        <w:t xml:space="preserve">McAllister, C.P., </w:t>
      </w:r>
      <w:r w:rsidRPr="00A646EB">
        <w:rPr>
          <w:rFonts w:ascii="Times New Roman" w:hAnsi="Times New Roman" w:cs="Times New Roman"/>
          <w:bCs/>
        </w:rPr>
        <w:t>&amp; Perrewé, P.L.</w:t>
      </w:r>
      <w:r w:rsidRPr="0070672F">
        <w:rPr>
          <w:rFonts w:ascii="Times New Roman" w:hAnsi="Times New Roman" w:cs="Times New Roman"/>
          <w:bCs/>
        </w:rPr>
        <w:t xml:space="preserve"> (</w:t>
      </w:r>
      <w:r w:rsidR="00183369">
        <w:rPr>
          <w:rFonts w:ascii="Times New Roman" w:hAnsi="Times New Roman" w:cs="Times New Roman"/>
          <w:bCs/>
        </w:rPr>
        <w:t>2016</w:t>
      </w:r>
      <w:r w:rsidRPr="0070672F">
        <w:rPr>
          <w:rFonts w:ascii="Times New Roman" w:hAnsi="Times New Roman" w:cs="Times New Roman"/>
          <w:bCs/>
        </w:rPr>
        <w:t xml:space="preserve">). </w:t>
      </w:r>
      <w:r w:rsidRPr="0070672F">
        <w:rPr>
          <w:rFonts w:ascii="Times New Roman" w:hAnsi="Times New Roman" w:cs="Times New Roman"/>
          <w:bCs/>
          <w:i/>
        </w:rPr>
        <w:t xml:space="preserve">Self-regulation and the enactment of bullying behaviors. </w:t>
      </w:r>
      <w:r w:rsidRPr="0070672F">
        <w:rPr>
          <w:rFonts w:ascii="Times New Roman" w:hAnsi="Times New Roman" w:cs="Times New Roman"/>
          <w:bCs/>
        </w:rPr>
        <w:t xml:space="preserve">Grant </w:t>
      </w:r>
      <w:r w:rsidR="00A646EB">
        <w:rPr>
          <w:rFonts w:ascii="Times New Roman" w:hAnsi="Times New Roman" w:cs="Times New Roman"/>
          <w:bCs/>
        </w:rPr>
        <w:t>funded</w:t>
      </w:r>
      <w:r w:rsidRPr="0070672F">
        <w:rPr>
          <w:rFonts w:ascii="Times New Roman" w:hAnsi="Times New Roman" w:cs="Times New Roman"/>
          <w:bCs/>
        </w:rPr>
        <w:t xml:space="preserve"> by the National Institute for Occupational Safety and Health (NIOSH) Pilot Research Project through the Sunshine Education and Research Center at the University of South Florida ($12,000). </w:t>
      </w:r>
    </w:p>
    <w:p w14:paraId="3B644645" w14:textId="113496C9" w:rsidR="00024209" w:rsidRDefault="00024209" w:rsidP="0070672F">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
          <w:bCs/>
        </w:rPr>
      </w:pPr>
    </w:p>
    <w:p w14:paraId="4CE8DE8C" w14:textId="7C4342BD" w:rsidR="0070672F" w:rsidRPr="0070672F" w:rsidRDefault="0070672F" w:rsidP="0070672F">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r w:rsidRPr="0070672F">
        <w:rPr>
          <w:rFonts w:ascii="Times New Roman" w:hAnsi="Times New Roman" w:cs="Times New Roman"/>
          <w:b/>
          <w:bCs/>
        </w:rPr>
        <w:t>McAllister, C.P.</w:t>
      </w:r>
      <w:r w:rsidRPr="0070672F">
        <w:rPr>
          <w:rFonts w:ascii="Times New Roman" w:hAnsi="Times New Roman" w:cs="Times New Roman"/>
          <w:bCs/>
        </w:rPr>
        <w:t xml:space="preserve"> (</w:t>
      </w:r>
      <w:r w:rsidR="00183369">
        <w:rPr>
          <w:rFonts w:ascii="Times New Roman" w:hAnsi="Times New Roman" w:cs="Times New Roman"/>
          <w:bCs/>
        </w:rPr>
        <w:t>2016</w:t>
      </w:r>
      <w:r w:rsidRPr="0070672F">
        <w:rPr>
          <w:rFonts w:ascii="Times New Roman" w:hAnsi="Times New Roman" w:cs="Times New Roman"/>
          <w:bCs/>
        </w:rPr>
        <w:t xml:space="preserve">). </w:t>
      </w:r>
      <w:r w:rsidRPr="0070672F">
        <w:rPr>
          <w:rFonts w:ascii="Times New Roman" w:hAnsi="Times New Roman" w:cs="Times New Roman"/>
          <w:bCs/>
          <w:i/>
        </w:rPr>
        <w:t xml:space="preserve">Self-regulatory depletion in the workplace: Consequences and interventions. </w:t>
      </w:r>
      <w:r w:rsidRPr="0070672F">
        <w:rPr>
          <w:rFonts w:ascii="Times New Roman" w:hAnsi="Times New Roman" w:cs="Times New Roman"/>
          <w:bCs/>
        </w:rPr>
        <w:t>Grant funded by the Society for Human Resource Management Dissertation Research Grant ($5,000).</w:t>
      </w:r>
    </w:p>
    <w:p w14:paraId="1CAE7B00" w14:textId="57C587F9" w:rsidR="0070672F" w:rsidRDefault="0070672F" w:rsidP="0070672F">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p>
    <w:p w14:paraId="6CB1762E" w14:textId="2F98B1A7" w:rsidR="0070672F" w:rsidRPr="0070672F" w:rsidRDefault="0070672F" w:rsidP="0070672F">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r w:rsidRPr="0070672F">
        <w:rPr>
          <w:rFonts w:ascii="Times New Roman" w:hAnsi="Times New Roman" w:cs="Times New Roman"/>
          <w:b/>
          <w:bCs/>
        </w:rPr>
        <w:t>McAllister, C.P.</w:t>
      </w:r>
      <w:r w:rsidRPr="0070672F">
        <w:rPr>
          <w:rFonts w:ascii="Times New Roman" w:hAnsi="Times New Roman" w:cs="Times New Roman"/>
          <w:bCs/>
        </w:rPr>
        <w:t xml:space="preserve"> (</w:t>
      </w:r>
      <w:r w:rsidR="00183369">
        <w:rPr>
          <w:rFonts w:ascii="Times New Roman" w:hAnsi="Times New Roman" w:cs="Times New Roman"/>
          <w:bCs/>
        </w:rPr>
        <w:t>2016</w:t>
      </w:r>
      <w:r w:rsidRPr="0070672F">
        <w:rPr>
          <w:rFonts w:ascii="Times New Roman" w:hAnsi="Times New Roman" w:cs="Times New Roman"/>
          <w:bCs/>
        </w:rPr>
        <w:t xml:space="preserve">). </w:t>
      </w:r>
      <w:r w:rsidRPr="0070672F">
        <w:rPr>
          <w:rFonts w:ascii="Times New Roman" w:hAnsi="Times New Roman" w:cs="Times New Roman"/>
          <w:bCs/>
          <w:i/>
        </w:rPr>
        <w:t xml:space="preserve">Self-regulatory depletion in the workplace: Consequences and interventions. </w:t>
      </w:r>
      <w:r w:rsidRPr="0070672F">
        <w:rPr>
          <w:rFonts w:ascii="Times New Roman" w:hAnsi="Times New Roman" w:cs="Times New Roman"/>
          <w:bCs/>
        </w:rPr>
        <w:t>Grant funded by The Graduate School, the Congress of Graduate Students (COGS), the office of the Provost, and the Office of Research at Florida State University through the Dissertation Research Grant program ($1,000).</w:t>
      </w:r>
    </w:p>
    <w:p w14:paraId="6F0FB1FA" w14:textId="77777777" w:rsidR="0070672F" w:rsidRDefault="0070672F" w:rsidP="0070672F">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imes New Roman" w:hAnsi="Times New Roman" w:cs="Times New Roman"/>
          <w:bCs/>
        </w:rPr>
      </w:pPr>
    </w:p>
    <w:p w14:paraId="508ABD41" w14:textId="10E8976A" w:rsidR="00F76DD6" w:rsidRPr="00D521BA" w:rsidRDefault="00F76DD6" w:rsidP="00F76DD6">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u w:val="single"/>
        </w:rPr>
      </w:pPr>
      <w:r w:rsidRPr="00D521BA">
        <w:rPr>
          <w:rFonts w:ascii="Times New Roman" w:hAnsi="Times New Roman" w:cs="Times New Roman"/>
          <w:b/>
          <w:bCs/>
          <w:u w:val="single"/>
        </w:rPr>
        <w:t>Awards, Honors, and Distinctions</w:t>
      </w:r>
    </w:p>
    <w:p w14:paraId="758B561B" w14:textId="77777777" w:rsidR="00F76DD6" w:rsidRDefault="00F76DD6" w:rsidP="00F76DD6">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713DE0A4" w14:textId="08DF049F" w:rsidR="0059607F" w:rsidRDefault="0059607F"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D’Amore-McKim College of Business Teaching Excellence Award (2019)</w:t>
      </w:r>
    </w:p>
    <w:p w14:paraId="444A4963" w14:textId="77777777" w:rsidR="0059607F" w:rsidRDefault="0059607F" w:rsidP="0059607F">
      <w:pPr>
        <w:pStyle w:val="ListParagraph"/>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676D57B0" w14:textId="1D47D755" w:rsidR="00E948C9" w:rsidRDefault="00E948C9"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Emerald Literati Award: Highly Commended Paper Award (2019)</w:t>
      </w:r>
    </w:p>
    <w:p w14:paraId="68C9ED93" w14:textId="77777777" w:rsidR="00E948C9" w:rsidRPr="00E948C9" w:rsidRDefault="00E948C9" w:rsidP="00E948C9">
      <w:pPr>
        <w:pStyle w:val="ListParagraph"/>
        <w:rPr>
          <w:rFonts w:ascii="Times New Roman" w:hAnsi="Times New Roman" w:cs="Times New Roman"/>
          <w:bCs/>
        </w:rPr>
      </w:pPr>
    </w:p>
    <w:p w14:paraId="57F0C72C" w14:textId="207FF1D6" w:rsidR="00E64225" w:rsidRDefault="00E948C9"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Finalist</w:t>
      </w:r>
      <w:r w:rsidR="00E64225">
        <w:rPr>
          <w:rFonts w:ascii="Times New Roman" w:hAnsi="Times New Roman" w:cs="Times New Roman"/>
          <w:bCs/>
        </w:rPr>
        <w:t xml:space="preserve"> for </w:t>
      </w:r>
      <w:r w:rsidR="0053557E">
        <w:rPr>
          <w:rFonts w:ascii="Times New Roman" w:hAnsi="Times New Roman" w:cs="Times New Roman"/>
          <w:bCs/>
        </w:rPr>
        <w:t>the Ronald Copeland Best Paper Award (201</w:t>
      </w:r>
      <w:r>
        <w:rPr>
          <w:rFonts w:ascii="Times New Roman" w:hAnsi="Times New Roman" w:cs="Times New Roman"/>
          <w:bCs/>
        </w:rPr>
        <w:t>8</w:t>
      </w:r>
      <w:r w:rsidR="0053557E">
        <w:rPr>
          <w:rFonts w:ascii="Times New Roman" w:hAnsi="Times New Roman" w:cs="Times New Roman"/>
          <w:bCs/>
        </w:rPr>
        <w:t>)</w:t>
      </w:r>
    </w:p>
    <w:p w14:paraId="3A0917E7" w14:textId="77777777" w:rsidR="0053557E" w:rsidRDefault="0053557E" w:rsidP="0053557E">
      <w:pPr>
        <w:pStyle w:val="ListParagraph"/>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6B8E5BD6" w14:textId="72B6553C" w:rsidR="009864BC" w:rsidRDefault="009864BC"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cademy of Management Annual Meeting Outstanding Reviewer (2017)</w:t>
      </w:r>
    </w:p>
    <w:p w14:paraId="0DC54DBA" w14:textId="5478CD81" w:rsidR="009864BC" w:rsidRDefault="009864BC" w:rsidP="009864BC">
      <w:pPr>
        <w:pStyle w:val="ListParagraph"/>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7D732E6F" w14:textId="713A7B05" w:rsidR="00D66ABA" w:rsidRDefault="00D66ABA"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Society for Human Resource Management (SHRM) Foundation Dissertation Grant Recipient (2016)</w:t>
      </w:r>
    </w:p>
    <w:p w14:paraId="2F2A19C2" w14:textId="77777777" w:rsidR="009864BC" w:rsidRDefault="009864BC" w:rsidP="009864BC">
      <w:pPr>
        <w:pStyle w:val="ListParagraph"/>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35058869" w14:textId="77777777" w:rsidR="003619C9" w:rsidRDefault="003619C9"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Herbert M. Johnson Scholarship Recipient (2016)</w:t>
      </w:r>
    </w:p>
    <w:p w14:paraId="304F04CE" w14:textId="77777777" w:rsidR="003619C9" w:rsidRPr="003619C9" w:rsidRDefault="003619C9" w:rsidP="003619C9">
      <w:pPr>
        <w:pStyle w:val="ListParagraph"/>
        <w:rPr>
          <w:rFonts w:ascii="Times New Roman" w:hAnsi="Times New Roman" w:cs="Times New Roman"/>
          <w:bCs/>
        </w:rPr>
      </w:pPr>
    </w:p>
    <w:p w14:paraId="62781273" w14:textId="77777777" w:rsidR="002768D1" w:rsidRDefault="002768D1"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Florida State University Graduate Student Research &amp; Creativity Award (2016)</w:t>
      </w:r>
    </w:p>
    <w:p w14:paraId="3368A7C9" w14:textId="77777777" w:rsidR="002768D1" w:rsidRDefault="002768D1" w:rsidP="002768D1">
      <w:pPr>
        <w:pStyle w:val="ListParagraph"/>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50F993F9" w14:textId="77777777" w:rsidR="003337F0" w:rsidRDefault="003337F0"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Florida State University Dissertation Research Grant (2016)</w:t>
      </w:r>
    </w:p>
    <w:p w14:paraId="11AE9C04" w14:textId="77777777" w:rsidR="001D0845" w:rsidRPr="001D0845" w:rsidRDefault="001D0845" w:rsidP="001D0845">
      <w:pPr>
        <w:pStyle w:val="ListParagraph"/>
        <w:rPr>
          <w:rFonts w:ascii="Times New Roman" w:hAnsi="Times New Roman" w:cs="Times New Roman"/>
          <w:bCs/>
        </w:rPr>
      </w:pPr>
    </w:p>
    <w:p w14:paraId="72A3EFC9" w14:textId="3463DEE1" w:rsidR="001D0845" w:rsidRDefault="001D0845"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Inducted into Florida State University Fellows Society (2016)</w:t>
      </w:r>
    </w:p>
    <w:p w14:paraId="613C98F5" w14:textId="77777777" w:rsidR="00163415" w:rsidRPr="00163415" w:rsidRDefault="00163415" w:rsidP="00163415">
      <w:pPr>
        <w:pStyle w:val="ListParagraph"/>
        <w:rPr>
          <w:rFonts w:ascii="Times New Roman" w:hAnsi="Times New Roman" w:cs="Times New Roman"/>
          <w:bCs/>
        </w:rPr>
      </w:pPr>
    </w:p>
    <w:p w14:paraId="395E3F15" w14:textId="77777777" w:rsidR="00E07567" w:rsidRDefault="00E07567"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Inducted into Beta Gamma Sigma Honor Society (2016)</w:t>
      </w:r>
    </w:p>
    <w:p w14:paraId="6FA6CF82" w14:textId="77777777" w:rsidR="002167AB" w:rsidRPr="002167AB" w:rsidRDefault="002167AB" w:rsidP="002167AB">
      <w:pPr>
        <w:pStyle w:val="ListParagraph"/>
        <w:rPr>
          <w:rFonts w:ascii="Times New Roman" w:hAnsi="Times New Roman" w:cs="Times New Roman"/>
          <w:bCs/>
        </w:rPr>
      </w:pPr>
    </w:p>
    <w:p w14:paraId="6D73A7FC" w14:textId="49EECE69" w:rsidR="000350CD" w:rsidRDefault="000350CD"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Thomas D. Clark Jr. Scholarship for Excellence Recipient (2015)</w:t>
      </w:r>
      <w:r w:rsidR="009B3E6A">
        <w:rPr>
          <w:rFonts w:ascii="Times New Roman" w:hAnsi="Times New Roman" w:cs="Times New Roman"/>
          <w:bCs/>
        </w:rPr>
        <w:t xml:space="preserve"> </w:t>
      </w:r>
    </w:p>
    <w:p w14:paraId="6BDD0496" w14:textId="77777777" w:rsidR="009B3E6A" w:rsidRDefault="0091365E" w:rsidP="0091365E">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lastRenderedPageBreak/>
        <w:t xml:space="preserve"> </w:t>
      </w:r>
      <w:r w:rsidR="009B3E6A">
        <w:rPr>
          <w:rFonts w:ascii="Times New Roman" w:hAnsi="Times New Roman" w:cs="Times New Roman"/>
          <w:bCs/>
        </w:rPr>
        <w:t>FSU College of Business Doctoral Student Teaching Award</w:t>
      </w:r>
      <w:r w:rsidR="0025410A">
        <w:rPr>
          <w:rFonts w:ascii="Times New Roman" w:hAnsi="Times New Roman" w:cs="Times New Roman"/>
          <w:bCs/>
        </w:rPr>
        <w:t xml:space="preserve"> Recipient</w:t>
      </w:r>
      <w:r w:rsidR="009B3E6A">
        <w:rPr>
          <w:rFonts w:ascii="Times New Roman" w:hAnsi="Times New Roman" w:cs="Times New Roman"/>
          <w:bCs/>
        </w:rPr>
        <w:t xml:space="preserve"> (2015)</w:t>
      </w:r>
    </w:p>
    <w:p w14:paraId="1905EC13" w14:textId="77777777" w:rsidR="009B3E6A" w:rsidRDefault="009B3E6A" w:rsidP="009B3E6A">
      <w:pPr>
        <w:pStyle w:val="ListParagraph"/>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133E58DE" w14:textId="77777777" w:rsidR="00E750C1" w:rsidRDefault="00E750C1" w:rsidP="00F76DD6">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 xml:space="preserve">Phi Kappa Phi Honor Society’s Love of Learning </w:t>
      </w:r>
      <w:r w:rsidR="00836037">
        <w:rPr>
          <w:rFonts w:ascii="Times New Roman" w:hAnsi="Times New Roman" w:cs="Times New Roman"/>
          <w:bCs/>
        </w:rPr>
        <w:t>Grant</w:t>
      </w:r>
      <w:r>
        <w:rPr>
          <w:rFonts w:ascii="Times New Roman" w:hAnsi="Times New Roman" w:cs="Times New Roman"/>
          <w:bCs/>
        </w:rPr>
        <w:t xml:space="preserve"> </w:t>
      </w:r>
      <w:r w:rsidR="009B3E6A">
        <w:rPr>
          <w:rFonts w:ascii="Times New Roman" w:hAnsi="Times New Roman" w:cs="Times New Roman"/>
          <w:bCs/>
        </w:rPr>
        <w:t>Recipient</w:t>
      </w:r>
      <w:r>
        <w:rPr>
          <w:rFonts w:ascii="Times New Roman" w:hAnsi="Times New Roman" w:cs="Times New Roman"/>
          <w:bCs/>
        </w:rPr>
        <w:t xml:space="preserve"> (2015)</w:t>
      </w:r>
    </w:p>
    <w:p w14:paraId="59E3E675" w14:textId="77777777" w:rsidR="002214C4" w:rsidRPr="002214C4" w:rsidRDefault="002214C4" w:rsidP="002214C4">
      <w:pPr>
        <w:pStyle w:val="ListParagraph"/>
        <w:rPr>
          <w:rFonts w:ascii="Times New Roman" w:hAnsi="Times New Roman" w:cs="Times New Roman"/>
          <w:bCs/>
        </w:rPr>
      </w:pPr>
    </w:p>
    <w:p w14:paraId="170CFDFC" w14:textId="77777777" w:rsidR="00030137" w:rsidRDefault="00030137" w:rsidP="00F76DD6">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Florida State University 5</w:t>
      </w:r>
      <w:r w:rsidRPr="00030137">
        <w:rPr>
          <w:rFonts w:ascii="Times New Roman" w:hAnsi="Times New Roman" w:cs="Times New Roman"/>
          <w:bCs/>
          <w:vertAlign w:val="superscript"/>
        </w:rPr>
        <w:t>th</w:t>
      </w:r>
      <w:r>
        <w:rPr>
          <w:rFonts w:ascii="Times New Roman" w:hAnsi="Times New Roman" w:cs="Times New Roman"/>
          <w:bCs/>
        </w:rPr>
        <w:t xml:space="preserve"> Year Research Grant Recipient (2015)</w:t>
      </w:r>
    </w:p>
    <w:p w14:paraId="68785A1A" w14:textId="77777777" w:rsidR="007D7D6A" w:rsidRDefault="007D7D6A" w:rsidP="007D7D6A">
      <w:pPr>
        <w:pStyle w:val="ListParagraph"/>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6C258211" w14:textId="77777777" w:rsidR="007D7D6A" w:rsidRDefault="007D7D6A" w:rsidP="00F76DD6">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Selected for the Academy of Management Late-Stage Doctoral Consortium (2015)</w:t>
      </w:r>
    </w:p>
    <w:p w14:paraId="2C205C74" w14:textId="70879AA4" w:rsidR="00E948C9" w:rsidRDefault="00E948C9" w:rsidP="003268CF">
      <w:pPr>
        <w:pStyle w:val="ListParagraph"/>
        <w:rPr>
          <w:rFonts w:ascii="Times New Roman" w:hAnsi="Times New Roman" w:cs="Times New Roman"/>
          <w:bCs/>
        </w:rPr>
      </w:pPr>
    </w:p>
    <w:p w14:paraId="53F10BD9" w14:textId="77777777" w:rsidR="00F76DD6" w:rsidRDefault="00F76DD6" w:rsidP="00030137">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sidRPr="00F76DD6">
        <w:rPr>
          <w:rFonts w:ascii="Times New Roman" w:hAnsi="Times New Roman" w:cs="Times New Roman"/>
          <w:bCs/>
        </w:rPr>
        <w:t xml:space="preserve">Selected for the Southern Management Association </w:t>
      </w:r>
      <w:r w:rsidR="00030137">
        <w:rPr>
          <w:rFonts w:ascii="Times New Roman" w:hAnsi="Times New Roman" w:cs="Times New Roman"/>
          <w:bCs/>
        </w:rPr>
        <w:t>Late-Stage</w:t>
      </w:r>
      <w:r w:rsidRPr="00F76DD6">
        <w:rPr>
          <w:rFonts w:ascii="Times New Roman" w:hAnsi="Times New Roman" w:cs="Times New Roman"/>
          <w:bCs/>
        </w:rPr>
        <w:t xml:space="preserve"> </w:t>
      </w:r>
      <w:r w:rsidR="00030137">
        <w:rPr>
          <w:rFonts w:ascii="Times New Roman" w:hAnsi="Times New Roman" w:cs="Times New Roman"/>
          <w:bCs/>
        </w:rPr>
        <w:t>D</w:t>
      </w:r>
      <w:r w:rsidRPr="00030137">
        <w:rPr>
          <w:rFonts w:ascii="Times New Roman" w:hAnsi="Times New Roman" w:cs="Times New Roman"/>
          <w:bCs/>
        </w:rPr>
        <w:t xml:space="preserve">octoral </w:t>
      </w:r>
      <w:r w:rsidR="00030137">
        <w:rPr>
          <w:rFonts w:ascii="Times New Roman" w:hAnsi="Times New Roman" w:cs="Times New Roman"/>
          <w:bCs/>
        </w:rPr>
        <w:t>Cons</w:t>
      </w:r>
      <w:r w:rsidRPr="00030137">
        <w:rPr>
          <w:rFonts w:ascii="Times New Roman" w:hAnsi="Times New Roman" w:cs="Times New Roman"/>
          <w:bCs/>
        </w:rPr>
        <w:t>ortium (2014)</w:t>
      </w:r>
    </w:p>
    <w:p w14:paraId="61606743" w14:textId="77777777" w:rsidR="002214C4" w:rsidRPr="002214C4" w:rsidRDefault="002214C4" w:rsidP="002214C4">
      <w:pPr>
        <w:pStyle w:val="ListParagraph"/>
        <w:rPr>
          <w:rFonts w:ascii="Times New Roman" w:hAnsi="Times New Roman" w:cs="Times New Roman"/>
          <w:bCs/>
        </w:rPr>
      </w:pPr>
    </w:p>
    <w:p w14:paraId="4A66509A" w14:textId="018920F2" w:rsidR="001B44FB" w:rsidRDefault="001B44FB" w:rsidP="00F76DD6">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 xml:space="preserve">Selected for the Human Resources Division </w:t>
      </w:r>
      <w:r w:rsidR="002A1D64">
        <w:rPr>
          <w:rFonts w:ascii="Times New Roman" w:hAnsi="Times New Roman" w:cs="Times New Roman"/>
          <w:bCs/>
        </w:rPr>
        <w:t>Mid</w:t>
      </w:r>
      <w:r>
        <w:rPr>
          <w:rFonts w:ascii="Times New Roman" w:hAnsi="Times New Roman" w:cs="Times New Roman"/>
          <w:bCs/>
        </w:rPr>
        <w:t>-</w:t>
      </w:r>
      <w:r w:rsidR="00030137">
        <w:rPr>
          <w:rFonts w:ascii="Times New Roman" w:hAnsi="Times New Roman" w:cs="Times New Roman"/>
          <w:bCs/>
        </w:rPr>
        <w:t xml:space="preserve">Stage </w:t>
      </w:r>
      <w:r>
        <w:rPr>
          <w:rFonts w:ascii="Times New Roman" w:hAnsi="Times New Roman" w:cs="Times New Roman"/>
          <w:bCs/>
        </w:rPr>
        <w:t>Doctoral Consortium at the Academy of Management annual meeting (2014)</w:t>
      </w:r>
    </w:p>
    <w:p w14:paraId="563720A5" w14:textId="77777777" w:rsidR="004D5B92" w:rsidRPr="004D5B92" w:rsidRDefault="004D5B92" w:rsidP="004D5B92">
      <w:pPr>
        <w:pStyle w:val="ListParagraph"/>
        <w:rPr>
          <w:rFonts w:ascii="Times New Roman" w:hAnsi="Times New Roman" w:cs="Times New Roman"/>
          <w:bCs/>
        </w:rPr>
      </w:pPr>
    </w:p>
    <w:p w14:paraId="712989E9" w14:textId="7F0107E2" w:rsidR="00F76DD6" w:rsidRDefault="00F76DD6" w:rsidP="00F76DD6">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sidRPr="00F76DD6">
        <w:rPr>
          <w:rFonts w:ascii="Times New Roman" w:hAnsi="Times New Roman" w:cs="Times New Roman"/>
          <w:bCs/>
        </w:rPr>
        <w:t>Inducted into the Phi Kappa Phi Honor Society</w:t>
      </w:r>
      <w:r>
        <w:rPr>
          <w:rFonts w:ascii="Times New Roman" w:hAnsi="Times New Roman" w:cs="Times New Roman"/>
          <w:bCs/>
        </w:rPr>
        <w:t xml:space="preserve"> (2014)</w:t>
      </w:r>
    </w:p>
    <w:p w14:paraId="21747973" w14:textId="77777777" w:rsidR="004B0FEF" w:rsidRPr="004B0FEF" w:rsidRDefault="004B0FEF" w:rsidP="004B0FEF">
      <w:pPr>
        <w:pStyle w:val="ListParagraph"/>
        <w:rPr>
          <w:rFonts w:ascii="Times New Roman" w:hAnsi="Times New Roman" w:cs="Times New Roman"/>
          <w:bCs/>
        </w:rPr>
      </w:pPr>
    </w:p>
    <w:p w14:paraId="52667156" w14:textId="77777777" w:rsidR="00F76DD6" w:rsidRDefault="00F76DD6" w:rsidP="00F76DD6">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sidRPr="00F76DD6">
        <w:rPr>
          <w:rFonts w:ascii="Times New Roman" w:hAnsi="Times New Roman" w:cs="Times New Roman"/>
          <w:bCs/>
        </w:rPr>
        <w:t>Selected for the S</w:t>
      </w:r>
      <w:r>
        <w:rPr>
          <w:rFonts w:ascii="Times New Roman" w:hAnsi="Times New Roman" w:cs="Times New Roman"/>
          <w:bCs/>
        </w:rPr>
        <w:t>outhern Management Association</w:t>
      </w:r>
      <w:r w:rsidRPr="00F76DD6">
        <w:rPr>
          <w:rFonts w:ascii="Times New Roman" w:hAnsi="Times New Roman" w:cs="Times New Roman"/>
          <w:bCs/>
        </w:rPr>
        <w:t xml:space="preserve"> </w:t>
      </w:r>
      <w:r w:rsidR="00030137">
        <w:rPr>
          <w:rFonts w:ascii="Times New Roman" w:hAnsi="Times New Roman" w:cs="Times New Roman"/>
          <w:bCs/>
        </w:rPr>
        <w:t>Early-Stage Doctoral Consortium</w:t>
      </w:r>
      <w:r>
        <w:rPr>
          <w:rFonts w:ascii="Times New Roman" w:hAnsi="Times New Roman" w:cs="Times New Roman"/>
          <w:bCs/>
        </w:rPr>
        <w:t xml:space="preserve"> (2013)</w:t>
      </w:r>
    </w:p>
    <w:p w14:paraId="3F16E1AF" w14:textId="77777777" w:rsidR="005173E5" w:rsidRPr="005173E5" w:rsidRDefault="005173E5" w:rsidP="005173E5">
      <w:pPr>
        <w:pStyle w:val="ListParagraph"/>
        <w:rPr>
          <w:rFonts w:ascii="Times New Roman" w:hAnsi="Times New Roman" w:cs="Times New Roman"/>
          <w:bCs/>
        </w:rPr>
      </w:pPr>
    </w:p>
    <w:p w14:paraId="6BDCD090" w14:textId="77777777" w:rsidR="00F76DD6" w:rsidRDefault="00F76DD6" w:rsidP="00F76DD6">
      <w:pPr>
        <w:pStyle w:val="ListParagraph"/>
        <w:widowControl w:val="0"/>
        <w:numPr>
          <w:ilvl w:val="0"/>
          <w:numId w:val="16"/>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 xml:space="preserve">Florida State University </w:t>
      </w:r>
      <w:r w:rsidRPr="00F76DD6">
        <w:rPr>
          <w:rFonts w:ascii="Times New Roman" w:hAnsi="Times New Roman" w:cs="Times New Roman"/>
          <w:bCs/>
        </w:rPr>
        <w:t>Recruiting Fellowship Recipient</w:t>
      </w:r>
      <w:r>
        <w:rPr>
          <w:rFonts w:ascii="Times New Roman" w:hAnsi="Times New Roman" w:cs="Times New Roman"/>
          <w:bCs/>
        </w:rPr>
        <w:t xml:space="preserve"> (2012)</w:t>
      </w:r>
    </w:p>
    <w:p w14:paraId="113A03ED" w14:textId="77777777" w:rsidR="00E15E14" w:rsidRPr="00E15E14" w:rsidRDefault="00E15E14" w:rsidP="00E15E14">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46F6CA20" w14:textId="00ED1C9D" w:rsidR="00F76DD6" w:rsidRDefault="00F76DD6" w:rsidP="00F76DD6">
      <w:pPr>
        <w:pStyle w:val="ListParagraph"/>
        <w:widowControl w:val="0"/>
        <w:numPr>
          <w:ilvl w:val="0"/>
          <w:numId w:val="17"/>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sidRPr="00F76DD6">
        <w:rPr>
          <w:rFonts w:ascii="Times New Roman" w:hAnsi="Times New Roman" w:cs="Times New Roman"/>
          <w:bCs/>
        </w:rPr>
        <w:t xml:space="preserve">Bronze Star </w:t>
      </w:r>
      <w:r>
        <w:rPr>
          <w:rFonts w:ascii="Times New Roman" w:hAnsi="Times New Roman" w:cs="Times New Roman"/>
          <w:bCs/>
        </w:rPr>
        <w:t>(2011)</w:t>
      </w:r>
    </w:p>
    <w:p w14:paraId="4401538B" w14:textId="77777777" w:rsidR="005A74EA" w:rsidRDefault="005A74EA" w:rsidP="005A74EA">
      <w:pPr>
        <w:pStyle w:val="ListParagraph"/>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5A597A56" w14:textId="5895ABCF" w:rsidR="005A74EA" w:rsidRPr="00F76DD6" w:rsidRDefault="005A74EA" w:rsidP="00F76DD6">
      <w:pPr>
        <w:pStyle w:val="ListParagraph"/>
        <w:widowControl w:val="0"/>
        <w:numPr>
          <w:ilvl w:val="0"/>
          <w:numId w:val="17"/>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Eagle Scout (2001)</w:t>
      </w:r>
    </w:p>
    <w:p w14:paraId="4CAA1BA3" w14:textId="77777777" w:rsidR="004B7AAF" w:rsidRDefault="004B7AAF"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sectPr w:rsidR="004B7AAF" w:rsidSect="00F75A9E">
          <w:pgSz w:w="12240" w:h="15840"/>
          <w:pgMar w:top="1440" w:right="1800" w:bottom="1440" w:left="1800" w:header="720" w:footer="720" w:gutter="0"/>
          <w:cols w:space="720"/>
          <w:noEndnote/>
          <w:docGrid w:linePitch="326"/>
        </w:sectPr>
      </w:pPr>
    </w:p>
    <w:p w14:paraId="2315F65B" w14:textId="1D5E7B3A" w:rsidR="00704833" w:rsidRDefault="00A2211D"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pPr>
      <w:r>
        <w:rPr>
          <w:rFonts w:ascii="Times New Roman" w:hAnsi="Times New Roman" w:cs="Times New Roman"/>
          <w:b/>
        </w:rPr>
        <w:lastRenderedPageBreak/>
        <w:t xml:space="preserve">PROFESSIONAL </w:t>
      </w:r>
      <w:r w:rsidR="00704833">
        <w:rPr>
          <w:rFonts w:ascii="Times New Roman" w:hAnsi="Times New Roman" w:cs="Times New Roman"/>
          <w:b/>
        </w:rPr>
        <w:t>TEACHING</w:t>
      </w:r>
      <w:r>
        <w:rPr>
          <w:rFonts w:ascii="Times New Roman" w:hAnsi="Times New Roman" w:cs="Times New Roman"/>
          <w:b/>
        </w:rPr>
        <w:t xml:space="preserve"> EXPERIENCE</w:t>
      </w:r>
    </w:p>
    <w:p w14:paraId="1C98C16D" w14:textId="77777777" w:rsidR="00836037" w:rsidRDefault="00836037" w:rsidP="00317C0D">
      <w:pPr>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p>
    <w:p w14:paraId="6EF4EDFC" w14:textId="0C01A137" w:rsidR="004B7AAF" w:rsidRDefault="004B7AAF" w:rsidP="00317C0D">
      <w:pPr>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u w:val="single"/>
        </w:rPr>
      </w:pPr>
      <w:r>
        <w:rPr>
          <w:rFonts w:ascii="Times New Roman" w:hAnsi="Times New Roman" w:cs="Times New Roman"/>
          <w:b/>
          <w:u w:val="single"/>
        </w:rPr>
        <w:t>Summary</w:t>
      </w:r>
    </w:p>
    <w:p w14:paraId="359265FE" w14:textId="4C5F7ECA" w:rsidR="004B7AAF" w:rsidRDefault="004B7AAF" w:rsidP="00317C0D">
      <w:pPr>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u w:val="single"/>
        </w:rPr>
      </w:pPr>
    </w:p>
    <w:p w14:paraId="25FAA739" w14:textId="77777777" w:rsidR="00AF23F7" w:rsidRPr="00AF23F7" w:rsidRDefault="00AF23F7" w:rsidP="00AF23F7">
      <w:pPr>
        <w:pStyle w:val="ListParagraph"/>
        <w:widowControl w:val="0"/>
        <w:numPr>
          <w:ilvl w:val="0"/>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 xml:space="preserve">Undergraduate Courses Taught: </w:t>
      </w:r>
    </w:p>
    <w:p w14:paraId="1214765E" w14:textId="77777777" w:rsidR="00AF23F7" w:rsidRPr="00AF23F7" w:rsidRDefault="00AF23F7" w:rsidP="00AF23F7">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Organizational Behavior</w:t>
      </w:r>
    </w:p>
    <w:p w14:paraId="7B4D407E" w14:textId="77777777" w:rsidR="00AF23F7" w:rsidRPr="00AF23F7" w:rsidRDefault="00AF23F7" w:rsidP="00AF23F7">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Negotiations &amp; Conflict Management</w:t>
      </w:r>
    </w:p>
    <w:p w14:paraId="068FEA19" w14:textId="2C210487" w:rsidR="004B7AAF" w:rsidRPr="00AF23F7" w:rsidRDefault="00AF23F7" w:rsidP="00AF23F7">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Contemporary Leadership Challenges</w:t>
      </w:r>
    </w:p>
    <w:p w14:paraId="6B13B166" w14:textId="57A1E819" w:rsidR="00AF23F7" w:rsidRPr="0045080D" w:rsidRDefault="00AF23F7" w:rsidP="0045080D">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Leading with Character</w:t>
      </w:r>
    </w:p>
    <w:p w14:paraId="7951E8EF" w14:textId="3B9AB018" w:rsidR="0045080D" w:rsidRPr="0045080D" w:rsidRDefault="0045080D" w:rsidP="0045080D">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Managerial Decision Making</w:t>
      </w:r>
    </w:p>
    <w:p w14:paraId="38625B97" w14:textId="77777777" w:rsidR="0045080D" w:rsidRDefault="0045080D" w:rsidP="0045080D">
      <w:pPr>
        <w:pStyle w:val="ListParagraph"/>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imes New Roman" w:hAnsi="Times New Roman" w:cs="Times New Roman"/>
          <w:u w:val="single"/>
        </w:rPr>
      </w:pPr>
    </w:p>
    <w:p w14:paraId="0C0DE660" w14:textId="0AB98D98" w:rsidR="00533DF1" w:rsidRPr="00533DF1" w:rsidRDefault="00533DF1" w:rsidP="00533DF1">
      <w:pPr>
        <w:pStyle w:val="ListParagraph"/>
        <w:widowControl w:val="0"/>
        <w:numPr>
          <w:ilvl w:val="0"/>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 xml:space="preserve">Graduate </w:t>
      </w:r>
      <w:r w:rsidR="00EA5116">
        <w:rPr>
          <w:rFonts w:ascii="Times New Roman" w:hAnsi="Times New Roman" w:cs="Times New Roman"/>
        </w:rPr>
        <w:t>Teaching Experience</w:t>
      </w:r>
      <w:r>
        <w:rPr>
          <w:rFonts w:ascii="Times New Roman" w:hAnsi="Times New Roman" w:cs="Times New Roman"/>
        </w:rPr>
        <w:t>:</w:t>
      </w:r>
    </w:p>
    <w:p w14:paraId="44FF803C" w14:textId="45246F54" w:rsidR="00533DF1" w:rsidRPr="00533DF1" w:rsidRDefault="00533DF1" w:rsidP="00533DF1">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Social Impact of Business</w:t>
      </w:r>
    </w:p>
    <w:p w14:paraId="21CFCDD9" w14:textId="383513FF" w:rsidR="00533DF1" w:rsidRPr="00533DF1" w:rsidRDefault="00533DF1" w:rsidP="00533DF1">
      <w:pPr>
        <w:pStyle w:val="ListParagraph"/>
        <w:widowControl w:val="0"/>
        <w:numPr>
          <w:ilvl w:val="2"/>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 xml:space="preserve">This course was team-taught, I covered </w:t>
      </w:r>
      <w:r w:rsidR="00EA5116">
        <w:rPr>
          <w:rFonts w:ascii="Times New Roman" w:hAnsi="Times New Roman" w:cs="Times New Roman"/>
        </w:rPr>
        <w:t xml:space="preserve">the </w:t>
      </w:r>
      <w:r>
        <w:rPr>
          <w:rFonts w:ascii="Times New Roman" w:hAnsi="Times New Roman" w:cs="Times New Roman"/>
        </w:rPr>
        <w:t>Socially Responsible Leadership</w:t>
      </w:r>
      <w:r w:rsidR="00EA5116">
        <w:rPr>
          <w:rFonts w:ascii="Times New Roman" w:hAnsi="Times New Roman" w:cs="Times New Roman"/>
        </w:rPr>
        <w:t xml:space="preserve"> lecture</w:t>
      </w:r>
    </w:p>
    <w:p w14:paraId="5B0F5D80" w14:textId="77777777" w:rsidR="00533DF1" w:rsidRPr="00533DF1" w:rsidRDefault="00533DF1" w:rsidP="00533DF1">
      <w:pPr>
        <w:pStyle w:val="ListParagraph"/>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160"/>
        <w:rPr>
          <w:rFonts w:ascii="Times New Roman" w:hAnsi="Times New Roman" w:cs="Times New Roman"/>
          <w:u w:val="single"/>
        </w:rPr>
      </w:pPr>
    </w:p>
    <w:p w14:paraId="5284567A" w14:textId="6D4FF3D7" w:rsidR="00AF23F7" w:rsidRPr="00AF23F7" w:rsidRDefault="00AF23F7" w:rsidP="00AF23F7">
      <w:pPr>
        <w:pStyle w:val="ListParagraph"/>
        <w:widowControl w:val="0"/>
        <w:numPr>
          <w:ilvl w:val="0"/>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Average Instructor Rating: 4.9</w:t>
      </w:r>
      <w:r w:rsidR="007B0F50">
        <w:rPr>
          <w:rFonts w:ascii="Times New Roman" w:hAnsi="Times New Roman" w:cs="Times New Roman"/>
        </w:rPr>
        <w:t>3</w:t>
      </w:r>
      <w:r>
        <w:rPr>
          <w:rFonts w:ascii="Times New Roman" w:hAnsi="Times New Roman" w:cs="Times New Roman"/>
        </w:rPr>
        <w:t>/5.00</w:t>
      </w:r>
    </w:p>
    <w:p w14:paraId="5071BC07" w14:textId="77777777" w:rsidR="00AF23F7" w:rsidRPr="00AF23F7" w:rsidRDefault="00AF23F7" w:rsidP="00AF23F7">
      <w:pPr>
        <w:pStyle w:val="ListParagraph"/>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p>
    <w:p w14:paraId="3BD8CD42" w14:textId="0E2953D3" w:rsidR="00AF23F7" w:rsidRPr="00AF23F7" w:rsidRDefault="00AF23F7" w:rsidP="00AF23F7">
      <w:pPr>
        <w:pStyle w:val="ListParagraph"/>
        <w:widowControl w:val="0"/>
        <w:numPr>
          <w:ilvl w:val="0"/>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u w:val="single"/>
        </w:rPr>
      </w:pPr>
      <w:r>
        <w:rPr>
          <w:rFonts w:ascii="Times New Roman" w:hAnsi="Times New Roman" w:cs="Times New Roman"/>
        </w:rPr>
        <w:t xml:space="preserve">Total Students Taught: </w:t>
      </w:r>
      <w:r w:rsidR="007B0F50">
        <w:rPr>
          <w:rFonts w:ascii="Times New Roman" w:hAnsi="Times New Roman" w:cs="Times New Roman"/>
        </w:rPr>
        <w:t>325</w:t>
      </w:r>
    </w:p>
    <w:p w14:paraId="074FB135" w14:textId="77777777" w:rsidR="00AF23F7" w:rsidRPr="00AF23F7" w:rsidRDefault="00AF23F7" w:rsidP="00AF23F7">
      <w:pPr>
        <w:pStyle w:val="ListParagraph"/>
        <w:rPr>
          <w:rFonts w:ascii="Times New Roman" w:hAnsi="Times New Roman" w:cs="Times New Roman"/>
          <w:u w:val="single"/>
        </w:rPr>
      </w:pPr>
    </w:p>
    <w:p w14:paraId="35B46842" w14:textId="77777777" w:rsidR="00AF23F7" w:rsidRDefault="00AF23F7" w:rsidP="00317C0D">
      <w:pPr>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p>
    <w:p w14:paraId="2B412733" w14:textId="2488F890" w:rsidR="001B44FB" w:rsidRDefault="001B44FB" w:rsidP="00317C0D">
      <w:pPr>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b/>
          <w:u w:val="single"/>
        </w:rPr>
        <w:t>Courses</w:t>
      </w:r>
      <w:r w:rsidR="00AF23F7">
        <w:rPr>
          <w:rFonts w:ascii="Times New Roman" w:hAnsi="Times New Roman" w:cs="Times New Roman"/>
          <w:b/>
          <w:u w:val="single"/>
        </w:rPr>
        <w:t xml:space="preserve"> in Detail:</w:t>
      </w:r>
    </w:p>
    <w:p w14:paraId="7D8996A2" w14:textId="77777777" w:rsidR="001B44FB" w:rsidRDefault="001B44FB" w:rsidP="00317C0D">
      <w:pPr>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7959C549" w14:textId="02F62E2F" w:rsidR="0033573B" w:rsidRDefault="0033573B" w:rsidP="004D5B92">
      <w:pPr>
        <w:pStyle w:val="ListParagraph"/>
        <w:widowControl w:val="0"/>
        <w:numPr>
          <w:ilvl w:val="0"/>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Organizational Behavior (ORGB3201), D’Amore-McKim School of Business, Northeastern University</w:t>
      </w:r>
    </w:p>
    <w:p w14:paraId="21122E97" w14:textId="6CA34FD0" w:rsidR="005330DF" w:rsidRDefault="005330DF" w:rsidP="005330DF">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Fall 2019</w:t>
      </w:r>
      <w:r w:rsidR="006D6431">
        <w:rPr>
          <w:rFonts w:ascii="Times New Roman" w:hAnsi="Times New Roman" w:cs="Times New Roman"/>
        </w:rPr>
        <w:t xml:space="preserve">  </w:t>
      </w:r>
      <w:proofErr w:type="gramStart"/>
      <w:r w:rsidR="006D6431">
        <w:rPr>
          <w:rFonts w:ascii="Times New Roman" w:hAnsi="Times New Roman" w:cs="Times New Roman"/>
        </w:rPr>
        <w:t xml:space="preserve">   (</w:t>
      </w:r>
      <w:proofErr w:type="gramEnd"/>
      <w:r w:rsidR="006D6431">
        <w:rPr>
          <w:rFonts w:ascii="Times New Roman" w:hAnsi="Times New Roman" w:cs="Times New Roman"/>
        </w:rPr>
        <w:t>4.90/5.00 Overall Instructor Rating; Course GPA: 3.41)</w:t>
      </w:r>
    </w:p>
    <w:p w14:paraId="49942E15" w14:textId="77554B10" w:rsidR="005330DF" w:rsidRDefault="005330DF" w:rsidP="00EC41FB">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Fall 2019 </w:t>
      </w:r>
      <w:r w:rsidR="006D6431">
        <w:rPr>
          <w:rFonts w:ascii="Times New Roman" w:hAnsi="Times New Roman" w:cs="Times New Roman"/>
        </w:rPr>
        <w:t xml:space="preserve"> </w:t>
      </w:r>
      <w:proofErr w:type="gramStart"/>
      <w:r w:rsidR="006D6431">
        <w:rPr>
          <w:rFonts w:ascii="Times New Roman" w:hAnsi="Times New Roman" w:cs="Times New Roman"/>
        </w:rPr>
        <w:t xml:space="preserve">   (</w:t>
      </w:r>
      <w:proofErr w:type="gramEnd"/>
      <w:r w:rsidR="006D6431">
        <w:rPr>
          <w:rFonts w:ascii="Times New Roman" w:hAnsi="Times New Roman" w:cs="Times New Roman"/>
        </w:rPr>
        <w:t>4.70/5.00 Overall Instructor Rating; Course GPA: 3.3</w:t>
      </w:r>
      <w:r w:rsidR="009860E1">
        <w:rPr>
          <w:rFonts w:ascii="Times New Roman" w:hAnsi="Times New Roman" w:cs="Times New Roman"/>
        </w:rPr>
        <w:t>7</w:t>
      </w:r>
      <w:r>
        <w:rPr>
          <w:rFonts w:ascii="Times New Roman" w:hAnsi="Times New Roman" w:cs="Times New Roman"/>
        </w:rPr>
        <w:t>)</w:t>
      </w:r>
    </w:p>
    <w:p w14:paraId="07533127" w14:textId="72FC068C" w:rsidR="00EC41FB" w:rsidRDefault="00EC41FB" w:rsidP="00EC41FB">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Spring 2019 (</w:t>
      </w:r>
      <w:r w:rsidR="00A2638B">
        <w:rPr>
          <w:rFonts w:ascii="Times New Roman" w:hAnsi="Times New Roman" w:cs="Times New Roman"/>
        </w:rPr>
        <w:t>4.90/5.00 Overall Instructor Rating</w:t>
      </w:r>
      <w:r w:rsidR="004F1FB4">
        <w:rPr>
          <w:rFonts w:ascii="Times New Roman" w:hAnsi="Times New Roman" w:cs="Times New Roman"/>
        </w:rPr>
        <w:t>; Course GPA: 3.40</w:t>
      </w:r>
      <w:r>
        <w:rPr>
          <w:rFonts w:ascii="Times New Roman" w:hAnsi="Times New Roman" w:cs="Times New Roman"/>
        </w:rPr>
        <w:t>)</w:t>
      </w:r>
    </w:p>
    <w:p w14:paraId="1D914A69" w14:textId="78025BA8" w:rsidR="00EC41FB" w:rsidRDefault="00EC41FB" w:rsidP="00EC41FB">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Spring 2019 </w:t>
      </w:r>
      <w:r w:rsidR="00A614A6">
        <w:rPr>
          <w:rFonts w:ascii="Times New Roman" w:hAnsi="Times New Roman" w:cs="Times New Roman"/>
        </w:rPr>
        <w:t>(</w:t>
      </w:r>
      <w:r w:rsidR="00A2638B">
        <w:rPr>
          <w:rFonts w:ascii="Times New Roman" w:hAnsi="Times New Roman" w:cs="Times New Roman"/>
        </w:rPr>
        <w:t>5.00/5.00 Overall Instructor Rating</w:t>
      </w:r>
      <w:r w:rsidR="004F1FB4">
        <w:rPr>
          <w:rFonts w:ascii="Times New Roman" w:hAnsi="Times New Roman" w:cs="Times New Roman"/>
        </w:rPr>
        <w:t>;</w:t>
      </w:r>
      <w:r w:rsidR="00A2638B">
        <w:rPr>
          <w:rFonts w:ascii="Times New Roman" w:hAnsi="Times New Roman" w:cs="Times New Roman"/>
        </w:rPr>
        <w:t xml:space="preserve"> </w:t>
      </w:r>
      <w:r w:rsidR="004F1FB4">
        <w:rPr>
          <w:rFonts w:ascii="Times New Roman" w:hAnsi="Times New Roman" w:cs="Times New Roman"/>
        </w:rPr>
        <w:t>Course GPA: 3.21</w:t>
      </w:r>
      <w:r>
        <w:rPr>
          <w:rFonts w:ascii="Times New Roman" w:hAnsi="Times New Roman" w:cs="Times New Roman"/>
        </w:rPr>
        <w:t>)</w:t>
      </w:r>
    </w:p>
    <w:p w14:paraId="46ECDB54" w14:textId="34114043" w:rsidR="000D5889" w:rsidRDefault="000D5889" w:rsidP="000D5889">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Spring 2018 (</w:t>
      </w:r>
      <w:r w:rsidR="00DB5440">
        <w:rPr>
          <w:rFonts w:ascii="Times New Roman" w:hAnsi="Times New Roman" w:cs="Times New Roman"/>
        </w:rPr>
        <w:t>4.80/5.00 Overall Instructor Rating; Course GPA: 3.19</w:t>
      </w:r>
      <w:r>
        <w:rPr>
          <w:rFonts w:ascii="Times New Roman" w:hAnsi="Times New Roman" w:cs="Times New Roman"/>
        </w:rPr>
        <w:t>)</w:t>
      </w:r>
    </w:p>
    <w:p w14:paraId="3BCC400D" w14:textId="44842F50" w:rsidR="000D5889" w:rsidRDefault="000D5889" w:rsidP="000D5889">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Spring 2018 (</w:t>
      </w:r>
      <w:r w:rsidR="00DB5440">
        <w:rPr>
          <w:rFonts w:ascii="Times New Roman" w:hAnsi="Times New Roman" w:cs="Times New Roman"/>
        </w:rPr>
        <w:t>4.90/5.00 Overall Instructor Rating; Course GPA: 3.35</w:t>
      </w:r>
      <w:r>
        <w:rPr>
          <w:rFonts w:ascii="Times New Roman" w:hAnsi="Times New Roman" w:cs="Times New Roman"/>
        </w:rPr>
        <w:t>)</w:t>
      </w:r>
    </w:p>
    <w:p w14:paraId="0EF96399" w14:textId="3785D54C" w:rsidR="0033573B" w:rsidRDefault="0033573B" w:rsidP="0033573B">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Fall 2017 </w:t>
      </w:r>
      <w:r w:rsidR="00DB5440">
        <w:rPr>
          <w:rFonts w:ascii="Times New Roman" w:hAnsi="Times New Roman" w:cs="Times New Roman"/>
        </w:rPr>
        <w:t xml:space="preserve"> </w:t>
      </w:r>
      <w:proofErr w:type="gramStart"/>
      <w:r w:rsidR="00DB5440">
        <w:rPr>
          <w:rFonts w:ascii="Times New Roman" w:hAnsi="Times New Roman" w:cs="Times New Roman"/>
        </w:rPr>
        <w:t xml:space="preserve">   </w:t>
      </w:r>
      <w:r>
        <w:rPr>
          <w:rFonts w:ascii="Times New Roman" w:hAnsi="Times New Roman" w:cs="Times New Roman"/>
        </w:rPr>
        <w:t>(</w:t>
      </w:r>
      <w:proofErr w:type="gramEnd"/>
      <w:r>
        <w:rPr>
          <w:rFonts w:ascii="Times New Roman" w:hAnsi="Times New Roman" w:cs="Times New Roman"/>
        </w:rPr>
        <w:t>5.00/5.00 Overall Instructor Rating; Course GPA: 3.17)</w:t>
      </w:r>
    </w:p>
    <w:p w14:paraId="6FE90597" w14:textId="3A1CFD40" w:rsidR="0033573B" w:rsidRDefault="0033573B" w:rsidP="0033573B">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Fall 2017</w:t>
      </w:r>
      <w:r w:rsidR="00DB5440">
        <w:rPr>
          <w:rFonts w:ascii="Times New Roman" w:hAnsi="Times New Roman" w:cs="Times New Roman"/>
        </w:rPr>
        <w:t xml:space="preserve">  </w:t>
      </w:r>
      <w:proofErr w:type="gramStart"/>
      <w:r w:rsidR="00DB5440">
        <w:rPr>
          <w:rFonts w:ascii="Times New Roman" w:hAnsi="Times New Roman" w:cs="Times New Roman"/>
        </w:rPr>
        <w:t xml:space="preserve">  </w:t>
      </w:r>
      <w:r>
        <w:rPr>
          <w:rFonts w:ascii="Times New Roman" w:hAnsi="Times New Roman" w:cs="Times New Roman"/>
        </w:rPr>
        <w:t xml:space="preserve"> (</w:t>
      </w:r>
      <w:proofErr w:type="gramEnd"/>
      <w:r>
        <w:rPr>
          <w:rFonts w:ascii="Times New Roman" w:hAnsi="Times New Roman" w:cs="Times New Roman"/>
        </w:rPr>
        <w:t>5.00/5.00 Overall Instructor Rating; Course GPA: 3.41)</w:t>
      </w:r>
    </w:p>
    <w:p w14:paraId="052C4124" w14:textId="77777777" w:rsidR="00A51FDC" w:rsidRDefault="00A51FDC" w:rsidP="00A51FDC">
      <w:pPr>
        <w:pStyle w:val="ListParagraph"/>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imes New Roman" w:hAnsi="Times New Roman" w:cs="Times New Roman"/>
        </w:rPr>
      </w:pPr>
    </w:p>
    <w:p w14:paraId="425D412A" w14:textId="3710C275" w:rsidR="00A51FDC" w:rsidRDefault="00A51FDC" w:rsidP="00A51FDC">
      <w:pPr>
        <w:pStyle w:val="ListParagraph"/>
        <w:widowControl w:val="0"/>
        <w:numPr>
          <w:ilvl w:val="0"/>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Leading </w:t>
      </w:r>
      <w:r w:rsidR="0019090C">
        <w:rPr>
          <w:rFonts w:ascii="Times New Roman" w:hAnsi="Times New Roman" w:cs="Times New Roman"/>
        </w:rPr>
        <w:t>with</w:t>
      </w:r>
      <w:r>
        <w:rPr>
          <w:rFonts w:ascii="Times New Roman" w:hAnsi="Times New Roman" w:cs="Times New Roman"/>
        </w:rPr>
        <w:t xml:space="preserve"> Character (MGMT3380), D’Amore-McKim School of Business, Northeastern University</w:t>
      </w:r>
    </w:p>
    <w:p w14:paraId="0E99B763" w14:textId="10E7EB65" w:rsidR="00A51FDC" w:rsidRDefault="00A51FDC" w:rsidP="00A51FDC">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Fall 2019 </w:t>
      </w:r>
      <w:r w:rsidR="007B0F50">
        <w:rPr>
          <w:rFonts w:ascii="Times New Roman" w:hAnsi="Times New Roman" w:cs="Times New Roman"/>
        </w:rPr>
        <w:t xml:space="preserve"> </w:t>
      </w:r>
      <w:proofErr w:type="gramStart"/>
      <w:r w:rsidR="007B0F50">
        <w:rPr>
          <w:rFonts w:ascii="Times New Roman" w:hAnsi="Times New Roman" w:cs="Times New Roman"/>
        </w:rPr>
        <w:t xml:space="preserve">   (</w:t>
      </w:r>
      <w:proofErr w:type="gramEnd"/>
      <w:r w:rsidR="007B0F50">
        <w:rPr>
          <w:rFonts w:ascii="Times New Roman" w:hAnsi="Times New Roman" w:cs="Times New Roman"/>
        </w:rPr>
        <w:t>4.90/5.00 Overall Instructor Rating</w:t>
      </w:r>
      <w:r w:rsidR="008E04DD">
        <w:rPr>
          <w:rFonts w:ascii="Times New Roman" w:hAnsi="Times New Roman" w:cs="Times New Roman"/>
        </w:rPr>
        <w:t>; Course GPA: 3.4</w:t>
      </w:r>
      <w:r w:rsidR="007B0F50">
        <w:rPr>
          <w:rFonts w:ascii="Times New Roman" w:hAnsi="Times New Roman" w:cs="Times New Roman"/>
        </w:rPr>
        <w:t>4</w:t>
      </w:r>
      <w:r>
        <w:rPr>
          <w:rFonts w:ascii="Times New Roman" w:hAnsi="Times New Roman" w:cs="Times New Roman"/>
        </w:rPr>
        <w:t>)</w:t>
      </w:r>
    </w:p>
    <w:p w14:paraId="24073054" w14:textId="7D5EA952" w:rsidR="0033573B" w:rsidRDefault="0033573B" w:rsidP="0033573B">
      <w:pPr>
        <w:pStyle w:val="ListParagraph"/>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imes New Roman" w:hAnsi="Times New Roman" w:cs="Times New Roman"/>
        </w:rPr>
      </w:pPr>
    </w:p>
    <w:p w14:paraId="4C181E27" w14:textId="685AAADD" w:rsidR="004D5B92" w:rsidRDefault="004D5B92" w:rsidP="004D5B92">
      <w:pPr>
        <w:pStyle w:val="ListParagraph"/>
        <w:widowControl w:val="0"/>
        <w:numPr>
          <w:ilvl w:val="0"/>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egotiation and Conflict Management (MAN4441), College of Business, Florida State University</w:t>
      </w:r>
    </w:p>
    <w:p w14:paraId="54498B91" w14:textId="77777777" w:rsidR="004D5B92" w:rsidRDefault="004D5B92" w:rsidP="004D5B92">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Spring 2017 (4.94/5.00 Overall Instructor Rating: Course GPA: 3.43)</w:t>
      </w:r>
    </w:p>
    <w:p w14:paraId="2021436A" w14:textId="306085A6" w:rsidR="004D5B92" w:rsidRDefault="004D5B92" w:rsidP="004D5B92">
      <w:pPr>
        <w:pStyle w:val="ListParagraph"/>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01F40A53" w14:textId="0A3CBD8A" w:rsidR="0045080D" w:rsidRDefault="0045080D" w:rsidP="004D5B92">
      <w:pPr>
        <w:pStyle w:val="ListParagraph"/>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57401121" w14:textId="4FDE0016" w:rsidR="0045080D" w:rsidRDefault="0045080D" w:rsidP="004D5B92">
      <w:pPr>
        <w:pStyle w:val="ListParagraph"/>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12B62622" w14:textId="70E1AD88" w:rsidR="0045080D" w:rsidRDefault="0045080D" w:rsidP="004D5B92">
      <w:pPr>
        <w:pStyle w:val="ListParagraph"/>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1CCB29AD" w14:textId="77777777" w:rsidR="0045080D" w:rsidRDefault="0045080D" w:rsidP="004D5B92">
      <w:pPr>
        <w:pStyle w:val="ListParagraph"/>
        <w:widowControl w:val="0"/>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2264AD27" w14:textId="5CBB8657" w:rsidR="001B44FB" w:rsidRDefault="001B44FB" w:rsidP="001B44FB">
      <w:pPr>
        <w:pStyle w:val="ListParagraph"/>
        <w:widowControl w:val="0"/>
        <w:numPr>
          <w:ilvl w:val="0"/>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lastRenderedPageBreak/>
        <w:t>Contemporary Leadership Challenges (MAN4143), College of Business, Florida State University</w:t>
      </w:r>
    </w:p>
    <w:p w14:paraId="08F0F69A" w14:textId="77777777" w:rsidR="00A51FDC" w:rsidRDefault="00A51FDC" w:rsidP="00A51FDC">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Summer 2016 (5.00 / 5.00 Overall Instructor Rating; Course GPA: 3.26)</w:t>
      </w:r>
    </w:p>
    <w:p w14:paraId="3E4F910F" w14:textId="77777777" w:rsidR="00A51FDC" w:rsidRDefault="00A51FDC" w:rsidP="00A51FDC">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Summer 2015 (5.00 / 5.00 Overall Instructor Rating; Course GPA: 3.27)</w:t>
      </w:r>
    </w:p>
    <w:p w14:paraId="051AEA37" w14:textId="77777777" w:rsidR="00A51FDC" w:rsidRDefault="00A51FDC" w:rsidP="00A51FDC">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Spring 2015 </w:t>
      </w:r>
      <w:proofErr w:type="gramStart"/>
      <w:r>
        <w:rPr>
          <w:rFonts w:ascii="Times New Roman" w:hAnsi="Times New Roman" w:cs="Times New Roman"/>
        </w:rPr>
        <w:t xml:space="preserve">   (</w:t>
      </w:r>
      <w:proofErr w:type="gramEnd"/>
      <w:r>
        <w:rPr>
          <w:rFonts w:ascii="Times New Roman" w:hAnsi="Times New Roman" w:cs="Times New Roman"/>
        </w:rPr>
        <w:t>5.00 / 5.00 Overall Instructor Rating; Course GPA: 3.16)</w:t>
      </w:r>
    </w:p>
    <w:p w14:paraId="0B538504" w14:textId="77777777" w:rsidR="001B44FB" w:rsidRDefault="001B44FB" w:rsidP="001B44FB">
      <w:pPr>
        <w:pStyle w:val="ListParagraph"/>
        <w:widowControl w:val="0"/>
        <w:numPr>
          <w:ilvl w:val="1"/>
          <w:numId w:val="17"/>
        </w:numPr>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Fall 2014 </w:t>
      </w:r>
      <w:r w:rsidR="00741809">
        <w:rPr>
          <w:rFonts w:ascii="Times New Roman" w:hAnsi="Times New Roman" w:cs="Times New Roman"/>
        </w:rPr>
        <w:t xml:space="preserve">    </w:t>
      </w:r>
      <w:proofErr w:type="gramStart"/>
      <w:r w:rsidR="00657433">
        <w:rPr>
          <w:rFonts w:ascii="Times New Roman" w:hAnsi="Times New Roman" w:cs="Times New Roman"/>
        </w:rPr>
        <w:t xml:space="preserve">   </w:t>
      </w:r>
      <w:r>
        <w:rPr>
          <w:rFonts w:ascii="Times New Roman" w:hAnsi="Times New Roman" w:cs="Times New Roman"/>
        </w:rPr>
        <w:t>(</w:t>
      </w:r>
      <w:proofErr w:type="gramEnd"/>
      <w:r>
        <w:rPr>
          <w:rFonts w:ascii="Times New Roman" w:hAnsi="Times New Roman" w:cs="Times New Roman"/>
        </w:rPr>
        <w:t>5.00 / 5.00 Overall Instructor Rating; Course GPA: 3.2</w:t>
      </w:r>
      <w:r w:rsidR="00741809">
        <w:rPr>
          <w:rFonts w:ascii="Times New Roman" w:hAnsi="Times New Roman" w:cs="Times New Roman"/>
        </w:rPr>
        <w:t>1</w:t>
      </w:r>
      <w:r>
        <w:rPr>
          <w:rFonts w:ascii="Times New Roman" w:hAnsi="Times New Roman" w:cs="Times New Roman"/>
        </w:rPr>
        <w:t>)</w:t>
      </w:r>
    </w:p>
    <w:p w14:paraId="085F546E" w14:textId="77777777" w:rsidR="00AF23F7" w:rsidRDefault="00AF23F7" w:rsidP="00AF23F7">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rPr>
      </w:pPr>
    </w:p>
    <w:p w14:paraId="6988E19E" w14:textId="5ADF90BB" w:rsidR="00AF23F7" w:rsidRDefault="00AF23F7" w:rsidP="00AF23F7">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rPr>
      </w:pPr>
    </w:p>
    <w:p w14:paraId="18DFDBE7" w14:textId="1EEFBFBC" w:rsidR="00AF23F7" w:rsidRDefault="00990BF4" w:rsidP="00AF23F7">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b/>
          <w:u w:val="single"/>
        </w:rPr>
        <w:t>Teaching Skills Development:</w:t>
      </w:r>
      <w:r w:rsidR="00AF23F7">
        <w:rPr>
          <w:rFonts w:ascii="Times New Roman" w:hAnsi="Times New Roman" w:cs="Times New Roman"/>
          <w:b/>
          <w:u w:val="single"/>
        </w:rPr>
        <w:t xml:space="preserve"> </w:t>
      </w:r>
    </w:p>
    <w:p w14:paraId="3F4F95D3" w14:textId="6B338D20" w:rsidR="00AF23F7" w:rsidRDefault="00AF23F7" w:rsidP="00AF23F7">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p>
    <w:p w14:paraId="560B011E" w14:textId="1B5D090C" w:rsidR="00CF3E28" w:rsidRDefault="00CF3E28" w:rsidP="00AF23F7">
      <w:pPr>
        <w:pStyle w:val="ListParagraph"/>
        <w:widowControl w:val="0"/>
        <w:numPr>
          <w:ilvl w:val="0"/>
          <w:numId w:val="25"/>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2020 – Deep Dive </w:t>
      </w:r>
      <w:proofErr w:type="gramStart"/>
      <w:r>
        <w:rPr>
          <w:rFonts w:ascii="Times New Roman" w:hAnsi="Times New Roman" w:cs="Times New Roman"/>
        </w:rPr>
        <w:t>Into</w:t>
      </w:r>
      <w:proofErr w:type="gramEnd"/>
      <w:r>
        <w:rPr>
          <w:rFonts w:ascii="Times New Roman" w:hAnsi="Times New Roman" w:cs="Times New Roman"/>
        </w:rPr>
        <w:t xml:space="preserve"> Case Teaching Online. Harvard University, Webinar.</w:t>
      </w:r>
    </w:p>
    <w:p w14:paraId="33B9FDC9" w14:textId="419396BF" w:rsidR="00AF23F7" w:rsidRDefault="00AF23F7" w:rsidP="00AF23F7">
      <w:pPr>
        <w:pStyle w:val="ListParagraph"/>
        <w:widowControl w:val="0"/>
        <w:numPr>
          <w:ilvl w:val="0"/>
          <w:numId w:val="25"/>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2018 – Case Method Teaching Seminar (Part I). Harvard University, Boston, MA.</w:t>
      </w:r>
    </w:p>
    <w:p w14:paraId="642F541B" w14:textId="758D3A6E" w:rsidR="00AF23F7" w:rsidRDefault="00AF23F7" w:rsidP="00AF23F7">
      <w:pPr>
        <w:pStyle w:val="ListParagraph"/>
        <w:widowControl w:val="0"/>
        <w:numPr>
          <w:ilvl w:val="0"/>
          <w:numId w:val="25"/>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2012 - Certificate Recipient. FSU’s Program for Instructional Excellence (PIE)</w:t>
      </w:r>
    </w:p>
    <w:p w14:paraId="3A2A9E49" w14:textId="77777777" w:rsidR="0019090C" w:rsidRDefault="0019090C" w:rsidP="00D91B0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pPr>
    </w:p>
    <w:p w14:paraId="7D02802C" w14:textId="77777777" w:rsidR="0019090C" w:rsidRDefault="0019090C" w:rsidP="00D91B0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pPr>
    </w:p>
    <w:p w14:paraId="797F8434" w14:textId="77777777" w:rsidR="0019090C" w:rsidRDefault="0019090C" w:rsidP="00D91B0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pPr>
    </w:p>
    <w:p w14:paraId="265E0AF2" w14:textId="3BC46C67" w:rsidR="00D91B03" w:rsidRDefault="0019090C" w:rsidP="00D91B0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pPr>
      <w:r>
        <w:rPr>
          <w:rFonts w:ascii="Times New Roman" w:hAnsi="Times New Roman" w:cs="Times New Roman"/>
          <w:b/>
        </w:rPr>
        <w:t>M</w:t>
      </w:r>
      <w:r w:rsidR="002917F1">
        <w:rPr>
          <w:rFonts w:ascii="Times New Roman" w:hAnsi="Times New Roman" w:cs="Times New Roman"/>
          <w:b/>
        </w:rPr>
        <w:t>ENTORING</w:t>
      </w:r>
      <w:r w:rsidR="00570401">
        <w:rPr>
          <w:rFonts w:ascii="Times New Roman" w:hAnsi="Times New Roman" w:cs="Times New Roman"/>
          <w:b/>
        </w:rPr>
        <w:t>, INDEPENDENT STUDIES,</w:t>
      </w:r>
      <w:r w:rsidR="002917F1">
        <w:rPr>
          <w:rFonts w:ascii="Times New Roman" w:hAnsi="Times New Roman" w:cs="Times New Roman"/>
          <w:b/>
        </w:rPr>
        <w:t xml:space="preserve"> AND RESEARCH OPPORTUNITIES FOR STUDENTS</w:t>
      </w:r>
    </w:p>
    <w:p w14:paraId="75EFD1FC" w14:textId="043D7751" w:rsidR="00D91B03" w:rsidRDefault="00D91B03" w:rsidP="00D91B0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rPr>
          <w:rFonts w:ascii="Times New Roman" w:hAnsi="Times New Roman" w:cs="Times New Roman"/>
          <w:b/>
        </w:rPr>
      </w:pPr>
    </w:p>
    <w:p w14:paraId="5655FC7F" w14:textId="77777777" w:rsidR="0019090C" w:rsidRDefault="0019090C" w:rsidP="00D91B0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rPr>
          <w:rFonts w:ascii="Times New Roman" w:hAnsi="Times New Roman" w:cs="Times New Roman"/>
          <w:b/>
          <w:u w:val="single"/>
        </w:rPr>
      </w:pPr>
    </w:p>
    <w:p w14:paraId="45170EFB" w14:textId="4DCB56F3" w:rsidR="00D91B03" w:rsidRDefault="00D91B03" w:rsidP="0019090C">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r>
        <w:rPr>
          <w:rFonts w:ascii="Times New Roman" w:hAnsi="Times New Roman" w:cs="Times New Roman"/>
          <w:b/>
          <w:u w:val="single"/>
        </w:rPr>
        <w:t>Northeastern University</w:t>
      </w:r>
    </w:p>
    <w:p w14:paraId="0CD37D40" w14:textId="2878B2FA" w:rsidR="0019090C" w:rsidRDefault="0019090C" w:rsidP="0019090C">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p>
    <w:p w14:paraId="3976F989" w14:textId="15DD410D" w:rsidR="0019090C" w:rsidRPr="0019090C" w:rsidRDefault="0019090C" w:rsidP="0019090C">
      <w:pPr>
        <w:pStyle w:val="ListParagraph"/>
        <w:widowControl w:val="0"/>
        <w:numPr>
          <w:ilvl w:val="0"/>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i/>
        </w:rPr>
        <w:t>Mentorship &amp; Independent Studies</w:t>
      </w:r>
    </w:p>
    <w:p w14:paraId="2E898CBC" w14:textId="278D1D7F" w:rsidR="0019090C" w:rsidRDefault="0019090C" w:rsidP="0019090C">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0C420F7C" w14:textId="1C0B2CE1" w:rsidR="0019090C" w:rsidRPr="0019090C" w:rsidRDefault="0019090C" w:rsidP="0019090C">
      <w:pPr>
        <w:pStyle w:val="ListParagraph"/>
        <w:widowControl w:val="0"/>
        <w:numPr>
          <w:ilvl w:val="1"/>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sidRPr="0019090C">
        <w:rPr>
          <w:rFonts w:ascii="Times New Roman" w:hAnsi="Times New Roman" w:cs="Times New Roman"/>
        </w:rPr>
        <w:t>Lindsey Yonish (Spring 2018-Spring 2019)</w:t>
      </w:r>
    </w:p>
    <w:p w14:paraId="5D58CFD4" w14:textId="77777777" w:rsidR="0019090C" w:rsidRDefault="0019090C" w:rsidP="0019090C">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ascii="Times New Roman" w:hAnsi="Times New Roman" w:cs="Times New Roman"/>
        </w:rPr>
      </w:pPr>
    </w:p>
    <w:p w14:paraId="3329D24E" w14:textId="0E495BBE" w:rsidR="0019090C" w:rsidRDefault="0019090C" w:rsidP="0019090C">
      <w:pPr>
        <w:pStyle w:val="ListParagraph"/>
        <w:widowControl w:val="0"/>
        <w:numPr>
          <w:ilvl w:val="1"/>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i/>
        </w:rPr>
        <w:t xml:space="preserve">Two Independent Studies </w:t>
      </w:r>
      <w:r>
        <w:rPr>
          <w:rFonts w:ascii="Times New Roman" w:hAnsi="Times New Roman" w:cs="Times New Roman"/>
        </w:rPr>
        <w:t>(5 credit hours total)</w:t>
      </w:r>
    </w:p>
    <w:p w14:paraId="6675CF74" w14:textId="53FE963F" w:rsidR="0019090C" w:rsidRDefault="0019090C" w:rsidP="0019090C">
      <w:pPr>
        <w:pStyle w:val="ListParagraph"/>
        <w:widowControl w:val="0"/>
        <w:numPr>
          <w:ilvl w:val="2"/>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Complete manuscript submitted to the 2019 AOM Annual Meeting</w:t>
      </w:r>
    </w:p>
    <w:p w14:paraId="50A47C2B" w14:textId="77777777" w:rsidR="0019090C" w:rsidRDefault="0019090C" w:rsidP="0019090C">
      <w:pPr>
        <w:pStyle w:val="ListParagraph"/>
        <w:widowControl w:val="0"/>
        <w:numPr>
          <w:ilvl w:val="3"/>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Student generated hypotheses</w:t>
      </w:r>
    </w:p>
    <w:p w14:paraId="513C4E18" w14:textId="77777777" w:rsidR="0019090C" w:rsidRDefault="0019090C" w:rsidP="0019090C">
      <w:pPr>
        <w:pStyle w:val="ListParagraph"/>
        <w:widowControl w:val="0"/>
        <w:numPr>
          <w:ilvl w:val="3"/>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Student collected data using MTurk</w:t>
      </w:r>
    </w:p>
    <w:p w14:paraId="118CCBB5" w14:textId="77777777" w:rsidR="0019090C" w:rsidRDefault="0019090C" w:rsidP="0019090C">
      <w:pPr>
        <w:pStyle w:val="ListParagraph"/>
        <w:widowControl w:val="0"/>
        <w:numPr>
          <w:ilvl w:val="3"/>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Student wrote the manuscript</w:t>
      </w:r>
    </w:p>
    <w:p w14:paraId="616FA230" w14:textId="10052FFB" w:rsidR="0019090C" w:rsidRDefault="005A74EA" w:rsidP="0019090C">
      <w:pPr>
        <w:pStyle w:val="ListParagraph"/>
        <w:widowControl w:val="0"/>
        <w:numPr>
          <w:ilvl w:val="2"/>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Student a</w:t>
      </w:r>
      <w:r w:rsidR="0019090C">
        <w:rPr>
          <w:rFonts w:ascii="Times New Roman" w:hAnsi="Times New Roman" w:cs="Times New Roman"/>
        </w:rPr>
        <w:t xml:space="preserve">ttended the 2018 SMA Pre-Doctoral Consortium in Lexington, KY </w:t>
      </w:r>
      <w:r>
        <w:rPr>
          <w:rFonts w:ascii="Times New Roman" w:hAnsi="Times New Roman" w:cs="Times New Roman"/>
        </w:rPr>
        <w:t>and received a Conference Grant from SMA</w:t>
      </w:r>
    </w:p>
    <w:p w14:paraId="12ADF790" w14:textId="77777777" w:rsidR="0019090C" w:rsidRDefault="0019090C" w:rsidP="0019090C">
      <w:pPr>
        <w:pStyle w:val="ListParagraph"/>
        <w:widowControl w:val="0"/>
        <w:numPr>
          <w:ilvl w:val="2"/>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Received a Northeastern University Undergraduate Research and Creative Endeavors Grant.</w:t>
      </w:r>
    </w:p>
    <w:p w14:paraId="36FF06E9" w14:textId="75455CF9" w:rsidR="0019090C" w:rsidRDefault="00DA7300" w:rsidP="0019090C">
      <w:pPr>
        <w:pStyle w:val="ListParagraph"/>
        <w:widowControl w:val="0"/>
        <w:numPr>
          <w:ilvl w:val="2"/>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Accepted</w:t>
      </w:r>
      <w:r w:rsidR="0019090C">
        <w:rPr>
          <w:rFonts w:ascii="Times New Roman" w:hAnsi="Times New Roman" w:cs="Times New Roman"/>
        </w:rPr>
        <w:t xml:space="preserve"> into the Texas A&amp;M Doctoral Program</w:t>
      </w:r>
    </w:p>
    <w:p w14:paraId="70B8E9F0" w14:textId="77777777" w:rsidR="0019090C" w:rsidRDefault="0019090C" w:rsidP="0019090C">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520"/>
        <w:rPr>
          <w:rFonts w:ascii="Times New Roman" w:hAnsi="Times New Roman" w:cs="Times New Roman"/>
        </w:rPr>
      </w:pPr>
    </w:p>
    <w:p w14:paraId="00F39F77" w14:textId="77777777" w:rsidR="0019090C" w:rsidRDefault="0019090C" w:rsidP="0019090C">
      <w:pPr>
        <w:pStyle w:val="ListParagraph"/>
        <w:widowControl w:val="0"/>
        <w:numPr>
          <w:ilvl w:val="1"/>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i/>
        </w:rPr>
        <w:t>Research Assistant</w:t>
      </w:r>
    </w:p>
    <w:p w14:paraId="1D3954B3" w14:textId="77777777" w:rsidR="0019090C" w:rsidRDefault="0019090C" w:rsidP="0019090C">
      <w:pPr>
        <w:pStyle w:val="ListParagraph"/>
        <w:widowControl w:val="0"/>
        <w:numPr>
          <w:ilvl w:val="2"/>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Worked on Workplace Deviance meta-analysis</w:t>
      </w:r>
    </w:p>
    <w:p w14:paraId="3B7320E9" w14:textId="77777777" w:rsidR="0019090C" w:rsidRDefault="0019090C" w:rsidP="0019090C">
      <w:pPr>
        <w:pStyle w:val="ListParagraph"/>
        <w:widowControl w:val="0"/>
        <w:numPr>
          <w:ilvl w:val="2"/>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Worked on Big 5 meta-analysis</w:t>
      </w:r>
    </w:p>
    <w:p w14:paraId="4AC24D5E" w14:textId="77777777" w:rsidR="0019090C" w:rsidRDefault="0019090C" w:rsidP="0019090C">
      <w:pPr>
        <w:pStyle w:val="ListParagraph"/>
        <w:widowControl w:val="0"/>
        <w:numPr>
          <w:ilvl w:val="2"/>
          <w:numId w:val="22"/>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Worked on Social Desirability meta-analysis</w:t>
      </w:r>
    </w:p>
    <w:p w14:paraId="6BB16188" w14:textId="3B4BFDF7" w:rsidR="0019090C" w:rsidRDefault="0019090C" w:rsidP="0019090C">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6D5AC1C6" w14:textId="4DC8A8FD" w:rsidR="003D622D" w:rsidRDefault="003D622D" w:rsidP="0019090C">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2607C6A8" w14:textId="135CDF38" w:rsidR="003D622D" w:rsidRDefault="003D622D" w:rsidP="0019090C">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6CEC260E" w14:textId="77777777" w:rsidR="003D622D" w:rsidRDefault="003D622D" w:rsidP="0019090C">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0EBD0734" w14:textId="14722677" w:rsidR="0019090C" w:rsidRPr="00B31711" w:rsidRDefault="0019090C" w:rsidP="0019090C">
      <w:pPr>
        <w:pStyle w:val="ListParagraph"/>
        <w:widowControl w:val="0"/>
        <w:numPr>
          <w:ilvl w:val="0"/>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i/>
        </w:rPr>
        <w:lastRenderedPageBreak/>
        <w:t xml:space="preserve">Research </w:t>
      </w:r>
      <w:r w:rsidR="00FD0E42">
        <w:rPr>
          <w:rFonts w:ascii="Times New Roman" w:hAnsi="Times New Roman" w:cs="Times New Roman"/>
          <w:i/>
        </w:rPr>
        <w:t xml:space="preserve">Opportunities &amp; Research </w:t>
      </w:r>
      <w:r>
        <w:rPr>
          <w:rFonts w:ascii="Times New Roman" w:hAnsi="Times New Roman" w:cs="Times New Roman"/>
          <w:i/>
        </w:rPr>
        <w:t>Assistants</w:t>
      </w:r>
    </w:p>
    <w:p w14:paraId="7A3A5115" w14:textId="77777777" w:rsidR="00B31711" w:rsidRPr="00FD0E42" w:rsidRDefault="00B31711" w:rsidP="00B31711">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304B6093" w14:textId="42A69D19" w:rsidR="00DA7300" w:rsidRDefault="00DA7300" w:rsidP="00FD0E42">
      <w:pPr>
        <w:pStyle w:val="ListParagraph"/>
        <w:widowControl w:val="0"/>
        <w:numPr>
          <w:ilvl w:val="1"/>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Translating Research to Practice</w:t>
      </w:r>
    </w:p>
    <w:p w14:paraId="0CE5A12D" w14:textId="201B15EF" w:rsidR="00DA7300" w:rsidRDefault="00DA7300" w:rsidP="00DA7300">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roofErr w:type="spellStart"/>
      <w:r>
        <w:rPr>
          <w:rFonts w:ascii="Times New Roman" w:hAnsi="Times New Roman" w:cs="Times New Roman"/>
        </w:rPr>
        <w:t>Jullian</w:t>
      </w:r>
      <w:proofErr w:type="spellEnd"/>
      <w:r>
        <w:rPr>
          <w:rFonts w:ascii="Times New Roman" w:hAnsi="Times New Roman" w:cs="Times New Roman"/>
        </w:rPr>
        <w:t xml:space="preserve"> </w:t>
      </w:r>
      <w:proofErr w:type="spellStart"/>
      <w:r>
        <w:rPr>
          <w:rFonts w:ascii="Times New Roman" w:hAnsi="Times New Roman" w:cs="Times New Roman"/>
        </w:rPr>
        <w:t>Nazzaro</w:t>
      </w:r>
      <w:proofErr w:type="spellEnd"/>
      <w:r>
        <w:rPr>
          <w:rFonts w:ascii="Times New Roman" w:hAnsi="Times New Roman" w:cs="Times New Roman"/>
        </w:rPr>
        <w:t xml:space="preserve"> </w:t>
      </w:r>
    </w:p>
    <w:p w14:paraId="4A253D34" w14:textId="11A9C365" w:rsidR="00DA7300" w:rsidRDefault="00DA7300" w:rsidP="00DA7300">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160"/>
        <w:rPr>
          <w:rFonts w:ascii="Times New Roman" w:hAnsi="Times New Roman" w:cs="Times New Roman"/>
        </w:rPr>
      </w:pPr>
    </w:p>
    <w:p w14:paraId="116BA2E3" w14:textId="7B274F37" w:rsidR="00FD0E42" w:rsidRPr="00FD0E42" w:rsidRDefault="00024209" w:rsidP="00FD0E42">
      <w:pPr>
        <w:pStyle w:val="ListParagraph"/>
        <w:widowControl w:val="0"/>
        <w:numPr>
          <w:ilvl w:val="1"/>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i/>
        </w:rPr>
        <w:t>CWB</w:t>
      </w:r>
      <w:r w:rsidR="00FD0E42">
        <w:rPr>
          <w:rFonts w:ascii="Times New Roman" w:hAnsi="Times New Roman" w:cs="Times New Roman"/>
          <w:i/>
        </w:rPr>
        <w:t xml:space="preserve"> Meta</w:t>
      </w:r>
      <w:r w:rsidR="00B31711">
        <w:rPr>
          <w:rFonts w:ascii="Times New Roman" w:hAnsi="Times New Roman" w:cs="Times New Roman"/>
          <w:i/>
        </w:rPr>
        <w:t xml:space="preserve"> </w:t>
      </w:r>
      <w:r w:rsidR="00B31711">
        <w:rPr>
          <w:rFonts w:ascii="Times New Roman" w:hAnsi="Times New Roman" w:cs="Times New Roman"/>
        </w:rPr>
        <w:t>(Summer 2019 – …)</w:t>
      </w:r>
    </w:p>
    <w:p w14:paraId="5148B23B" w14:textId="51BDA07B" w:rsidR="00524710" w:rsidRDefault="00524710"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Francesca </w:t>
      </w:r>
      <w:proofErr w:type="spellStart"/>
      <w:r>
        <w:rPr>
          <w:rFonts w:ascii="Times New Roman" w:hAnsi="Times New Roman" w:cs="Times New Roman"/>
        </w:rPr>
        <w:t>Facci</w:t>
      </w:r>
      <w:proofErr w:type="spellEnd"/>
    </w:p>
    <w:p w14:paraId="72C2740F" w14:textId="5E1481FD" w:rsidR="00524710" w:rsidRDefault="00524710"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Eve Mansfield</w:t>
      </w:r>
    </w:p>
    <w:p w14:paraId="53CBAE9C" w14:textId="1B44572E" w:rsidR="00524710" w:rsidRDefault="00524710"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andini Shah</w:t>
      </w:r>
    </w:p>
    <w:p w14:paraId="67A2241B" w14:textId="2E16DD54"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athan McLachlan</w:t>
      </w:r>
    </w:p>
    <w:p w14:paraId="0FB521D0" w14:textId="3ED77B84"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andini Sha</w:t>
      </w:r>
    </w:p>
    <w:p w14:paraId="6EBC0DF9" w14:textId="7607E260" w:rsidR="00BC5984" w:rsidRDefault="00BC5984"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Wilhelmina </w:t>
      </w:r>
      <w:proofErr w:type="spellStart"/>
      <w:r>
        <w:rPr>
          <w:rFonts w:ascii="Times New Roman" w:hAnsi="Times New Roman" w:cs="Times New Roman"/>
        </w:rPr>
        <w:t>Zwennes</w:t>
      </w:r>
      <w:proofErr w:type="spellEnd"/>
    </w:p>
    <w:p w14:paraId="27848206" w14:textId="77777777" w:rsidR="00524710" w:rsidRDefault="00524710" w:rsidP="00524710">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160"/>
        <w:rPr>
          <w:rFonts w:ascii="Times New Roman" w:hAnsi="Times New Roman" w:cs="Times New Roman"/>
        </w:rPr>
      </w:pPr>
    </w:p>
    <w:p w14:paraId="5D0B1B0B" w14:textId="2F8AC2E7" w:rsidR="00DA7300" w:rsidRPr="00DA7300" w:rsidRDefault="00DA7300" w:rsidP="00FD0E42">
      <w:pPr>
        <w:pStyle w:val="ListParagraph"/>
        <w:widowControl w:val="0"/>
        <w:numPr>
          <w:ilvl w:val="1"/>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rPr>
      </w:pPr>
      <w:r>
        <w:rPr>
          <w:rFonts w:ascii="Times New Roman" w:hAnsi="Times New Roman" w:cs="Times New Roman"/>
          <w:i/>
        </w:rPr>
        <w:t xml:space="preserve">Influence Tactics Meta </w:t>
      </w:r>
      <w:r>
        <w:rPr>
          <w:rFonts w:ascii="Times New Roman" w:hAnsi="Times New Roman" w:cs="Times New Roman"/>
          <w:iCs/>
        </w:rPr>
        <w:t>(Fall 2019 - …)</w:t>
      </w:r>
    </w:p>
    <w:p w14:paraId="66139FEE" w14:textId="5E96FE6B" w:rsidR="00DA7300" w:rsidRPr="00DA7300" w:rsidRDefault="00DA7300" w:rsidP="00DA7300">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rPr>
      </w:pPr>
      <w:r>
        <w:rPr>
          <w:rFonts w:ascii="Times New Roman" w:hAnsi="Times New Roman" w:cs="Times New Roman"/>
          <w:iCs/>
        </w:rPr>
        <w:t>Nathan McLachlan</w:t>
      </w:r>
    </w:p>
    <w:p w14:paraId="61AB3320" w14:textId="77777777" w:rsidR="00DA7300" w:rsidRDefault="00DA7300" w:rsidP="00DA7300">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160"/>
        <w:rPr>
          <w:rFonts w:ascii="Times New Roman" w:hAnsi="Times New Roman" w:cs="Times New Roman"/>
          <w:i/>
        </w:rPr>
      </w:pPr>
    </w:p>
    <w:p w14:paraId="5E83D685" w14:textId="010CA463" w:rsidR="00FD0E42" w:rsidRPr="00FD0E42" w:rsidRDefault="00FD0E42" w:rsidP="00FD0E42">
      <w:pPr>
        <w:pStyle w:val="ListParagraph"/>
        <w:widowControl w:val="0"/>
        <w:numPr>
          <w:ilvl w:val="1"/>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rPr>
      </w:pPr>
      <w:r w:rsidRPr="00FD0E42">
        <w:rPr>
          <w:rFonts w:ascii="Times New Roman" w:hAnsi="Times New Roman" w:cs="Times New Roman"/>
          <w:i/>
        </w:rPr>
        <w:t>Social Desirability Meta</w:t>
      </w:r>
      <w:r w:rsidR="00B31711">
        <w:rPr>
          <w:rFonts w:ascii="Times New Roman" w:hAnsi="Times New Roman" w:cs="Times New Roman"/>
          <w:i/>
        </w:rPr>
        <w:t xml:space="preserve"> </w:t>
      </w:r>
      <w:r w:rsidR="00B31711">
        <w:rPr>
          <w:rFonts w:ascii="Times New Roman" w:hAnsi="Times New Roman" w:cs="Times New Roman"/>
        </w:rPr>
        <w:t>(Spring 2019 – Summer 2019)</w:t>
      </w:r>
    </w:p>
    <w:p w14:paraId="3F4B1876" w14:textId="543A9AC2"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athan McLachlan</w:t>
      </w:r>
    </w:p>
    <w:p w14:paraId="674FE7E8" w14:textId="792C56DF"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ataliya Potapenko</w:t>
      </w:r>
    </w:p>
    <w:p w14:paraId="350DA34C" w14:textId="77777777" w:rsidR="00BC5984" w:rsidRDefault="00BC5984" w:rsidP="00BC5984">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imes New Roman" w:hAnsi="Times New Roman" w:cs="Times New Roman"/>
        </w:rPr>
      </w:pPr>
    </w:p>
    <w:p w14:paraId="71D199B5" w14:textId="2AD71332" w:rsidR="00B31711" w:rsidRDefault="00B31711" w:rsidP="00FD0E42">
      <w:pPr>
        <w:pStyle w:val="ListParagraph"/>
        <w:widowControl w:val="0"/>
        <w:numPr>
          <w:ilvl w:val="1"/>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i/>
        </w:rPr>
        <w:t xml:space="preserve">Destructive Leadership Meta </w:t>
      </w:r>
      <w:r>
        <w:rPr>
          <w:rFonts w:ascii="Times New Roman" w:hAnsi="Times New Roman" w:cs="Times New Roman"/>
        </w:rPr>
        <w:t>(Fall 2018 – Spring 2019)</w:t>
      </w:r>
    </w:p>
    <w:p w14:paraId="180837AA" w14:textId="09BC2DA6" w:rsidR="00B31711" w:rsidRDefault="00B31711" w:rsidP="00B31711">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ataliya Potapenko</w:t>
      </w:r>
    </w:p>
    <w:p w14:paraId="132FEDE8" w14:textId="65CC8A49" w:rsidR="00B31711" w:rsidRDefault="00B31711" w:rsidP="00B31711">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athan McLachlan</w:t>
      </w:r>
    </w:p>
    <w:p w14:paraId="72E1F319" w14:textId="180E9E77" w:rsidR="00B31711" w:rsidRDefault="00B31711" w:rsidP="00B31711">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Lindsey Yonish</w:t>
      </w:r>
    </w:p>
    <w:p w14:paraId="03E1F4B4" w14:textId="77777777" w:rsidR="00B31711" w:rsidRPr="00B31711" w:rsidRDefault="00B31711" w:rsidP="00B31711">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160"/>
        <w:rPr>
          <w:rFonts w:ascii="Times New Roman" w:hAnsi="Times New Roman" w:cs="Times New Roman"/>
        </w:rPr>
      </w:pPr>
    </w:p>
    <w:p w14:paraId="04E942E3" w14:textId="441BEBA4" w:rsidR="00B31711" w:rsidRDefault="00B31711" w:rsidP="00FD0E42">
      <w:pPr>
        <w:pStyle w:val="ListParagraph"/>
        <w:widowControl w:val="0"/>
        <w:numPr>
          <w:ilvl w:val="1"/>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i/>
        </w:rPr>
        <w:t xml:space="preserve">Big 5 Personality Meta </w:t>
      </w:r>
      <w:r>
        <w:rPr>
          <w:rFonts w:ascii="Times New Roman" w:hAnsi="Times New Roman" w:cs="Times New Roman"/>
        </w:rPr>
        <w:t>(Fall 2018)</w:t>
      </w:r>
    </w:p>
    <w:p w14:paraId="57319E79" w14:textId="4C2A2CC5" w:rsidR="00B31711" w:rsidRDefault="00B31711" w:rsidP="00B31711">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ataliya Potapenko</w:t>
      </w:r>
    </w:p>
    <w:p w14:paraId="0904606E" w14:textId="346C14D9" w:rsidR="00B31711" w:rsidRDefault="00B31711" w:rsidP="00B31711">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Lindsey Yonish</w:t>
      </w:r>
    </w:p>
    <w:p w14:paraId="316896E9" w14:textId="77777777" w:rsidR="00B31711" w:rsidRPr="00B31711" w:rsidRDefault="00B31711" w:rsidP="00B31711">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160"/>
        <w:rPr>
          <w:rFonts w:ascii="Times New Roman" w:hAnsi="Times New Roman" w:cs="Times New Roman"/>
        </w:rPr>
      </w:pPr>
    </w:p>
    <w:p w14:paraId="30238BD7" w14:textId="1A196984" w:rsidR="00FD0E42" w:rsidRPr="00FD0E42" w:rsidRDefault="00FD0E42" w:rsidP="00FD0E42">
      <w:pPr>
        <w:pStyle w:val="ListParagraph"/>
        <w:widowControl w:val="0"/>
        <w:numPr>
          <w:ilvl w:val="1"/>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i/>
        </w:rPr>
        <w:t>Workplace Deviance Meta</w:t>
      </w:r>
      <w:r w:rsidR="00BC5984">
        <w:rPr>
          <w:rFonts w:ascii="Times New Roman" w:hAnsi="Times New Roman" w:cs="Times New Roman"/>
          <w:i/>
        </w:rPr>
        <w:t xml:space="preserve"> </w:t>
      </w:r>
      <w:r w:rsidR="00BC5984">
        <w:rPr>
          <w:rFonts w:ascii="Times New Roman" w:hAnsi="Times New Roman" w:cs="Times New Roman"/>
        </w:rPr>
        <w:t>(Spring 201</w:t>
      </w:r>
      <w:r w:rsidR="00B31711">
        <w:rPr>
          <w:rFonts w:ascii="Times New Roman" w:hAnsi="Times New Roman" w:cs="Times New Roman"/>
        </w:rPr>
        <w:t>7</w:t>
      </w:r>
      <w:r w:rsidR="00BC5984">
        <w:rPr>
          <w:rFonts w:ascii="Times New Roman" w:hAnsi="Times New Roman" w:cs="Times New Roman"/>
        </w:rPr>
        <w:t xml:space="preserve"> – </w:t>
      </w:r>
      <w:r w:rsidR="00B31711">
        <w:rPr>
          <w:rFonts w:ascii="Times New Roman" w:hAnsi="Times New Roman" w:cs="Times New Roman"/>
        </w:rPr>
        <w:t>Fall</w:t>
      </w:r>
      <w:r w:rsidR="00BC5984">
        <w:rPr>
          <w:rFonts w:ascii="Times New Roman" w:hAnsi="Times New Roman" w:cs="Times New Roman"/>
        </w:rPr>
        <w:t xml:space="preserve"> 201</w:t>
      </w:r>
      <w:r w:rsidR="00B31711">
        <w:rPr>
          <w:rFonts w:ascii="Times New Roman" w:hAnsi="Times New Roman" w:cs="Times New Roman"/>
        </w:rPr>
        <w:t>8</w:t>
      </w:r>
      <w:r w:rsidR="00BC5984">
        <w:rPr>
          <w:rFonts w:ascii="Times New Roman" w:hAnsi="Times New Roman" w:cs="Times New Roman"/>
        </w:rPr>
        <w:t>; Published)</w:t>
      </w:r>
    </w:p>
    <w:p w14:paraId="4EF14386" w14:textId="319BB5E0"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ataliya Potapenko</w:t>
      </w:r>
    </w:p>
    <w:p w14:paraId="4780B13D" w14:textId="4657717F" w:rsidR="00B31711" w:rsidRDefault="00B31711"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Lindsey Yonish</w:t>
      </w:r>
    </w:p>
    <w:p w14:paraId="3D9D1FC7" w14:textId="0E755D15"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Sami </w:t>
      </w:r>
      <w:proofErr w:type="spellStart"/>
      <w:r>
        <w:rPr>
          <w:rFonts w:ascii="Times New Roman" w:hAnsi="Times New Roman" w:cs="Times New Roman"/>
        </w:rPr>
        <w:t>Berrada</w:t>
      </w:r>
      <w:proofErr w:type="spellEnd"/>
    </w:p>
    <w:p w14:paraId="781F26E7" w14:textId="18A74CEC"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Tomas </w:t>
      </w:r>
      <w:proofErr w:type="spellStart"/>
      <w:r>
        <w:rPr>
          <w:rFonts w:ascii="Times New Roman" w:hAnsi="Times New Roman" w:cs="Times New Roman"/>
        </w:rPr>
        <w:t>Pueyo</w:t>
      </w:r>
      <w:proofErr w:type="spellEnd"/>
      <w:r>
        <w:rPr>
          <w:rFonts w:ascii="Times New Roman" w:hAnsi="Times New Roman" w:cs="Times New Roman"/>
        </w:rPr>
        <w:t xml:space="preserve"> Riga</w:t>
      </w:r>
    </w:p>
    <w:p w14:paraId="653EB467" w14:textId="673E5EDE"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Julia Crawford</w:t>
      </w:r>
    </w:p>
    <w:p w14:paraId="55BA0053" w14:textId="77777777" w:rsidR="00BC5984" w:rsidRDefault="00BC5984" w:rsidP="00BC5984">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160"/>
        <w:rPr>
          <w:rFonts w:ascii="Times New Roman" w:hAnsi="Times New Roman" w:cs="Times New Roman"/>
        </w:rPr>
      </w:pPr>
    </w:p>
    <w:p w14:paraId="10F26AE6" w14:textId="3D3635D1" w:rsidR="00FD0E42" w:rsidRPr="00FD0E42" w:rsidRDefault="00FD0E42" w:rsidP="00FD0E42">
      <w:pPr>
        <w:pStyle w:val="ListParagraph"/>
        <w:widowControl w:val="0"/>
        <w:numPr>
          <w:ilvl w:val="1"/>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i/>
        </w:rPr>
        <w:t>Political Skill Meta</w:t>
      </w:r>
      <w:r w:rsidR="00BC5984">
        <w:rPr>
          <w:rFonts w:ascii="Times New Roman" w:hAnsi="Times New Roman" w:cs="Times New Roman"/>
          <w:i/>
        </w:rPr>
        <w:t xml:space="preserve"> </w:t>
      </w:r>
      <w:r w:rsidR="00BC5984">
        <w:rPr>
          <w:rFonts w:ascii="Times New Roman" w:hAnsi="Times New Roman" w:cs="Times New Roman"/>
        </w:rPr>
        <w:t>(Fall 2016 – Spring 2017)</w:t>
      </w:r>
    </w:p>
    <w:p w14:paraId="6AB2776C" w14:textId="2510F945"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Nataliya Potapenko</w:t>
      </w:r>
    </w:p>
    <w:p w14:paraId="17379C8B" w14:textId="44B4BB3A" w:rsidR="00BC5984" w:rsidRDefault="00BC5984"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Sami </w:t>
      </w:r>
      <w:proofErr w:type="spellStart"/>
      <w:r>
        <w:rPr>
          <w:rFonts w:ascii="Times New Roman" w:hAnsi="Times New Roman" w:cs="Times New Roman"/>
        </w:rPr>
        <w:t>Berrada</w:t>
      </w:r>
      <w:proofErr w:type="spellEnd"/>
    </w:p>
    <w:p w14:paraId="0F239688" w14:textId="08CB328D"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Rebecca Henderson</w:t>
      </w:r>
    </w:p>
    <w:p w14:paraId="5EE54455" w14:textId="765F06A3" w:rsidR="00FD0E42" w:rsidRDefault="00FD0E42" w:rsidP="00FD0E42">
      <w:pPr>
        <w:pStyle w:val="ListParagraph"/>
        <w:widowControl w:val="0"/>
        <w:numPr>
          <w:ilvl w:val="2"/>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Kelly </w:t>
      </w:r>
      <w:proofErr w:type="spellStart"/>
      <w:r>
        <w:rPr>
          <w:rFonts w:ascii="Times New Roman" w:hAnsi="Times New Roman" w:cs="Times New Roman"/>
        </w:rPr>
        <w:t>Foulk</w:t>
      </w:r>
      <w:proofErr w:type="spellEnd"/>
    </w:p>
    <w:p w14:paraId="66BF5D06" w14:textId="77777777" w:rsidR="00FD0E42" w:rsidRPr="0019090C" w:rsidRDefault="00FD0E42" w:rsidP="00B72FC3">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160"/>
        <w:rPr>
          <w:rFonts w:ascii="Times New Roman" w:hAnsi="Times New Roman" w:cs="Times New Roman"/>
        </w:rPr>
      </w:pPr>
    </w:p>
    <w:p w14:paraId="4D040B45" w14:textId="2F31445D" w:rsidR="00D91B03" w:rsidRDefault="00D91B03" w:rsidP="00D91B0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rPr>
          <w:rFonts w:ascii="Times New Roman" w:hAnsi="Times New Roman" w:cs="Times New Roman"/>
        </w:rPr>
      </w:pPr>
    </w:p>
    <w:p w14:paraId="548F8F30" w14:textId="368E9CFE" w:rsidR="00024209" w:rsidRDefault="00024209"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pPr>
    </w:p>
    <w:p w14:paraId="182986D4" w14:textId="0C264298" w:rsidR="0045080D" w:rsidRDefault="0045080D"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pPr>
    </w:p>
    <w:p w14:paraId="32D570F3" w14:textId="77777777" w:rsidR="0045080D" w:rsidRDefault="0045080D"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pPr>
    </w:p>
    <w:p w14:paraId="36E8B376" w14:textId="69EBE848" w:rsidR="004A57DB" w:rsidRDefault="004A57DB"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pPr>
      <w:r w:rsidRPr="004A57DB">
        <w:rPr>
          <w:rFonts w:ascii="Times New Roman" w:hAnsi="Times New Roman" w:cs="Times New Roman"/>
          <w:b/>
        </w:rPr>
        <w:lastRenderedPageBreak/>
        <w:t>SERVICE</w:t>
      </w:r>
      <w:r w:rsidR="00D57785">
        <w:rPr>
          <w:rFonts w:ascii="Times New Roman" w:hAnsi="Times New Roman" w:cs="Times New Roman"/>
          <w:b/>
        </w:rPr>
        <w:t xml:space="preserve"> AND PROFE</w:t>
      </w:r>
      <w:r w:rsidR="0033573B">
        <w:rPr>
          <w:rFonts w:ascii="Times New Roman" w:hAnsi="Times New Roman" w:cs="Times New Roman"/>
          <w:b/>
        </w:rPr>
        <w:t>S</w:t>
      </w:r>
      <w:r w:rsidR="00D57785">
        <w:rPr>
          <w:rFonts w:ascii="Times New Roman" w:hAnsi="Times New Roman" w:cs="Times New Roman"/>
          <w:b/>
        </w:rPr>
        <w:t>SIONAL DEVELOPMENT</w:t>
      </w:r>
    </w:p>
    <w:p w14:paraId="1839934E" w14:textId="77777777" w:rsidR="004A57DB" w:rsidRDefault="004A57DB"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450"/>
        <w:jc w:val="center"/>
        <w:rPr>
          <w:rFonts w:ascii="Times New Roman" w:hAnsi="Times New Roman" w:cs="Times New Roman"/>
          <w:b/>
        </w:rPr>
      </w:pPr>
    </w:p>
    <w:p w14:paraId="46B425B0" w14:textId="4987FD77" w:rsidR="00524710" w:rsidRDefault="00524710"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r>
        <w:rPr>
          <w:rFonts w:ascii="Times New Roman" w:hAnsi="Times New Roman" w:cs="Times New Roman"/>
          <w:b/>
          <w:u w:val="single"/>
        </w:rPr>
        <w:t>Doctoral Committees:</w:t>
      </w:r>
    </w:p>
    <w:p w14:paraId="01138E55" w14:textId="66480D05" w:rsidR="00524710" w:rsidRDefault="00524710"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p>
    <w:p w14:paraId="75287738" w14:textId="11940170" w:rsidR="00524710" w:rsidRPr="00912C8A" w:rsidRDefault="00524710" w:rsidP="00912C8A">
      <w:pPr>
        <w:pStyle w:val="ListParagraph"/>
        <w:widowControl w:val="0"/>
        <w:numPr>
          <w:ilvl w:val="0"/>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sidRPr="00912C8A">
        <w:rPr>
          <w:rFonts w:ascii="Times New Roman" w:hAnsi="Times New Roman" w:cs="Times New Roman"/>
          <w:bCs/>
        </w:rPr>
        <w:t xml:space="preserve">Alexander, K.C. (exp. 2021). </w:t>
      </w:r>
      <w:r w:rsidRPr="00912C8A">
        <w:rPr>
          <w:rFonts w:ascii="Times New Roman" w:hAnsi="Times New Roman" w:cs="Times New Roman"/>
          <w:bCs/>
          <w:i/>
          <w:iCs/>
        </w:rPr>
        <w:t xml:space="preserve">Destructive Leadership. </w:t>
      </w:r>
    </w:p>
    <w:p w14:paraId="7C0AFDB2" w14:textId="4CB3915F" w:rsidR="00524710" w:rsidRDefault="00524710"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p>
    <w:p w14:paraId="5228C3CF" w14:textId="6380A825" w:rsidR="003D622D" w:rsidRDefault="003D622D"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p>
    <w:p w14:paraId="59BF755F" w14:textId="0BBBBC5C" w:rsidR="00263EB4" w:rsidRDefault="00263EB4"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Cs/>
        </w:rPr>
      </w:pPr>
      <w:r>
        <w:rPr>
          <w:rFonts w:ascii="Times New Roman" w:hAnsi="Times New Roman" w:cs="Times New Roman"/>
          <w:b/>
          <w:u w:val="single"/>
        </w:rPr>
        <w:t>Editorial Boards:</w:t>
      </w:r>
    </w:p>
    <w:p w14:paraId="3C35D064" w14:textId="7788644A" w:rsidR="00263EB4" w:rsidRDefault="00263EB4"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Cs/>
        </w:rPr>
      </w:pPr>
    </w:p>
    <w:p w14:paraId="467C7487" w14:textId="2DC47ADE" w:rsidR="00263EB4" w:rsidRPr="00912C8A" w:rsidRDefault="00263EB4" w:rsidP="00912C8A">
      <w:pPr>
        <w:pStyle w:val="ListParagraph"/>
        <w:widowControl w:val="0"/>
        <w:numPr>
          <w:ilvl w:val="0"/>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sidRPr="00912C8A">
        <w:rPr>
          <w:rFonts w:ascii="Times New Roman" w:hAnsi="Times New Roman" w:cs="Times New Roman"/>
          <w:bCs/>
        </w:rPr>
        <w:t>Group &amp; Organizational Management (2020 – 2023)</w:t>
      </w:r>
    </w:p>
    <w:p w14:paraId="65AA55F6" w14:textId="52B0AADD" w:rsidR="00263EB4" w:rsidRDefault="00263EB4"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Cs/>
        </w:rPr>
      </w:pPr>
    </w:p>
    <w:p w14:paraId="5E97BAB9" w14:textId="3B4F5FEC" w:rsidR="00263EB4" w:rsidRDefault="00263EB4"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Cs/>
        </w:rPr>
      </w:pPr>
    </w:p>
    <w:p w14:paraId="6F1FBDA5" w14:textId="4DB64590" w:rsidR="00263EB4" w:rsidRDefault="00263EB4"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Cs/>
        </w:rPr>
      </w:pPr>
      <w:r>
        <w:rPr>
          <w:rFonts w:ascii="Times New Roman" w:hAnsi="Times New Roman" w:cs="Times New Roman"/>
          <w:b/>
          <w:u w:val="single"/>
        </w:rPr>
        <w:t>Service to my College:</w:t>
      </w:r>
    </w:p>
    <w:p w14:paraId="64979614" w14:textId="26656545" w:rsidR="00263EB4" w:rsidRDefault="00263EB4"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Cs/>
        </w:rPr>
      </w:pPr>
    </w:p>
    <w:p w14:paraId="1AEAC00A" w14:textId="2BF22A79" w:rsidR="00263EB4" w:rsidRPr="00912C8A" w:rsidRDefault="00263EB4" w:rsidP="00912C8A">
      <w:pPr>
        <w:pStyle w:val="ListParagraph"/>
        <w:widowControl w:val="0"/>
        <w:numPr>
          <w:ilvl w:val="0"/>
          <w:numId w:val="2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sidRPr="00912C8A">
        <w:rPr>
          <w:rFonts w:ascii="Times New Roman" w:hAnsi="Times New Roman" w:cs="Times New Roman"/>
          <w:bCs/>
        </w:rPr>
        <w:t>Faculty Advisor for</w:t>
      </w:r>
      <w:r w:rsidR="00912C8A" w:rsidRPr="00912C8A">
        <w:rPr>
          <w:rFonts w:ascii="Times New Roman" w:hAnsi="Times New Roman" w:cs="Times New Roman"/>
          <w:bCs/>
        </w:rPr>
        <w:t xml:space="preserve"> NAU Chapter of</w:t>
      </w:r>
      <w:r w:rsidRPr="00912C8A">
        <w:rPr>
          <w:rFonts w:ascii="Times New Roman" w:hAnsi="Times New Roman" w:cs="Times New Roman"/>
          <w:bCs/>
        </w:rPr>
        <w:t xml:space="preserve"> Beta Gamma Sigma (2020 – present)</w:t>
      </w:r>
    </w:p>
    <w:p w14:paraId="0F729F21" w14:textId="77777777" w:rsidR="00263EB4" w:rsidRPr="00263EB4" w:rsidRDefault="00263EB4"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Cs/>
        </w:rPr>
      </w:pPr>
    </w:p>
    <w:p w14:paraId="173C2E99" w14:textId="77777777" w:rsidR="00263EB4" w:rsidRDefault="00263EB4"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p>
    <w:p w14:paraId="3DC24F4B" w14:textId="1AF8B447" w:rsidR="003D622D" w:rsidRDefault="003D622D"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b/>
          <w:u w:val="single"/>
        </w:rPr>
        <w:t>Service to my Profession:</w:t>
      </w:r>
    </w:p>
    <w:p w14:paraId="6268C570" w14:textId="77777777" w:rsidR="003D622D" w:rsidRDefault="003D622D"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686B47AE" w14:textId="77777777" w:rsidR="003D622D" w:rsidRPr="00E7018A" w:rsidRDefault="003D622D" w:rsidP="003D622D">
      <w:pPr>
        <w:pStyle w:val="ListParagraph"/>
        <w:widowControl w:val="0"/>
        <w:numPr>
          <w:ilvl w:val="0"/>
          <w:numId w:val="19"/>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Reviewer for the </w:t>
      </w:r>
      <w:r w:rsidRPr="00E7018A">
        <w:rPr>
          <w:rFonts w:ascii="Times New Roman" w:hAnsi="Times New Roman" w:cs="Times New Roman"/>
        </w:rPr>
        <w:t>Academy of Management</w:t>
      </w:r>
      <w:r>
        <w:rPr>
          <w:rFonts w:ascii="Times New Roman" w:hAnsi="Times New Roman" w:cs="Times New Roman"/>
        </w:rPr>
        <w:t xml:space="preserve"> Annual Meeting</w:t>
      </w:r>
      <w:r w:rsidRPr="00E7018A">
        <w:rPr>
          <w:rFonts w:ascii="Times New Roman" w:hAnsi="Times New Roman" w:cs="Times New Roman"/>
        </w:rPr>
        <w:t xml:space="preserve"> </w:t>
      </w:r>
      <w:r>
        <w:rPr>
          <w:rFonts w:ascii="Times New Roman" w:hAnsi="Times New Roman" w:cs="Times New Roman"/>
        </w:rPr>
        <w:t>(</w:t>
      </w:r>
      <w:r w:rsidRPr="00E7018A">
        <w:rPr>
          <w:rFonts w:ascii="Times New Roman" w:hAnsi="Times New Roman" w:cs="Times New Roman"/>
        </w:rPr>
        <w:t>2013-20</w:t>
      </w:r>
      <w:r>
        <w:rPr>
          <w:rFonts w:ascii="Times New Roman" w:hAnsi="Times New Roman" w:cs="Times New Roman"/>
        </w:rPr>
        <w:t>20)</w:t>
      </w:r>
    </w:p>
    <w:p w14:paraId="76A9D0EC" w14:textId="77777777" w:rsidR="003D622D" w:rsidRDefault="003D622D"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6BC0F175" w14:textId="77777777" w:rsidR="003D622D" w:rsidRDefault="003D622D" w:rsidP="003D622D">
      <w:pPr>
        <w:pStyle w:val="ListParagraph"/>
        <w:widowControl w:val="0"/>
        <w:numPr>
          <w:ilvl w:val="0"/>
          <w:numId w:val="19"/>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90"/>
        <w:rPr>
          <w:rFonts w:ascii="Times New Roman" w:hAnsi="Times New Roman" w:cs="Times New Roman"/>
        </w:rPr>
      </w:pPr>
      <w:r>
        <w:rPr>
          <w:rFonts w:ascii="Times New Roman" w:hAnsi="Times New Roman" w:cs="Times New Roman"/>
        </w:rPr>
        <w:t xml:space="preserve">Reviewer for the </w:t>
      </w:r>
      <w:r w:rsidRPr="00E7018A">
        <w:rPr>
          <w:rFonts w:ascii="Times New Roman" w:hAnsi="Times New Roman" w:cs="Times New Roman"/>
        </w:rPr>
        <w:t>Southern Management Association</w:t>
      </w:r>
      <w:r>
        <w:rPr>
          <w:rFonts w:ascii="Times New Roman" w:hAnsi="Times New Roman" w:cs="Times New Roman"/>
        </w:rPr>
        <w:t xml:space="preserve"> Annual Meeting</w:t>
      </w:r>
      <w:r w:rsidRPr="00E7018A">
        <w:rPr>
          <w:rFonts w:ascii="Times New Roman" w:hAnsi="Times New Roman" w:cs="Times New Roman"/>
        </w:rPr>
        <w:t xml:space="preserve"> </w:t>
      </w:r>
      <w:r>
        <w:rPr>
          <w:rFonts w:ascii="Times New Roman" w:hAnsi="Times New Roman" w:cs="Times New Roman"/>
        </w:rPr>
        <w:t>(</w:t>
      </w:r>
      <w:r w:rsidRPr="00E7018A">
        <w:rPr>
          <w:rFonts w:ascii="Times New Roman" w:hAnsi="Times New Roman" w:cs="Times New Roman"/>
        </w:rPr>
        <w:t>2013-20</w:t>
      </w:r>
      <w:r>
        <w:rPr>
          <w:rFonts w:ascii="Times New Roman" w:hAnsi="Times New Roman" w:cs="Times New Roman"/>
        </w:rPr>
        <w:t>20)</w:t>
      </w:r>
    </w:p>
    <w:p w14:paraId="63FBFBEE" w14:textId="77777777" w:rsidR="003D622D" w:rsidRPr="00E7018A" w:rsidRDefault="003D622D" w:rsidP="003D622D">
      <w:pPr>
        <w:pStyle w:val="ListParagraph"/>
        <w:rPr>
          <w:rFonts w:ascii="Times New Roman" w:hAnsi="Times New Roman" w:cs="Times New Roman"/>
        </w:rPr>
      </w:pPr>
    </w:p>
    <w:p w14:paraId="54FCBEFD" w14:textId="77777777" w:rsidR="003D622D" w:rsidRPr="00E7018A" w:rsidRDefault="003D622D" w:rsidP="003D622D">
      <w:pPr>
        <w:pStyle w:val="ListParagraph"/>
        <w:widowControl w:val="0"/>
        <w:numPr>
          <w:ilvl w:val="0"/>
          <w:numId w:val="19"/>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90"/>
        <w:rPr>
          <w:rFonts w:ascii="Times New Roman" w:hAnsi="Times New Roman" w:cs="Times New Roman"/>
        </w:rPr>
      </w:pPr>
      <w:r>
        <w:rPr>
          <w:rFonts w:ascii="Times New Roman" w:hAnsi="Times New Roman" w:cs="Times New Roman"/>
        </w:rPr>
        <w:t>Volunteer at the Southern Management Association Annual Meeting (2014-2016)</w:t>
      </w:r>
    </w:p>
    <w:p w14:paraId="7F37CE77" w14:textId="77777777" w:rsidR="003D622D" w:rsidRDefault="003D622D" w:rsidP="003D622D">
      <w:pPr>
        <w:ind w:left="540"/>
        <w:rPr>
          <w:rFonts w:ascii="Times New Roman" w:hAnsi="Times New Roman" w:cs="Times New Roman"/>
        </w:rPr>
      </w:pPr>
    </w:p>
    <w:p w14:paraId="7F45E1BE" w14:textId="77777777" w:rsidR="003D622D" w:rsidRDefault="003D622D"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p>
    <w:p w14:paraId="0B1315EF" w14:textId="63C10767" w:rsidR="007C7D45" w:rsidRPr="00742A94" w:rsidRDefault="00742A94"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r>
        <w:rPr>
          <w:rFonts w:ascii="Times New Roman" w:hAnsi="Times New Roman" w:cs="Times New Roman"/>
          <w:b/>
          <w:u w:val="single"/>
        </w:rPr>
        <w:t>Professional Reviewing</w:t>
      </w:r>
    </w:p>
    <w:p w14:paraId="763D3675" w14:textId="77777777" w:rsidR="00742A94" w:rsidRDefault="00742A94"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p>
    <w:p w14:paraId="704658F7" w14:textId="3516B42C" w:rsidR="00DA7300" w:rsidRPr="00DA7300" w:rsidRDefault="00DA7300" w:rsidP="002B06BC">
      <w:pPr>
        <w:pStyle w:val="ListParagraph"/>
        <w:widowControl w:val="0"/>
        <w:numPr>
          <w:ilvl w:val="0"/>
          <w:numId w:val="20"/>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bCs/>
        </w:rPr>
        <w:t xml:space="preserve">Ad Hoc Reviewer for </w:t>
      </w:r>
      <w:r w:rsidRPr="00DA7300">
        <w:rPr>
          <w:rFonts w:ascii="Times New Roman" w:hAnsi="Times New Roman" w:cs="Times New Roman"/>
          <w:bCs/>
          <w:i/>
          <w:iCs/>
        </w:rPr>
        <w:t>Human Relations</w:t>
      </w:r>
    </w:p>
    <w:p w14:paraId="430ACF3B" w14:textId="77777777" w:rsidR="00DA7300" w:rsidRPr="00DA7300" w:rsidRDefault="00DA7300" w:rsidP="00DA7300">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p>
    <w:p w14:paraId="07DB3BCD" w14:textId="0E29AFB5" w:rsidR="00E52547" w:rsidRPr="00E52547" w:rsidRDefault="00E52547" w:rsidP="002B06BC">
      <w:pPr>
        <w:pStyle w:val="ListParagraph"/>
        <w:widowControl w:val="0"/>
        <w:numPr>
          <w:ilvl w:val="0"/>
          <w:numId w:val="20"/>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rPr>
        <w:t xml:space="preserve">Ad hoc reviewer for </w:t>
      </w:r>
      <w:r>
        <w:rPr>
          <w:rFonts w:ascii="Times New Roman" w:hAnsi="Times New Roman" w:cs="Times New Roman"/>
          <w:i/>
        </w:rPr>
        <w:t>Organizational Psychology Review</w:t>
      </w:r>
    </w:p>
    <w:p w14:paraId="7761043F" w14:textId="77777777" w:rsidR="00E52547" w:rsidRPr="00E52547" w:rsidRDefault="00E52547" w:rsidP="00E52547">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p>
    <w:p w14:paraId="506AD6BE" w14:textId="018303DE" w:rsidR="009E5F68" w:rsidRPr="009E5F68" w:rsidRDefault="009E5F68" w:rsidP="002B06BC">
      <w:pPr>
        <w:pStyle w:val="ListParagraph"/>
        <w:widowControl w:val="0"/>
        <w:numPr>
          <w:ilvl w:val="0"/>
          <w:numId w:val="20"/>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rPr>
        <w:t xml:space="preserve">Ad hoc reviewer for </w:t>
      </w:r>
      <w:r>
        <w:rPr>
          <w:rFonts w:ascii="Times New Roman" w:hAnsi="Times New Roman" w:cs="Times New Roman"/>
          <w:i/>
        </w:rPr>
        <w:t xml:space="preserve">Journal of Organizational Behavior </w:t>
      </w:r>
    </w:p>
    <w:p w14:paraId="4D790BD2" w14:textId="25BCA0A0" w:rsidR="009E5F68" w:rsidRPr="009E5F68" w:rsidRDefault="00397D9B" w:rsidP="009E5F68">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rPr>
        <w:t xml:space="preserve"> </w:t>
      </w:r>
    </w:p>
    <w:p w14:paraId="68F3ECB7" w14:textId="69877A31" w:rsidR="00EF46F0" w:rsidRPr="00DA7300" w:rsidRDefault="00EF46F0" w:rsidP="002B06BC">
      <w:pPr>
        <w:pStyle w:val="ListParagraph"/>
        <w:widowControl w:val="0"/>
        <w:numPr>
          <w:ilvl w:val="0"/>
          <w:numId w:val="20"/>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rPr>
        <w:t xml:space="preserve">Ad hoc reviewer for </w:t>
      </w:r>
      <w:r>
        <w:rPr>
          <w:rFonts w:ascii="Times New Roman" w:hAnsi="Times New Roman" w:cs="Times New Roman"/>
          <w:i/>
        </w:rPr>
        <w:t xml:space="preserve">Journal of Business Ethics </w:t>
      </w:r>
    </w:p>
    <w:p w14:paraId="585A0EEE" w14:textId="77777777" w:rsidR="00DA7300" w:rsidRPr="00DA7300" w:rsidRDefault="00DA7300" w:rsidP="00DA7300">
      <w:pPr>
        <w:pStyle w:val="ListParagraph"/>
        <w:rPr>
          <w:rFonts w:ascii="Times New Roman" w:hAnsi="Times New Roman" w:cs="Times New Roman"/>
          <w:b/>
          <w:u w:val="single"/>
        </w:rPr>
      </w:pPr>
    </w:p>
    <w:p w14:paraId="1DD024AF" w14:textId="0BFF611E" w:rsidR="002B06BC" w:rsidRPr="002F5AB1" w:rsidRDefault="002B06BC" w:rsidP="002B06BC">
      <w:pPr>
        <w:pStyle w:val="ListParagraph"/>
        <w:widowControl w:val="0"/>
        <w:numPr>
          <w:ilvl w:val="0"/>
          <w:numId w:val="20"/>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rPr>
        <w:t xml:space="preserve"> Ad hoc reviewer for </w:t>
      </w:r>
      <w:r>
        <w:rPr>
          <w:rFonts w:ascii="Times New Roman" w:hAnsi="Times New Roman" w:cs="Times New Roman"/>
          <w:i/>
        </w:rPr>
        <w:t xml:space="preserve">European Management Journal </w:t>
      </w:r>
    </w:p>
    <w:p w14:paraId="5339FACA" w14:textId="77777777" w:rsidR="002F5AB1" w:rsidRPr="002F5AB1" w:rsidRDefault="002F5AB1" w:rsidP="002F5AB1">
      <w:pPr>
        <w:pStyle w:val="ListParagraph"/>
        <w:rPr>
          <w:rFonts w:ascii="Times New Roman" w:hAnsi="Times New Roman" w:cs="Times New Roman"/>
          <w:b/>
          <w:u w:val="single"/>
        </w:rPr>
      </w:pPr>
    </w:p>
    <w:p w14:paraId="49BD4419" w14:textId="17972315" w:rsidR="001C242A" w:rsidRPr="00EF46F0" w:rsidRDefault="001C242A" w:rsidP="001C242A">
      <w:pPr>
        <w:pStyle w:val="ListParagraph"/>
        <w:widowControl w:val="0"/>
        <w:numPr>
          <w:ilvl w:val="0"/>
          <w:numId w:val="20"/>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rPr>
        <w:t xml:space="preserve">Ad hoc reviewer for </w:t>
      </w:r>
      <w:r>
        <w:rPr>
          <w:rFonts w:ascii="Times New Roman" w:hAnsi="Times New Roman" w:cs="Times New Roman"/>
          <w:i/>
        </w:rPr>
        <w:t xml:space="preserve">Journal of Business and Psychology </w:t>
      </w:r>
    </w:p>
    <w:p w14:paraId="7F8B2E08" w14:textId="77777777" w:rsidR="00183369" w:rsidRPr="00183369" w:rsidRDefault="00183369" w:rsidP="00183369">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p>
    <w:p w14:paraId="32007346" w14:textId="3849F811" w:rsidR="00B738CB" w:rsidRPr="008F4577" w:rsidRDefault="00742A94" w:rsidP="005A74EA">
      <w:pPr>
        <w:pStyle w:val="ListParagraph"/>
        <w:widowControl w:val="0"/>
        <w:numPr>
          <w:ilvl w:val="0"/>
          <w:numId w:val="20"/>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sidRPr="00851BF8">
        <w:rPr>
          <w:rFonts w:ascii="Times New Roman" w:hAnsi="Times New Roman" w:cs="Times New Roman"/>
        </w:rPr>
        <w:t xml:space="preserve">Ad hoc reviewer for </w:t>
      </w:r>
      <w:r w:rsidR="00283433" w:rsidRPr="00851BF8">
        <w:rPr>
          <w:rFonts w:ascii="Times New Roman" w:hAnsi="Times New Roman" w:cs="Times New Roman"/>
          <w:i/>
        </w:rPr>
        <w:t>Group and Organization Management</w:t>
      </w:r>
      <w:r w:rsidR="00937977" w:rsidRPr="00851BF8">
        <w:rPr>
          <w:rFonts w:ascii="Times New Roman" w:hAnsi="Times New Roman" w:cs="Times New Roman"/>
          <w:i/>
        </w:rPr>
        <w:t xml:space="preserve"> </w:t>
      </w:r>
    </w:p>
    <w:p w14:paraId="0D6882FA" w14:textId="77777777" w:rsidR="008F4577" w:rsidRPr="008F4577" w:rsidRDefault="008F4577" w:rsidP="008F4577">
      <w:pPr>
        <w:pStyle w:val="ListParagraph"/>
        <w:rPr>
          <w:rFonts w:ascii="Times New Roman" w:hAnsi="Times New Roman" w:cs="Times New Roman"/>
          <w:b/>
          <w:u w:val="single"/>
        </w:rPr>
      </w:pPr>
    </w:p>
    <w:p w14:paraId="08BE73AE" w14:textId="30398BF9" w:rsidR="008F4577" w:rsidRPr="00C57B6E" w:rsidRDefault="008F4577" w:rsidP="005A74EA">
      <w:pPr>
        <w:pStyle w:val="ListParagraph"/>
        <w:widowControl w:val="0"/>
        <w:numPr>
          <w:ilvl w:val="0"/>
          <w:numId w:val="20"/>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bCs/>
        </w:rPr>
        <w:t xml:space="preserve">Ad hoc reviewer for </w:t>
      </w:r>
      <w:r>
        <w:rPr>
          <w:rFonts w:ascii="Times New Roman" w:hAnsi="Times New Roman" w:cs="Times New Roman"/>
          <w:bCs/>
          <w:i/>
          <w:iCs/>
        </w:rPr>
        <w:t>Anxiety, Stress, and Coping</w:t>
      </w:r>
    </w:p>
    <w:p w14:paraId="7B77847F" w14:textId="77777777" w:rsidR="00C57B6E" w:rsidRPr="00C57B6E" w:rsidRDefault="00C57B6E" w:rsidP="00C57B6E">
      <w:pPr>
        <w:pStyle w:val="ListParagraph"/>
        <w:rPr>
          <w:rFonts w:ascii="Times New Roman" w:hAnsi="Times New Roman" w:cs="Times New Roman"/>
          <w:b/>
          <w:u w:val="single"/>
        </w:rPr>
      </w:pPr>
    </w:p>
    <w:p w14:paraId="2ABBA361" w14:textId="480E92B0" w:rsidR="00C57B6E" w:rsidRPr="00A614A4" w:rsidRDefault="00C57B6E" w:rsidP="005A74EA">
      <w:pPr>
        <w:pStyle w:val="ListParagraph"/>
        <w:widowControl w:val="0"/>
        <w:numPr>
          <w:ilvl w:val="0"/>
          <w:numId w:val="20"/>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bCs/>
        </w:rPr>
        <w:t xml:space="preserve">Ad hoc reviewer for </w:t>
      </w:r>
      <w:r>
        <w:rPr>
          <w:rFonts w:ascii="Times New Roman" w:hAnsi="Times New Roman" w:cs="Times New Roman"/>
          <w:bCs/>
          <w:i/>
          <w:iCs/>
        </w:rPr>
        <w:t>Journal of Business Research</w:t>
      </w:r>
    </w:p>
    <w:p w14:paraId="0C23F19A" w14:textId="77777777" w:rsidR="00A614A4" w:rsidRPr="00A614A4" w:rsidRDefault="00A614A4" w:rsidP="00A614A4">
      <w:pPr>
        <w:pStyle w:val="ListParagraph"/>
        <w:rPr>
          <w:rFonts w:ascii="Times New Roman" w:hAnsi="Times New Roman" w:cs="Times New Roman"/>
          <w:b/>
          <w:u w:val="single"/>
        </w:rPr>
      </w:pPr>
    </w:p>
    <w:p w14:paraId="721E36A9" w14:textId="04779AA7" w:rsidR="00A614A4" w:rsidRPr="00851BF8" w:rsidRDefault="00A614A4" w:rsidP="005A74EA">
      <w:pPr>
        <w:pStyle w:val="ListParagraph"/>
        <w:widowControl w:val="0"/>
        <w:numPr>
          <w:ilvl w:val="0"/>
          <w:numId w:val="20"/>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r>
        <w:rPr>
          <w:rFonts w:ascii="Times New Roman" w:hAnsi="Times New Roman" w:cs="Times New Roman"/>
          <w:bCs/>
        </w:rPr>
        <w:lastRenderedPageBreak/>
        <w:t xml:space="preserve">Ad hoc reviewer for </w:t>
      </w:r>
      <w:r>
        <w:rPr>
          <w:rFonts w:ascii="Times New Roman" w:hAnsi="Times New Roman" w:cs="Times New Roman"/>
          <w:bCs/>
          <w:i/>
          <w:iCs/>
        </w:rPr>
        <w:t>Journal of Occupational and Organizational Psychology</w:t>
      </w:r>
    </w:p>
    <w:p w14:paraId="335DD6A6" w14:textId="77777777" w:rsidR="00B738CB" w:rsidRPr="00D3701C" w:rsidRDefault="00B738CB" w:rsidP="00B738CB">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u w:val="single"/>
        </w:rPr>
      </w:pPr>
    </w:p>
    <w:p w14:paraId="4CA24DF8" w14:textId="77777777" w:rsidR="00C1023A" w:rsidRDefault="00C1023A" w:rsidP="004A57DB">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b/>
          <w:u w:val="single"/>
        </w:rPr>
      </w:pPr>
    </w:p>
    <w:p w14:paraId="36F2225F" w14:textId="77777777" w:rsidR="003D622D" w:rsidRDefault="003D622D"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r>
        <w:rPr>
          <w:rFonts w:ascii="Times New Roman" w:hAnsi="Times New Roman" w:cs="Times New Roman"/>
          <w:b/>
          <w:u w:val="single"/>
        </w:rPr>
        <w:t>Professional Affiliations</w:t>
      </w:r>
    </w:p>
    <w:p w14:paraId="021D632B" w14:textId="77777777" w:rsidR="003D622D" w:rsidRDefault="003D622D" w:rsidP="003D622D">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810" w:hanging="810"/>
        <w:rPr>
          <w:rFonts w:ascii="Times New Roman" w:hAnsi="Times New Roman" w:cs="Times New Roman"/>
        </w:rPr>
      </w:pPr>
    </w:p>
    <w:p w14:paraId="3C721521" w14:textId="77777777" w:rsidR="003D622D" w:rsidRPr="009B3E6A" w:rsidRDefault="003D622D" w:rsidP="003D622D">
      <w:pPr>
        <w:pStyle w:val="ListParagraph"/>
        <w:widowControl w:val="0"/>
        <w:numPr>
          <w:ilvl w:val="0"/>
          <w:numId w:val="18"/>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rPr>
      </w:pPr>
      <w:r w:rsidRPr="009B3E6A">
        <w:rPr>
          <w:rFonts w:ascii="Times New Roman" w:hAnsi="Times New Roman" w:cs="Times New Roman"/>
        </w:rPr>
        <w:t>Academy of Management</w:t>
      </w:r>
    </w:p>
    <w:p w14:paraId="7FA168C8" w14:textId="77777777" w:rsidR="003D622D" w:rsidRDefault="003D622D" w:rsidP="003D622D">
      <w:pPr>
        <w:pStyle w:val="ListParagraph"/>
        <w:widowControl w:val="0"/>
        <w:numPr>
          <w:ilvl w:val="0"/>
          <w:numId w:val="18"/>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rPr>
      </w:pPr>
      <w:r w:rsidRPr="009B3E6A">
        <w:rPr>
          <w:rFonts w:ascii="Times New Roman" w:hAnsi="Times New Roman" w:cs="Times New Roman"/>
        </w:rPr>
        <w:t>Southern Management Association</w:t>
      </w:r>
    </w:p>
    <w:p w14:paraId="09928B71" w14:textId="77777777" w:rsidR="00B738CB" w:rsidRDefault="00B738CB" w:rsidP="00A2096E">
      <w:pPr>
        <w:ind w:left="540"/>
        <w:rPr>
          <w:rFonts w:ascii="Times New Roman" w:hAnsi="Times New Roman" w:cs="Times New Roman"/>
        </w:rPr>
      </w:pPr>
    </w:p>
    <w:p w14:paraId="05F7DFA4" w14:textId="432B5072" w:rsidR="00D57785" w:rsidRDefault="00D57785" w:rsidP="00D57785">
      <w:pPr>
        <w:rPr>
          <w:rFonts w:ascii="Times New Roman" w:hAnsi="Times New Roman" w:cs="Times New Roman"/>
        </w:rPr>
      </w:pPr>
      <w:r>
        <w:rPr>
          <w:rFonts w:ascii="Times New Roman" w:hAnsi="Times New Roman" w:cs="Times New Roman"/>
          <w:b/>
          <w:u w:val="single"/>
        </w:rPr>
        <w:t>Professional Development</w:t>
      </w:r>
      <w:r w:rsidR="0039580D">
        <w:rPr>
          <w:rFonts w:ascii="Times New Roman" w:hAnsi="Times New Roman" w:cs="Times New Roman"/>
          <w:b/>
          <w:u w:val="single"/>
        </w:rPr>
        <w:t>:</w:t>
      </w:r>
    </w:p>
    <w:p w14:paraId="114B4244" w14:textId="77777777" w:rsidR="00D57785" w:rsidRDefault="00D57785" w:rsidP="00D57785">
      <w:pPr>
        <w:rPr>
          <w:rFonts w:ascii="Times New Roman" w:hAnsi="Times New Roman" w:cs="Times New Roman"/>
        </w:rPr>
      </w:pPr>
    </w:p>
    <w:p w14:paraId="0EBB8EA8" w14:textId="2B8C2D13" w:rsidR="0039580D" w:rsidRDefault="0039580D" w:rsidP="0039580D">
      <w:pPr>
        <w:pStyle w:val="ListParagraph"/>
        <w:numPr>
          <w:ilvl w:val="0"/>
          <w:numId w:val="21"/>
        </w:numPr>
        <w:rPr>
          <w:rFonts w:ascii="Times New Roman" w:hAnsi="Times New Roman" w:cs="Times New Roman"/>
        </w:rPr>
      </w:pPr>
      <w:r>
        <w:rPr>
          <w:rFonts w:ascii="Times New Roman" w:hAnsi="Times New Roman" w:cs="Times New Roman"/>
        </w:rPr>
        <w:t>2014 – CARMA Short Course – Advanced SEM II: Missing Data Issue in Multi-             Level SEM and Latent Interactions, Wayne State University, Detroit, MI.</w:t>
      </w:r>
    </w:p>
    <w:p w14:paraId="440B8F7D" w14:textId="77777777" w:rsidR="00A614A4" w:rsidRDefault="00A614A4" w:rsidP="0039580D">
      <w:pPr>
        <w:ind w:left="720" w:hanging="720"/>
        <w:jc w:val="center"/>
        <w:rPr>
          <w:rFonts w:ascii="Times New Roman" w:hAnsi="Times New Roman" w:cs="Times New Roman"/>
          <w:b/>
        </w:rPr>
      </w:pPr>
    </w:p>
    <w:p w14:paraId="4FAFA59A" w14:textId="77777777" w:rsidR="003D622D" w:rsidRDefault="003D622D" w:rsidP="0039580D">
      <w:pPr>
        <w:ind w:left="720" w:hanging="720"/>
        <w:jc w:val="center"/>
        <w:rPr>
          <w:rFonts w:ascii="Times New Roman" w:hAnsi="Times New Roman" w:cs="Times New Roman"/>
          <w:b/>
        </w:rPr>
      </w:pPr>
    </w:p>
    <w:p w14:paraId="51839EE8" w14:textId="6E3DB0AC" w:rsidR="00FF1DDA" w:rsidRDefault="0039580D" w:rsidP="0039580D">
      <w:pPr>
        <w:ind w:left="720" w:hanging="720"/>
        <w:jc w:val="center"/>
        <w:rPr>
          <w:rFonts w:ascii="Times New Roman" w:hAnsi="Times New Roman" w:cs="Times New Roman"/>
          <w:b/>
        </w:rPr>
      </w:pPr>
      <w:r w:rsidRPr="0039580D">
        <w:rPr>
          <w:rFonts w:ascii="Times New Roman" w:hAnsi="Times New Roman" w:cs="Times New Roman"/>
          <w:b/>
        </w:rPr>
        <w:t>MEDIA ATTENTION</w:t>
      </w:r>
    </w:p>
    <w:p w14:paraId="2D959A1E" w14:textId="77777777" w:rsidR="0039580D" w:rsidRPr="0039580D" w:rsidRDefault="0039580D" w:rsidP="0039580D">
      <w:pPr>
        <w:ind w:left="720" w:hanging="720"/>
        <w:jc w:val="center"/>
        <w:rPr>
          <w:rFonts w:ascii="Times New Roman" w:hAnsi="Times New Roman" w:cs="Times New Roman"/>
          <w:b/>
        </w:rPr>
      </w:pPr>
    </w:p>
    <w:p w14:paraId="3ABA9C10" w14:textId="77777777" w:rsidR="006B27C3" w:rsidRDefault="0039580D" w:rsidP="00CE304B">
      <w:pPr>
        <w:ind w:left="720" w:hanging="720"/>
        <w:rPr>
          <w:rFonts w:ascii="Times New Roman" w:hAnsi="Times New Roman" w:cs="Times New Roman"/>
        </w:rPr>
      </w:pPr>
      <w:r>
        <w:rPr>
          <w:rFonts w:ascii="Times New Roman" w:hAnsi="Times New Roman" w:cs="Times New Roman"/>
          <w:b/>
          <w:u w:val="single"/>
        </w:rPr>
        <w:t>Outlets Publishing My Work:</w:t>
      </w:r>
      <w:r w:rsidR="006B27C3">
        <w:rPr>
          <w:rFonts w:ascii="Times New Roman" w:hAnsi="Times New Roman" w:cs="Times New Roman"/>
        </w:rPr>
        <w:t xml:space="preserve"> </w:t>
      </w:r>
    </w:p>
    <w:p w14:paraId="78559BDD" w14:textId="77777777" w:rsidR="006B27C3" w:rsidRDefault="006B27C3" w:rsidP="00CE304B">
      <w:pPr>
        <w:ind w:left="720" w:hanging="720"/>
        <w:rPr>
          <w:rFonts w:ascii="Times New Roman" w:hAnsi="Times New Roman" w:cs="Times New Roman"/>
        </w:rPr>
      </w:pPr>
    </w:p>
    <w:p w14:paraId="26BCF4B9" w14:textId="7F127066" w:rsidR="0039580D" w:rsidRPr="006B27C3" w:rsidRDefault="00024209" w:rsidP="006B27C3">
      <w:pPr>
        <w:pStyle w:val="ListParagraph"/>
        <w:numPr>
          <w:ilvl w:val="0"/>
          <w:numId w:val="21"/>
        </w:numPr>
        <w:rPr>
          <w:rFonts w:ascii="Times New Roman" w:hAnsi="Times New Roman" w:cs="Times New Roman"/>
        </w:rPr>
      </w:pPr>
      <w:r>
        <w:rPr>
          <w:rFonts w:ascii="Times New Roman" w:hAnsi="Times New Roman" w:cs="Times New Roman"/>
        </w:rPr>
        <w:t xml:space="preserve">Harvard Business Review, </w:t>
      </w:r>
      <w:r w:rsidR="006B27C3" w:rsidRPr="006B27C3">
        <w:rPr>
          <w:rFonts w:ascii="Times New Roman" w:hAnsi="Times New Roman" w:cs="Times New Roman"/>
        </w:rPr>
        <w:t xml:space="preserve">L.A. Times, Houston Chronicle, Chicago Tribune, Salon, Bozeman Daily Chronicle, Casper Star Tribune, Idaho Press Tribune, Missoulian, </w:t>
      </w:r>
      <w:r w:rsidR="00DA4130">
        <w:rPr>
          <w:rFonts w:ascii="Times New Roman" w:hAnsi="Times New Roman" w:cs="Times New Roman"/>
        </w:rPr>
        <w:t>The Oregonian</w:t>
      </w:r>
      <w:r w:rsidR="006B27C3" w:rsidRPr="006B27C3">
        <w:rPr>
          <w:rFonts w:ascii="Times New Roman" w:hAnsi="Times New Roman" w:cs="Times New Roman"/>
        </w:rPr>
        <w:t>, Hanford Sentinel, My San Antonio, Washington’s Top News</w:t>
      </w:r>
      <w:r w:rsidR="00883A03">
        <w:rPr>
          <w:rFonts w:ascii="Times New Roman" w:hAnsi="Times New Roman" w:cs="Times New Roman"/>
        </w:rPr>
        <w:t xml:space="preserve"> (WTOP)</w:t>
      </w:r>
      <w:r w:rsidR="00DB3A43">
        <w:rPr>
          <w:rFonts w:ascii="Times New Roman" w:hAnsi="Times New Roman" w:cs="Times New Roman"/>
        </w:rPr>
        <w:t>, American Association for Physician Leadership,</w:t>
      </w:r>
    </w:p>
    <w:p w14:paraId="627A4651" w14:textId="07E878C1" w:rsidR="0039580D" w:rsidRDefault="0039580D" w:rsidP="00CE304B">
      <w:pPr>
        <w:ind w:left="720" w:hanging="720"/>
        <w:rPr>
          <w:rFonts w:ascii="Times New Roman" w:hAnsi="Times New Roman" w:cs="Times New Roman"/>
          <w:b/>
          <w:u w:val="single"/>
        </w:rPr>
      </w:pPr>
    </w:p>
    <w:p w14:paraId="7C6D4A18" w14:textId="07C06D96" w:rsidR="0039580D" w:rsidRDefault="0039580D" w:rsidP="00CE304B">
      <w:pPr>
        <w:ind w:left="720" w:hanging="720"/>
        <w:rPr>
          <w:rFonts w:ascii="Times New Roman" w:hAnsi="Times New Roman" w:cs="Times New Roman"/>
          <w:b/>
          <w:u w:val="single"/>
        </w:rPr>
      </w:pPr>
    </w:p>
    <w:p w14:paraId="60B2A802" w14:textId="63053ED8" w:rsidR="0039580D" w:rsidRPr="0039580D" w:rsidRDefault="009346D3" w:rsidP="00CE304B">
      <w:pPr>
        <w:ind w:left="720" w:hanging="720"/>
        <w:rPr>
          <w:rFonts w:ascii="Times New Roman" w:hAnsi="Times New Roman" w:cs="Times New Roman"/>
          <w:b/>
          <w:u w:val="single"/>
        </w:rPr>
      </w:pPr>
      <w:r>
        <w:rPr>
          <w:rFonts w:ascii="Times New Roman" w:hAnsi="Times New Roman" w:cs="Times New Roman"/>
          <w:b/>
          <w:u w:val="single"/>
        </w:rPr>
        <w:t xml:space="preserve">Published </w:t>
      </w:r>
      <w:r w:rsidR="00B47ED7">
        <w:rPr>
          <w:rFonts w:ascii="Times New Roman" w:hAnsi="Times New Roman" w:cs="Times New Roman"/>
          <w:b/>
          <w:u w:val="single"/>
        </w:rPr>
        <w:t xml:space="preserve">Popular Press </w:t>
      </w:r>
      <w:r w:rsidR="0039580D">
        <w:rPr>
          <w:rFonts w:ascii="Times New Roman" w:hAnsi="Times New Roman" w:cs="Times New Roman"/>
          <w:b/>
          <w:u w:val="single"/>
        </w:rPr>
        <w:t>Articles</w:t>
      </w:r>
      <w:r>
        <w:rPr>
          <w:rFonts w:ascii="Times New Roman" w:hAnsi="Times New Roman" w:cs="Times New Roman"/>
          <w:b/>
          <w:u w:val="single"/>
        </w:rPr>
        <w:t>:</w:t>
      </w:r>
    </w:p>
    <w:p w14:paraId="23B168BC" w14:textId="77777777" w:rsidR="0039580D" w:rsidRDefault="0039580D" w:rsidP="00CE304B">
      <w:pPr>
        <w:ind w:left="720" w:hanging="720"/>
        <w:rPr>
          <w:rFonts w:ascii="Times New Roman" w:hAnsi="Times New Roman" w:cs="Times New Roman"/>
          <w:b/>
          <w:u w:val="single"/>
        </w:rPr>
      </w:pPr>
    </w:p>
    <w:p w14:paraId="50325A0C" w14:textId="4D637406" w:rsidR="0095668B" w:rsidRDefault="0095668B" w:rsidP="001D1369">
      <w:pPr>
        <w:ind w:left="720" w:hanging="720"/>
        <w:rPr>
          <w:rFonts w:ascii="Times New Roman" w:hAnsi="Times New Roman" w:cs="Times New Roman"/>
        </w:rPr>
      </w:pPr>
      <w:r>
        <w:rPr>
          <w:rFonts w:ascii="Times New Roman" w:hAnsi="Times New Roman" w:cs="Times New Roman"/>
          <w:b/>
          <w:bCs/>
        </w:rPr>
        <w:t xml:space="preserve">McAllister, C.P., </w:t>
      </w:r>
      <w:r>
        <w:rPr>
          <w:rFonts w:ascii="Times New Roman" w:hAnsi="Times New Roman" w:cs="Times New Roman"/>
        </w:rPr>
        <w:t xml:space="preserve">Moss, S., &amp; Martinko, M.J. (September 25, 2020). </w:t>
      </w:r>
      <w:r w:rsidRPr="0095668B">
        <w:rPr>
          <w:rFonts w:ascii="Times New Roman" w:hAnsi="Times New Roman" w:cs="Times New Roman"/>
          <w:i/>
          <w:iCs/>
        </w:rPr>
        <w:t>Why likeable leaders seem more effective.</w:t>
      </w:r>
      <w:r>
        <w:rPr>
          <w:rFonts w:ascii="Times New Roman" w:hAnsi="Times New Roman" w:cs="Times New Roman"/>
        </w:rPr>
        <w:t xml:space="preserve"> American Association for Physician Leadership. </w:t>
      </w:r>
      <w:hyperlink r:id="rId12" w:history="1">
        <w:r w:rsidRPr="00194106">
          <w:rPr>
            <w:rStyle w:val="Hyperlink"/>
            <w:rFonts w:ascii="Times New Roman" w:hAnsi="Times New Roman" w:cs="Times New Roman"/>
          </w:rPr>
          <w:t>https://www.physicianleaders.org/news/why-likable-leaders-seem-more-effective</w:t>
        </w:r>
      </w:hyperlink>
    </w:p>
    <w:p w14:paraId="65533637" w14:textId="77777777" w:rsidR="0095668B" w:rsidRDefault="0095668B" w:rsidP="001D1369">
      <w:pPr>
        <w:ind w:left="720" w:hanging="720"/>
        <w:rPr>
          <w:rFonts w:ascii="Times New Roman" w:hAnsi="Times New Roman" w:cs="Times New Roman"/>
          <w:b/>
          <w:bCs/>
        </w:rPr>
      </w:pPr>
    </w:p>
    <w:p w14:paraId="09AAA575" w14:textId="36B5538E" w:rsidR="0067041D" w:rsidRPr="0067041D" w:rsidRDefault="0067041D" w:rsidP="001D1369">
      <w:pPr>
        <w:ind w:left="720" w:hanging="720"/>
        <w:rPr>
          <w:rFonts w:ascii="Times New Roman" w:hAnsi="Times New Roman" w:cs="Times New Roman"/>
        </w:rPr>
      </w:pPr>
      <w:r>
        <w:rPr>
          <w:rFonts w:ascii="Times New Roman" w:hAnsi="Times New Roman" w:cs="Times New Roman"/>
          <w:b/>
          <w:bCs/>
        </w:rPr>
        <w:t xml:space="preserve">McAllister, C.P., </w:t>
      </w:r>
      <w:proofErr w:type="spellStart"/>
      <w:r>
        <w:rPr>
          <w:rFonts w:ascii="Times New Roman" w:hAnsi="Times New Roman" w:cs="Times New Roman"/>
        </w:rPr>
        <w:t>Steffensen</w:t>
      </w:r>
      <w:proofErr w:type="spellEnd"/>
      <w:r>
        <w:rPr>
          <w:rFonts w:ascii="Times New Roman" w:hAnsi="Times New Roman" w:cs="Times New Roman"/>
        </w:rPr>
        <w:t xml:space="preserve">, D.J., </w:t>
      </w:r>
      <w:r w:rsidR="002201CE">
        <w:rPr>
          <w:rFonts w:ascii="Times New Roman" w:hAnsi="Times New Roman" w:cs="Times New Roman"/>
        </w:rPr>
        <w:t>Perrewé</w:t>
      </w:r>
      <w:r>
        <w:rPr>
          <w:rFonts w:ascii="Times New Roman" w:hAnsi="Times New Roman" w:cs="Times New Roman"/>
        </w:rPr>
        <w:t xml:space="preserve">, P.L., Brooks, C. D., &amp; Wang, G. (May 21, 2020). </w:t>
      </w:r>
      <w:r>
        <w:rPr>
          <w:rFonts w:ascii="Times New Roman" w:hAnsi="Times New Roman" w:cs="Times New Roman"/>
          <w:i/>
          <w:iCs/>
        </w:rPr>
        <w:t xml:space="preserve">How to cope with that “always-on” feeling. </w:t>
      </w:r>
      <w:r>
        <w:rPr>
          <w:rFonts w:ascii="Times New Roman" w:hAnsi="Times New Roman" w:cs="Times New Roman"/>
        </w:rPr>
        <w:t xml:space="preserve">Harvard Business Review. </w:t>
      </w:r>
      <w:hyperlink r:id="rId13" w:history="1">
        <w:r>
          <w:rPr>
            <w:rStyle w:val="Hyperlink"/>
          </w:rPr>
          <w:t>https://hbr.org/2020/05/how-to-cope-with-that-always-on-feeling</w:t>
        </w:r>
      </w:hyperlink>
    </w:p>
    <w:p w14:paraId="2035256D" w14:textId="77777777" w:rsidR="0067041D" w:rsidRDefault="0067041D" w:rsidP="001D1369">
      <w:pPr>
        <w:ind w:left="720" w:hanging="720"/>
        <w:rPr>
          <w:rFonts w:ascii="Times New Roman" w:hAnsi="Times New Roman" w:cs="Times New Roman"/>
          <w:b/>
          <w:bCs/>
        </w:rPr>
      </w:pPr>
    </w:p>
    <w:p w14:paraId="29A397E0" w14:textId="729A3020" w:rsidR="00024438" w:rsidRPr="00024438" w:rsidRDefault="001D1369" w:rsidP="001D1369">
      <w:pPr>
        <w:ind w:left="720" w:hanging="720"/>
        <w:rPr>
          <w:rFonts w:ascii="Times New Roman" w:hAnsi="Times New Roman" w:cs="Times New Roman"/>
        </w:rPr>
      </w:pPr>
      <w:r>
        <w:rPr>
          <w:rFonts w:ascii="Times New Roman" w:hAnsi="Times New Roman" w:cs="Times New Roman"/>
          <w:b/>
          <w:bCs/>
        </w:rPr>
        <w:t xml:space="preserve">McAllister, C.P., </w:t>
      </w:r>
      <w:r w:rsidRPr="001D1369">
        <w:rPr>
          <w:rFonts w:ascii="Times New Roman" w:hAnsi="Times New Roman" w:cs="Times New Roman"/>
        </w:rPr>
        <w:t>Moss, S., &amp; Martinko, M.J.</w:t>
      </w:r>
      <w:r>
        <w:rPr>
          <w:rFonts w:ascii="Times New Roman" w:hAnsi="Times New Roman" w:cs="Times New Roman"/>
        </w:rPr>
        <w:t xml:space="preserve"> (October 28, 2019).</w:t>
      </w:r>
      <w:r>
        <w:rPr>
          <w:rFonts w:ascii="Times New Roman" w:hAnsi="Times New Roman" w:cs="Times New Roman"/>
          <w:b/>
          <w:bCs/>
        </w:rPr>
        <w:t xml:space="preserve"> </w:t>
      </w:r>
      <w:r w:rsidR="00024209" w:rsidRPr="001D1369">
        <w:rPr>
          <w:rFonts w:ascii="Times New Roman" w:hAnsi="Times New Roman" w:cs="Times New Roman"/>
          <w:i/>
          <w:iCs/>
        </w:rPr>
        <w:t>Why likable leaders seem more effective.</w:t>
      </w:r>
      <w:r w:rsidR="00024209">
        <w:rPr>
          <w:rFonts w:ascii="Times New Roman" w:hAnsi="Times New Roman" w:cs="Times New Roman"/>
        </w:rPr>
        <w:t xml:space="preserve"> </w:t>
      </w:r>
      <w:r w:rsidR="00024438" w:rsidRPr="001D1369">
        <w:rPr>
          <w:rFonts w:ascii="Times New Roman" w:hAnsi="Times New Roman" w:cs="Times New Roman"/>
        </w:rPr>
        <w:t>Harvard Business Review</w:t>
      </w:r>
      <w:r>
        <w:rPr>
          <w:rFonts w:ascii="Times New Roman" w:hAnsi="Times New Roman" w:cs="Times New Roman"/>
        </w:rPr>
        <w:t xml:space="preserve">. </w:t>
      </w:r>
      <w:hyperlink r:id="rId14" w:history="1">
        <w:r w:rsidRPr="001D1369">
          <w:rPr>
            <w:rStyle w:val="Hyperlink"/>
            <w:rFonts w:ascii="Times New Roman" w:hAnsi="Times New Roman" w:cs="Times New Roman"/>
          </w:rPr>
          <w:t>https://hbr.org/2019/10/why-likable-leaders-seem-more-effective</w:t>
        </w:r>
      </w:hyperlink>
    </w:p>
    <w:p w14:paraId="7ECC28A4" w14:textId="77777777" w:rsidR="00024438" w:rsidRDefault="00024438" w:rsidP="0039580D">
      <w:pPr>
        <w:rPr>
          <w:rFonts w:ascii="Times New Roman" w:hAnsi="Times New Roman" w:cs="Times New Roman"/>
        </w:rPr>
      </w:pPr>
    </w:p>
    <w:p w14:paraId="72ED123F" w14:textId="4E3F5221" w:rsidR="0039580D" w:rsidRPr="0039580D" w:rsidRDefault="001D1369" w:rsidP="001D1369">
      <w:pPr>
        <w:ind w:left="720" w:hanging="720"/>
        <w:rPr>
          <w:rFonts w:ascii="Times New Roman" w:hAnsi="Times New Roman" w:cs="Times New Roman"/>
        </w:rPr>
      </w:pPr>
      <w:r w:rsidRPr="001D1369">
        <w:rPr>
          <w:rFonts w:ascii="Times New Roman" w:hAnsi="Times New Roman" w:cs="Times New Roman"/>
          <w:b/>
          <w:bCs/>
        </w:rPr>
        <w:t>McAllister, C.P.</w:t>
      </w:r>
      <w:r>
        <w:rPr>
          <w:rFonts w:ascii="Times New Roman" w:hAnsi="Times New Roman" w:cs="Times New Roman"/>
          <w:b/>
          <w:bCs/>
        </w:rPr>
        <w:t xml:space="preserve"> </w:t>
      </w:r>
      <w:r>
        <w:rPr>
          <w:rFonts w:ascii="Times New Roman" w:hAnsi="Times New Roman" w:cs="Times New Roman"/>
        </w:rPr>
        <w:t xml:space="preserve">(May 31, 2018). </w:t>
      </w:r>
      <w:r w:rsidR="0039580D" w:rsidRPr="001D1369">
        <w:rPr>
          <w:rFonts w:ascii="Times New Roman" w:hAnsi="Times New Roman" w:cs="Times New Roman"/>
          <w:i/>
          <w:iCs/>
        </w:rPr>
        <w:t>Scott Pruitt’s desk is more impressive than yours.</w:t>
      </w:r>
      <w:r w:rsidR="0039580D">
        <w:rPr>
          <w:rFonts w:ascii="Times New Roman" w:hAnsi="Times New Roman" w:cs="Times New Roman"/>
        </w:rPr>
        <w:t xml:space="preserve"> </w:t>
      </w:r>
      <w:r w:rsidR="009346D3" w:rsidRPr="001D1369">
        <w:rPr>
          <w:rFonts w:ascii="Times New Roman" w:hAnsi="Times New Roman" w:cs="Times New Roman"/>
        </w:rPr>
        <w:t>Published in The Conversation,</w:t>
      </w:r>
      <w:r w:rsidR="0039580D" w:rsidRPr="001D1369">
        <w:rPr>
          <w:rFonts w:ascii="Times New Roman" w:hAnsi="Times New Roman" w:cs="Times New Roman"/>
        </w:rPr>
        <w:t xml:space="preserve"> L.A. Times, Salon, Houston Chronicle, Chicago Tribune</w:t>
      </w:r>
      <w:r w:rsidR="009346D3" w:rsidRPr="001D1369">
        <w:rPr>
          <w:rFonts w:ascii="Times New Roman" w:hAnsi="Times New Roman" w:cs="Times New Roman"/>
        </w:rPr>
        <w:t xml:space="preserve">, Bozeman Daily Chronicle, Casper </w:t>
      </w:r>
      <w:proofErr w:type="spellStart"/>
      <w:r w:rsidR="009346D3" w:rsidRPr="001D1369">
        <w:rPr>
          <w:rFonts w:ascii="Times New Roman" w:hAnsi="Times New Roman" w:cs="Times New Roman"/>
        </w:rPr>
        <w:t>Sttar</w:t>
      </w:r>
      <w:proofErr w:type="spellEnd"/>
      <w:r w:rsidR="009346D3" w:rsidRPr="001D1369">
        <w:rPr>
          <w:rFonts w:ascii="Times New Roman" w:hAnsi="Times New Roman" w:cs="Times New Roman"/>
        </w:rPr>
        <w:t xml:space="preserve"> Tribune, </w:t>
      </w:r>
      <w:r w:rsidRPr="001D1369">
        <w:rPr>
          <w:rFonts w:ascii="Times New Roman" w:hAnsi="Times New Roman" w:cs="Times New Roman"/>
        </w:rPr>
        <w:t xml:space="preserve">Idaho Press Tribune, The Oregonian, Hanford Sentinel, and Washington’s Top News (WTOP). </w:t>
      </w:r>
      <w:hyperlink r:id="rId15" w:history="1">
        <w:r w:rsidRPr="001D1369">
          <w:rPr>
            <w:rStyle w:val="Hyperlink"/>
            <w:rFonts w:ascii="Times New Roman" w:hAnsi="Times New Roman" w:cs="Times New Roman"/>
            <w:iCs/>
          </w:rPr>
          <w:t>https://www.salon.com/2018/05/31/scott-pruitts-desk-is-more-impressive-than-yours_partner/</w:t>
        </w:r>
      </w:hyperlink>
      <w:r w:rsidR="0039580D" w:rsidRPr="001D1369">
        <w:rPr>
          <w:rFonts w:ascii="Times New Roman" w:hAnsi="Times New Roman" w:cs="Times New Roman"/>
          <w:iCs/>
        </w:rPr>
        <w:t>.</w:t>
      </w:r>
      <w:r w:rsidR="0039580D">
        <w:rPr>
          <w:rFonts w:ascii="Times New Roman" w:hAnsi="Times New Roman" w:cs="Times New Roman"/>
          <w:i/>
        </w:rPr>
        <w:t xml:space="preserve"> </w:t>
      </w:r>
    </w:p>
    <w:p w14:paraId="083706DF" w14:textId="115A5295" w:rsidR="00FF1DDA" w:rsidRDefault="00FF1DDA" w:rsidP="00CE304B">
      <w:pPr>
        <w:ind w:left="720" w:hanging="720"/>
        <w:rPr>
          <w:rFonts w:ascii="Times New Roman" w:hAnsi="Times New Roman" w:cs="Times New Roman"/>
          <w:b/>
          <w:u w:val="single"/>
        </w:rPr>
      </w:pPr>
    </w:p>
    <w:p w14:paraId="511EE47C" w14:textId="1C711BE2" w:rsidR="00FF1DDA" w:rsidRDefault="001D1369" w:rsidP="001D1369">
      <w:pPr>
        <w:ind w:left="720" w:hanging="720"/>
        <w:rPr>
          <w:rFonts w:ascii="Times New Roman" w:hAnsi="Times New Roman" w:cs="Times New Roman"/>
        </w:rPr>
      </w:pPr>
      <w:r>
        <w:rPr>
          <w:rFonts w:ascii="Times New Roman" w:hAnsi="Times New Roman" w:cs="Times New Roman"/>
          <w:b/>
          <w:bCs/>
        </w:rPr>
        <w:t xml:space="preserve">McAllister, C.P. </w:t>
      </w:r>
      <w:r>
        <w:rPr>
          <w:rFonts w:ascii="Times New Roman" w:hAnsi="Times New Roman" w:cs="Times New Roman"/>
        </w:rPr>
        <w:t xml:space="preserve">(February 15, 2018). </w:t>
      </w:r>
      <w:r w:rsidR="00FF1DDA" w:rsidRPr="001D1369">
        <w:rPr>
          <w:rFonts w:ascii="Times New Roman" w:hAnsi="Times New Roman" w:cs="Times New Roman"/>
          <w:i/>
          <w:iCs/>
        </w:rPr>
        <w:t xml:space="preserve">Leadership or </w:t>
      </w:r>
      <w:proofErr w:type="spellStart"/>
      <w:r w:rsidR="00FF1DDA" w:rsidRPr="001D1369">
        <w:rPr>
          <w:rFonts w:ascii="Times New Roman" w:hAnsi="Times New Roman" w:cs="Times New Roman"/>
          <w:i/>
          <w:iCs/>
        </w:rPr>
        <w:t>Likership</w:t>
      </w:r>
      <w:proofErr w:type="spellEnd"/>
      <w:r w:rsidR="00FF1DDA" w:rsidRPr="001D1369">
        <w:rPr>
          <w:rFonts w:ascii="Times New Roman" w:hAnsi="Times New Roman" w:cs="Times New Roman"/>
          <w:i/>
          <w:iCs/>
        </w:rPr>
        <w:t>?</w:t>
      </w:r>
      <w:r w:rsidR="00FF1DDA">
        <w:rPr>
          <w:rFonts w:ascii="Times New Roman" w:hAnsi="Times New Roman" w:cs="Times New Roman"/>
        </w:rPr>
        <w:t xml:space="preserve"> </w:t>
      </w:r>
      <w:r w:rsidR="00FF1DDA" w:rsidRPr="001D1369">
        <w:rPr>
          <w:rFonts w:ascii="Times New Roman" w:hAnsi="Times New Roman" w:cs="Times New Roman"/>
          <w:iCs/>
        </w:rPr>
        <w:t>D’Amore-McKim School of Business’ Leaders at Work.</w:t>
      </w:r>
      <w:r w:rsidR="00FF1DDA">
        <w:rPr>
          <w:rFonts w:ascii="Times New Roman" w:hAnsi="Times New Roman" w:cs="Times New Roman"/>
          <w:i/>
        </w:rPr>
        <w:t xml:space="preserve"> </w:t>
      </w:r>
      <w:hyperlink r:id="rId16" w:history="1">
        <w:r w:rsidR="00FF1DDA" w:rsidRPr="0008270B">
          <w:rPr>
            <w:rStyle w:val="Hyperlink"/>
            <w:rFonts w:ascii="Times New Roman" w:hAnsi="Times New Roman" w:cs="Times New Roman"/>
            <w:i/>
          </w:rPr>
          <w:t>https://leadersatwork.northeastern.edu/management/leadership-or-likership/</w:t>
        </w:r>
      </w:hyperlink>
      <w:r w:rsidR="00FF1DDA">
        <w:rPr>
          <w:rFonts w:ascii="Times New Roman" w:hAnsi="Times New Roman" w:cs="Times New Roman"/>
          <w:i/>
        </w:rPr>
        <w:t xml:space="preserve">. </w:t>
      </w:r>
    </w:p>
    <w:p w14:paraId="02180FCF" w14:textId="77777777" w:rsidR="0095668B" w:rsidRDefault="0095668B" w:rsidP="009346D3">
      <w:pPr>
        <w:ind w:left="720" w:hanging="720"/>
        <w:rPr>
          <w:rFonts w:ascii="Times New Roman" w:hAnsi="Times New Roman" w:cs="Times New Roman"/>
          <w:b/>
          <w:u w:val="single"/>
        </w:rPr>
      </w:pPr>
    </w:p>
    <w:p w14:paraId="57853E95" w14:textId="06D059F7" w:rsidR="009346D3" w:rsidRDefault="009346D3" w:rsidP="009346D3">
      <w:pPr>
        <w:ind w:left="720" w:hanging="720"/>
        <w:rPr>
          <w:rFonts w:ascii="Times New Roman" w:hAnsi="Times New Roman" w:cs="Times New Roman"/>
          <w:b/>
          <w:u w:val="single"/>
        </w:rPr>
      </w:pPr>
      <w:r>
        <w:rPr>
          <w:rFonts w:ascii="Times New Roman" w:hAnsi="Times New Roman" w:cs="Times New Roman"/>
          <w:b/>
          <w:u w:val="single"/>
        </w:rPr>
        <w:t>Media Mentions:</w:t>
      </w:r>
    </w:p>
    <w:p w14:paraId="5FA1A24D" w14:textId="56DC417B" w:rsidR="009346D3" w:rsidRDefault="009346D3" w:rsidP="009346D3">
      <w:pPr>
        <w:ind w:left="720" w:hanging="720"/>
        <w:rPr>
          <w:rFonts w:ascii="Times New Roman" w:hAnsi="Times New Roman" w:cs="Times New Roman"/>
          <w:b/>
          <w:u w:val="single"/>
        </w:rPr>
      </w:pPr>
    </w:p>
    <w:p w14:paraId="6CD04A99" w14:textId="5DA662DA" w:rsidR="009346D3" w:rsidRPr="00023D9E" w:rsidRDefault="009346D3" w:rsidP="00DA4130">
      <w:pPr>
        <w:ind w:left="720" w:hanging="720"/>
        <w:rPr>
          <w:rFonts w:ascii="Times New Roman" w:hAnsi="Times New Roman" w:cs="Times New Roman"/>
        </w:rPr>
      </w:pPr>
      <w:r w:rsidRPr="00023D9E">
        <w:rPr>
          <w:rFonts w:ascii="Times New Roman" w:hAnsi="Times New Roman" w:cs="Times New Roman"/>
        </w:rPr>
        <w:t xml:space="preserve">“Better to be effective than to be </w:t>
      </w:r>
      <w:proofErr w:type="gramStart"/>
      <w:r w:rsidRPr="00023D9E">
        <w:rPr>
          <w:rFonts w:ascii="Times New Roman" w:hAnsi="Times New Roman" w:cs="Times New Roman"/>
        </w:rPr>
        <w:t>liked?</w:t>
      </w:r>
      <w:proofErr w:type="gramEnd"/>
      <w:r w:rsidRPr="00023D9E">
        <w:rPr>
          <w:rFonts w:ascii="Times New Roman" w:hAnsi="Times New Roman" w:cs="Times New Roman"/>
        </w:rPr>
        <w:t xml:space="preserve"> Think again.” </w:t>
      </w:r>
      <w:r w:rsidRPr="00023D9E">
        <w:rPr>
          <w:rFonts w:ascii="Times New Roman" w:hAnsi="Times New Roman" w:cs="Times New Roman"/>
          <w:i/>
          <w:iCs/>
        </w:rPr>
        <w:t xml:space="preserve">The Globe and Mail. </w:t>
      </w:r>
      <w:hyperlink r:id="rId17" w:history="1">
        <w:r w:rsidR="008F4AC4" w:rsidRPr="00023D9E">
          <w:rPr>
            <w:rStyle w:val="Hyperlink"/>
            <w:rFonts w:ascii="Times New Roman" w:hAnsi="Times New Roman" w:cs="Times New Roman"/>
          </w:rPr>
          <w:t>https://www.theglobeandmail.com/business/careers/management/article-better-to-be-effective-than-to-be-liked-think-again/</w:t>
        </w:r>
      </w:hyperlink>
      <w:r w:rsidR="008F4AC4" w:rsidRPr="00023D9E">
        <w:rPr>
          <w:rFonts w:ascii="Times New Roman" w:hAnsi="Times New Roman" w:cs="Times New Roman"/>
        </w:rPr>
        <w:t xml:space="preserve"> November 16, 2019.</w:t>
      </w:r>
    </w:p>
    <w:p w14:paraId="5AC8FFE5" w14:textId="408BB9E7" w:rsidR="009346D3" w:rsidRPr="00023D9E" w:rsidRDefault="009346D3" w:rsidP="00DA4130">
      <w:pPr>
        <w:ind w:left="720" w:hanging="720"/>
        <w:rPr>
          <w:rFonts w:ascii="Times New Roman" w:hAnsi="Times New Roman" w:cs="Times New Roman"/>
          <w:b/>
          <w:u w:val="single"/>
        </w:rPr>
      </w:pPr>
    </w:p>
    <w:p w14:paraId="2D9E7F1A" w14:textId="77777777" w:rsidR="00023D9E" w:rsidRPr="00023D9E" w:rsidRDefault="00023D9E" w:rsidP="00023D9E">
      <w:pPr>
        <w:ind w:left="720" w:hanging="720"/>
        <w:rPr>
          <w:rFonts w:ascii="Times New Roman" w:hAnsi="Times New Roman" w:cs="Times New Roman"/>
        </w:rPr>
      </w:pPr>
      <w:r w:rsidRPr="00023D9E">
        <w:rPr>
          <w:rFonts w:ascii="Times New Roman" w:hAnsi="Times New Roman" w:cs="Times New Roman"/>
        </w:rPr>
        <w:t xml:space="preserve">“Why being popular at work is important.” </w:t>
      </w:r>
      <w:r w:rsidRPr="00023D9E">
        <w:rPr>
          <w:rFonts w:ascii="Times New Roman" w:hAnsi="Times New Roman" w:cs="Times New Roman"/>
          <w:i/>
          <w:iCs/>
        </w:rPr>
        <w:t xml:space="preserve">Recruitment News UK. </w:t>
      </w:r>
      <w:hyperlink r:id="rId18" w:history="1">
        <w:r w:rsidRPr="00023D9E">
          <w:rPr>
            <w:rStyle w:val="Hyperlink"/>
            <w:rFonts w:ascii="Times New Roman" w:hAnsi="Times New Roman" w:cs="Times New Roman"/>
          </w:rPr>
          <w:t>https://www.recruitmentnewsuk.co.uk/2019/11/05/why-being-popular-at-work-is-important/</w:t>
        </w:r>
      </w:hyperlink>
      <w:r w:rsidRPr="00023D9E">
        <w:rPr>
          <w:rFonts w:ascii="Times New Roman" w:hAnsi="Times New Roman" w:cs="Times New Roman"/>
        </w:rPr>
        <w:t xml:space="preserve"> November 5, 2019.</w:t>
      </w:r>
    </w:p>
    <w:p w14:paraId="7CD5B570" w14:textId="77777777" w:rsidR="00023D9E" w:rsidRPr="00023D9E" w:rsidRDefault="00023D9E" w:rsidP="00DA4130">
      <w:pPr>
        <w:ind w:left="720" w:hanging="720"/>
        <w:rPr>
          <w:rFonts w:ascii="Times New Roman" w:hAnsi="Times New Roman" w:cs="Times New Roman"/>
        </w:rPr>
      </w:pPr>
    </w:p>
    <w:p w14:paraId="65B1453F" w14:textId="79423AC6" w:rsidR="009346D3" w:rsidRPr="00023D9E" w:rsidRDefault="009346D3" w:rsidP="00DA4130">
      <w:pPr>
        <w:ind w:left="720" w:hanging="720"/>
        <w:rPr>
          <w:rFonts w:ascii="Times New Roman" w:hAnsi="Times New Roman" w:cs="Times New Roman"/>
        </w:rPr>
      </w:pPr>
      <w:r w:rsidRPr="00023D9E">
        <w:rPr>
          <w:rFonts w:ascii="Times New Roman" w:hAnsi="Times New Roman" w:cs="Times New Roman"/>
        </w:rPr>
        <w:t xml:space="preserve">“From the army to academia: One professor’s journey to Northeastern.” </w:t>
      </w:r>
      <w:r w:rsidRPr="00023D9E">
        <w:rPr>
          <w:rFonts w:ascii="Times New Roman" w:hAnsi="Times New Roman" w:cs="Times New Roman"/>
          <w:i/>
        </w:rPr>
        <w:t xml:space="preserve">News at Northeastern. </w:t>
      </w:r>
      <w:hyperlink r:id="rId19" w:history="1">
        <w:r w:rsidRPr="00023D9E">
          <w:rPr>
            <w:rStyle w:val="Hyperlink"/>
            <w:rFonts w:ascii="Times New Roman" w:hAnsi="Times New Roman" w:cs="Times New Roman"/>
          </w:rPr>
          <w:t>https://news.northeastern.edu/2017/09/06/from-the-army-to-academia-one-professors-journey-to-northeastern/</w:t>
        </w:r>
      </w:hyperlink>
      <w:r w:rsidRPr="00023D9E">
        <w:rPr>
          <w:rFonts w:ascii="Times New Roman" w:hAnsi="Times New Roman" w:cs="Times New Roman"/>
        </w:rPr>
        <w:t xml:space="preserve">. September 6, 2017. </w:t>
      </w:r>
    </w:p>
    <w:p w14:paraId="4B67BC57" w14:textId="347ED433" w:rsidR="009346D3" w:rsidRDefault="009346D3" w:rsidP="009346D3">
      <w:pPr>
        <w:ind w:left="720" w:hanging="720"/>
        <w:rPr>
          <w:rFonts w:ascii="Times New Roman" w:hAnsi="Times New Roman" w:cs="Times New Roman"/>
          <w:b/>
          <w:u w:val="single"/>
        </w:rPr>
      </w:pPr>
    </w:p>
    <w:p w14:paraId="217E1CE7" w14:textId="509B43D0" w:rsidR="002270B3" w:rsidRDefault="002270B3" w:rsidP="009346D3">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b/>
          <w:bCs/>
          <w:u w:val="single"/>
        </w:rPr>
        <w:t>Interviews:</w:t>
      </w:r>
    </w:p>
    <w:p w14:paraId="6F856EFB" w14:textId="6CFF8D04" w:rsidR="002270B3" w:rsidRDefault="002270B3" w:rsidP="009346D3">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32D9DF2F" w14:textId="01BEC5DF" w:rsidR="00023D9E" w:rsidRPr="00023D9E" w:rsidRDefault="00023D9E" w:rsidP="009346D3">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 xml:space="preserve">Interview with Joey Snowden on the </w:t>
      </w:r>
      <w:r>
        <w:rPr>
          <w:rFonts w:ascii="Times New Roman" w:hAnsi="Times New Roman" w:cs="Times New Roman"/>
          <w:i/>
          <w:iCs/>
        </w:rPr>
        <w:t xml:space="preserve">No S*** There I Was Podcast. </w:t>
      </w:r>
      <w:r>
        <w:rPr>
          <w:rFonts w:ascii="Times New Roman" w:hAnsi="Times New Roman" w:cs="Times New Roman"/>
        </w:rPr>
        <w:t xml:space="preserve">Forthcoming. </w:t>
      </w:r>
    </w:p>
    <w:p w14:paraId="0DF4A22C" w14:textId="77777777" w:rsidR="00023D9E" w:rsidRDefault="00023D9E" w:rsidP="009346D3">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5B1E1210" w14:textId="6B53EE94" w:rsidR="006843CC" w:rsidRDefault="007B379D" w:rsidP="009346D3">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Pr>
          <w:rFonts w:ascii="Times New Roman" w:hAnsi="Times New Roman" w:cs="Times New Roman"/>
        </w:rPr>
        <w:t xml:space="preserve">“It’s Important to Be Likable.” </w:t>
      </w:r>
      <w:r w:rsidR="006843CC" w:rsidRPr="007B379D">
        <w:rPr>
          <w:rFonts w:ascii="Times New Roman" w:hAnsi="Times New Roman" w:cs="Times New Roman"/>
          <w:i/>
          <w:iCs/>
        </w:rPr>
        <w:t xml:space="preserve">Love in Action Podcast with Marcel </w:t>
      </w:r>
      <w:proofErr w:type="spellStart"/>
      <w:r w:rsidR="006843CC" w:rsidRPr="007B379D">
        <w:rPr>
          <w:rFonts w:ascii="Times New Roman" w:hAnsi="Times New Roman" w:cs="Times New Roman"/>
          <w:i/>
          <w:iCs/>
        </w:rPr>
        <w:t>Schwantes</w:t>
      </w:r>
      <w:proofErr w:type="spellEnd"/>
      <w:r>
        <w:rPr>
          <w:rFonts w:ascii="Times New Roman" w:hAnsi="Times New Roman" w:cs="Times New Roman"/>
          <w:i/>
          <w:iCs/>
        </w:rPr>
        <w:t>.</w:t>
      </w:r>
      <w:r>
        <w:rPr>
          <w:rFonts w:ascii="Times New Roman" w:hAnsi="Times New Roman" w:cs="Times New Roman"/>
        </w:rPr>
        <w:t xml:space="preserve"> </w:t>
      </w:r>
      <w:r w:rsidRPr="007B379D">
        <w:rPr>
          <w:rFonts w:ascii="Times New Roman" w:hAnsi="Times New Roman" w:cs="Times New Roman"/>
        </w:rPr>
        <w:t>Episode 50</w:t>
      </w:r>
      <w:r>
        <w:rPr>
          <w:rFonts w:ascii="Times New Roman" w:hAnsi="Times New Roman" w:cs="Times New Roman"/>
          <w:i/>
          <w:iCs/>
        </w:rPr>
        <w:t xml:space="preserve">. </w:t>
      </w:r>
      <w:hyperlink r:id="rId20" w:history="1">
        <w:r w:rsidRPr="00D670E1">
          <w:rPr>
            <w:rStyle w:val="Hyperlink"/>
          </w:rPr>
          <w:t>http://www.leadershipfromthecore.com/charn-mcallister/</w:t>
        </w:r>
      </w:hyperlink>
      <w:r>
        <w:t xml:space="preserve">. April 6, 2020. </w:t>
      </w:r>
    </w:p>
    <w:p w14:paraId="6A1F1C0A" w14:textId="3446332E" w:rsidR="007B379D" w:rsidRPr="007B379D" w:rsidRDefault="007B379D" w:rsidP="007B379D">
      <w:pPr>
        <w:pStyle w:val="ListParagraph"/>
        <w:widowControl w:val="0"/>
        <w:numPr>
          <w:ilvl w:val="0"/>
          <w:numId w:val="21"/>
        </w:numPr>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Podcast heard in over 100 countries.</w:t>
      </w:r>
    </w:p>
    <w:p w14:paraId="2DB87A25" w14:textId="56AAA47B" w:rsidR="006843CC" w:rsidRDefault="006843CC" w:rsidP="009346D3">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22D1B9C8" w14:textId="3678F2DE" w:rsidR="002270B3" w:rsidRDefault="007B379D" w:rsidP="009346D3">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r>
        <w:rPr>
          <w:rFonts w:ascii="Times New Roman" w:hAnsi="Times New Roman" w:cs="Times New Roman"/>
        </w:rPr>
        <w:t>“</w:t>
      </w:r>
      <w:r w:rsidR="005277C8">
        <w:rPr>
          <w:rFonts w:ascii="Times New Roman" w:hAnsi="Times New Roman" w:cs="Times New Roman"/>
        </w:rPr>
        <w:t>A Leader’s Likability Matters!</w:t>
      </w:r>
      <w:r>
        <w:rPr>
          <w:rFonts w:ascii="Times New Roman" w:hAnsi="Times New Roman" w:cs="Times New Roman"/>
        </w:rPr>
        <w:t xml:space="preserve">” </w:t>
      </w:r>
      <w:r w:rsidR="002270B3" w:rsidRPr="007B379D">
        <w:rPr>
          <w:rFonts w:ascii="Times New Roman" w:hAnsi="Times New Roman" w:cs="Times New Roman"/>
          <w:i/>
          <w:iCs/>
        </w:rPr>
        <w:t>Senior Living Foresight – The Podcast, with Steve Moran.</w:t>
      </w:r>
      <w:r>
        <w:rPr>
          <w:rFonts w:ascii="Times New Roman" w:hAnsi="Times New Roman" w:cs="Times New Roman"/>
        </w:rPr>
        <w:t xml:space="preserve"> </w:t>
      </w:r>
      <w:hyperlink r:id="rId21" w:history="1">
        <w:r>
          <w:rPr>
            <w:rStyle w:val="Hyperlink"/>
          </w:rPr>
          <w:t>https://www.seniorlivingforesight.net/50470-2/</w:t>
        </w:r>
      </w:hyperlink>
      <w:r>
        <w:t xml:space="preserve"> </w:t>
      </w:r>
      <w:r>
        <w:rPr>
          <w:rFonts w:ascii="Times New Roman" w:hAnsi="Times New Roman" w:cs="Times New Roman"/>
        </w:rPr>
        <w:t>April 8, 2020.</w:t>
      </w:r>
    </w:p>
    <w:p w14:paraId="39710C4D" w14:textId="40F1C595" w:rsidR="002270B3" w:rsidRDefault="002270B3" w:rsidP="009346D3">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1635B647" w14:textId="259E90C5" w:rsidR="002270B3" w:rsidRDefault="002270B3" w:rsidP="009346D3">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rPr>
      </w:pPr>
    </w:p>
    <w:p w14:paraId="2DC8B10E" w14:textId="55889C00" w:rsidR="00E52547" w:rsidRDefault="00E52547"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rPr>
      </w:pPr>
      <w:r>
        <w:rPr>
          <w:rFonts w:ascii="Times New Roman" w:hAnsi="Times New Roman" w:cs="Times New Roman"/>
          <w:b/>
          <w:bCs/>
        </w:rPr>
        <w:t xml:space="preserve">GUEST LECTURES </w:t>
      </w:r>
      <w:r w:rsidR="00EB2C75">
        <w:rPr>
          <w:rFonts w:ascii="Times New Roman" w:hAnsi="Times New Roman" w:cs="Times New Roman"/>
          <w:b/>
          <w:bCs/>
        </w:rPr>
        <w:t>AND</w:t>
      </w:r>
      <w:r>
        <w:rPr>
          <w:rFonts w:ascii="Times New Roman" w:hAnsi="Times New Roman" w:cs="Times New Roman"/>
          <w:b/>
          <w:bCs/>
        </w:rPr>
        <w:t xml:space="preserve"> SPEAKING ENGAGEMENTS</w:t>
      </w:r>
    </w:p>
    <w:p w14:paraId="0F2A3C85" w14:textId="19630C4D" w:rsidR="000C4BE6" w:rsidRDefault="000C4BE6"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rPr>
      </w:pPr>
    </w:p>
    <w:p w14:paraId="2FFD42CA" w14:textId="77777777" w:rsidR="00024438" w:rsidRDefault="00024438" w:rsidP="00E52547">
      <w:pPr>
        <w:widowControl w:val="0"/>
        <w:tabs>
          <w:tab w:val="left" w:pos="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rPr>
      </w:pPr>
    </w:p>
    <w:p w14:paraId="61BEC8C0" w14:textId="24B959A4" w:rsidR="00775D61" w:rsidRPr="00775D61" w:rsidRDefault="00775D61" w:rsidP="00E52547">
      <w:pPr>
        <w:widowControl w:val="0"/>
        <w:tabs>
          <w:tab w:val="left" w:pos="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rPr>
      </w:pPr>
      <w:r>
        <w:rPr>
          <w:rFonts w:ascii="Times New Roman" w:hAnsi="Times New Roman"/>
        </w:rPr>
        <w:t xml:space="preserve">(2020) Guest lecture for Northeastern University’s Affinity-Based Mentorship Program. </w:t>
      </w:r>
      <w:r>
        <w:rPr>
          <w:rFonts w:ascii="Times New Roman" w:hAnsi="Times New Roman"/>
          <w:i/>
          <w:iCs/>
        </w:rPr>
        <w:t xml:space="preserve">“Real, Genuine, Authentic: Leading as Yourself.” </w:t>
      </w:r>
      <w:r>
        <w:rPr>
          <w:rFonts w:ascii="Times New Roman" w:hAnsi="Times New Roman"/>
        </w:rPr>
        <w:t>Boston, MA.</w:t>
      </w:r>
    </w:p>
    <w:p w14:paraId="7A76F92F" w14:textId="77777777" w:rsidR="00775D61" w:rsidRDefault="00775D61" w:rsidP="00E52547">
      <w:pPr>
        <w:widowControl w:val="0"/>
        <w:tabs>
          <w:tab w:val="left" w:pos="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rPr>
      </w:pPr>
    </w:p>
    <w:p w14:paraId="27477DDD" w14:textId="0198E2D9" w:rsidR="003D622D" w:rsidRPr="003D622D" w:rsidRDefault="003D622D" w:rsidP="00E52547">
      <w:pPr>
        <w:widowControl w:val="0"/>
        <w:tabs>
          <w:tab w:val="left" w:pos="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i/>
          <w:iCs/>
        </w:rPr>
      </w:pPr>
      <w:r>
        <w:rPr>
          <w:rFonts w:ascii="Times New Roman" w:hAnsi="Times New Roman"/>
        </w:rPr>
        <w:t xml:space="preserve">(2020) Guest speaker for Astellas Pharma on the Effects of Constant Connectivity at Work. Talk based upon my article, </w:t>
      </w:r>
      <w:r>
        <w:rPr>
          <w:rFonts w:ascii="Times New Roman" w:hAnsi="Times New Roman"/>
          <w:i/>
          <w:iCs/>
        </w:rPr>
        <w:t xml:space="preserve">How to Cope with that Always on Feeling, </w:t>
      </w:r>
      <w:r>
        <w:rPr>
          <w:rFonts w:ascii="Times New Roman" w:hAnsi="Times New Roman"/>
        </w:rPr>
        <w:t xml:space="preserve">published in HBR. </w:t>
      </w:r>
      <w:r>
        <w:rPr>
          <w:rFonts w:ascii="Times New Roman" w:hAnsi="Times New Roman"/>
          <w:i/>
          <w:iCs/>
        </w:rPr>
        <w:t xml:space="preserve">Florida Sales Region. </w:t>
      </w:r>
    </w:p>
    <w:p w14:paraId="2B55C475" w14:textId="77777777" w:rsidR="003D622D" w:rsidRDefault="003D622D" w:rsidP="00E52547">
      <w:pPr>
        <w:widowControl w:val="0"/>
        <w:tabs>
          <w:tab w:val="left" w:pos="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rPr>
      </w:pPr>
    </w:p>
    <w:p w14:paraId="1A6C9254" w14:textId="7CB448B2" w:rsidR="00851BF8" w:rsidRPr="00851BF8" w:rsidRDefault="00851BF8" w:rsidP="00E52547">
      <w:pPr>
        <w:widowControl w:val="0"/>
        <w:tabs>
          <w:tab w:val="left" w:pos="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rPr>
      </w:pPr>
      <w:r>
        <w:rPr>
          <w:rFonts w:ascii="Times New Roman" w:hAnsi="Times New Roman"/>
        </w:rPr>
        <w:t xml:space="preserve">(2019) Co-facilitator for Northeastern University’s Center for Family Business’s </w:t>
      </w:r>
      <w:proofErr w:type="gramStart"/>
      <w:r>
        <w:rPr>
          <w:rFonts w:ascii="Times New Roman" w:hAnsi="Times New Roman"/>
          <w:i/>
        </w:rPr>
        <w:t>The</w:t>
      </w:r>
      <w:proofErr w:type="gramEnd"/>
      <w:r>
        <w:rPr>
          <w:rFonts w:ascii="Times New Roman" w:hAnsi="Times New Roman"/>
          <w:i/>
        </w:rPr>
        <w:t xml:space="preserve"> Leadership Dance – Mind if I cut in? </w:t>
      </w:r>
      <w:r>
        <w:rPr>
          <w:rFonts w:ascii="Times New Roman" w:hAnsi="Times New Roman"/>
        </w:rPr>
        <w:t xml:space="preserve">A discussion on how leadership transitions can be just as difficult as </w:t>
      </w:r>
      <w:proofErr w:type="gramStart"/>
      <w:r>
        <w:rPr>
          <w:rFonts w:ascii="Times New Roman" w:hAnsi="Times New Roman"/>
        </w:rPr>
        <w:t>you’d</w:t>
      </w:r>
      <w:proofErr w:type="gramEnd"/>
      <w:r>
        <w:rPr>
          <w:rFonts w:ascii="Times New Roman" w:hAnsi="Times New Roman"/>
        </w:rPr>
        <w:t xml:space="preserve"> expect. Needham, MA. </w:t>
      </w:r>
    </w:p>
    <w:p w14:paraId="0C99A269" w14:textId="05261F3D" w:rsidR="00851BF8" w:rsidRDefault="00851BF8" w:rsidP="00E52547">
      <w:pPr>
        <w:widowControl w:val="0"/>
        <w:tabs>
          <w:tab w:val="left" w:pos="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rPr>
      </w:pPr>
    </w:p>
    <w:p w14:paraId="228908F4" w14:textId="77777777" w:rsidR="00E77684" w:rsidRDefault="00E77684" w:rsidP="00E52547">
      <w:pPr>
        <w:widowControl w:val="0"/>
        <w:tabs>
          <w:tab w:val="left" w:pos="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rPr>
      </w:pPr>
    </w:p>
    <w:p w14:paraId="4EEEACC2" w14:textId="593EA662" w:rsidR="00E52547" w:rsidRPr="00253571" w:rsidRDefault="00B738CB" w:rsidP="00E52547">
      <w:pPr>
        <w:widowControl w:val="0"/>
        <w:tabs>
          <w:tab w:val="left" w:pos="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rPr>
      </w:pPr>
      <w:r>
        <w:rPr>
          <w:rFonts w:ascii="Times New Roman" w:hAnsi="Times New Roman"/>
        </w:rPr>
        <w:lastRenderedPageBreak/>
        <w:t xml:space="preserve">(2015) </w:t>
      </w:r>
      <w:r w:rsidR="00922DB7">
        <w:rPr>
          <w:rFonts w:ascii="Times New Roman" w:hAnsi="Times New Roman"/>
        </w:rPr>
        <w:t>Virtual p</w:t>
      </w:r>
      <w:r w:rsidR="00E52547">
        <w:rPr>
          <w:rFonts w:ascii="Times New Roman" w:hAnsi="Times New Roman"/>
        </w:rPr>
        <w:t xml:space="preserve">resentation given to the Department of Defense – Transition to Veterans Program </w:t>
      </w:r>
      <w:r w:rsidR="00922DB7">
        <w:rPr>
          <w:rFonts w:ascii="Times New Roman" w:hAnsi="Times New Roman"/>
        </w:rPr>
        <w:t>Office.</w:t>
      </w:r>
      <w:r w:rsidR="00E52547">
        <w:rPr>
          <w:rFonts w:ascii="Times New Roman" w:hAnsi="Times New Roman"/>
        </w:rPr>
        <w:t xml:space="preserve"> The topic was a recently published article in </w:t>
      </w:r>
      <w:r w:rsidR="00E52547">
        <w:rPr>
          <w:rFonts w:ascii="Times New Roman" w:hAnsi="Times New Roman"/>
          <w:i/>
        </w:rPr>
        <w:t>Military Psychology, “From combat to khakis: An exploratory examination of job stress with veterans”</w:t>
      </w:r>
      <w:r w:rsidR="00E52547">
        <w:rPr>
          <w:rFonts w:ascii="Times New Roman" w:hAnsi="Times New Roman"/>
        </w:rPr>
        <w:t xml:space="preserve"> where I served as lead author. </w:t>
      </w:r>
      <w:r w:rsidR="00922DB7">
        <w:rPr>
          <w:rFonts w:ascii="Times New Roman" w:hAnsi="Times New Roman"/>
        </w:rPr>
        <w:t>Arlington, VA.</w:t>
      </w:r>
    </w:p>
    <w:p w14:paraId="07DBB267" w14:textId="77777777" w:rsidR="00E52547" w:rsidRDefault="00E52547" w:rsidP="00E52547">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rPr>
      </w:pPr>
    </w:p>
    <w:p w14:paraId="0B25EC81" w14:textId="77777777" w:rsidR="00FD03B5" w:rsidRDefault="00FD03B5"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rPr>
        <w:sectPr w:rsidR="00FD03B5" w:rsidSect="004B7AAF">
          <w:pgSz w:w="12240" w:h="15840"/>
          <w:pgMar w:top="1440" w:right="1800" w:bottom="1440" w:left="1800" w:header="720" w:footer="720" w:gutter="0"/>
          <w:cols w:space="720"/>
          <w:noEndnote/>
          <w:docGrid w:linePitch="326"/>
        </w:sectPr>
      </w:pPr>
    </w:p>
    <w:p w14:paraId="70FFE7C0" w14:textId="401545DC" w:rsidR="0067022E" w:rsidRP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rPr>
      </w:pPr>
      <w:r w:rsidRPr="0067022E">
        <w:rPr>
          <w:rFonts w:ascii="Times New Roman" w:hAnsi="Times New Roman" w:cs="Times New Roman"/>
          <w:b/>
          <w:bCs/>
        </w:rPr>
        <w:lastRenderedPageBreak/>
        <w:t>EMPLOYMENT HISTORY</w:t>
      </w:r>
    </w:p>
    <w:p w14:paraId="246A9DB3"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sz w:val="28"/>
          <w:szCs w:val="28"/>
          <w:u w:val="single"/>
        </w:rPr>
      </w:pPr>
    </w:p>
    <w:p w14:paraId="4B593380" w14:textId="45996BDF" w:rsidR="00775D61" w:rsidRDefault="00775D61"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 xml:space="preserve">July </w:t>
      </w:r>
      <w:r w:rsidR="00BA2830">
        <w:rPr>
          <w:rFonts w:ascii="Times New Roman" w:hAnsi="Times New Roman" w:cs="Times New Roman"/>
          <w:bCs/>
        </w:rPr>
        <w:t>2020</w:t>
      </w:r>
      <w:r>
        <w:rPr>
          <w:rFonts w:ascii="Times New Roman" w:hAnsi="Times New Roman" w:cs="Times New Roman"/>
          <w:bCs/>
        </w:rPr>
        <w:t xml:space="preserve"> – present</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Assistant Professor of Management</w:t>
      </w:r>
    </w:p>
    <w:p w14:paraId="197AA551" w14:textId="4F35BA3F" w:rsidR="00775D61" w:rsidRDefault="00775D61"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Northern Arizona University</w:t>
      </w:r>
    </w:p>
    <w:p w14:paraId="4AF567BD" w14:textId="77777777" w:rsidR="00775D61" w:rsidRDefault="00775D61"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18FA9711" w14:textId="3819A5AB" w:rsidR="00183369" w:rsidRDefault="00183369"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Pr>
          <w:rFonts w:ascii="Times New Roman" w:hAnsi="Times New Roman" w:cs="Times New Roman"/>
          <w:bCs/>
        </w:rPr>
        <w:t>Jul.,</w:t>
      </w:r>
      <w:proofErr w:type="gramEnd"/>
      <w:r>
        <w:rPr>
          <w:rFonts w:ascii="Times New Roman" w:hAnsi="Times New Roman" w:cs="Times New Roman"/>
          <w:bCs/>
        </w:rPr>
        <w:t xml:space="preserve"> 2017 – </w:t>
      </w:r>
      <w:r w:rsidR="00775D61">
        <w:rPr>
          <w:rFonts w:ascii="Times New Roman" w:hAnsi="Times New Roman" w:cs="Times New Roman"/>
          <w:bCs/>
        </w:rPr>
        <w:t>Jun., 2017</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Assistant Professor of Management</w:t>
      </w:r>
    </w:p>
    <w:p w14:paraId="41DAB355" w14:textId="2DF52B0F" w:rsidR="00183369" w:rsidRDefault="00183369"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Northeastern University</w:t>
      </w:r>
    </w:p>
    <w:p w14:paraId="31819FB7" w14:textId="77777777" w:rsidR="00183369" w:rsidRDefault="00183369"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293093B3" w14:textId="59339CA0"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Pr>
          <w:rFonts w:ascii="Times New Roman" w:hAnsi="Times New Roman" w:cs="Times New Roman"/>
          <w:bCs/>
        </w:rPr>
        <w:t>Aug.,</w:t>
      </w:r>
      <w:proofErr w:type="gramEnd"/>
      <w:r>
        <w:rPr>
          <w:rFonts w:ascii="Times New Roman" w:hAnsi="Times New Roman" w:cs="Times New Roman"/>
          <w:bCs/>
        </w:rPr>
        <w:t xml:space="preserve"> 2012 </w:t>
      </w:r>
      <w:r w:rsidR="00183369">
        <w:rPr>
          <w:rFonts w:ascii="Times New Roman" w:hAnsi="Times New Roman" w:cs="Times New Roman"/>
          <w:bCs/>
        </w:rPr>
        <w:t>–</w:t>
      </w:r>
      <w:r>
        <w:rPr>
          <w:rFonts w:ascii="Times New Roman" w:hAnsi="Times New Roman" w:cs="Times New Roman"/>
          <w:bCs/>
        </w:rPr>
        <w:t xml:space="preserve"> </w:t>
      </w:r>
      <w:r w:rsidR="00183369">
        <w:rPr>
          <w:rFonts w:ascii="Times New Roman" w:hAnsi="Times New Roman" w:cs="Times New Roman"/>
          <w:bCs/>
        </w:rPr>
        <w:t>Jun., 2017</w:t>
      </w:r>
      <w:r>
        <w:rPr>
          <w:rFonts w:ascii="Times New Roman" w:hAnsi="Times New Roman" w:cs="Times New Roman"/>
          <w:bCs/>
        </w:rPr>
        <w:tab/>
      </w:r>
      <w:r>
        <w:rPr>
          <w:rFonts w:ascii="Times New Roman" w:hAnsi="Times New Roman" w:cs="Times New Roman"/>
          <w:bCs/>
        </w:rPr>
        <w:tab/>
        <w:t xml:space="preserve">Research Assistant &amp; Teaching Assistant </w:t>
      </w:r>
    </w:p>
    <w:p w14:paraId="479F124B"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Florida State University</w:t>
      </w:r>
    </w:p>
    <w:p w14:paraId="3C8DA009"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20415C7A" w14:textId="7A39D700"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Pr>
          <w:rFonts w:ascii="Times New Roman" w:hAnsi="Times New Roman" w:cs="Times New Roman"/>
          <w:bCs/>
        </w:rPr>
        <w:t>Jan.</w:t>
      </w:r>
      <w:r w:rsidR="00183369">
        <w:rPr>
          <w:rFonts w:ascii="Times New Roman" w:hAnsi="Times New Roman" w:cs="Times New Roman"/>
          <w:bCs/>
        </w:rPr>
        <w:t>,</w:t>
      </w:r>
      <w:proofErr w:type="gramEnd"/>
      <w:r>
        <w:rPr>
          <w:rFonts w:ascii="Times New Roman" w:hAnsi="Times New Roman" w:cs="Times New Roman"/>
          <w:bCs/>
        </w:rPr>
        <w:t xml:space="preserve"> 2012 - Jul., 2012</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Assistant Operations Officer</w:t>
      </w:r>
    </w:p>
    <w:p w14:paraId="06857AAF"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1-6 Cavalry, U.S. Army</w:t>
      </w:r>
    </w:p>
    <w:p w14:paraId="49C02E31" w14:textId="2C1075CE"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6CB8E47E" w14:textId="18621DA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Pr>
          <w:rFonts w:ascii="Times New Roman" w:hAnsi="Times New Roman" w:cs="Times New Roman"/>
          <w:bCs/>
        </w:rPr>
        <w:t>Apr.</w:t>
      </w:r>
      <w:r w:rsidR="00183369">
        <w:rPr>
          <w:rFonts w:ascii="Times New Roman" w:hAnsi="Times New Roman" w:cs="Times New Roman"/>
          <w:bCs/>
        </w:rPr>
        <w:t>,</w:t>
      </w:r>
      <w:proofErr w:type="gramEnd"/>
      <w:r>
        <w:rPr>
          <w:rFonts w:ascii="Times New Roman" w:hAnsi="Times New Roman" w:cs="Times New Roman"/>
          <w:bCs/>
        </w:rPr>
        <w:t xml:space="preserve"> 2011 - Dec., 2011</w:t>
      </w:r>
      <w:r>
        <w:rPr>
          <w:rFonts w:ascii="Times New Roman" w:hAnsi="Times New Roman" w:cs="Times New Roman"/>
          <w:bCs/>
        </w:rPr>
        <w:tab/>
      </w:r>
      <w:r>
        <w:rPr>
          <w:rFonts w:ascii="Times New Roman" w:hAnsi="Times New Roman" w:cs="Times New Roman"/>
          <w:bCs/>
        </w:rPr>
        <w:tab/>
        <w:t>Headquarters Troop Commander</w:t>
      </w:r>
    </w:p>
    <w:p w14:paraId="0C2295AF"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1-6 Cavalry, U.S. Army</w:t>
      </w:r>
    </w:p>
    <w:p w14:paraId="25D5213C"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7C68B949"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Pr>
          <w:rFonts w:ascii="Times New Roman" w:hAnsi="Times New Roman" w:cs="Times New Roman"/>
          <w:bCs/>
        </w:rPr>
        <w:t>Mar.,</w:t>
      </w:r>
      <w:proofErr w:type="gramEnd"/>
      <w:r>
        <w:rPr>
          <w:rFonts w:ascii="Times New Roman" w:hAnsi="Times New Roman" w:cs="Times New Roman"/>
          <w:bCs/>
        </w:rPr>
        <w:t xml:space="preserve"> 2010 - Mar., 2011</w:t>
      </w:r>
      <w:r>
        <w:rPr>
          <w:rFonts w:ascii="Times New Roman" w:hAnsi="Times New Roman" w:cs="Times New Roman"/>
          <w:bCs/>
        </w:rPr>
        <w:tab/>
      </w:r>
      <w:r>
        <w:rPr>
          <w:rFonts w:ascii="Times New Roman" w:hAnsi="Times New Roman" w:cs="Times New Roman"/>
          <w:bCs/>
        </w:rPr>
        <w:tab/>
        <w:t>Air Cavalry &amp; Headquarters Troop Commander</w:t>
      </w:r>
    </w:p>
    <w:p w14:paraId="58991217"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Deployed: Operation New Dawn</w:t>
      </w:r>
      <w:r w:rsidR="003268CF">
        <w:rPr>
          <w:rFonts w:ascii="Times New Roman" w:hAnsi="Times New Roman" w:cs="Times New Roman"/>
          <w:bCs/>
        </w:rPr>
        <w:t xml:space="preserve"> (Iraq)</w:t>
      </w:r>
    </w:p>
    <w:p w14:paraId="0357DDD7"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1-6 Cavalry, U.S. Army</w:t>
      </w:r>
    </w:p>
    <w:p w14:paraId="5CE640A5" w14:textId="6F6F7A4F"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084AD4FC"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Pr>
          <w:rFonts w:ascii="Times New Roman" w:hAnsi="Times New Roman" w:cs="Times New Roman"/>
          <w:bCs/>
        </w:rPr>
        <w:t>Dec.,</w:t>
      </w:r>
      <w:proofErr w:type="gramEnd"/>
      <w:r>
        <w:rPr>
          <w:rFonts w:ascii="Times New Roman" w:hAnsi="Times New Roman" w:cs="Times New Roman"/>
          <w:bCs/>
        </w:rPr>
        <w:t xml:space="preserve"> 2009 - Feb., 2010</w:t>
      </w:r>
      <w:r>
        <w:rPr>
          <w:rFonts w:ascii="Times New Roman" w:hAnsi="Times New Roman" w:cs="Times New Roman"/>
          <w:bCs/>
        </w:rPr>
        <w:tab/>
      </w:r>
      <w:r>
        <w:rPr>
          <w:rFonts w:ascii="Times New Roman" w:hAnsi="Times New Roman" w:cs="Times New Roman"/>
          <w:bCs/>
        </w:rPr>
        <w:tab/>
        <w:t>Air Cavalry Troop Commander</w:t>
      </w:r>
    </w:p>
    <w:p w14:paraId="36EBF33E" w14:textId="77777777" w:rsidR="00220AA3"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1-6 Cavalry, U.S. Army</w:t>
      </w:r>
    </w:p>
    <w:p w14:paraId="4C835629" w14:textId="77777777" w:rsidR="00220AA3" w:rsidRDefault="00220AA3"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5B100B41" w14:textId="078F5902" w:rsidR="00220AA3" w:rsidRDefault="0013751C"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Pr>
          <w:rFonts w:ascii="Times New Roman" w:hAnsi="Times New Roman" w:cs="Times New Roman"/>
          <w:bCs/>
        </w:rPr>
        <w:t>Feb</w:t>
      </w:r>
      <w:r w:rsidR="00220AA3">
        <w:rPr>
          <w:rFonts w:ascii="Times New Roman" w:hAnsi="Times New Roman" w:cs="Times New Roman"/>
          <w:bCs/>
        </w:rPr>
        <w:t>.,</w:t>
      </w:r>
      <w:proofErr w:type="gramEnd"/>
      <w:r w:rsidR="00220AA3">
        <w:rPr>
          <w:rFonts w:ascii="Times New Roman" w:hAnsi="Times New Roman" w:cs="Times New Roman"/>
          <w:bCs/>
        </w:rPr>
        <w:t xml:space="preserve"> 2009 – Nov., 200</w:t>
      </w:r>
      <w:r>
        <w:rPr>
          <w:rFonts w:ascii="Times New Roman" w:hAnsi="Times New Roman" w:cs="Times New Roman"/>
          <w:bCs/>
        </w:rPr>
        <w:t>9</w:t>
      </w:r>
      <w:r w:rsidR="00220AA3">
        <w:rPr>
          <w:rFonts w:ascii="Times New Roman" w:hAnsi="Times New Roman" w:cs="Times New Roman"/>
          <w:bCs/>
        </w:rPr>
        <w:tab/>
      </w:r>
      <w:r w:rsidR="00220AA3">
        <w:rPr>
          <w:rFonts w:ascii="Times New Roman" w:hAnsi="Times New Roman" w:cs="Times New Roman"/>
          <w:bCs/>
        </w:rPr>
        <w:tab/>
        <w:t>Air Cavalry Executive Officer</w:t>
      </w:r>
    </w:p>
    <w:p w14:paraId="39D96F42" w14:textId="23B8107A" w:rsidR="0067022E" w:rsidRDefault="00220AA3"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1-6 Cavalry, U.S. Army</w:t>
      </w:r>
      <w:r w:rsidR="0067022E">
        <w:rPr>
          <w:rFonts w:ascii="Times New Roman" w:hAnsi="Times New Roman" w:cs="Times New Roman"/>
          <w:bCs/>
        </w:rPr>
        <w:tab/>
      </w:r>
      <w:r w:rsidR="0067022E">
        <w:rPr>
          <w:rFonts w:ascii="Times New Roman" w:hAnsi="Times New Roman" w:cs="Times New Roman"/>
          <w:bCs/>
        </w:rPr>
        <w:tab/>
      </w:r>
      <w:r w:rsidR="0067022E">
        <w:rPr>
          <w:rFonts w:ascii="Times New Roman" w:hAnsi="Times New Roman" w:cs="Times New Roman"/>
          <w:bCs/>
        </w:rPr>
        <w:tab/>
      </w:r>
      <w:r w:rsidR="0067022E">
        <w:rPr>
          <w:rFonts w:ascii="Times New Roman" w:hAnsi="Times New Roman" w:cs="Times New Roman"/>
          <w:bCs/>
        </w:rPr>
        <w:tab/>
      </w:r>
      <w:r w:rsidR="0067022E">
        <w:rPr>
          <w:rFonts w:ascii="Times New Roman" w:hAnsi="Times New Roman" w:cs="Times New Roman"/>
          <w:bCs/>
        </w:rPr>
        <w:tab/>
      </w:r>
    </w:p>
    <w:p w14:paraId="658E1B27" w14:textId="41854318"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17B4A1C1" w14:textId="17689C8A"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Pr>
          <w:rFonts w:ascii="Times New Roman" w:hAnsi="Times New Roman" w:cs="Times New Roman"/>
          <w:bCs/>
        </w:rPr>
        <w:t>Sept.,</w:t>
      </w:r>
      <w:proofErr w:type="gramEnd"/>
      <w:r>
        <w:rPr>
          <w:rFonts w:ascii="Times New Roman" w:hAnsi="Times New Roman" w:cs="Times New Roman"/>
          <w:bCs/>
        </w:rPr>
        <w:t xml:space="preserve"> 2007 - </w:t>
      </w:r>
      <w:r w:rsidR="00220AA3">
        <w:rPr>
          <w:rFonts w:ascii="Times New Roman" w:hAnsi="Times New Roman" w:cs="Times New Roman"/>
          <w:bCs/>
        </w:rPr>
        <w:t>Jan</w:t>
      </w:r>
      <w:r>
        <w:rPr>
          <w:rFonts w:ascii="Times New Roman" w:hAnsi="Times New Roman" w:cs="Times New Roman"/>
          <w:bCs/>
        </w:rPr>
        <w:t>., 200</w:t>
      </w:r>
      <w:r w:rsidR="00220AA3">
        <w:rPr>
          <w:rFonts w:ascii="Times New Roman" w:hAnsi="Times New Roman" w:cs="Times New Roman"/>
          <w:bCs/>
        </w:rPr>
        <w:t>9</w:t>
      </w:r>
      <w:r>
        <w:rPr>
          <w:rFonts w:ascii="Times New Roman" w:hAnsi="Times New Roman" w:cs="Times New Roman"/>
          <w:bCs/>
        </w:rPr>
        <w:tab/>
      </w:r>
      <w:r>
        <w:rPr>
          <w:rFonts w:ascii="Times New Roman" w:hAnsi="Times New Roman" w:cs="Times New Roman"/>
          <w:bCs/>
        </w:rPr>
        <w:tab/>
        <w:t>Scout Weapons Team Platoon Leader</w:t>
      </w:r>
    </w:p>
    <w:p w14:paraId="07AE22E3"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Deployed: Operation Iraqi Freedom</w:t>
      </w:r>
    </w:p>
    <w:p w14:paraId="3E7D13AA"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1-6 Cavalry, U.S. Army</w:t>
      </w:r>
    </w:p>
    <w:p w14:paraId="5F68393F" w14:textId="77777777" w:rsidR="002214C4" w:rsidRDefault="002214C4"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3C691395"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Pr>
          <w:rFonts w:ascii="Times New Roman" w:hAnsi="Times New Roman" w:cs="Times New Roman"/>
          <w:bCs/>
        </w:rPr>
        <w:t>May,</w:t>
      </w:r>
      <w:proofErr w:type="gramEnd"/>
      <w:r>
        <w:rPr>
          <w:rFonts w:ascii="Times New Roman" w:hAnsi="Times New Roman" w:cs="Times New Roman"/>
          <w:bCs/>
        </w:rPr>
        <w:t xml:space="preserve"> 2007 - Aug., 2007</w:t>
      </w:r>
      <w:r>
        <w:rPr>
          <w:rFonts w:ascii="Times New Roman" w:hAnsi="Times New Roman" w:cs="Times New Roman"/>
          <w:bCs/>
        </w:rPr>
        <w:tab/>
      </w:r>
      <w:r>
        <w:rPr>
          <w:rFonts w:ascii="Times New Roman" w:hAnsi="Times New Roman" w:cs="Times New Roman"/>
          <w:bCs/>
        </w:rPr>
        <w:tab/>
        <w:t>Scout Weapons Team Platoon Leader</w:t>
      </w:r>
    </w:p>
    <w:p w14:paraId="262111F9"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1-6 Cavalry, U.S. Army</w:t>
      </w:r>
    </w:p>
    <w:p w14:paraId="5DBB44F0" w14:textId="77777777" w:rsidR="00D90D7B" w:rsidRDefault="00D90D7B"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74508FF7"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Pr>
          <w:rFonts w:ascii="Times New Roman" w:hAnsi="Times New Roman" w:cs="Times New Roman"/>
          <w:bCs/>
        </w:rPr>
        <w:t>Nov.,</w:t>
      </w:r>
      <w:proofErr w:type="gramEnd"/>
      <w:r>
        <w:rPr>
          <w:rFonts w:ascii="Times New Roman" w:hAnsi="Times New Roman" w:cs="Times New Roman"/>
          <w:bCs/>
        </w:rPr>
        <w:t xml:space="preserve"> 2006 - Apr., 2007</w:t>
      </w:r>
      <w:r>
        <w:rPr>
          <w:rFonts w:ascii="Times New Roman" w:hAnsi="Times New Roman" w:cs="Times New Roman"/>
          <w:bCs/>
        </w:rPr>
        <w:tab/>
      </w:r>
      <w:r>
        <w:rPr>
          <w:rFonts w:ascii="Times New Roman" w:hAnsi="Times New Roman" w:cs="Times New Roman"/>
          <w:bCs/>
        </w:rPr>
        <w:tab/>
        <w:t>Forward Support Troop Executive Officer</w:t>
      </w:r>
    </w:p>
    <w:p w14:paraId="51AFDC55"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1-6 Cavalry, U.S Army</w:t>
      </w:r>
    </w:p>
    <w:p w14:paraId="62A48E68"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
    <w:p w14:paraId="5DF80A57"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proofErr w:type="gramStart"/>
      <w:r w:rsidRPr="0030443A">
        <w:rPr>
          <w:rFonts w:ascii="Times New Roman" w:hAnsi="Times New Roman" w:cs="Times New Roman"/>
          <w:bCs/>
        </w:rPr>
        <w:t>May,</w:t>
      </w:r>
      <w:proofErr w:type="gramEnd"/>
      <w:r w:rsidRPr="0030443A">
        <w:rPr>
          <w:rFonts w:ascii="Times New Roman" w:hAnsi="Times New Roman" w:cs="Times New Roman"/>
          <w:bCs/>
        </w:rPr>
        <w:t xml:space="preserve"> 2005 - Oct</w:t>
      </w:r>
      <w:r>
        <w:rPr>
          <w:rFonts w:ascii="Times New Roman" w:hAnsi="Times New Roman" w:cs="Times New Roman"/>
          <w:bCs/>
        </w:rPr>
        <w:t>.</w:t>
      </w:r>
      <w:r w:rsidRPr="0030443A">
        <w:rPr>
          <w:rFonts w:ascii="Times New Roman" w:hAnsi="Times New Roman" w:cs="Times New Roman"/>
          <w:bCs/>
        </w:rPr>
        <w:t>, 20</w:t>
      </w:r>
      <w:r>
        <w:rPr>
          <w:rFonts w:ascii="Times New Roman" w:hAnsi="Times New Roman" w:cs="Times New Roman"/>
          <w:bCs/>
        </w:rPr>
        <w:t>06</w:t>
      </w:r>
      <w:r>
        <w:rPr>
          <w:rFonts w:ascii="Times New Roman" w:hAnsi="Times New Roman" w:cs="Times New Roman"/>
          <w:bCs/>
        </w:rPr>
        <w:tab/>
      </w:r>
      <w:r>
        <w:rPr>
          <w:rFonts w:ascii="Times New Roman" w:hAnsi="Times New Roman" w:cs="Times New Roman"/>
          <w:bCs/>
        </w:rPr>
        <w:tab/>
        <w:t>Flight School Student</w:t>
      </w:r>
    </w:p>
    <w:p w14:paraId="0FB18E4A" w14:textId="77777777" w:rsidR="0067022E" w:rsidRDefault="0067022E" w:rsidP="0067022E">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U.S. Army</w:t>
      </w:r>
    </w:p>
    <w:p w14:paraId="29AC68D4" w14:textId="77777777" w:rsidR="00795DA8" w:rsidRDefault="00795DA8" w:rsidP="00704833">
      <w:pPr>
        <w:ind w:left="540"/>
        <w:jc w:val="center"/>
        <w:rPr>
          <w:rFonts w:ascii="Times New Roman" w:hAnsi="Times New Roman" w:cs="Times New Roman"/>
          <w:b/>
        </w:rPr>
        <w:sectPr w:rsidR="00795DA8" w:rsidSect="00FD03B5">
          <w:pgSz w:w="12240" w:h="15840"/>
          <w:pgMar w:top="1440" w:right="1800" w:bottom="1440" w:left="1800" w:header="720" w:footer="720" w:gutter="0"/>
          <w:cols w:space="720"/>
          <w:noEndnote/>
          <w:docGrid w:linePitch="326"/>
        </w:sectPr>
      </w:pPr>
    </w:p>
    <w:p w14:paraId="563E4C7B" w14:textId="77777777" w:rsidR="00704833" w:rsidRDefault="00704833" w:rsidP="00704833">
      <w:pPr>
        <w:ind w:left="540"/>
        <w:jc w:val="center"/>
        <w:rPr>
          <w:rFonts w:ascii="Times New Roman" w:hAnsi="Times New Roman" w:cs="Times New Roman"/>
          <w:b/>
        </w:rPr>
      </w:pPr>
      <w:r>
        <w:rPr>
          <w:rFonts w:ascii="Times New Roman" w:hAnsi="Times New Roman" w:cs="Times New Roman"/>
          <w:b/>
        </w:rPr>
        <w:lastRenderedPageBreak/>
        <w:t>REFERENCES</w:t>
      </w:r>
    </w:p>
    <w:p w14:paraId="2F08DEC1" w14:textId="77777777" w:rsidR="00704833" w:rsidRPr="00FF4680" w:rsidRDefault="00704833" w:rsidP="00704833">
      <w:pPr>
        <w:ind w:left="540"/>
        <w:jc w:val="center"/>
        <w:rPr>
          <w:rFonts w:ascii="Times New Roman" w:hAnsi="Times New Roman" w:cs="Times New Roman"/>
          <w:b/>
        </w:rPr>
      </w:pPr>
    </w:p>
    <w:p w14:paraId="02566450" w14:textId="77777777" w:rsidR="00704833" w:rsidRPr="00FF4680" w:rsidRDefault="005264A4" w:rsidP="005264A4">
      <w:pPr>
        <w:spacing w:line="276" w:lineRule="auto"/>
        <w:rPr>
          <w:rFonts w:ascii="Times New Roman" w:hAnsi="Times New Roman" w:cs="Times New Roman"/>
        </w:rPr>
      </w:pPr>
      <w:r w:rsidRPr="00FF4680">
        <w:rPr>
          <w:rFonts w:ascii="Times New Roman" w:hAnsi="Times New Roman" w:cs="Times New Roman"/>
        </w:rPr>
        <w:t>Pamela L. Perrewé</w:t>
      </w:r>
    </w:p>
    <w:p w14:paraId="47530E81" w14:textId="77777777" w:rsidR="005264A4" w:rsidRPr="00FF4680" w:rsidRDefault="005264A4" w:rsidP="005264A4">
      <w:pPr>
        <w:spacing w:line="276" w:lineRule="auto"/>
        <w:rPr>
          <w:rFonts w:ascii="Times New Roman" w:hAnsi="Times New Roman" w:cs="Times New Roman"/>
        </w:rPr>
      </w:pPr>
      <w:r w:rsidRPr="00FF4680">
        <w:rPr>
          <w:rFonts w:ascii="Times New Roman" w:hAnsi="Times New Roman" w:cs="Times New Roman"/>
        </w:rPr>
        <w:t>Distinguished Research Professor and Haywood and Betty Taylor Eminent Scholar</w:t>
      </w:r>
    </w:p>
    <w:p w14:paraId="5860429B" w14:textId="77777777" w:rsidR="005264A4" w:rsidRPr="00FF4680" w:rsidRDefault="005264A4" w:rsidP="005264A4">
      <w:pPr>
        <w:spacing w:line="276" w:lineRule="auto"/>
        <w:rPr>
          <w:rFonts w:ascii="Times New Roman" w:hAnsi="Times New Roman" w:cs="Times New Roman"/>
        </w:rPr>
      </w:pPr>
      <w:r w:rsidRPr="00FF4680">
        <w:rPr>
          <w:rFonts w:ascii="Times New Roman" w:hAnsi="Times New Roman" w:cs="Times New Roman"/>
        </w:rPr>
        <w:t>Department of Management</w:t>
      </w:r>
    </w:p>
    <w:p w14:paraId="7FE819AF" w14:textId="77777777" w:rsidR="005264A4" w:rsidRPr="00FF4680" w:rsidRDefault="005264A4" w:rsidP="005264A4">
      <w:pPr>
        <w:spacing w:line="276" w:lineRule="auto"/>
        <w:rPr>
          <w:rFonts w:ascii="Times New Roman" w:hAnsi="Times New Roman" w:cs="Times New Roman"/>
        </w:rPr>
      </w:pPr>
      <w:r w:rsidRPr="00FF4680">
        <w:rPr>
          <w:rFonts w:ascii="Times New Roman" w:hAnsi="Times New Roman" w:cs="Times New Roman"/>
        </w:rPr>
        <w:t>College of Business</w:t>
      </w:r>
    </w:p>
    <w:p w14:paraId="062E4590" w14:textId="77777777" w:rsidR="005264A4" w:rsidRPr="00FF4680" w:rsidRDefault="005264A4" w:rsidP="005264A4">
      <w:pPr>
        <w:spacing w:line="276" w:lineRule="auto"/>
        <w:rPr>
          <w:rFonts w:ascii="Times New Roman" w:hAnsi="Times New Roman" w:cs="Times New Roman"/>
        </w:rPr>
      </w:pPr>
      <w:r w:rsidRPr="00FF4680">
        <w:rPr>
          <w:rFonts w:ascii="Times New Roman" w:hAnsi="Times New Roman" w:cs="Times New Roman"/>
        </w:rPr>
        <w:t>Florida State University</w:t>
      </w:r>
    </w:p>
    <w:p w14:paraId="382F69DF" w14:textId="77777777" w:rsidR="005264A4" w:rsidRPr="00FF4680" w:rsidRDefault="005264A4" w:rsidP="005264A4">
      <w:pPr>
        <w:spacing w:line="276" w:lineRule="auto"/>
        <w:rPr>
          <w:rFonts w:ascii="Times New Roman" w:hAnsi="Times New Roman" w:cs="Times New Roman"/>
        </w:rPr>
      </w:pPr>
      <w:r w:rsidRPr="00FF4680">
        <w:rPr>
          <w:rFonts w:ascii="Times New Roman" w:hAnsi="Times New Roman" w:cs="Times New Roman"/>
        </w:rPr>
        <w:t>Ph: (850) 644-7848</w:t>
      </w:r>
    </w:p>
    <w:p w14:paraId="0DFD7192" w14:textId="77777777" w:rsidR="005264A4" w:rsidRPr="00FF4680" w:rsidRDefault="005264A4" w:rsidP="005264A4">
      <w:pPr>
        <w:spacing w:line="276" w:lineRule="auto"/>
        <w:rPr>
          <w:rFonts w:ascii="Times New Roman" w:hAnsi="Times New Roman" w:cs="Times New Roman"/>
        </w:rPr>
      </w:pPr>
      <w:r w:rsidRPr="00FF4680">
        <w:rPr>
          <w:rFonts w:ascii="Times New Roman" w:hAnsi="Times New Roman" w:cs="Times New Roman"/>
        </w:rPr>
        <w:t xml:space="preserve">E-mail: </w:t>
      </w:r>
      <w:hyperlink r:id="rId22" w:history="1">
        <w:r w:rsidR="00FF4680" w:rsidRPr="00FF4680">
          <w:rPr>
            <w:rStyle w:val="Hyperlink"/>
            <w:rFonts w:ascii="Times New Roman" w:hAnsi="Times New Roman" w:cs="Times New Roman"/>
          </w:rPr>
          <w:t>pperrewe@business.fsu.edu</w:t>
        </w:r>
      </w:hyperlink>
    </w:p>
    <w:p w14:paraId="4EFAB48C" w14:textId="77777777" w:rsidR="005264A4" w:rsidRPr="00FF4680" w:rsidRDefault="005264A4" w:rsidP="005264A4">
      <w:pPr>
        <w:rPr>
          <w:rFonts w:ascii="Times New Roman" w:hAnsi="Times New Roman" w:cs="Times New Roman"/>
        </w:rPr>
      </w:pPr>
    </w:p>
    <w:p w14:paraId="02ED35C8" w14:textId="77777777" w:rsidR="00C44F48" w:rsidRDefault="00C44F48" w:rsidP="005264A4">
      <w:pPr>
        <w:rPr>
          <w:rFonts w:ascii="Times New Roman" w:hAnsi="Times New Roman" w:cs="Times New Roman"/>
        </w:rPr>
      </w:pPr>
    </w:p>
    <w:p w14:paraId="6134E1BE" w14:textId="77777777" w:rsidR="00704833" w:rsidRPr="00FF4680" w:rsidRDefault="00072A90" w:rsidP="00741C9B">
      <w:pPr>
        <w:rPr>
          <w:rFonts w:ascii="Times New Roman" w:hAnsi="Times New Roman" w:cs="Times New Roman"/>
        </w:rPr>
      </w:pPr>
      <w:r w:rsidRPr="00FF4680">
        <w:rPr>
          <w:rFonts w:ascii="Times New Roman" w:hAnsi="Times New Roman" w:cs="Times New Roman"/>
        </w:rPr>
        <w:t>Gerald R. Ferris</w:t>
      </w:r>
    </w:p>
    <w:p w14:paraId="44C516AF" w14:textId="77777777" w:rsidR="00072A90" w:rsidRPr="00FF4680" w:rsidRDefault="00072A90" w:rsidP="00741C9B">
      <w:pPr>
        <w:rPr>
          <w:rFonts w:ascii="Times New Roman" w:hAnsi="Times New Roman" w:cs="Times New Roman"/>
        </w:rPr>
      </w:pPr>
      <w:r w:rsidRPr="00FF4680">
        <w:rPr>
          <w:rFonts w:ascii="Times New Roman" w:hAnsi="Times New Roman" w:cs="Times New Roman"/>
        </w:rPr>
        <w:t>Francis Eppes Professor of Management and Professor of Psychology</w:t>
      </w:r>
    </w:p>
    <w:p w14:paraId="58040E31" w14:textId="77777777" w:rsidR="00072A90" w:rsidRPr="00FF4680" w:rsidRDefault="00072A90" w:rsidP="00741C9B">
      <w:pPr>
        <w:rPr>
          <w:rFonts w:ascii="Times New Roman" w:hAnsi="Times New Roman" w:cs="Times New Roman"/>
        </w:rPr>
      </w:pPr>
      <w:r w:rsidRPr="00FF4680">
        <w:rPr>
          <w:rFonts w:ascii="Times New Roman" w:hAnsi="Times New Roman" w:cs="Times New Roman"/>
        </w:rPr>
        <w:t>Department of Management</w:t>
      </w:r>
    </w:p>
    <w:p w14:paraId="2EA146BE" w14:textId="77777777" w:rsidR="00072A90" w:rsidRPr="00FF4680" w:rsidRDefault="00072A90" w:rsidP="00741C9B">
      <w:pPr>
        <w:rPr>
          <w:rFonts w:ascii="Times New Roman" w:hAnsi="Times New Roman" w:cs="Times New Roman"/>
        </w:rPr>
      </w:pPr>
      <w:r w:rsidRPr="00FF4680">
        <w:rPr>
          <w:rFonts w:ascii="Times New Roman" w:hAnsi="Times New Roman" w:cs="Times New Roman"/>
        </w:rPr>
        <w:t>College of Business</w:t>
      </w:r>
    </w:p>
    <w:p w14:paraId="7C23B1CC" w14:textId="77777777" w:rsidR="00072A90" w:rsidRPr="00FF4680" w:rsidRDefault="00072A90" w:rsidP="00741C9B">
      <w:pPr>
        <w:rPr>
          <w:rFonts w:ascii="Times New Roman" w:hAnsi="Times New Roman" w:cs="Times New Roman"/>
        </w:rPr>
      </w:pPr>
      <w:r w:rsidRPr="00FF4680">
        <w:rPr>
          <w:rFonts w:ascii="Times New Roman" w:hAnsi="Times New Roman" w:cs="Times New Roman"/>
        </w:rPr>
        <w:t>Florida State University</w:t>
      </w:r>
    </w:p>
    <w:p w14:paraId="0068E9F5" w14:textId="77777777" w:rsidR="00072A90" w:rsidRPr="00FF4680" w:rsidRDefault="00072A90" w:rsidP="00741C9B">
      <w:pPr>
        <w:rPr>
          <w:rFonts w:ascii="Times New Roman" w:hAnsi="Times New Roman" w:cs="Times New Roman"/>
        </w:rPr>
      </w:pPr>
      <w:r w:rsidRPr="00FF4680">
        <w:rPr>
          <w:rFonts w:ascii="Times New Roman" w:hAnsi="Times New Roman" w:cs="Times New Roman"/>
        </w:rPr>
        <w:t>Ph: (850) 644-3548</w:t>
      </w:r>
    </w:p>
    <w:p w14:paraId="53E3FF72" w14:textId="77777777" w:rsidR="00072A90" w:rsidRPr="00FF4680" w:rsidRDefault="00072A90" w:rsidP="00741C9B">
      <w:pPr>
        <w:rPr>
          <w:rFonts w:ascii="Times New Roman" w:hAnsi="Times New Roman" w:cs="Times New Roman"/>
        </w:rPr>
      </w:pPr>
      <w:r w:rsidRPr="00FF4680">
        <w:rPr>
          <w:rFonts w:ascii="Times New Roman" w:hAnsi="Times New Roman" w:cs="Times New Roman"/>
        </w:rPr>
        <w:t xml:space="preserve">E-mail: </w:t>
      </w:r>
      <w:hyperlink r:id="rId23" w:history="1">
        <w:r w:rsidR="00FF4680" w:rsidRPr="00FF4680">
          <w:rPr>
            <w:rStyle w:val="Hyperlink"/>
            <w:rFonts w:ascii="Times New Roman" w:hAnsi="Times New Roman" w:cs="Times New Roman"/>
          </w:rPr>
          <w:t xml:space="preserve">gferris@business.fsu.edu </w:t>
        </w:r>
      </w:hyperlink>
    </w:p>
    <w:p w14:paraId="6CCB8F08" w14:textId="77777777" w:rsidR="00072A90" w:rsidRDefault="00072A90" w:rsidP="005264A4">
      <w:pPr>
        <w:rPr>
          <w:rFonts w:ascii="Times New Roman" w:hAnsi="Times New Roman" w:cs="Times New Roman"/>
        </w:rPr>
      </w:pPr>
    </w:p>
    <w:p w14:paraId="583B0D3B" w14:textId="77777777" w:rsidR="00C44F48" w:rsidRPr="00FF4680" w:rsidRDefault="00C44F48" w:rsidP="005264A4">
      <w:pPr>
        <w:rPr>
          <w:rFonts w:ascii="Times New Roman" w:hAnsi="Times New Roman" w:cs="Times New Roman"/>
        </w:rPr>
      </w:pPr>
    </w:p>
    <w:p w14:paraId="6C777CDA" w14:textId="77777777" w:rsidR="00FF4680" w:rsidRPr="00FF4680" w:rsidRDefault="00FF4680" w:rsidP="005264A4">
      <w:pPr>
        <w:rPr>
          <w:rFonts w:ascii="Times New Roman" w:hAnsi="Times New Roman" w:cs="Times New Roman"/>
        </w:rPr>
      </w:pPr>
      <w:r w:rsidRPr="00FF4680">
        <w:rPr>
          <w:rFonts w:ascii="Times New Roman" w:hAnsi="Times New Roman" w:cs="Times New Roman"/>
        </w:rPr>
        <w:t>Chad Van Iddekinge</w:t>
      </w:r>
    </w:p>
    <w:p w14:paraId="3EFDB107" w14:textId="77777777" w:rsidR="00FF4680" w:rsidRPr="00FF4680" w:rsidRDefault="00FF4680" w:rsidP="005264A4">
      <w:pPr>
        <w:rPr>
          <w:rFonts w:ascii="Times New Roman" w:hAnsi="Times New Roman" w:cs="Times New Roman"/>
        </w:rPr>
      </w:pPr>
      <w:r w:rsidRPr="00FF4680">
        <w:rPr>
          <w:rFonts w:ascii="Times New Roman" w:hAnsi="Times New Roman" w:cs="Times New Roman"/>
        </w:rPr>
        <w:t>Bank of America Professor of Management</w:t>
      </w:r>
    </w:p>
    <w:p w14:paraId="257D40DF" w14:textId="77777777" w:rsidR="00FF4680" w:rsidRPr="00FF4680" w:rsidRDefault="00FF4680" w:rsidP="005264A4">
      <w:pPr>
        <w:rPr>
          <w:rFonts w:ascii="Times New Roman" w:hAnsi="Times New Roman" w:cs="Times New Roman"/>
        </w:rPr>
      </w:pPr>
      <w:r w:rsidRPr="00FF4680">
        <w:rPr>
          <w:rFonts w:ascii="Times New Roman" w:hAnsi="Times New Roman" w:cs="Times New Roman"/>
        </w:rPr>
        <w:t>Department of Management</w:t>
      </w:r>
    </w:p>
    <w:p w14:paraId="512E70FE" w14:textId="77777777" w:rsidR="00FF4680" w:rsidRPr="00FF4680" w:rsidRDefault="00FF4680" w:rsidP="005264A4">
      <w:pPr>
        <w:rPr>
          <w:rFonts w:ascii="Times New Roman" w:hAnsi="Times New Roman" w:cs="Times New Roman"/>
        </w:rPr>
      </w:pPr>
      <w:r w:rsidRPr="00FF4680">
        <w:rPr>
          <w:rFonts w:ascii="Times New Roman" w:hAnsi="Times New Roman" w:cs="Times New Roman"/>
        </w:rPr>
        <w:t>College of Business</w:t>
      </w:r>
    </w:p>
    <w:p w14:paraId="7DB1B323" w14:textId="77777777" w:rsidR="00FF4680" w:rsidRPr="00FF4680" w:rsidRDefault="00FF4680" w:rsidP="005264A4">
      <w:pPr>
        <w:rPr>
          <w:rFonts w:ascii="Times New Roman" w:hAnsi="Times New Roman" w:cs="Times New Roman"/>
        </w:rPr>
      </w:pPr>
      <w:r w:rsidRPr="00FF4680">
        <w:rPr>
          <w:rFonts w:ascii="Times New Roman" w:hAnsi="Times New Roman" w:cs="Times New Roman"/>
        </w:rPr>
        <w:t>Florida State University</w:t>
      </w:r>
    </w:p>
    <w:p w14:paraId="25323104" w14:textId="77777777" w:rsidR="00FF4680" w:rsidRPr="00FF4680" w:rsidRDefault="00FF4680" w:rsidP="005264A4">
      <w:pPr>
        <w:rPr>
          <w:rFonts w:ascii="Times New Roman" w:hAnsi="Times New Roman" w:cs="Times New Roman"/>
        </w:rPr>
      </w:pPr>
      <w:r w:rsidRPr="00FF4680">
        <w:rPr>
          <w:rFonts w:ascii="Times New Roman" w:hAnsi="Times New Roman" w:cs="Times New Roman"/>
        </w:rPr>
        <w:t>Ph: (850) 644-7867</w:t>
      </w:r>
    </w:p>
    <w:p w14:paraId="118F1E21" w14:textId="77777777" w:rsidR="00704833" w:rsidRPr="00FF4680" w:rsidRDefault="00FF4680" w:rsidP="00FF4680">
      <w:pPr>
        <w:rPr>
          <w:rFonts w:ascii="Times New Roman" w:hAnsi="Times New Roman" w:cs="Times New Roman"/>
        </w:rPr>
      </w:pPr>
      <w:r w:rsidRPr="00FF4680">
        <w:rPr>
          <w:rFonts w:ascii="Times New Roman" w:hAnsi="Times New Roman" w:cs="Times New Roman"/>
        </w:rPr>
        <w:t xml:space="preserve">E-mail: </w:t>
      </w:r>
      <w:hyperlink r:id="rId24" w:history="1">
        <w:r w:rsidRPr="00FF4680">
          <w:rPr>
            <w:rStyle w:val="Hyperlink"/>
            <w:rFonts w:ascii="Times New Roman" w:hAnsi="Times New Roman" w:cs="Times New Roman"/>
          </w:rPr>
          <w:t>cvanidde@business.fsu.edu</w:t>
        </w:r>
      </w:hyperlink>
    </w:p>
    <w:p w14:paraId="3A8389E4" w14:textId="77777777" w:rsidR="00FF4680" w:rsidRDefault="00FF4680" w:rsidP="00FF4680">
      <w:pPr>
        <w:rPr>
          <w:rFonts w:ascii="Times New Roman" w:hAnsi="Times New Roman" w:cs="Times New Roman"/>
        </w:rPr>
      </w:pPr>
    </w:p>
    <w:p w14:paraId="634DC89E" w14:textId="77777777" w:rsidR="00D505C0" w:rsidRPr="00D736E6" w:rsidRDefault="00D505C0" w:rsidP="00FF4680">
      <w:pPr>
        <w:rPr>
          <w:rFonts w:ascii="Times New Roman" w:hAnsi="Times New Roman" w:cs="Times New Roman"/>
        </w:rPr>
      </w:pPr>
    </w:p>
    <w:p w14:paraId="3A16389B" w14:textId="77777777" w:rsidR="00D505C0" w:rsidRPr="00D736E6" w:rsidRDefault="00D505C0" w:rsidP="00D505C0">
      <w:pPr>
        <w:rPr>
          <w:rFonts w:ascii="Times New Roman" w:hAnsi="Times New Roman" w:cs="Times New Roman"/>
        </w:rPr>
      </w:pPr>
      <w:r w:rsidRPr="00D736E6">
        <w:rPr>
          <w:rFonts w:ascii="Times New Roman" w:hAnsi="Times New Roman" w:cs="Times New Roman"/>
        </w:rPr>
        <w:t>Bruce T. Lamont</w:t>
      </w:r>
    </w:p>
    <w:p w14:paraId="018658AC" w14:textId="77777777" w:rsidR="00D505C0" w:rsidRPr="00D736E6" w:rsidRDefault="00D505C0" w:rsidP="00D505C0">
      <w:pPr>
        <w:rPr>
          <w:rFonts w:ascii="Times New Roman" w:hAnsi="Times New Roman" w:cs="Times New Roman"/>
        </w:rPr>
      </w:pPr>
      <w:r w:rsidRPr="00D736E6">
        <w:rPr>
          <w:rFonts w:ascii="Times New Roman" w:hAnsi="Times New Roman" w:cs="Times New Roman"/>
        </w:rPr>
        <w:t>Thomas L. Williams Eminent Scholar of Strategy and Entrepreneurship</w:t>
      </w:r>
    </w:p>
    <w:p w14:paraId="1A04611B" w14:textId="77777777" w:rsidR="00D505C0" w:rsidRPr="00D736E6" w:rsidRDefault="00D505C0" w:rsidP="00D505C0">
      <w:pPr>
        <w:rPr>
          <w:rFonts w:ascii="Times New Roman" w:hAnsi="Times New Roman" w:cs="Times New Roman"/>
        </w:rPr>
      </w:pPr>
      <w:r w:rsidRPr="00D736E6">
        <w:rPr>
          <w:rFonts w:ascii="Times New Roman" w:hAnsi="Times New Roman" w:cs="Times New Roman"/>
        </w:rPr>
        <w:t>Department of Management</w:t>
      </w:r>
    </w:p>
    <w:p w14:paraId="350DF924" w14:textId="77777777" w:rsidR="00D505C0" w:rsidRPr="00D736E6" w:rsidRDefault="00D505C0" w:rsidP="00D505C0">
      <w:pPr>
        <w:rPr>
          <w:rFonts w:ascii="Times New Roman" w:hAnsi="Times New Roman" w:cs="Times New Roman"/>
        </w:rPr>
      </w:pPr>
      <w:r w:rsidRPr="00D736E6">
        <w:rPr>
          <w:rFonts w:ascii="Times New Roman" w:hAnsi="Times New Roman" w:cs="Times New Roman"/>
        </w:rPr>
        <w:t>College of Business</w:t>
      </w:r>
    </w:p>
    <w:p w14:paraId="741B9F1F" w14:textId="77777777" w:rsidR="00D505C0" w:rsidRPr="00D736E6" w:rsidRDefault="00D505C0" w:rsidP="00D505C0">
      <w:pPr>
        <w:rPr>
          <w:rFonts w:ascii="Times New Roman" w:hAnsi="Times New Roman" w:cs="Times New Roman"/>
        </w:rPr>
      </w:pPr>
      <w:r w:rsidRPr="00D736E6">
        <w:rPr>
          <w:rFonts w:ascii="Times New Roman" w:hAnsi="Times New Roman" w:cs="Times New Roman"/>
        </w:rPr>
        <w:t>Florida State University</w:t>
      </w:r>
    </w:p>
    <w:p w14:paraId="62B463EE" w14:textId="77777777" w:rsidR="00D505C0" w:rsidRPr="00D736E6" w:rsidRDefault="00D505C0" w:rsidP="00D505C0">
      <w:pPr>
        <w:rPr>
          <w:rFonts w:ascii="Times New Roman" w:hAnsi="Times New Roman" w:cs="Times New Roman"/>
        </w:rPr>
      </w:pPr>
      <w:r w:rsidRPr="00D736E6">
        <w:rPr>
          <w:rFonts w:ascii="Times New Roman" w:hAnsi="Times New Roman" w:cs="Times New Roman"/>
        </w:rPr>
        <w:t>Ph: (850) 644-9846</w:t>
      </w:r>
    </w:p>
    <w:p w14:paraId="3D6A86D7" w14:textId="77777777" w:rsidR="00D505C0" w:rsidRPr="00D736E6" w:rsidRDefault="00D505C0" w:rsidP="00D505C0">
      <w:pPr>
        <w:rPr>
          <w:rStyle w:val="Hyperlink"/>
          <w:rFonts w:ascii="Times New Roman" w:hAnsi="Times New Roman" w:cs="Times New Roman"/>
        </w:rPr>
      </w:pPr>
      <w:r w:rsidRPr="00D736E6">
        <w:rPr>
          <w:rFonts w:ascii="Times New Roman" w:hAnsi="Times New Roman" w:cs="Times New Roman"/>
        </w:rPr>
        <w:t xml:space="preserve">E-mail: </w:t>
      </w:r>
      <w:hyperlink r:id="rId25" w:history="1">
        <w:r w:rsidRPr="00D736E6">
          <w:rPr>
            <w:rStyle w:val="Hyperlink"/>
            <w:rFonts w:ascii="Times New Roman" w:hAnsi="Times New Roman" w:cs="Times New Roman"/>
          </w:rPr>
          <w:t>blamont@business.fsu.edu</w:t>
        </w:r>
      </w:hyperlink>
    </w:p>
    <w:p w14:paraId="3AC3B6BB" w14:textId="004AA582" w:rsidR="00D505C0" w:rsidRDefault="00D505C0" w:rsidP="00FF4680">
      <w:pPr>
        <w:rPr>
          <w:rFonts w:ascii="Times New Roman" w:hAnsi="Times New Roman" w:cs="Times New Roman"/>
        </w:rPr>
      </w:pPr>
    </w:p>
    <w:p w14:paraId="4ABC0B65" w14:textId="77777777" w:rsidR="005A74EA" w:rsidRDefault="005A74EA" w:rsidP="00FF4680">
      <w:pPr>
        <w:rPr>
          <w:rFonts w:ascii="Times New Roman" w:hAnsi="Times New Roman" w:cs="Times New Roman"/>
        </w:rPr>
      </w:pPr>
    </w:p>
    <w:p w14:paraId="686B8A40" w14:textId="221063F8" w:rsidR="005A74EA" w:rsidRDefault="005A74EA" w:rsidP="00FF4680">
      <w:pPr>
        <w:rPr>
          <w:rFonts w:ascii="Times New Roman" w:hAnsi="Times New Roman" w:cs="Times New Roman"/>
        </w:rPr>
      </w:pPr>
      <w:r>
        <w:rPr>
          <w:rFonts w:ascii="Times New Roman" w:hAnsi="Times New Roman" w:cs="Times New Roman"/>
        </w:rPr>
        <w:t>Timothy Hoff</w:t>
      </w:r>
    </w:p>
    <w:p w14:paraId="6AD90277" w14:textId="23A8F3BC" w:rsidR="005A74EA" w:rsidRDefault="005A74EA" w:rsidP="00FF4680">
      <w:pPr>
        <w:rPr>
          <w:rFonts w:ascii="Times New Roman" w:hAnsi="Times New Roman" w:cs="Times New Roman"/>
        </w:rPr>
      </w:pPr>
      <w:r>
        <w:rPr>
          <w:rFonts w:ascii="Times New Roman" w:hAnsi="Times New Roman" w:cs="Times New Roman"/>
        </w:rPr>
        <w:t>Professor of Management, Healthcare Systems, and Health Policy</w:t>
      </w:r>
    </w:p>
    <w:p w14:paraId="239B2D98" w14:textId="3BD4BFC8" w:rsidR="005A74EA" w:rsidRDefault="005A74EA" w:rsidP="00FF4680">
      <w:pPr>
        <w:rPr>
          <w:rFonts w:ascii="Times New Roman" w:hAnsi="Times New Roman" w:cs="Times New Roman"/>
        </w:rPr>
      </w:pPr>
      <w:r>
        <w:rPr>
          <w:rFonts w:ascii="Times New Roman" w:hAnsi="Times New Roman" w:cs="Times New Roman"/>
        </w:rPr>
        <w:t>Management and Organizational Development</w:t>
      </w:r>
    </w:p>
    <w:p w14:paraId="6BCE2250" w14:textId="2A8DAAE3" w:rsidR="005A74EA" w:rsidRDefault="005A74EA" w:rsidP="00FF4680">
      <w:pPr>
        <w:rPr>
          <w:rFonts w:ascii="Times New Roman" w:hAnsi="Times New Roman" w:cs="Times New Roman"/>
        </w:rPr>
      </w:pPr>
      <w:r>
        <w:rPr>
          <w:rFonts w:ascii="Times New Roman" w:hAnsi="Times New Roman" w:cs="Times New Roman"/>
        </w:rPr>
        <w:t>D’Amore-McKim School of Business / School of Public Policy and Urban Affairs</w:t>
      </w:r>
    </w:p>
    <w:p w14:paraId="17E194EB" w14:textId="7835DBCB" w:rsidR="005A74EA" w:rsidRDefault="005A74EA" w:rsidP="00FF4680">
      <w:pPr>
        <w:rPr>
          <w:rFonts w:ascii="Times New Roman" w:hAnsi="Times New Roman" w:cs="Times New Roman"/>
        </w:rPr>
      </w:pPr>
      <w:r>
        <w:rPr>
          <w:rFonts w:ascii="Times New Roman" w:hAnsi="Times New Roman" w:cs="Times New Roman"/>
        </w:rPr>
        <w:t>Northeastern University</w:t>
      </w:r>
    </w:p>
    <w:p w14:paraId="453DFC86" w14:textId="34C2059A" w:rsidR="005A74EA" w:rsidRDefault="005A74EA" w:rsidP="00FF4680">
      <w:pPr>
        <w:rPr>
          <w:rFonts w:ascii="Times New Roman" w:hAnsi="Times New Roman" w:cs="Times New Roman"/>
        </w:rPr>
      </w:pPr>
      <w:r>
        <w:rPr>
          <w:rFonts w:ascii="Times New Roman" w:hAnsi="Times New Roman" w:cs="Times New Roman"/>
        </w:rPr>
        <w:t>Ph: (617) 373-4698</w:t>
      </w:r>
    </w:p>
    <w:p w14:paraId="6D0E8DF3" w14:textId="2B0E111D" w:rsidR="005A74EA" w:rsidRDefault="005A74EA" w:rsidP="00FF4680">
      <w:pPr>
        <w:rPr>
          <w:rFonts w:ascii="Times New Roman" w:hAnsi="Times New Roman" w:cs="Times New Roman"/>
        </w:rPr>
      </w:pPr>
      <w:r>
        <w:rPr>
          <w:rFonts w:ascii="Times New Roman" w:hAnsi="Times New Roman" w:cs="Times New Roman"/>
        </w:rPr>
        <w:t xml:space="preserve">E-mail: </w:t>
      </w:r>
      <w:hyperlink r:id="rId26" w:history="1">
        <w:r w:rsidRPr="00F36BFB">
          <w:rPr>
            <w:rStyle w:val="Hyperlink"/>
            <w:rFonts w:ascii="Times New Roman" w:hAnsi="Times New Roman" w:cs="Times New Roman"/>
          </w:rPr>
          <w:t>t.hoff@northeastern.edu</w:t>
        </w:r>
      </w:hyperlink>
    </w:p>
    <w:sectPr w:rsidR="005A74EA" w:rsidSect="00795DA8">
      <w:pgSz w:w="12240" w:h="15840"/>
      <w:pgMar w:top="1440" w:right="1800" w:bottom="1440" w:left="180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2CE7A" w14:textId="77777777" w:rsidR="00577677" w:rsidRDefault="00577677" w:rsidP="00F95DF7">
      <w:r>
        <w:separator/>
      </w:r>
    </w:p>
  </w:endnote>
  <w:endnote w:type="continuationSeparator" w:id="0">
    <w:p w14:paraId="667BAB21" w14:textId="77777777" w:rsidR="00577677" w:rsidRDefault="00577677" w:rsidP="00F95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78993"/>
      <w:docPartObj>
        <w:docPartGallery w:val="Page Numbers (Bottom of Page)"/>
        <w:docPartUnique/>
      </w:docPartObj>
    </w:sdtPr>
    <w:sdtEndPr>
      <w:rPr>
        <w:noProof/>
        <w:sz w:val="20"/>
        <w:szCs w:val="20"/>
      </w:rPr>
    </w:sdtEndPr>
    <w:sdtContent>
      <w:p w14:paraId="02A63904" w14:textId="788828B8" w:rsidR="00DB3A43" w:rsidRPr="00E95AEA" w:rsidRDefault="00DB3A43" w:rsidP="00E95AEA">
        <w:pPr>
          <w:pStyle w:val="Footer"/>
          <w:ind w:right="-450"/>
          <w:jc w:val="right"/>
          <w:rPr>
            <w:sz w:val="20"/>
            <w:szCs w:val="20"/>
          </w:rPr>
        </w:pPr>
        <w:r w:rsidRPr="00E95AEA">
          <w:rPr>
            <w:sz w:val="22"/>
            <w:szCs w:val="22"/>
          </w:rPr>
          <w:t xml:space="preserve">Charn P. McAllister </w:t>
        </w:r>
        <w:r w:rsidRPr="00E95AEA">
          <w:rPr>
            <w:rStyle w:val="Strong"/>
            <w:rFonts w:ascii="Lucida Grande" w:hAnsi="Lucida Grande" w:cs="Lucida Grande"/>
            <w:color w:val="000000"/>
            <w:sz w:val="22"/>
            <w:szCs w:val="22"/>
            <w:shd w:val="clear" w:color="auto" w:fill="FFFFFF"/>
          </w:rPr>
          <w:t>•</w:t>
        </w:r>
        <w:r w:rsidRPr="00E95AEA">
          <w:rPr>
            <w:sz w:val="22"/>
            <w:szCs w:val="22"/>
          </w:rPr>
          <w:t xml:space="preserve"> </w:t>
        </w:r>
        <w:r>
          <w:rPr>
            <w:sz w:val="22"/>
            <w:szCs w:val="22"/>
          </w:rPr>
          <w:t xml:space="preserve">W.A. Franke College of Business </w:t>
        </w:r>
        <w:r w:rsidRPr="00E95AEA">
          <w:rPr>
            <w:rStyle w:val="Strong"/>
            <w:rFonts w:ascii="Lucida Grande" w:hAnsi="Lucida Grande" w:cs="Lucida Grande"/>
            <w:color w:val="000000"/>
            <w:sz w:val="22"/>
            <w:szCs w:val="22"/>
            <w:shd w:val="clear" w:color="auto" w:fill="FFFFFF"/>
          </w:rPr>
          <w:t>•</w:t>
        </w:r>
        <w:r>
          <w:rPr>
            <w:rStyle w:val="Strong"/>
            <w:rFonts w:ascii="Lucida Grande" w:hAnsi="Lucida Grande" w:cs="Lucida Grande"/>
            <w:color w:val="000000"/>
            <w:sz w:val="22"/>
            <w:szCs w:val="22"/>
            <w:shd w:val="clear" w:color="auto" w:fill="FFFFFF"/>
          </w:rPr>
          <w:t xml:space="preserve"> </w:t>
        </w:r>
        <w:r>
          <w:rPr>
            <w:sz w:val="22"/>
            <w:szCs w:val="22"/>
          </w:rPr>
          <w:t>Northern Arizona University</w:t>
        </w:r>
        <w:r>
          <w:tab/>
        </w:r>
        <w:r w:rsidRPr="00E95AEA">
          <w:rPr>
            <w:sz w:val="20"/>
            <w:szCs w:val="20"/>
          </w:rPr>
          <w:fldChar w:fldCharType="begin"/>
        </w:r>
        <w:r w:rsidRPr="00E95AEA">
          <w:rPr>
            <w:sz w:val="20"/>
            <w:szCs w:val="20"/>
          </w:rPr>
          <w:instrText xml:space="preserve"> PAGE   \* MERGEFORMAT </w:instrText>
        </w:r>
        <w:r w:rsidRPr="00E95AEA">
          <w:rPr>
            <w:sz w:val="20"/>
            <w:szCs w:val="20"/>
          </w:rPr>
          <w:fldChar w:fldCharType="separate"/>
        </w:r>
        <w:r>
          <w:rPr>
            <w:noProof/>
            <w:sz w:val="20"/>
            <w:szCs w:val="20"/>
          </w:rPr>
          <w:t>5</w:t>
        </w:r>
        <w:r w:rsidRPr="00E95AEA">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342D6" w14:textId="77777777" w:rsidR="00577677" w:rsidRDefault="00577677" w:rsidP="00F95DF7">
      <w:r>
        <w:separator/>
      </w:r>
    </w:p>
  </w:footnote>
  <w:footnote w:type="continuationSeparator" w:id="0">
    <w:p w14:paraId="70F18A87" w14:textId="77777777" w:rsidR="00577677" w:rsidRDefault="00577677" w:rsidP="00F95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4FE8D" w14:textId="77777777" w:rsidR="00DB3A43" w:rsidRDefault="00DB3A43" w:rsidP="00757DC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908C6"/>
    <w:multiLevelType w:val="hybridMultilevel"/>
    <w:tmpl w:val="9F225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A530B"/>
    <w:multiLevelType w:val="hybridMultilevel"/>
    <w:tmpl w:val="12804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D36D0A"/>
    <w:multiLevelType w:val="hybridMultilevel"/>
    <w:tmpl w:val="CAFE11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AD824F1"/>
    <w:multiLevelType w:val="hybridMultilevel"/>
    <w:tmpl w:val="E2A44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001029"/>
    <w:multiLevelType w:val="hybridMultilevel"/>
    <w:tmpl w:val="6890B3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D36C43"/>
    <w:multiLevelType w:val="hybridMultilevel"/>
    <w:tmpl w:val="2C922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F625E"/>
    <w:multiLevelType w:val="hybridMultilevel"/>
    <w:tmpl w:val="17824C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967E3"/>
    <w:multiLevelType w:val="hybridMultilevel"/>
    <w:tmpl w:val="18969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674B7"/>
    <w:multiLevelType w:val="hybridMultilevel"/>
    <w:tmpl w:val="AEE2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1C5D0F"/>
    <w:multiLevelType w:val="hybridMultilevel"/>
    <w:tmpl w:val="BF362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3579E"/>
    <w:multiLevelType w:val="hybridMultilevel"/>
    <w:tmpl w:val="FE06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517AB2"/>
    <w:multiLevelType w:val="hybridMultilevel"/>
    <w:tmpl w:val="B1686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D912BB"/>
    <w:multiLevelType w:val="hybridMultilevel"/>
    <w:tmpl w:val="88FA5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594D20"/>
    <w:multiLevelType w:val="hybridMultilevel"/>
    <w:tmpl w:val="42E80E9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C7474DF"/>
    <w:multiLevelType w:val="hybridMultilevel"/>
    <w:tmpl w:val="3B26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674DF5"/>
    <w:multiLevelType w:val="hybridMultilevel"/>
    <w:tmpl w:val="D7E4E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F001BBC"/>
    <w:multiLevelType w:val="hybridMultilevel"/>
    <w:tmpl w:val="65840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A26B0A"/>
    <w:multiLevelType w:val="hybridMultilevel"/>
    <w:tmpl w:val="8D068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6F71BA"/>
    <w:multiLevelType w:val="hybridMultilevel"/>
    <w:tmpl w:val="5DB07B6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2AB5ACD"/>
    <w:multiLevelType w:val="hybridMultilevel"/>
    <w:tmpl w:val="8B84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E01919"/>
    <w:multiLevelType w:val="hybridMultilevel"/>
    <w:tmpl w:val="F2040A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7D61127"/>
    <w:multiLevelType w:val="hybridMultilevel"/>
    <w:tmpl w:val="5428D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3A60A6"/>
    <w:multiLevelType w:val="hybridMultilevel"/>
    <w:tmpl w:val="2A96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B87264"/>
    <w:multiLevelType w:val="hybridMultilevel"/>
    <w:tmpl w:val="5F665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D1272E"/>
    <w:multiLevelType w:val="hybridMultilevel"/>
    <w:tmpl w:val="9D6A63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A7523B0"/>
    <w:multiLevelType w:val="hybridMultilevel"/>
    <w:tmpl w:val="D026F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6C4180"/>
    <w:multiLevelType w:val="hybridMultilevel"/>
    <w:tmpl w:val="02D062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21"/>
  </w:num>
  <w:num w:numId="3">
    <w:abstractNumId w:val="8"/>
  </w:num>
  <w:num w:numId="4">
    <w:abstractNumId w:val="18"/>
  </w:num>
  <w:num w:numId="5">
    <w:abstractNumId w:val="2"/>
  </w:num>
  <w:num w:numId="6">
    <w:abstractNumId w:val="3"/>
  </w:num>
  <w:num w:numId="7">
    <w:abstractNumId w:val="20"/>
  </w:num>
  <w:num w:numId="8">
    <w:abstractNumId w:val="15"/>
  </w:num>
  <w:num w:numId="9">
    <w:abstractNumId w:val="1"/>
  </w:num>
  <w:num w:numId="10">
    <w:abstractNumId w:val="12"/>
  </w:num>
  <w:num w:numId="11">
    <w:abstractNumId w:val="14"/>
  </w:num>
  <w:num w:numId="12">
    <w:abstractNumId w:val="5"/>
  </w:num>
  <w:num w:numId="13">
    <w:abstractNumId w:val="23"/>
  </w:num>
  <w:num w:numId="14">
    <w:abstractNumId w:val="26"/>
  </w:num>
  <w:num w:numId="15">
    <w:abstractNumId w:val="9"/>
  </w:num>
  <w:num w:numId="16">
    <w:abstractNumId w:val="19"/>
  </w:num>
  <w:num w:numId="17">
    <w:abstractNumId w:val="7"/>
  </w:num>
  <w:num w:numId="18">
    <w:abstractNumId w:val="22"/>
  </w:num>
  <w:num w:numId="19">
    <w:abstractNumId w:val="10"/>
  </w:num>
  <w:num w:numId="20">
    <w:abstractNumId w:val="11"/>
  </w:num>
  <w:num w:numId="21">
    <w:abstractNumId w:val="17"/>
  </w:num>
  <w:num w:numId="22">
    <w:abstractNumId w:val="4"/>
  </w:num>
  <w:num w:numId="23">
    <w:abstractNumId w:val="24"/>
  </w:num>
  <w:num w:numId="24">
    <w:abstractNumId w:val="16"/>
  </w:num>
  <w:num w:numId="25">
    <w:abstractNumId w:val="0"/>
  </w:num>
  <w:num w:numId="26">
    <w:abstractNumId w:val="25"/>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0" w:nlCheck="1" w:checkStyle="0"/>
  <w:activeWritingStyle w:appName="MSWord" w:lang="en-US" w:vendorID="64" w:dllVersion="6" w:nlCheck="1" w:checkStyle="1"/>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wNDEzMjQzN7Y0szRV0lEKTi0uzszPAykwMa4FAEd/suItAAAA"/>
  </w:docVars>
  <w:rsids>
    <w:rsidRoot w:val="00EF105C"/>
    <w:rsid w:val="00004686"/>
    <w:rsid w:val="000057FA"/>
    <w:rsid w:val="00007AFB"/>
    <w:rsid w:val="00014ED3"/>
    <w:rsid w:val="000172F8"/>
    <w:rsid w:val="00017861"/>
    <w:rsid w:val="000179A3"/>
    <w:rsid w:val="00017CEC"/>
    <w:rsid w:val="0002389C"/>
    <w:rsid w:val="00023D9E"/>
    <w:rsid w:val="00024209"/>
    <w:rsid w:val="00024438"/>
    <w:rsid w:val="0002471A"/>
    <w:rsid w:val="000262A8"/>
    <w:rsid w:val="00027902"/>
    <w:rsid w:val="00030137"/>
    <w:rsid w:val="00034412"/>
    <w:rsid w:val="0003478B"/>
    <w:rsid w:val="000350CD"/>
    <w:rsid w:val="00041EE7"/>
    <w:rsid w:val="00044AC7"/>
    <w:rsid w:val="00044CFC"/>
    <w:rsid w:val="00050BEA"/>
    <w:rsid w:val="00056886"/>
    <w:rsid w:val="0005797B"/>
    <w:rsid w:val="00061B9D"/>
    <w:rsid w:val="000641C4"/>
    <w:rsid w:val="00064D81"/>
    <w:rsid w:val="00067263"/>
    <w:rsid w:val="000675B4"/>
    <w:rsid w:val="00067C81"/>
    <w:rsid w:val="00072A90"/>
    <w:rsid w:val="000734B4"/>
    <w:rsid w:val="00073890"/>
    <w:rsid w:val="00074E5B"/>
    <w:rsid w:val="00081EEF"/>
    <w:rsid w:val="00091F97"/>
    <w:rsid w:val="000928C1"/>
    <w:rsid w:val="00093357"/>
    <w:rsid w:val="000A1F29"/>
    <w:rsid w:val="000A25DE"/>
    <w:rsid w:val="000B04AD"/>
    <w:rsid w:val="000B2229"/>
    <w:rsid w:val="000B28A7"/>
    <w:rsid w:val="000B4019"/>
    <w:rsid w:val="000B4221"/>
    <w:rsid w:val="000B4640"/>
    <w:rsid w:val="000B7DCB"/>
    <w:rsid w:val="000C0574"/>
    <w:rsid w:val="000C0973"/>
    <w:rsid w:val="000C3F07"/>
    <w:rsid w:val="000C4BE6"/>
    <w:rsid w:val="000D4B58"/>
    <w:rsid w:val="000D5889"/>
    <w:rsid w:val="000D719D"/>
    <w:rsid w:val="000E03BB"/>
    <w:rsid w:val="000E3006"/>
    <w:rsid w:val="000E6CBE"/>
    <w:rsid w:val="00102C8C"/>
    <w:rsid w:val="00110FD7"/>
    <w:rsid w:val="001123D4"/>
    <w:rsid w:val="001160B8"/>
    <w:rsid w:val="0012141A"/>
    <w:rsid w:val="00121962"/>
    <w:rsid w:val="001224EA"/>
    <w:rsid w:val="00123219"/>
    <w:rsid w:val="00123401"/>
    <w:rsid w:val="00126407"/>
    <w:rsid w:val="00127EA2"/>
    <w:rsid w:val="0013142D"/>
    <w:rsid w:val="00135E7B"/>
    <w:rsid w:val="0013729C"/>
    <w:rsid w:val="0013751C"/>
    <w:rsid w:val="0014125C"/>
    <w:rsid w:val="001443C6"/>
    <w:rsid w:val="00150DF5"/>
    <w:rsid w:val="00152FDC"/>
    <w:rsid w:val="001567A1"/>
    <w:rsid w:val="001571E0"/>
    <w:rsid w:val="00162032"/>
    <w:rsid w:val="00162CF6"/>
    <w:rsid w:val="00163415"/>
    <w:rsid w:val="00165729"/>
    <w:rsid w:val="00171B4E"/>
    <w:rsid w:val="001727F5"/>
    <w:rsid w:val="001750E7"/>
    <w:rsid w:val="001767D7"/>
    <w:rsid w:val="00177251"/>
    <w:rsid w:val="0017775B"/>
    <w:rsid w:val="00180226"/>
    <w:rsid w:val="0018335F"/>
    <w:rsid w:val="00183369"/>
    <w:rsid w:val="00186E06"/>
    <w:rsid w:val="0019090C"/>
    <w:rsid w:val="00191983"/>
    <w:rsid w:val="00196011"/>
    <w:rsid w:val="001A0925"/>
    <w:rsid w:val="001A0DE1"/>
    <w:rsid w:val="001A1E7F"/>
    <w:rsid w:val="001B29EA"/>
    <w:rsid w:val="001B3F02"/>
    <w:rsid w:val="001B44FB"/>
    <w:rsid w:val="001B4D00"/>
    <w:rsid w:val="001B7FE5"/>
    <w:rsid w:val="001C0272"/>
    <w:rsid w:val="001C04F9"/>
    <w:rsid w:val="001C10D9"/>
    <w:rsid w:val="001C1F30"/>
    <w:rsid w:val="001C242A"/>
    <w:rsid w:val="001C4D7E"/>
    <w:rsid w:val="001C6967"/>
    <w:rsid w:val="001D06F6"/>
    <w:rsid w:val="001D0845"/>
    <w:rsid w:val="001D1369"/>
    <w:rsid w:val="001D6483"/>
    <w:rsid w:val="001E05B9"/>
    <w:rsid w:val="001E11DD"/>
    <w:rsid w:val="001E3ECF"/>
    <w:rsid w:val="001E424C"/>
    <w:rsid w:val="001E51F3"/>
    <w:rsid w:val="001F1EE3"/>
    <w:rsid w:val="001F5B6F"/>
    <w:rsid w:val="001F6F80"/>
    <w:rsid w:val="00201E3B"/>
    <w:rsid w:val="002025A9"/>
    <w:rsid w:val="00202F01"/>
    <w:rsid w:val="00206B92"/>
    <w:rsid w:val="00211D13"/>
    <w:rsid w:val="00214FA6"/>
    <w:rsid w:val="002167AB"/>
    <w:rsid w:val="00216D93"/>
    <w:rsid w:val="00216E75"/>
    <w:rsid w:val="00217ACC"/>
    <w:rsid w:val="002201CE"/>
    <w:rsid w:val="00220AA3"/>
    <w:rsid w:val="002214C4"/>
    <w:rsid w:val="002219E5"/>
    <w:rsid w:val="002249CF"/>
    <w:rsid w:val="0022500E"/>
    <w:rsid w:val="002270B3"/>
    <w:rsid w:val="00227A3B"/>
    <w:rsid w:val="00230456"/>
    <w:rsid w:val="00230851"/>
    <w:rsid w:val="00232F5C"/>
    <w:rsid w:val="00233C09"/>
    <w:rsid w:val="00237BC5"/>
    <w:rsid w:val="002426B3"/>
    <w:rsid w:val="00244954"/>
    <w:rsid w:val="0024639F"/>
    <w:rsid w:val="00247799"/>
    <w:rsid w:val="00250832"/>
    <w:rsid w:val="002514F2"/>
    <w:rsid w:val="002520C7"/>
    <w:rsid w:val="00253571"/>
    <w:rsid w:val="0025410A"/>
    <w:rsid w:val="00257C2C"/>
    <w:rsid w:val="0026177A"/>
    <w:rsid w:val="002632FA"/>
    <w:rsid w:val="00263EB4"/>
    <w:rsid w:val="002656F4"/>
    <w:rsid w:val="00265A05"/>
    <w:rsid w:val="002660CB"/>
    <w:rsid w:val="0026729C"/>
    <w:rsid w:val="00267E22"/>
    <w:rsid w:val="002715F1"/>
    <w:rsid w:val="00272426"/>
    <w:rsid w:val="0027599C"/>
    <w:rsid w:val="00275C30"/>
    <w:rsid w:val="002768D1"/>
    <w:rsid w:val="002771D8"/>
    <w:rsid w:val="002821E6"/>
    <w:rsid w:val="0028233C"/>
    <w:rsid w:val="00283433"/>
    <w:rsid w:val="00291601"/>
    <w:rsid w:val="002917F1"/>
    <w:rsid w:val="0029457E"/>
    <w:rsid w:val="00295B87"/>
    <w:rsid w:val="002A0161"/>
    <w:rsid w:val="002A1180"/>
    <w:rsid w:val="002A1D64"/>
    <w:rsid w:val="002A2B6D"/>
    <w:rsid w:val="002B06BC"/>
    <w:rsid w:val="002B23EB"/>
    <w:rsid w:val="002B252D"/>
    <w:rsid w:val="002B3B8A"/>
    <w:rsid w:val="002B6483"/>
    <w:rsid w:val="002C1E47"/>
    <w:rsid w:val="002C1F24"/>
    <w:rsid w:val="002C2057"/>
    <w:rsid w:val="002C30AC"/>
    <w:rsid w:val="002C34D2"/>
    <w:rsid w:val="002C4241"/>
    <w:rsid w:val="002C769E"/>
    <w:rsid w:val="002D016A"/>
    <w:rsid w:val="002E05DB"/>
    <w:rsid w:val="002E1CE0"/>
    <w:rsid w:val="002E425E"/>
    <w:rsid w:val="002E64DF"/>
    <w:rsid w:val="002F5AB1"/>
    <w:rsid w:val="002F5C09"/>
    <w:rsid w:val="002F7A60"/>
    <w:rsid w:val="002F7AE7"/>
    <w:rsid w:val="0030171B"/>
    <w:rsid w:val="0030443A"/>
    <w:rsid w:val="00317C0D"/>
    <w:rsid w:val="003268CF"/>
    <w:rsid w:val="003277A2"/>
    <w:rsid w:val="00330797"/>
    <w:rsid w:val="003337F0"/>
    <w:rsid w:val="00333BD3"/>
    <w:rsid w:val="0033573B"/>
    <w:rsid w:val="00353700"/>
    <w:rsid w:val="0035454B"/>
    <w:rsid w:val="00354F77"/>
    <w:rsid w:val="00357970"/>
    <w:rsid w:val="003602D4"/>
    <w:rsid w:val="00360A7F"/>
    <w:rsid w:val="003619C9"/>
    <w:rsid w:val="003627FE"/>
    <w:rsid w:val="00363173"/>
    <w:rsid w:val="00363B01"/>
    <w:rsid w:val="00364FB5"/>
    <w:rsid w:val="00372209"/>
    <w:rsid w:val="00372502"/>
    <w:rsid w:val="00376799"/>
    <w:rsid w:val="0038533A"/>
    <w:rsid w:val="0038569D"/>
    <w:rsid w:val="00387DFC"/>
    <w:rsid w:val="003902C3"/>
    <w:rsid w:val="003928DD"/>
    <w:rsid w:val="00393AC7"/>
    <w:rsid w:val="003940A4"/>
    <w:rsid w:val="0039580D"/>
    <w:rsid w:val="00397D9B"/>
    <w:rsid w:val="003A2AF3"/>
    <w:rsid w:val="003A71B7"/>
    <w:rsid w:val="003B03EF"/>
    <w:rsid w:val="003B0405"/>
    <w:rsid w:val="003B7B85"/>
    <w:rsid w:val="003C0A45"/>
    <w:rsid w:val="003C5117"/>
    <w:rsid w:val="003C7C14"/>
    <w:rsid w:val="003D0400"/>
    <w:rsid w:val="003D0D18"/>
    <w:rsid w:val="003D1BB2"/>
    <w:rsid w:val="003D2393"/>
    <w:rsid w:val="003D2913"/>
    <w:rsid w:val="003D3D93"/>
    <w:rsid w:val="003D4734"/>
    <w:rsid w:val="003D4BCB"/>
    <w:rsid w:val="003D622D"/>
    <w:rsid w:val="003D640D"/>
    <w:rsid w:val="003E007A"/>
    <w:rsid w:val="003E0463"/>
    <w:rsid w:val="003E239E"/>
    <w:rsid w:val="003F122F"/>
    <w:rsid w:val="003F557F"/>
    <w:rsid w:val="00400069"/>
    <w:rsid w:val="0040029C"/>
    <w:rsid w:val="0042712F"/>
    <w:rsid w:val="00430F3F"/>
    <w:rsid w:val="004357B5"/>
    <w:rsid w:val="004371E5"/>
    <w:rsid w:val="00441F3A"/>
    <w:rsid w:val="0044290C"/>
    <w:rsid w:val="00442A67"/>
    <w:rsid w:val="0044635C"/>
    <w:rsid w:val="00446BA8"/>
    <w:rsid w:val="0045080D"/>
    <w:rsid w:val="00451425"/>
    <w:rsid w:val="004576F5"/>
    <w:rsid w:val="00460581"/>
    <w:rsid w:val="0046067C"/>
    <w:rsid w:val="00464D2F"/>
    <w:rsid w:val="0046790B"/>
    <w:rsid w:val="00473471"/>
    <w:rsid w:val="00474A51"/>
    <w:rsid w:val="004860B1"/>
    <w:rsid w:val="0048690C"/>
    <w:rsid w:val="00487483"/>
    <w:rsid w:val="00493FF7"/>
    <w:rsid w:val="004A57DB"/>
    <w:rsid w:val="004B0FEF"/>
    <w:rsid w:val="004B7AAF"/>
    <w:rsid w:val="004C0263"/>
    <w:rsid w:val="004D3343"/>
    <w:rsid w:val="004D4FA6"/>
    <w:rsid w:val="004D5B92"/>
    <w:rsid w:val="004D60F2"/>
    <w:rsid w:val="004E37B4"/>
    <w:rsid w:val="004F140D"/>
    <w:rsid w:val="004F1FB4"/>
    <w:rsid w:val="004F2663"/>
    <w:rsid w:val="004F6C51"/>
    <w:rsid w:val="00502AC2"/>
    <w:rsid w:val="005044D4"/>
    <w:rsid w:val="00504A99"/>
    <w:rsid w:val="00513F80"/>
    <w:rsid w:val="005173E5"/>
    <w:rsid w:val="00521C48"/>
    <w:rsid w:val="00522943"/>
    <w:rsid w:val="00524710"/>
    <w:rsid w:val="00525F40"/>
    <w:rsid w:val="005264A4"/>
    <w:rsid w:val="00526875"/>
    <w:rsid w:val="005277C8"/>
    <w:rsid w:val="005318A0"/>
    <w:rsid w:val="0053289C"/>
    <w:rsid w:val="005330DF"/>
    <w:rsid w:val="00533DF1"/>
    <w:rsid w:val="0053557E"/>
    <w:rsid w:val="0053654C"/>
    <w:rsid w:val="00536550"/>
    <w:rsid w:val="005373AE"/>
    <w:rsid w:val="00541C9F"/>
    <w:rsid w:val="00542241"/>
    <w:rsid w:val="00546162"/>
    <w:rsid w:val="0054637C"/>
    <w:rsid w:val="005541A8"/>
    <w:rsid w:val="0055563D"/>
    <w:rsid w:val="00555DA6"/>
    <w:rsid w:val="00555EA1"/>
    <w:rsid w:val="005606E8"/>
    <w:rsid w:val="00561EC2"/>
    <w:rsid w:val="00567F4E"/>
    <w:rsid w:val="00570401"/>
    <w:rsid w:val="00571A5B"/>
    <w:rsid w:val="00571A80"/>
    <w:rsid w:val="00577677"/>
    <w:rsid w:val="005867A5"/>
    <w:rsid w:val="005867BF"/>
    <w:rsid w:val="00586FFE"/>
    <w:rsid w:val="00590170"/>
    <w:rsid w:val="00594D59"/>
    <w:rsid w:val="0059607F"/>
    <w:rsid w:val="00596876"/>
    <w:rsid w:val="00597409"/>
    <w:rsid w:val="005A7092"/>
    <w:rsid w:val="005A74EA"/>
    <w:rsid w:val="005A7DEB"/>
    <w:rsid w:val="005B02CA"/>
    <w:rsid w:val="005B0D3C"/>
    <w:rsid w:val="005C139B"/>
    <w:rsid w:val="005C1B99"/>
    <w:rsid w:val="005D5DF4"/>
    <w:rsid w:val="005D5ECD"/>
    <w:rsid w:val="005E04E1"/>
    <w:rsid w:val="005E2C30"/>
    <w:rsid w:val="005E472F"/>
    <w:rsid w:val="005E6E42"/>
    <w:rsid w:val="005E785D"/>
    <w:rsid w:val="005F00C7"/>
    <w:rsid w:val="005F4A1D"/>
    <w:rsid w:val="005F68C5"/>
    <w:rsid w:val="005F7202"/>
    <w:rsid w:val="005F7DC3"/>
    <w:rsid w:val="00602717"/>
    <w:rsid w:val="00604267"/>
    <w:rsid w:val="0060510E"/>
    <w:rsid w:val="006100E0"/>
    <w:rsid w:val="00611443"/>
    <w:rsid w:val="006128BE"/>
    <w:rsid w:val="006132D1"/>
    <w:rsid w:val="00622A86"/>
    <w:rsid w:val="00624DBD"/>
    <w:rsid w:val="00625A18"/>
    <w:rsid w:val="006373D0"/>
    <w:rsid w:val="00637CC6"/>
    <w:rsid w:val="006410E7"/>
    <w:rsid w:val="00647121"/>
    <w:rsid w:val="00654E98"/>
    <w:rsid w:val="00656446"/>
    <w:rsid w:val="006570F1"/>
    <w:rsid w:val="00657433"/>
    <w:rsid w:val="0067022E"/>
    <w:rsid w:val="0067041D"/>
    <w:rsid w:val="006716AE"/>
    <w:rsid w:val="0067321B"/>
    <w:rsid w:val="0067352F"/>
    <w:rsid w:val="006740F2"/>
    <w:rsid w:val="0067469B"/>
    <w:rsid w:val="00675995"/>
    <w:rsid w:val="006827A7"/>
    <w:rsid w:val="006843CC"/>
    <w:rsid w:val="00684CF6"/>
    <w:rsid w:val="0068562E"/>
    <w:rsid w:val="0068566D"/>
    <w:rsid w:val="00685786"/>
    <w:rsid w:val="0068582E"/>
    <w:rsid w:val="00685E22"/>
    <w:rsid w:val="006862E9"/>
    <w:rsid w:val="00690A10"/>
    <w:rsid w:val="0069105B"/>
    <w:rsid w:val="0069538C"/>
    <w:rsid w:val="00695AFE"/>
    <w:rsid w:val="006A0A97"/>
    <w:rsid w:val="006A3FF8"/>
    <w:rsid w:val="006A503E"/>
    <w:rsid w:val="006A5E6D"/>
    <w:rsid w:val="006B27C3"/>
    <w:rsid w:val="006B342B"/>
    <w:rsid w:val="006B5191"/>
    <w:rsid w:val="006B7248"/>
    <w:rsid w:val="006C2FD1"/>
    <w:rsid w:val="006D16B0"/>
    <w:rsid w:val="006D24C8"/>
    <w:rsid w:val="006D53DD"/>
    <w:rsid w:val="006D6431"/>
    <w:rsid w:val="006D64C8"/>
    <w:rsid w:val="006E2372"/>
    <w:rsid w:val="006E3BA9"/>
    <w:rsid w:val="006E5D85"/>
    <w:rsid w:val="006E7235"/>
    <w:rsid w:val="006F0A66"/>
    <w:rsid w:val="006F1E84"/>
    <w:rsid w:val="006F476A"/>
    <w:rsid w:val="006F5328"/>
    <w:rsid w:val="006F75B5"/>
    <w:rsid w:val="006F7777"/>
    <w:rsid w:val="00701576"/>
    <w:rsid w:val="007036E0"/>
    <w:rsid w:val="00703738"/>
    <w:rsid w:val="00704833"/>
    <w:rsid w:val="0070589A"/>
    <w:rsid w:val="0070672F"/>
    <w:rsid w:val="007122E6"/>
    <w:rsid w:val="007155EF"/>
    <w:rsid w:val="00717162"/>
    <w:rsid w:val="00722B45"/>
    <w:rsid w:val="00723654"/>
    <w:rsid w:val="00724C5F"/>
    <w:rsid w:val="0072583C"/>
    <w:rsid w:val="007333CE"/>
    <w:rsid w:val="00740C6F"/>
    <w:rsid w:val="00741809"/>
    <w:rsid w:val="00741C9B"/>
    <w:rsid w:val="007420F2"/>
    <w:rsid w:val="00742A94"/>
    <w:rsid w:val="00746249"/>
    <w:rsid w:val="007562A2"/>
    <w:rsid w:val="0075632C"/>
    <w:rsid w:val="00756377"/>
    <w:rsid w:val="0075718C"/>
    <w:rsid w:val="007575EE"/>
    <w:rsid w:val="00757DC5"/>
    <w:rsid w:val="007600F1"/>
    <w:rsid w:val="007614B9"/>
    <w:rsid w:val="0076368F"/>
    <w:rsid w:val="0076474A"/>
    <w:rsid w:val="0076508D"/>
    <w:rsid w:val="0077049D"/>
    <w:rsid w:val="00770CCE"/>
    <w:rsid w:val="007744F1"/>
    <w:rsid w:val="00775D61"/>
    <w:rsid w:val="00781866"/>
    <w:rsid w:val="00792000"/>
    <w:rsid w:val="00795DA8"/>
    <w:rsid w:val="0079705F"/>
    <w:rsid w:val="007A1AC1"/>
    <w:rsid w:val="007A3978"/>
    <w:rsid w:val="007A5848"/>
    <w:rsid w:val="007B0F50"/>
    <w:rsid w:val="007B379D"/>
    <w:rsid w:val="007B4776"/>
    <w:rsid w:val="007B4F5C"/>
    <w:rsid w:val="007B68C4"/>
    <w:rsid w:val="007B776B"/>
    <w:rsid w:val="007B7B79"/>
    <w:rsid w:val="007C279C"/>
    <w:rsid w:val="007C60CF"/>
    <w:rsid w:val="007C7D45"/>
    <w:rsid w:val="007D169A"/>
    <w:rsid w:val="007D2224"/>
    <w:rsid w:val="007D3E95"/>
    <w:rsid w:val="007D3FD0"/>
    <w:rsid w:val="007D7D6A"/>
    <w:rsid w:val="007E38AE"/>
    <w:rsid w:val="007E3A28"/>
    <w:rsid w:val="007E5AE9"/>
    <w:rsid w:val="007E7F2D"/>
    <w:rsid w:val="007F55E6"/>
    <w:rsid w:val="007F7730"/>
    <w:rsid w:val="007F7983"/>
    <w:rsid w:val="008005F5"/>
    <w:rsid w:val="00803BD1"/>
    <w:rsid w:val="00805743"/>
    <w:rsid w:val="00805DD5"/>
    <w:rsid w:val="00810244"/>
    <w:rsid w:val="00813D1F"/>
    <w:rsid w:val="008152FD"/>
    <w:rsid w:val="008153A3"/>
    <w:rsid w:val="00827F22"/>
    <w:rsid w:val="0083033A"/>
    <w:rsid w:val="0083080E"/>
    <w:rsid w:val="00831E21"/>
    <w:rsid w:val="00836037"/>
    <w:rsid w:val="008363EE"/>
    <w:rsid w:val="00837518"/>
    <w:rsid w:val="00840EE4"/>
    <w:rsid w:val="00842329"/>
    <w:rsid w:val="008510D3"/>
    <w:rsid w:val="008513E0"/>
    <w:rsid w:val="00851BF8"/>
    <w:rsid w:val="00852015"/>
    <w:rsid w:val="00852D7A"/>
    <w:rsid w:val="00852ED7"/>
    <w:rsid w:val="00853E4A"/>
    <w:rsid w:val="00866641"/>
    <w:rsid w:val="0086667E"/>
    <w:rsid w:val="00866CBD"/>
    <w:rsid w:val="00875AA2"/>
    <w:rsid w:val="00881419"/>
    <w:rsid w:val="00883A03"/>
    <w:rsid w:val="00886794"/>
    <w:rsid w:val="00890398"/>
    <w:rsid w:val="00895386"/>
    <w:rsid w:val="008A0DAC"/>
    <w:rsid w:val="008A5FC9"/>
    <w:rsid w:val="008A6C9F"/>
    <w:rsid w:val="008A79C3"/>
    <w:rsid w:val="008B0545"/>
    <w:rsid w:val="008B155B"/>
    <w:rsid w:val="008B411E"/>
    <w:rsid w:val="008B434C"/>
    <w:rsid w:val="008C6BE5"/>
    <w:rsid w:val="008D112D"/>
    <w:rsid w:val="008D11D2"/>
    <w:rsid w:val="008D1922"/>
    <w:rsid w:val="008D23DA"/>
    <w:rsid w:val="008D332D"/>
    <w:rsid w:val="008D503E"/>
    <w:rsid w:val="008E04DD"/>
    <w:rsid w:val="008E2272"/>
    <w:rsid w:val="008E6DC3"/>
    <w:rsid w:val="008F06C8"/>
    <w:rsid w:val="008F08E0"/>
    <w:rsid w:val="008F09D2"/>
    <w:rsid w:val="008F0E13"/>
    <w:rsid w:val="008F4577"/>
    <w:rsid w:val="008F4AC4"/>
    <w:rsid w:val="008F6D68"/>
    <w:rsid w:val="008F7E86"/>
    <w:rsid w:val="00901F5F"/>
    <w:rsid w:val="009024C8"/>
    <w:rsid w:val="00903AB5"/>
    <w:rsid w:val="009046D4"/>
    <w:rsid w:val="00910A72"/>
    <w:rsid w:val="009115AC"/>
    <w:rsid w:val="00912C8A"/>
    <w:rsid w:val="0091365E"/>
    <w:rsid w:val="00922DB7"/>
    <w:rsid w:val="00923EBE"/>
    <w:rsid w:val="00925489"/>
    <w:rsid w:val="00925FDD"/>
    <w:rsid w:val="00931AA0"/>
    <w:rsid w:val="009346D3"/>
    <w:rsid w:val="009352E5"/>
    <w:rsid w:val="00937977"/>
    <w:rsid w:val="009447EF"/>
    <w:rsid w:val="00945393"/>
    <w:rsid w:val="00945829"/>
    <w:rsid w:val="009471C2"/>
    <w:rsid w:val="00947350"/>
    <w:rsid w:val="009513D6"/>
    <w:rsid w:val="00954252"/>
    <w:rsid w:val="00954EA2"/>
    <w:rsid w:val="0095668B"/>
    <w:rsid w:val="0095685F"/>
    <w:rsid w:val="00956C95"/>
    <w:rsid w:val="00957629"/>
    <w:rsid w:val="009610FB"/>
    <w:rsid w:val="0096317F"/>
    <w:rsid w:val="00966BA0"/>
    <w:rsid w:val="009707EE"/>
    <w:rsid w:val="00970F1C"/>
    <w:rsid w:val="00975AE0"/>
    <w:rsid w:val="00982E33"/>
    <w:rsid w:val="00984801"/>
    <w:rsid w:val="00984B5D"/>
    <w:rsid w:val="009860E1"/>
    <w:rsid w:val="009864BC"/>
    <w:rsid w:val="00990BF4"/>
    <w:rsid w:val="00996A01"/>
    <w:rsid w:val="00997EEB"/>
    <w:rsid w:val="009A1B44"/>
    <w:rsid w:val="009A48A4"/>
    <w:rsid w:val="009A6FA3"/>
    <w:rsid w:val="009A74E4"/>
    <w:rsid w:val="009B1E5A"/>
    <w:rsid w:val="009B3E6A"/>
    <w:rsid w:val="009B63F8"/>
    <w:rsid w:val="009C1052"/>
    <w:rsid w:val="009C251E"/>
    <w:rsid w:val="009D0386"/>
    <w:rsid w:val="009D2D24"/>
    <w:rsid w:val="009D3DD1"/>
    <w:rsid w:val="009D3E43"/>
    <w:rsid w:val="009D62CE"/>
    <w:rsid w:val="009E0F08"/>
    <w:rsid w:val="009E3932"/>
    <w:rsid w:val="009E5F68"/>
    <w:rsid w:val="009E6110"/>
    <w:rsid w:val="009E613C"/>
    <w:rsid w:val="009E6171"/>
    <w:rsid w:val="009F0363"/>
    <w:rsid w:val="009F6B70"/>
    <w:rsid w:val="00A01956"/>
    <w:rsid w:val="00A11CEF"/>
    <w:rsid w:val="00A13143"/>
    <w:rsid w:val="00A13E8A"/>
    <w:rsid w:val="00A163FB"/>
    <w:rsid w:val="00A2096E"/>
    <w:rsid w:val="00A2211D"/>
    <w:rsid w:val="00A23B5D"/>
    <w:rsid w:val="00A240D7"/>
    <w:rsid w:val="00A24B7E"/>
    <w:rsid w:val="00A2638B"/>
    <w:rsid w:val="00A337B4"/>
    <w:rsid w:val="00A3658D"/>
    <w:rsid w:val="00A36604"/>
    <w:rsid w:val="00A36BD3"/>
    <w:rsid w:val="00A426BD"/>
    <w:rsid w:val="00A51FDC"/>
    <w:rsid w:val="00A53233"/>
    <w:rsid w:val="00A55FB9"/>
    <w:rsid w:val="00A60B2B"/>
    <w:rsid w:val="00A614A4"/>
    <w:rsid w:val="00A614A6"/>
    <w:rsid w:val="00A61B7E"/>
    <w:rsid w:val="00A62086"/>
    <w:rsid w:val="00A63D54"/>
    <w:rsid w:val="00A646EB"/>
    <w:rsid w:val="00A71FCB"/>
    <w:rsid w:val="00A729DE"/>
    <w:rsid w:val="00A72F8A"/>
    <w:rsid w:val="00A73D61"/>
    <w:rsid w:val="00A752F6"/>
    <w:rsid w:val="00A82721"/>
    <w:rsid w:val="00A83A38"/>
    <w:rsid w:val="00A859EB"/>
    <w:rsid w:val="00A90F64"/>
    <w:rsid w:val="00A91495"/>
    <w:rsid w:val="00A91D28"/>
    <w:rsid w:val="00A92EEF"/>
    <w:rsid w:val="00A93FE6"/>
    <w:rsid w:val="00A94456"/>
    <w:rsid w:val="00AA218D"/>
    <w:rsid w:val="00AA55DA"/>
    <w:rsid w:val="00AA5B77"/>
    <w:rsid w:val="00AB3608"/>
    <w:rsid w:val="00AB3BDA"/>
    <w:rsid w:val="00AC0043"/>
    <w:rsid w:val="00AC1C32"/>
    <w:rsid w:val="00AC252D"/>
    <w:rsid w:val="00AC44AC"/>
    <w:rsid w:val="00AD38C9"/>
    <w:rsid w:val="00AE0E88"/>
    <w:rsid w:val="00AE17EE"/>
    <w:rsid w:val="00AE18F6"/>
    <w:rsid w:val="00AE329D"/>
    <w:rsid w:val="00AE4C34"/>
    <w:rsid w:val="00AF23F7"/>
    <w:rsid w:val="00AF392E"/>
    <w:rsid w:val="00AF543F"/>
    <w:rsid w:val="00AF59D6"/>
    <w:rsid w:val="00B05891"/>
    <w:rsid w:val="00B05A62"/>
    <w:rsid w:val="00B05B20"/>
    <w:rsid w:val="00B1019C"/>
    <w:rsid w:val="00B10866"/>
    <w:rsid w:val="00B14271"/>
    <w:rsid w:val="00B16D70"/>
    <w:rsid w:val="00B201A1"/>
    <w:rsid w:val="00B21C75"/>
    <w:rsid w:val="00B2282D"/>
    <w:rsid w:val="00B22E77"/>
    <w:rsid w:val="00B272BA"/>
    <w:rsid w:val="00B27749"/>
    <w:rsid w:val="00B277CC"/>
    <w:rsid w:val="00B30ECB"/>
    <w:rsid w:val="00B313F5"/>
    <w:rsid w:val="00B31711"/>
    <w:rsid w:val="00B406AE"/>
    <w:rsid w:val="00B41C5D"/>
    <w:rsid w:val="00B46A42"/>
    <w:rsid w:val="00B47ED7"/>
    <w:rsid w:val="00B50181"/>
    <w:rsid w:val="00B509A1"/>
    <w:rsid w:val="00B5102F"/>
    <w:rsid w:val="00B570F0"/>
    <w:rsid w:val="00B61C6F"/>
    <w:rsid w:val="00B620A9"/>
    <w:rsid w:val="00B72FC3"/>
    <w:rsid w:val="00B73034"/>
    <w:rsid w:val="00B738CB"/>
    <w:rsid w:val="00B808F8"/>
    <w:rsid w:val="00B81497"/>
    <w:rsid w:val="00B82448"/>
    <w:rsid w:val="00B82C02"/>
    <w:rsid w:val="00B846CE"/>
    <w:rsid w:val="00B9103A"/>
    <w:rsid w:val="00B92260"/>
    <w:rsid w:val="00B9611E"/>
    <w:rsid w:val="00B97313"/>
    <w:rsid w:val="00BA2830"/>
    <w:rsid w:val="00BA6FF5"/>
    <w:rsid w:val="00BB26A0"/>
    <w:rsid w:val="00BB5AAC"/>
    <w:rsid w:val="00BB72C8"/>
    <w:rsid w:val="00BC5984"/>
    <w:rsid w:val="00BC66D2"/>
    <w:rsid w:val="00BD0645"/>
    <w:rsid w:val="00BD2398"/>
    <w:rsid w:val="00BD3ADC"/>
    <w:rsid w:val="00BD4694"/>
    <w:rsid w:val="00BD651C"/>
    <w:rsid w:val="00BE0CBF"/>
    <w:rsid w:val="00BE0D90"/>
    <w:rsid w:val="00BE3A4F"/>
    <w:rsid w:val="00BE4291"/>
    <w:rsid w:val="00BE5C0B"/>
    <w:rsid w:val="00BE7F91"/>
    <w:rsid w:val="00BF0FDB"/>
    <w:rsid w:val="00BF353F"/>
    <w:rsid w:val="00BF3B37"/>
    <w:rsid w:val="00BF45A5"/>
    <w:rsid w:val="00BF5F9E"/>
    <w:rsid w:val="00BF7CBF"/>
    <w:rsid w:val="00C034DC"/>
    <w:rsid w:val="00C1023A"/>
    <w:rsid w:val="00C2574F"/>
    <w:rsid w:val="00C25FA2"/>
    <w:rsid w:val="00C26D07"/>
    <w:rsid w:val="00C306B9"/>
    <w:rsid w:val="00C3398E"/>
    <w:rsid w:val="00C33D1B"/>
    <w:rsid w:val="00C42BB4"/>
    <w:rsid w:val="00C42FAA"/>
    <w:rsid w:val="00C4305D"/>
    <w:rsid w:val="00C44045"/>
    <w:rsid w:val="00C4455D"/>
    <w:rsid w:val="00C44F48"/>
    <w:rsid w:val="00C46CD9"/>
    <w:rsid w:val="00C5019A"/>
    <w:rsid w:val="00C51FED"/>
    <w:rsid w:val="00C52819"/>
    <w:rsid w:val="00C55FBB"/>
    <w:rsid w:val="00C57B6E"/>
    <w:rsid w:val="00C62264"/>
    <w:rsid w:val="00C7095C"/>
    <w:rsid w:val="00C75A15"/>
    <w:rsid w:val="00C810BF"/>
    <w:rsid w:val="00C816C7"/>
    <w:rsid w:val="00C8177D"/>
    <w:rsid w:val="00C81B26"/>
    <w:rsid w:val="00C91C67"/>
    <w:rsid w:val="00C948C3"/>
    <w:rsid w:val="00CA4A16"/>
    <w:rsid w:val="00CA4E99"/>
    <w:rsid w:val="00CA53E0"/>
    <w:rsid w:val="00CB0D70"/>
    <w:rsid w:val="00CB2533"/>
    <w:rsid w:val="00CB25D2"/>
    <w:rsid w:val="00CB35CE"/>
    <w:rsid w:val="00CB4863"/>
    <w:rsid w:val="00CC3198"/>
    <w:rsid w:val="00CC5B06"/>
    <w:rsid w:val="00CC68B2"/>
    <w:rsid w:val="00CC69B2"/>
    <w:rsid w:val="00CC71F1"/>
    <w:rsid w:val="00CC7A5A"/>
    <w:rsid w:val="00CD28EB"/>
    <w:rsid w:val="00CD51D1"/>
    <w:rsid w:val="00CE304B"/>
    <w:rsid w:val="00CE47D7"/>
    <w:rsid w:val="00CE5255"/>
    <w:rsid w:val="00CF0ABA"/>
    <w:rsid w:val="00CF1B0A"/>
    <w:rsid w:val="00CF3E28"/>
    <w:rsid w:val="00CF6C1E"/>
    <w:rsid w:val="00CF6DAA"/>
    <w:rsid w:val="00D003FE"/>
    <w:rsid w:val="00D00A66"/>
    <w:rsid w:val="00D00B4F"/>
    <w:rsid w:val="00D03B0E"/>
    <w:rsid w:val="00D051FB"/>
    <w:rsid w:val="00D066B0"/>
    <w:rsid w:val="00D0748A"/>
    <w:rsid w:val="00D17A40"/>
    <w:rsid w:val="00D17F8B"/>
    <w:rsid w:val="00D20FE5"/>
    <w:rsid w:val="00D2138E"/>
    <w:rsid w:val="00D22E32"/>
    <w:rsid w:val="00D23624"/>
    <w:rsid w:val="00D27ADA"/>
    <w:rsid w:val="00D30716"/>
    <w:rsid w:val="00D30A29"/>
    <w:rsid w:val="00D30C90"/>
    <w:rsid w:val="00D30D21"/>
    <w:rsid w:val="00D3701C"/>
    <w:rsid w:val="00D3718F"/>
    <w:rsid w:val="00D474C7"/>
    <w:rsid w:val="00D505C0"/>
    <w:rsid w:val="00D521BA"/>
    <w:rsid w:val="00D53CC6"/>
    <w:rsid w:val="00D53FE6"/>
    <w:rsid w:val="00D57785"/>
    <w:rsid w:val="00D61817"/>
    <w:rsid w:val="00D66ABA"/>
    <w:rsid w:val="00D66F1C"/>
    <w:rsid w:val="00D6718C"/>
    <w:rsid w:val="00D736E6"/>
    <w:rsid w:val="00D7508A"/>
    <w:rsid w:val="00D766AB"/>
    <w:rsid w:val="00D80D0F"/>
    <w:rsid w:val="00D83D43"/>
    <w:rsid w:val="00D848A7"/>
    <w:rsid w:val="00D850CD"/>
    <w:rsid w:val="00D858DE"/>
    <w:rsid w:val="00D8747C"/>
    <w:rsid w:val="00D87804"/>
    <w:rsid w:val="00D90275"/>
    <w:rsid w:val="00D90D7B"/>
    <w:rsid w:val="00D91B03"/>
    <w:rsid w:val="00D91B2F"/>
    <w:rsid w:val="00DA4130"/>
    <w:rsid w:val="00DA7300"/>
    <w:rsid w:val="00DB332C"/>
    <w:rsid w:val="00DB3A43"/>
    <w:rsid w:val="00DB5440"/>
    <w:rsid w:val="00DB592A"/>
    <w:rsid w:val="00DC3045"/>
    <w:rsid w:val="00DD58D5"/>
    <w:rsid w:val="00DD7BB6"/>
    <w:rsid w:val="00DE375F"/>
    <w:rsid w:val="00DE6189"/>
    <w:rsid w:val="00DE6DCA"/>
    <w:rsid w:val="00DF265E"/>
    <w:rsid w:val="00DF7F45"/>
    <w:rsid w:val="00E05C5B"/>
    <w:rsid w:val="00E062A2"/>
    <w:rsid w:val="00E07567"/>
    <w:rsid w:val="00E1108E"/>
    <w:rsid w:val="00E12B59"/>
    <w:rsid w:val="00E13D67"/>
    <w:rsid w:val="00E15E14"/>
    <w:rsid w:val="00E1666C"/>
    <w:rsid w:val="00E1791F"/>
    <w:rsid w:val="00E23804"/>
    <w:rsid w:val="00E25615"/>
    <w:rsid w:val="00E37219"/>
    <w:rsid w:val="00E41C16"/>
    <w:rsid w:val="00E43B79"/>
    <w:rsid w:val="00E503BF"/>
    <w:rsid w:val="00E52547"/>
    <w:rsid w:val="00E52A38"/>
    <w:rsid w:val="00E60FFC"/>
    <w:rsid w:val="00E61E5E"/>
    <w:rsid w:val="00E63696"/>
    <w:rsid w:val="00E64225"/>
    <w:rsid w:val="00E7018A"/>
    <w:rsid w:val="00E72B08"/>
    <w:rsid w:val="00E750C1"/>
    <w:rsid w:val="00E77684"/>
    <w:rsid w:val="00E8358E"/>
    <w:rsid w:val="00E8374C"/>
    <w:rsid w:val="00E901E9"/>
    <w:rsid w:val="00E908F8"/>
    <w:rsid w:val="00E91667"/>
    <w:rsid w:val="00E941AF"/>
    <w:rsid w:val="00E948C9"/>
    <w:rsid w:val="00E95AEA"/>
    <w:rsid w:val="00EA4AE1"/>
    <w:rsid w:val="00EA5116"/>
    <w:rsid w:val="00EB1ABE"/>
    <w:rsid w:val="00EB2C75"/>
    <w:rsid w:val="00EB414B"/>
    <w:rsid w:val="00EB6442"/>
    <w:rsid w:val="00EC2ECD"/>
    <w:rsid w:val="00EC2FE2"/>
    <w:rsid w:val="00EC3ECC"/>
    <w:rsid w:val="00EC41FB"/>
    <w:rsid w:val="00EC527A"/>
    <w:rsid w:val="00ED0664"/>
    <w:rsid w:val="00ED2058"/>
    <w:rsid w:val="00ED2DFE"/>
    <w:rsid w:val="00EE1CCC"/>
    <w:rsid w:val="00EE2B2B"/>
    <w:rsid w:val="00EE4864"/>
    <w:rsid w:val="00EE6823"/>
    <w:rsid w:val="00EF105C"/>
    <w:rsid w:val="00EF2BCA"/>
    <w:rsid w:val="00EF2C97"/>
    <w:rsid w:val="00EF46F0"/>
    <w:rsid w:val="00EF554A"/>
    <w:rsid w:val="00EF6947"/>
    <w:rsid w:val="00F03E4B"/>
    <w:rsid w:val="00F05614"/>
    <w:rsid w:val="00F1088D"/>
    <w:rsid w:val="00F10B08"/>
    <w:rsid w:val="00F153FF"/>
    <w:rsid w:val="00F1709A"/>
    <w:rsid w:val="00F24943"/>
    <w:rsid w:val="00F269D2"/>
    <w:rsid w:val="00F304FC"/>
    <w:rsid w:val="00F30F8A"/>
    <w:rsid w:val="00F32C96"/>
    <w:rsid w:val="00F33B1C"/>
    <w:rsid w:val="00F360D7"/>
    <w:rsid w:val="00F4480F"/>
    <w:rsid w:val="00F44EDA"/>
    <w:rsid w:val="00F50755"/>
    <w:rsid w:val="00F5203F"/>
    <w:rsid w:val="00F547BA"/>
    <w:rsid w:val="00F55E8A"/>
    <w:rsid w:val="00F61898"/>
    <w:rsid w:val="00F62E60"/>
    <w:rsid w:val="00F646EE"/>
    <w:rsid w:val="00F65A7B"/>
    <w:rsid w:val="00F666F5"/>
    <w:rsid w:val="00F706A8"/>
    <w:rsid w:val="00F7198A"/>
    <w:rsid w:val="00F72094"/>
    <w:rsid w:val="00F7339F"/>
    <w:rsid w:val="00F73D87"/>
    <w:rsid w:val="00F75A9E"/>
    <w:rsid w:val="00F76A18"/>
    <w:rsid w:val="00F76DD6"/>
    <w:rsid w:val="00F8190C"/>
    <w:rsid w:val="00F84E73"/>
    <w:rsid w:val="00F9341A"/>
    <w:rsid w:val="00F94F75"/>
    <w:rsid w:val="00F95DF7"/>
    <w:rsid w:val="00F96545"/>
    <w:rsid w:val="00FA1048"/>
    <w:rsid w:val="00FA16F9"/>
    <w:rsid w:val="00FA3AC8"/>
    <w:rsid w:val="00FA3E4A"/>
    <w:rsid w:val="00FB141C"/>
    <w:rsid w:val="00FB34E9"/>
    <w:rsid w:val="00FB3C65"/>
    <w:rsid w:val="00FC23ED"/>
    <w:rsid w:val="00FC3F46"/>
    <w:rsid w:val="00FC7488"/>
    <w:rsid w:val="00FD0073"/>
    <w:rsid w:val="00FD03B5"/>
    <w:rsid w:val="00FD0E42"/>
    <w:rsid w:val="00FD3F8F"/>
    <w:rsid w:val="00FD5CA2"/>
    <w:rsid w:val="00FD6495"/>
    <w:rsid w:val="00FE2A35"/>
    <w:rsid w:val="00FE2CA7"/>
    <w:rsid w:val="00FE393F"/>
    <w:rsid w:val="00FF1DDA"/>
    <w:rsid w:val="00FF4680"/>
    <w:rsid w:val="00FF4847"/>
    <w:rsid w:val="00FF7F5B"/>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554363"/>
  <w15:docId w15:val="{B6CAD3F7-B11F-4008-8F78-A7130B199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1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424C"/>
    <w:pPr>
      <w:ind w:left="720"/>
      <w:contextualSpacing/>
    </w:pPr>
  </w:style>
  <w:style w:type="paragraph" w:styleId="NormalWeb">
    <w:name w:val="Normal (Web)"/>
    <w:basedOn w:val="Normal"/>
    <w:uiPriority w:val="99"/>
    <w:rsid w:val="001C04F9"/>
    <w:pPr>
      <w:spacing w:beforeLines="1" w:afterLines="1"/>
    </w:pPr>
    <w:rPr>
      <w:rFonts w:ascii="Times" w:hAnsi="Times" w:cs="Times New Roman"/>
      <w:sz w:val="20"/>
      <w:szCs w:val="20"/>
    </w:rPr>
  </w:style>
  <w:style w:type="paragraph" w:styleId="BalloonText">
    <w:name w:val="Balloon Text"/>
    <w:basedOn w:val="Normal"/>
    <w:link w:val="BalloonTextChar"/>
    <w:rsid w:val="009F6B70"/>
    <w:rPr>
      <w:rFonts w:ascii="Lucida Grande" w:hAnsi="Lucida Grande" w:cs="Lucida Grande"/>
      <w:sz w:val="18"/>
      <w:szCs w:val="18"/>
    </w:rPr>
  </w:style>
  <w:style w:type="character" w:customStyle="1" w:styleId="BalloonTextChar">
    <w:name w:val="Balloon Text Char"/>
    <w:basedOn w:val="DefaultParagraphFont"/>
    <w:link w:val="BalloonText"/>
    <w:rsid w:val="009F6B70"/>
    <w:rPr>
      <w:rFonts w:ascii="Lucida Grande" w:hAnsi="Lucida Grande" w:cs="Lucida Grande"/>
      <w:sz w:val="18"/>
      <w:szCs w:val="18"/>
    </w:rPr>
  </w:style>
  <w:style w:type="paragraph" w:styleId="Header">
    <w:name w:val="header"/>
    <w:basedOn w:val="Normal"/>
    <w:link w:val="HeaderChar"/>
    <w:uiPriority w:val="99"/>
    <w:rsid w:val="00F95DF7"/>
    <w:pPr>
      <w:tabs>
        <w:tab w:val="center" w:pos="4680"/>
        <w:tab w:val="right" w:pos="9360"/>
      </w:tabs>
    </w:pPr>
  </w:style>
  <w:style w:type="character" w:customStyle="1" w:styleId="HeaderChar">
    <w:name w:val="Header Char"/>
    <w:basedOn w:val="DefaultParagraphFont"/>
    <w:link w:val="Header"/>
    <w:uiPriority w:val="99"/>
    <w:rsid w:val="00F95DF7"/>
  </w:style>
  <w:style w:type="paragraph" w:styleId="Footer">
    <w:name w:val="footer"/>
    <w:basedOn w:val="Normal"/>
    <w:link w:val="FooterChar"/>
    <w:uiPriority w:val="99"/>
    <w:rsid w:val="00F95DF7"/>
    <w:pPr>
      <w:tabs>
        <w:tab w:val="center" w:pos="4680"/>
        <w:tab w:val="right" w:pos="9360"/>
      </w:tabs>
    </w:pPr>
  </w:style>
  <w:style w:type="character" w:customStyle="1" w:styleId="FooterChar">
    <w:name w:val="Footer Char"/>
    <w:basedOn w:val="DefaultParagraphFont"/>
    <w:link w:val="Footer"/>
    <w:uiPriority w:val="99"/>
    <w:rsid w:val="00F95DF7"/>
  </w:style>
  <w:style w:type="character" w:styleId="Hyperlink">
    <w:name w:val="Hyperlink"/>
    <w:basedOn w:val="DefaultParagraphFont"/>
    <w:rsid w:val="00C42BB4"/>
    <w:rPr>
      <w:color w:val="0000FF" w:themeColor="hyperlink"/>
      <w:u w:val="single"/>
    </w:rPr>
  </w:style>
  <w:style w:type="character" w:styleId="FollowedHyperlink">
    <w:name w:val="FollowedHyperlink"/>
    <w:basedOn w:val="DefaultParagraphFont"/>
    <w:rsid w:val="00C42BB4"/>
    <w:rPr>
      <w:color w:val="800080" w:themeColor="followedHyperlink"/>
      <w:u w:val="single"/>
    </w:rPr>
  </w:style>
  <w:style w:type="character" w:styleId="CommentReference">
    <w:name w:val="annotation reference"/>
    <w:basedOn w:val="DefaultParagraphFont"/>
    <w:rsid w:val="00DB332C"/>
    <w:rPr>
      <w:sz w:val="18"/>
      <w:szCs w:val="18"/>
    </w:rPr>
  </w:style>
  <w:style w:type="paragraph" w:styleId="CommentText">
    <w:name w:val="annotation text"/>
    <w:basedOn w:val="Normal"/>
    <w:link w:val="CommentTextChar"/>
    <w:rsid w:val="00DB332C"/>
  </w:style>
  <w:style w:type="character" w:customStyle="1" w:styleId="CommentTextChar">
    <w:name w:val="Comment Text Char"/>
    <w:basedOn w:val="DefaultParagraphFont"/>
    <w:link w:val="CommentText"/>
    <w:rsid w:val="00DB332C"/>
  </w:style>
  <w:style w:type="paragraph" w:styleId="CommentSubject">
    <w:name w:val="annotation subject"/>
    <w:basedOn w:val="CommentText"/>
    <w:next w:val="CommentText"/>
    <w:link w:val="CommentSubjectChar"/>
    <w:rsid w:val="00DB332C"/>
    <w:rPr>
      <w:b/>
      <w:bCs/>
      <w:sz w:val="20"/>
      <w:szCs w:val="20"/>
    </w:rPr>
  </w:style>
  <w:style w:type="character" w:customStyle="1" w:styleId="CommentSubjectChar">
    <w:name w:val="Comment Subject Char"/>
    <w:basedOn w:val="CommentTextChar"/>
    <w:link w:val="CommentSubject"/>
    <w:rsid w:val="00DB332C"/>
    <w:rPr>
      <w:b/>
      <w:bCs/>
      <w:sz w:val="20"/>
      <w:szCs w:val="20"/>
    </w:rPr>
  </w:style>
  <w:style w:type="character" w:styleId="Strong">
    <w:name w:val="Strong"/>
    <w:basedOn w:val="DefaultParagraphFont"/>
    <w:uiPriority w:val="22"/>
    <w:qFormat/>
    <w:rsid w:val="00317C0D"/>
    <w:rPr>
      <w:b/>
      <w:bCs/>
    </w:rPr>
  </w:style>
  <w:style w:type="character" w:customStyle="1" w:styleId="apple-converted-space">
    <w:name w:val="apple-converted-space"/>
    <w:basedOn w:val="DefaultParagraphFont"/>
    <w:rsid w:val="000B4221"/>
  </w:style>
  <w:style w:type="character" w:styleId="Emphasis">
    <w:name w:val="Emphasis"/>
    <w:basedOn w:val="DefaultParagraphFont"/>
    <w:uiPriority w:val="20"/>
    <w:qFormat/>
    <w:rsid w:val="0002471A"/>
    <w:rPr>
      <w:i/>
      <w:iCs/>
    </w:rPr>
  </w:style>
  <w:style w:type="character" w:customStyle="1" w:styleId="aqj">
    <w:name w:val="aqj"/>
    <w:basedOn w:val="DefaultParagraphFont"/>
    <w:rsid w:val="0002471A"/>
  </w:style>
  <w:style w:type="character" w:customStyle="1" w:styleId="UnresolvedMention1">
    <w:name w:val="Unresolved Mention1"/>
    <w:basedOn w:val="DefaultParagraphFont"/>
    <w:uiPriority w:val="99"/>
    <w:semiHidden/>
    <w:unhideWhenUsed/>
    <w:rsid w:val="00FD6495"/>
    <w:rPr>
      <w:color w:val="808080"/>
      <w:shd w:val="clear" w:color="auto" w:fill="E6E6E6"/>
    </w:rPr>
  </w:style>
  <w:style w:type="character" w:styleId="UnresolvedMention">
    <w:name w:val="Unresolved Mention"/>
    <w:basedOn w:val="DefaultParagraphFont"/>
    <w:uiPriority w:val="99"/>
    <w:semiHidden/>
    <w:unhideWhenUsed/>
    <w:rsid w:val="005A74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6099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hbr.org/2020/05/how-to-cope-with-that-always-on-feeling" TargetMode="External"/><Relationship Id="rId18" Type="http://schemas.openxmlformats.org/officeDocument/2006/relationships/hyperlink" Target="https://www.recruitmentnewsuk.co.uk/2019/11/05/why-being-popular-at-work-is-important/" TargetMode="External"/><Relationship Id="rId26" Type="http://schemas.openxmlformats.org/officeDocument/2006/relationships/hyperlink" Target="mailto:t.hoff@northeastern.edu" TargetMode="External"/><Relationship Id="rId3" Type="http://schemas.openxmlformats.org/officeDocument/2006/relationships/styles" Target="styles.xml"/><Relationship Id="rId21" Type="http://schemas.openxmlformats.org/officeDocument/2006/relationships/hyperlink" Target="https://www.seniorlivingforesight.net/50470-2/" TargetMode="External"/><Relationship Id="rId7" Type="http://schemas.openxmlformats.org/officeDocument/2006/relationships/endnotes" Target="endnotes.xml"/><Relationship Id="rId12" Type="http://schemas.openxmlformats.org/officeDocument/2006/relationships/hyperlink" Target="https://www.physicianleaders.org/news/why-likable-leaders-seem-more-effective" TargetMode="External"/><Relationship Id="rId17" Type="http://schemas.openxmlformats.org/officeDocument/2006/relationships/hyperlink" Target="https://www.theglobeandmail.com/business/careers/management/article-better-to-be-effective-than-to-be-liked-think-again/" TargetMode="External"/><Relationship Id="rId25" Type="http://schemas.openxmlformats.org/officeDocument/2006/relationships/hyperlink" Target="mailto:blamont@business.fsu.edu" TargetMode="External"/><Relationship Id="rId2" Type="http://schemas.openxmlformats.org/officeDocument/2006/relationships/numbering" Target="numbering.xml"/><Relationship Id="rId16" Type="http://schemas.openxmlformats.org/officeDocument/2006/relationships/hyperlink" Target="https://leadersatwork.northeastern.edu/management/leadership-or-likership/" TargetMode="External"/><Relationship Id="rId20" Type="http://schemas.openxmlformats.org/officeDocument/2006/relationships/hyperlink" Target="http://www.leadershipfromthecore.com/charn-mcallist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rectory.nau.edu/departments?id=10300&amp;person=cm3492&amp;src=franke" TargetMode="External"/><Relationship Id="rId24" Type="http://schemas.openxmlformats.org/officeDocument/2006/relationships/hyperlink" Target="mailto:cvanidde@business.fsu.edu" TargetMode="External"/><Relationship Id="rId5" Type="http://schemas.openxmlformats.org/officeDocument/2006/relationships/webSettings" Target="webSettings.xml"/><Relationship Id="rId15" Type="http://schemas.openxmlformats.org/officeDocument/2006/relationships/hyperlink" Target="https://www.salon.com/2018/05/31/scott-pruitts-desk-is-more-impressive-than-yours_partner/" TargetMode="External"/><Relationship Id="rId23" Type="http://schemas.openxmlformats.org/officeDocument/2006/relationships/hyperlink" Target="mailto:%20gferris@business.fsu.edu" TargetMode="External"/><Relationship Id="rId28" Type="http://schemas.openxmlformats.org/officeDocument/2006/relationships/theme" Target="theme/theme1.xml"/><Relationship Id="rId10" Type="http://schemas.openxmlformats.org/officeDocument/2006/relationships/hyperlink" Target="mailto:charn.mcallister@nau.edu" TargetMode="External"/><Relationship Id="rId19" Type="http://schemas.openxmlformats.org/officeDocument/2006/relationships/hyperlink" Target="https://news.northeastern.edu/2017/09/06/from-the-army-to-academia-one-professors-journey-to-northeaster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hbr.org/2019/10/why-likable-leaders-seem-more-effective" TargetMode="External"/><Relationship Id="rId22" Type="http://schemas.openxmlformats.org/officeDocument/2006/relationships/hyperlink" Target="mailto:%20pperrewe@business.fsu.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6B1F1E-A6AB-4D75-8419-2A5097C9E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496</Words>
  <Characters>2562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The University of Alabama</Company>
  <LinksUpToDate>false</LinksUpToDate>
  <CharactersWithSpaces>3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n McAllister</dc:creator>
  <cp:keywords/>
  <dc:description/>
  <cp:lastModifiedBy>Charn M.</cp:lastModifiedBy>
  <cp:revision>2</cp:revision>
  <cp:lastPrinted>2020-04-01T14:52:00Z</cp:lastPrinted>
  <dcterms:created xsi:type="dcterms:W3CDTF">2020-10-26T18:11:00Z</dcterms:created>
  <dcterms:modified xsi:type="dcterms:W3CDTF">2020-10-26T18:11:00Z</dcterms:modified>
</cp:coreProperties>
</file>